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ABDDCD" w14:textId="4AADD35A" w:rsidR="00D66591" w:rsidRPr="00FC56BE" w:rsidRDefault="00D66591" w:rsidP="00D66591">
      <w:pPr>
        <w:pStyle w:val="t-9-8"/>
        <w:shd w:val="clear" w:color="auto" w:fill="FFFFFF"/>
        <w:spacing w:before="0" w:beforeAutospacing="0" w:after="225" w:afterAutospacing="0" w:line="336" w:lineRule="atLeast"/>
        <w:jc w:val="both"/>
        <w:textAlignment w:val="baseline"/>
        <w:rPr>
          <w:color w:val="000000"/>
        </w:rPr>
      </w:pPr>
      <w:r w:rsidRPr="00FC56BE">
        <w:rPr>
          <w:color w:val="000000"/>
        </w:rPr>
        <w:t xml:space="preserve">Na temelju članka 33. stavka </w:t>
      </w:r>
      <w:r w:rsidR="00973014" w:rsidRPr="00FC56BE">
        <w:rPr>
          <w:color w:val="000000"/>
        </w:rPr>
        <w:t>15</w:t>
      </w:r>
      <w:r w:rsidRPr="00FC56BE">
        <w:rPr>
          <w:color w:val="000000"/>
        </w:rPr>
        <w:t>. Zakona o tržištu toplinske energije (»Narodne novine«, broj 80/13, 14/14, 102/14</w:t>
      </w:r>
      <w:r w:rsidR="00EB1336" w:rsidRPr="00FC56BE">
        <w:rPr>
          <w:color w:val="000000"/>
        </w:rPr>
        <w:t xml:space="preserve">, </w:t>
      </w:r>
      <w:r w:rsidRPr="00FC56BE">
        <w:rPr>
          <w:color w:val="000000"/>
        </w:rPr>
        <w:t>95/15</w:t>
      </w:r>
      <w:r w:rsidR="00925711" w:rsidRPr="00FC56BE">
        <w:rPr>
          <w:color w:val="000000"/>
        </w:rPr>
        <w:t>, 76/18</w:t>
      </w:r>
      <w:r w:rsidR="007C55AF" w:rsidRPr="00FC56BE">
        <w:rPr>
          <w:color w:val="000000"/>
        </w:rPr>
        <w:t>, 86/19</w:t>
      </w:r>
      <w:r w:rsidR="00EB1336" w:rsidRPr="00FC56BE">
        <w:rPr>
          <w:color w:val="000000"/>
        </w:rPr>
        <w:t xml:space="preserve"> i </w:t>
      </w:r>
      <w:r w:rsidR="00057DC4" w:rsidRPr="00FC56BE">
        <w:rPr>
          <w:color w:val="000000"/>
        </w:rPr>
        <w:t>67/25</w:t>
      </w:r>
      <w:r w:rsidRPr="00FC56BE">
        <w:rPr>
          <w:color w:val="000000"/>
        </w:rPr>
        <w:t>) ministar gospodarstva donosi</w:t>
      </w:r>
    </w:p>
    <w:p w14:paraId="166422A8" w14:textId="6437B957" w:rsidR="00273871" w:rsidRPr="00FC56BE" w:rsidRDefault="00273871" w:rsidP="00273871">
      <w:pPr>
        <w:pStyle w:val="tb-na16"/>
        <w:shd w:val="clear" w:color="auto" w:fill="FFFFFF"/>
        <w:spacing w:before="0" w:beforeAutospacing="0" w:after="225" w:afterAutospacing="0" w:line="336" w:lineRule="atLeast"/>
        <w:jc w:val="center"/>
        <w:textAlignment w:val="baseline"/>
        <w:rPr>
          <w:b/>
          <w:color w:val="000000"/>
          <w:sz w:val="36"/>
          <w:szCs w:val="36"/>
        </w:rPr>
      </w:pPr>
      <w:r w:rsidRPr="00FC56BE">
        <w:rPr>
          <w:b/>
          <w:color w:val="000000"/>
          <w:sz w:val="36"/>
          <w:szCs w:val="36"/>
        </w:rPr>
        <w:t>PRAVILNIK</w:t>
      </w:r>
    </w:p>
    <w:p w14:paraId="1A9234BD" w14:textId="77777777" w:rsidR="00273871" w:rsidRPr="00FC56BE" w:rsidRDefault="00273871" w:rsidP="00273871">
      <w:pPr>
        <w:pStyle w:val="t-12-9-fett-s"/>
        <w:shd w:val="clear" w:color="auto" w:fill="FFFFFF"/>
        <w:spacing w:before="0" w:beforeAutospacing="0" w:after="225" w:afterAutospacing="0" w:line="336" w:lineRule="atLeast"/>
        <w:jc w:val="center"/>
        <w:textAlignment w:val="baseline"/>
        <w:rPr>
          <w:b/>
          <w:color w:val="000000"/>
          <w:sz w:val="28"/>
          <w:szCs w:val="28"/>
        </w:rPr>
      </w:pPr>
      <w:r w:rsidRPr="00FC56BE">
        <w:rPr>
          <w:b/>
          <w:color w:val="000000"/>
          <w:sz w:val="28"/>
          <w:szCs w:val="28"/>
        </w:rPr>
        <w:t>O NAČINU RASPODJELE I OBRAČUNU TROŠKOVA ZA ISPORUČENU TOPLINSKU ENERGIJU</w:t>
      </w:r>
    </w:p>
    <w:p w14:paraId="75FE08DB" w14:textId="77777777" w:rsidR="00273871" w:rsidRPr="00FC56BE" w:rsidRDefault="00273871" w:rsidP="00043F11">
      <w:pPr>
        <w:pStyle w:val="Heading1"/>
        <w:jc w:val="center"/>
        <w:rPr>
          <w:rFonts w:ascii="Times New Roman" w:hAnsi="Times New Roman" w:cs="Times New Roman"/>
        </w:rPr>
      </w:pPr>
      <w:r w:rsidRPr="00FC56BE">
        <w:rPr>
          <w:rFonts w:ascii="Times New Roman" w:hAnsi="Times New Roman" w:cs="Times New Roman"/>
        </w:rPr>
        <w:t>I. OPĆE ODREDBE</w:t>
      </w:r>
    </w:p>
    <w:p w14:paraId="2DA69D5D" w14:textId="24B02B20" w:rsidR="00273871" w:rsidRPr="00FC56BE" w:rsidRDefault="00273871" w:rsidP="00273871">
      <w:pPr>
        <w:pStyle w:val="clanak-"/>
        <w:shd w:val="clear" w:color="auto" w:fill="FFFFFF"/>
        <w:spacing w:before="0" w:beforeAutospacing="0" w:after="225" w:afterAutospacing="0" w:line="336" w:lineRule="atLeast"/>
        <w:jc w:val="center"/>
        <w:textAlignment w:val="baseline"/>
        <w:rPr>
          <w:color w:val="000000"/>
        </w:rPr>
      </w:pPr>
      <w:r w:rsidRPr="00FC56BE">
        <w:rPr>
          <w:color w:val="000000"/>
        </w:rPr>
        <w:t>Članak 1.</w:t>
      </w:r>
    </w:p>
    <w:p w14:paraId="7B62223F" w14:textId="4DF92D66" w:rsidR="00712D79" w:rsidRPr="00FC56BE" w:rsidRDefault="00C545D2" w:rsidP="00C545D2">
      <w:pPr>
        <w:pStyle w:val="t-9-8"/>
        <w:shd w:val="clear" w:color="auto" w:fill="FFFFFF"/>
        <w:spacing w:before="0" w:beforeAutospacing="0" w:after="225" w:afterAutospacing="0" w:line="336" w:lineRule="atLeast"/>
        <w:jc w:val="both"/>
        <w:textAlignment w:val="baseline"/>
      </w:pPr>
      <w:r w:rsidRPr="00FC56BE">
        <w:rPr>
          <w:color w:val="000000"/>
        </w:rPr>
        <w:t xml:space="preserve">(1) </w:t>
      </w:r>
      <w:r w:rsidRPr="00FC56BE">
        <w:t xml:space="preserve">Ovim Pravilnikom propisuju se </w:t>
      </w:r>
      <w:r w:rsidRPr="00FC56BE" w:rsidDel="00085D75">
        <w:t>modeli raspodjele</w:t>
      </w:r>
      <w:r w:rsidR="005B4A84" w:rsidRPr="00FC56BE">
        <w:t>, obračun</w:t>
      </w:r>
      <w:r w:rsidR="00AC5BD2" w:rsidRPr="00FC56BE">
        <w:t>,</w:t>
      </w:r>
      <w:r w:rsidR="005B4A84" w:rsidRPr="00FC56BE">
        <w:t xml:space="preserve"> i naplata troškova za isporučenu toplinsku energiju na zajedničkom mjerilu toplinske energije</w:t>
      </w:r>
      <w:r w:rsidR="00AC5BD2" w:rsidRPr="00FC56BE">
        <w:t>,</w:t>
      </w:r>
      <w:r w:rsidR="005B4A84" w:rsidRPr="00FC56BE">
        <w:t xml:space="preserve"> krajnjim kupcima toplinske energije</w:t>
      </w:r>
      <w:r w:rsidR="00AC5BD2" w:rsidRPr="00FC56BE">
        <w:t>,</w:t>
      </w:r>
      <w:r w:rsidR="005B4A84" w:rsidRPr="00FC56BE">
        <w:t xml:space="preserve"> koji su vlasnici posebnih dijelova objekta koji predstavljaju samostalne uporabne cjeline, a toplinsku energiju registriraju putem uređaja za lokalnu razdiobu isporučene toplinske energije ili mjere putem zasebnog mjerila toplinske energije, u svim toplinskim sustavima</w:t>
      </w:r>
      <w:r w:rsidR="004A664D" w:rsidRPr="00FC56BE">
        <w:t>.</w:t>
      </w:r>
      <w:r w:rsidR="005B4A84" w:rsidRPr="00FC56BE">
        <w:t xml:space="preserve"> </w:t>
      </w:r>
    </w:p>
    <w:p w14:paraId="73E786ED" w14:textId="2FC0A7F5" w:rsidR="00727D69" w:rsidRPr="00FC56BE" w:rsidRDefault="004A664D" w:rsidP="00C545D2">
      <w:pPr>
        <w:pStyle w:val="t-9-8"/>
        <w:shd w:val="clear" w:color="auto" w:fill="FFFFFF"/>
        <w:spacing w:before="0" w:beforeAutospacing="0" w:after="225" w:afterAutospacing="0" w:line="336" w:lineRule="atLeast"/>
        <w:jc w:val="both"/>
        <w:textAlignment w:val="baseline"/>
      </w:pPr>
      <w:r w:rsidRPr="00FC56BE">
        <w:rPr>
          <w:color w:val="000000"/>
        </w:rPr>
        <w:t>(2) Ovim Pravilnikom propisu</w:t>
      </w:r>
      <w:r w:rsidR="009D6973" w:rsidRPr="00FC56BE">
        <w:rPr>
          <w:color w:val="000000"/>
        </w:rPr>
        <w:t>je</w:t>
      </w:r>
      <w:r w:rsidRPr="00FC56BE">
        <w:rPr>
          <w:color w:val="000000"/>
        </w:rPr>
        <w:t xml:space="preserve"> se </w:t>
      </w:r>
      <w:r w:rsidR="00727D69" w:rsidRPr="00FC56BE">
        <w:t>očitavanje</w:t>
      </w:r>
      <w:r w:rsidR="00AC5BD2" w:rsidRPr="00FC56BE">
        <w:t xml:space="preserve"> podataka</w:t>
      </w:r>
      <w:r w:rsidR="00727D69" w:rsidRPr="00FC56BE">
        <w:t xml:space="preserve"> sustava za daljinsko očitanje</w:t>
      </w:r>
      <w:r w:rsidR="00AC5BD2" w:rsidRPr="00FC56BE">
        <w:t>,</w:t>
      </w:r>
      <w:r w:rsidR="00727D69" w:rsidRPr="00FC56BE">
        <w:t xml:space="preserve"> </w:t>
      </w:r>
      <w:r w:rsidR="00AC5BD2" w:rsidRPr="00FC56BE">
        <w:t>razdjelnika</w:t>
      </w:r>
      <w:r w:rsidR="001644B5" w:rsidRPr="00FC56BE">
        <w:t xml:space="preserve">, </w:t>
      </w:r>
      <w:proofErr w:type="spellStart"/>
      <w:r w:rsidR="00AC5BD2" w:rsidRPr="00FC56BE">
        <w:t>kalorimetara</w:t>
      </w:r>
      <w:proofErr w:type="spellEnd"/>
      <w:r w:rsidR="00E70EB9" w:rsidRPr="00FC56BE">
        <w:t>, zajedničkih mjerila toplinske energije i mjerila za zgradu/građevinu</w:t>
      </w:r>
      <w:r w:rsidR="00137AC0" w:rsidRPr="00FC56BE">
        <w:t>;</w:t>
      </w:r>
      <w:r w:rsidR="00986C08" w:rsidRPr="00FC56BE">
        <w:t xml:space="preserve"> </w:t>
      </w:r>
      <w:r w:rsidR="00727D69" w:rsidRPr="00FC56BE">
        <w:t>financijski model određivanja naknade za poticanje učinkovitosti grijanja, financijski model određivanja preporučene naknade za obavljanje djelatnosti kupca toplinske energije i davanje informacija krajnjim kupcima o energetskoj učinkovitosti i udjelu energije iz obnovljivih izvora</w:t>
      </w:r>
      <w:r w:rsidR="003E52E5" w:rsidRPr="00FC56BE">
        <w:t xml:space="preserve"> u skladu s odredbama Zakona o tržištu toplinske energije (»Narodne novine« broj </w:t>
      </w:r>
      <w:r w:rsidR="003C3C4E" w:rsidRPr="00FC56BE">
        <w:t xml:space="preserve"> </w:t>
      </w:r>
      <w:r w:rsidR="003E52E5" w:rsidRPr="00FC56BE">
        <w:t>80/13</w:t>
      </w:r>
      <w:r w:rsidR="003C3C4E" w:rsidRPr="00FC56BE">
        <w:t>,</w:t>
      </w:r>
      <w:r w:rsidR="003E52E5" w:rsidRPr="00FC56BE">
        <w:t xml:space="preserve"> 14/14</w:t>
      </w:r>
      <w:r w:rsidR="003C3C4E" w:rsidRPr="00FC56BE">
        <w:t>, 102/14, 115/14, 95/2015, 102/15, 76/18, 96/18, 86/19, 118/19, 67/25</w:t>
      </w:r>
      <w:r w:rsidR="003E52E5" w:rsidRPr="00FC56BE">
        <w:t>)</w:t>
      </w:r>
      <w:r w:rsidR="003C3C4E" w:rsidRPr="00FC56BE">
        <w:t>,</w:t>
      </w:r>
      <w:r w:rsidR="003E52E5" w:rsidRPr="00FC56BE">
        <w:t xml:space="preserve"> (u daljnjem tekstu: Zakon o tržištu toplinske energije).</w:t>
      </w:r>
    </w:p>
    <w:p w14:paraId="5E8C7359" w14:textId="65CB8BC8" w:rsidR="00322181" w:rsidRPr="00FC56BE" w:rsidRDefault="00322181" w:rsidP="005D4CB6">
      <w:pPr>
        <w:pStyle w:val="clanak"/>
        <w:shd w:val="clear" w:color="auto" w:fill="FFFFFF"/>
        <w:spacing w:before="0" w:beforeAutospacing="0" w:after="225" w:afterAutospacing="0" w:line="336" w:lineRule="atLeast"/>
        <w:jc w:val="center"/>
        <w:textAlignment w:val="baseline"/>
        <w:rPr>
          <w:color w:val="000000"/>
        </w:rPr>
      </w:pPr>
      <w:r w:rsidRPr="00FC56BE">
        <w:rPr>
          <w:color w:val="000000"/>
        </w:rPr>
        <w:t>Značenje pojedinih izraza</w:t>
      </w:r>
    </w:p>
    <w:p w14:paraId="24B39666" w14:textId="09D8D5BD" w:rsidR="005D4CB6" w:rsidRPr="00FC56BE" w:rsidRDefault="005D4CB6" w:rsidP="005D4CB6">
      <w:pPr>
        <w:pStyle w:val="clanak"/>
        <w:shd w:val="clear" w:color="auto" w:fill="FFFFFF"/>
        <w:spacing w:before="0" w:beforeAutospacing="0" w:after="225" w:afterAutospacing="0" w:line="336" w:lineRule="atLeast"/>
        <w:jc w:val="center"/>
        <w:textAlignment w:val="baseline"/>
        <w:rPr>
          <w:color w:val="000000"/>
        </w:rPr>
      </w:pPr>
      <w:r w:rsidRPr="00FC56BE">
        <w:rPr>
          <w:color w:val="000000"/>
        </w:rPr>
        <w:t>Članak 2.</w:t>
      </w:r>
    </w:p>
    <w:p w14:paraId="189D86BF" w14:textId="67B8CCFC" w:rsidR="005D4CB6" w:rsidRPr="00FC56BE" w:rsidRDefault="005D4CB6" w:rsidP="005D4CB6">
      <w:pPr>
        <w:pStyle w:val="t-9-8"/>
        <w:shd w:val="clear" w:color="auto" w:fill="FFFFFF"/>
        <w:spacing w:before="0" w:beforeAutospacing="0" w:after="225" w:afterAutospacing="0" w:line="336" w:lineRule="atLeast"/>
        <w:jc w:val="both"/>
        <w:textAlignment w:val="baseline"/>
        <w:rPr>
          <w:color w:val="000000"/>
        </w:rPr>
      </w:pPr>
      <w:r w:rsidRPr="00FC56BE">
        <w:rPr>
          <w:color w:val="000000"/>
        </w:rPr>
        <w:t>(1) Izrazi koji se koriste u ovom Pravilniku imaju značenja utvrđena zakonima kojima se uređuj</w:t>
      </w:r>
      <w:r w:rsidR="00862A26" w:rsidRPr="00FC56BE">
        <w:rPr>
          <w:color w:val="000000"/>
        </w:rPr>
        <w:t>e područje</w:t>
      </w:r>
      <w:r w:rsidRPr="00FC56BE">
        <w:rPr>
          <w:color w:val="000000"/>
        </w:rPr>
        <w:t xml:space="preserve"> energetsk</w:t>
      </w:r>
      <w:r w:rsidR="00862A26" w:rsidRPr="00FC56BE">
        <w:rPr>
          <w:color w:val="000000"/>
        </w:rPr>
        <w:t>og</w:t>
      </w:r>
      <w:r w:rsidRPr="00FC56BE">
        <w:rPr>
          <w:color w:val="000000"/>
        </w:rPr>
        <w:t xml:space="preserve"> sektor</w:t>
      </w:r>
      <w:r w:rsidR="00862A26" w:rsidRPr="00FC56BE">
        <w:rPr>
          <w:color w:val="000000"/>
        </w:rPr>
        <w:t>a</w:t>
      </w:r>
      <w:r w:rsidRPr="00FC56BE">
        <w:rPr>
          <w:color w:val="000000"/>
        </w:rPr>
        <w:t xml:space="preserve">, </w:t>
      </w:r>
      <w:r w:rsidR="00862A26" w:rsidRPr="00FC56BE">
        <w:rPr>
          <w:color w:val="000000"/>
        </w:rPr>
        <w:t xml:space="preserve">tržišta </w:t>
      </w:r>
      <w:r w:rsidRPr="00FC56BE">
        <w:rPr>
          <w:color w:val="000000"/>
        </w:rPr>
        <w:t xml:space="preserve">toplinske energije, </w:t>
      </w:r>
      <w:r w:rsidR="00862A26" w:rsidRPr="00FC56BE">
        <w:rPr>
          <w:color w:val="000000"/>
        </w:rPr>
        <w:t xml:space="preserve">regulacije </w:t>
      </w:r>
      <w:r w:rsidRPr="00FC56BE">
        <w:rPr>
          <w:color w:val="000000"/>
        </w:rPr>
        <w:t>energetskih djelatnosti, te prostorno</w:t>
      </w:r>
      <w:r w:rsidR="00862A26" w:rsidRPr="00FC56BE">
        <w:rPr>
          <w:color w:val="000000"/>
        </w:rPr>
        <w:t>g</w:t>
      </w:r>
      <w:r w:rsidRPr="00FC56BE">
        <w:rPr>
          <w:color w:val="000000"/>
        </w:rPr>
        <w:t xml:space="preserve"> </w:t>
      </w:r>
      <w:r w:rsidR="00862A26" w:rsidRPr="00FC56BE">
        <w:rPr>
          <w:color w:val="000000"/>
        </w:rPr>
        <w:t xml:space="preserve">uređenja </w:t>
      </w:r>
      <w:r w:rsidRPr="00FC56BE">
        <w:rPr>
          <w:color w:val="000000"/>
        </w:rPr>
        <w:t xml:space="preserve">i </w:t>
      </w:r>
      <w:r w:rsidR="00862A26" w:rsidRPr="00FC56BE">
        <w:rPr>
          <w:color w:val="000000"/>
        </w:rPr>
        <w:t>gradnje</w:t>
      </w:r>
      <w:r w:rsidRPr="00FC56BE">
        <w:rPr>
          <w:color w:val="000000"/>
        </w:rPr>
        <w:t>.</w:t>
      </w:r>
    </w:p>
    <w:p w14:paraId="153398E3" w14:textId="26AE70C1" w:rsidR="00EA0E84" w:rsidRPr="00FC56BE" w:rsidRDefault="00F463E5" w:rsidP="00EA0E84">
      <w:pPr>
        <w:pStyle w:val="t-9-8"/>
        <w:shd w:val="clear" w:color="auto" w:fill="FFFFFF"/>
        <w:spacing w:before="0" w:beforeAutospacing="0" w:after="225" w:afterAutospacing="0" w:line="336" w:lineRule="atLeast"/>
        <w:jc w:val="both"/>
        <w:textAlignment w:val="baseline"/>
        <w:rPr>
          <w:color w:val="000000"/>
        </w:rPr>
      </w:pPr>
      <w:r w:rsidRPr="00FC56BE">
        <w:rPr>
          <w:color w:val="000000"/>
        </w:rPr>
        <w:t xml:space="preserve">(2) </w:t>
      </w:r>
      <w:r w:rsidR="00EA0E84" w:rsidRPr="00FC56BE">
        <w:rPr>
          <w:color w:val="000000"/>
        </w:rPr>
        <w:t>U ovom Pravilniku koriste se i izrazi koji u smislu ovoga Pravilnika imaju sljedeća značenja:</w:t>
      </w:r>
    </w:p>
    <w:p w14:paraId="0101115B" w14:textId="08565EBD" w:rsidR="005C2F9D" w:rsidRPr="00FC56BE" w:rsidRDefault="005C2F9D" w:rsidP="4C8D28B3">
      <w:pPr>
        <w:pStyle w:val="t-9-8"/>
        <w:numPr>
          <w:ilvl w:val="0"/>
          <w:numId w:val="1"/>
        </w:numPr>
        <w:shd w:val="clear" w:color="auto" w:fill="FFFFFF" w:themeFill="background1"/>
        <w:spacing w:before="0" w:beforeAutospacing="0" w:after="225" w:afterAutospacing="0" w:line="336" w:lineRule="atLeast"/>
        <w:jc w:val="both"/>
        <w:textAlignment w:val="baseline"/>
        <w:rPr>
          <w:color w:val="000000"/>
        </w:rPr>
      </w:pPr>
      <w:r w:rsidRPr="00FC56BE">
        <w:rPr>
          <w:color w:val="000000" w:themeColor="text1"/>
        </w:rPr>
        <w:t xml:space="preserve">grijana površina </w:t>
      </w:r>
      <w:r w:rsidR="00300CB5" w:rsidRPr="00FC56BE">
        <w:rPr>
          <w:color w:val="000000" w:themeColor="text1"/>
        </w:rPr>
        <w:t>–</w:t>
      </w:r>
      <w:r w:rsidRPr="00FC56BE">
        <w:rPr>
          <w:color w:val="000000" w:themeColor="text1"/>
        </w:rPr>
        <w:t xml:space="preserve"> </w:t>
      </w:r>
      <w:r w:rsidR="00300CB5" w:rsidRPr="00FC56BE">
        <w:rPr>
          <w:color w:val="000000" w:themeColor="text1"/>
        </w:rPr>
        <w:t xml:space="preserve">ukupna </w:t>
      </w:r>
      <w:r w:rsidR="00E34650" w:rsidRPr="00FC56BE">
        <w:rPr>
          <w:color w:val="000000" w:themeColor="text1"/>
        </w:rPr>
        <w:t xml:space="preserve">površina </w:t>
      </w:r>
      <w:r w:rsidR="0014467B" w:rsidRPr="00FC56BE">
        <w:rPr>
          <w:color w:val="000000" w:themeColor="text1"/>
        </w:rPr>
        <w:t>poda</w:t>
      </w:r>
      <w:r w:rsidR="00E34650" w:rsidRPr="00FC56BE">
        <w:rPr>
          <w:color w:val="000000" w:themeColor="text1"/>
        </w:rPr>
        <w:t xml:space="preserve"> </w:t>
      </w:r>
      <w:r w:rsidR="00300CB5" w:rsidRPr="00FC56BE">
        <w:rPr>
          <w:color w:val="000000" w:themeColor="text1"/>
        </w:rPr>
        <w:t>grijanog dijela zgrade</w:t>
      </w:r>
      <w:r w:rsidR="00A71B20" w:rsidRPr="00FC56BE">
        <w:rPr>
          <w:color w:val="000000" w:themeColor="text1"/>
        </w:rPr>
        <w:t xml:space="preserve"> prema podacima iz </w:t>
      </w:r>
      <w:r w:rsidR="0014467B" w:rsidRPr="00FC56BE">
        <w:rPr>
          <w:color w:val="000000" w:themeColor="text1"/>
        </w:rPr>
        <w:t>projekta centralnog grijanja zgrade</w:t>
      </w:r>
      <w:r w:rsidR="00A71B20" w:rsidRPr="00FC56BE">
        <w:rPr>
          <w:color w:val="000000" w:themeColor="text1"/>
        </w:rPr>
        <w:t xml:space="preserve"> </w:t>
      </w:r>
      <w:r w:rsidR="00595DBB" w:rsidRPr="00FC56BE">
        <w:rPr>
          <w:color w:val="000000" w:themeColor="text1"/>
        </w:rPr>
        <w:t xml:space="preserve">sukladno propisu iz područja </w:t>
      </w:r>
      <w:r w:rsidR="00DA005E" w:rsidRPr="00FC56BE">
        <w:rPr>
          <w:color w:val="000000" w:themeColor="text1"/>
        </w:rPr>
        <w:t>gradnje</w:t>
      </w:r>
      <w:r w:rsidR="00A448A8" w:rsidRPr="00FC56BE">
        <w:rPr>
          <w:color w:val="000000" w:themeColor="text1"/>
        </w:rPr>
        <w:t>,</w:t>
      </w:r>
      <w:r w:rsidR="00A71B20" w:rsidRPr="00FC56BE">
        <w:rPr>
          <w:color w:val="000000" w:themeColor="text1"/>
        </w:rPr>
        <w:t xml:space="preserve"> </w:t>
      </w:r>
    </w:p>
    <w:p w14:paraId="3F64FEB9" w14:textId="074AD456" w:rsidR="005873E6" w:rsidRPr="00FC56BE" w:rsidRDefault="005873E6" w:rsidP="00E46908">
      <w:pPr>
        <w:pStyle w:val="t-9-8"/>
        <w:numPr>
          <w:ilvl w:val="0"/>
          <w:numId w:val="1"/>
        </w:numPr>
        <w:shd w:val="clear" w:color="auto" w:fill="FFFFFF"/>
        <w:spacing w:before="0" w:beforeAutospacing="0" w:after="225" w:afterAutospacing="0" w:line="336" w:lineRule="atLeast"/>
        <w:jc w:val="both"/>
        <w:textAlignment w:val="baseline"/>
        <w:rPr>
          <w:color w:val="000000"/>
        </w:rPr>
      </w:pPr>
      <w:r w:rsidRPr="00FC56BE">
        <w:rPr>
          <w:color w:val="000000"/>
        </w:rPr>
        <w:t>individualni troškovi toplinske energije – troškovi utvrđeni na mjesečnom računu za krajnjeg kupca koji se sastoje od troškova za isporučenu toplinsku energiju za samostalnu uporabnu cjelinu krajnjeg kupca</w:t>
      </w:r>
      <w:r w:rsidR="002B4FC1" w:rsidRPr="00FC56BE">
        <w:rPr>
          <w:color w:val="000000"/>
        </w:rPr>
        <w:t xml:space="preserve"> te ih</w:t>
      </w:r>
      <w:r w:rsidRPr="00FC56BE">
        <w:rPr>
          <w:color w:val="000000"/>
        </w:rPr>
        <w:t xml:space="preserve"> </w:t>
      </w:r>
      <w:r w:rsidR="002B4FC1" w:rsidRPr="00FC56BE">
        <w:rPr>
          <w:color w:val="000000"/>
        </w:rPr>
        <w:t>k</w:t>
      </w:r>
      <w:r w:rsidR="00AF5ADD" w:rsidRPr="00FC56BE">
        <w:rPr>
          <w:color w:val="000000"/>
        </w:rPr>
        <w:t>upac toplinske energije mjesečno obračunava i naplaćuje krajnjem kupcu</w:t>
      </w:r>
      <w:r w:rsidR="00450A65" w:rsidRPr="00FC56BE">
        <w:rPr>
          <w:color w:val="000000"/>
        </w:rPr>
        <w:t>,</w:t>
      </w:r>
    </w:p>
    <w:p w14:paraId="70A1CDE5" w14:textId="632DC7B7" w:rsidR="00E46908" w:rsidRPr="00FC56BE" w:rsidRDefault="00E46908" w:rsidP="00E46908">
      <w:pPr>
        <w:pStyle w:val="t-9-8"/>
        <w:numPr>
          <w:ilvl w:val="0"/>
          <w:numId w:val="1"/>
        </w:numPr>
        <w:shd w:val="clear" w:color="auto" w:fill="FFFFFF"/>
        <w:spacing w:before="0" w:beforeAutospacing="0" w:after="225" w:afterAutospacing="0" w:line="336" w:lineRule="atLeast"/>
        <w:jc w:val="both"/>
        <w:textAlignment w:val="baseline"/>
        <w:rPr>
          <w:color w:val="000000"/>
        </w:rPr>
      </w:pPr>
      <w:r w:rsidRPr="00FC56BE">
        <w:rPr>
          <w:color w:val="000000"/>
        </w:rPr>
        <w:t xml:space="preserve">isporučena toplinska energija – toplinska energija izmjerena </w:t>
      </w:r>
      <w:r w:rsidR="00BE68D9" w:rsidRPr="00FC56BE">
        <w:rPr>
          <w:color w:val="000000"/>
        </w:rPr>
        <w:t xml:space="preserve">na obračunskom mjernom mjestu kupca ili krajnjeg kupca </w:t>
      </w:r>
      <w:r w:rsidRPr="00FC56BE">
        <w:rPr>
          <w:color w:val="000000"/>
        </w:rPr>
        <w:t>pomoću zajedničkog mjerila toplinske energije na obračunskom mjernom mjestu u toplinskoj podstanici, u obračunskom razdoblju,</w:t>
      </w:r>
    </w:p>
    <w:p w14:paraId="6BA44AF7" w14:textId="0185B774" w:rsidR="00E46908" w:rsidRPr="00FC56BE" w:rsidRDefault="00E46908" w:rsidP="00E46908">
      <w:pPr>
        <w:pStyle w:val="t-9-8"/>
        <w:numPr>
          <w:ilvl w:val="0"/>
          <w:numId w:val="1"/>
        </w:numPr>
        <w:shd w:val="clear" w:color="auto" w:fill="FFFFFF"/>
        <w:spacing w:after="240" w:afterAutospacing="0" w:line="336" w:lineRule="atLeast"/>
        <w:jc w:val="both"/>
        <w:textAlignment w:val="baseline"/>
        <w:rPr>
          <w:color w:val="000000"/>
        </w:rPr>
      </w:pPr>
      <w:r w:rsidRPr="00FC56BE">
        <w:rPr>
          <w:color w:val="000000"/>
        </w:rPr>
        <w:t>kalorimetar - mjerilo toplinske energije, odnosno uređaj kojim se registrira količina isporučene toplinske energije u samostalnoj uporabnoj cjelini</w:t>
      </w:r>
      <w:r w:rsidR="002E5252" w:rsidRPr="00FC56BE">
        <w:rPr>
          <w:color w:val="000000"/>
        </w:rPr>
        <w:t xml:space="preserve"> krajnjeg kupca</w:t>
      </w:r>
      <w:r w:rsidRPr="00FC56BE">
        <w:rPr>
          <w:color w:val="000000"/>
        </w:rPr>
        <w:t>,</w:t>
      </w:r>
    </w:p>
    <w:p w14:paraId="6E81B930" w14:textId="6EABA9BC" w:rsidR="00E46908" w:rsidRPr="00FC56BE" w:rsidRDefault="00E46908" w:rsidP="00E46908">
      <w:pPr>
        <w:pStyle w:val="t-9-8"/>
        <w:numPr>
          <w:ilvl w:val="0"/>
          <w:numId w:val="1"/>
        </w:numPr>
        <w:shd w:val="clear" w:color="auto" w:fill="FFFFFF"/>
        <w:spacing w:before="0" w:beforeAutospacing="0" w:after="225" w:afterAutospacing="0" w:line="336" w:lineRule="atLeast"/>
        <w:jc w:val="both"/>
        <w:textAlignment w:val="baseline"/>
      </w:pPr>
      <w:r w:rsidRPr="00FC56BE">
        <w:rPr>
          <w:color w:val="000000"/>
        </w:rPr>
        <w:lastRenderedPageBreak/>
        <w:t xml:space="preserve">mjerilo za zgradu/građevinu – mjerilo toplinske energije za svaku zgradu/građevinu posebno, nalazi se u toplinskoj podstanici, smješteno je iza zajedničkog mjerila toplinske energije, služi za </w:t>
      </w:r>
      <w:r w:rsidR="00CD55CE" w:rsidRPr="00FC56BE">
        <w:rPr>
          <w:color w:val="000000"/>
        </w:rPr>
        <w:t>mjerenje</w:t>
      </w:r>
      <w:r w:rsidRPr="00FC56BE">
        <w:rPr>
          <w:color w:val="000000"/>
        </w:rPr>
        <w:t xml:space="preserve"> troškova toplinske energije, vlasništvo je svih suvlasnika zgrade/građevine i dio je</w:t>
      </w:r>
      <w:r w:rsidRPr="00FC56BE">
        <w:t xml:space="preserve">  unutarnjih instalacija.</w:t>
      </w:r>
    </w:p>
    <w:p w14:paraId="28A78154" w14:textId="77777777" w:rsidR="00E46908" w:rsidRPr="00FC56BE" w:rsidRDefault="00E46908" w:rsidP="00E46908">
      <w:pPr>
        <w:pStyle w:val="t-9-8"/>
        <w:numPr>
          <w:ilvl w:val="0"/>
          <w:numId w:val="1"/>
        </w:numPr>
        <w:shd w:val="clear" w:color="auto" w:fill="FFFFFF"/>
        <w:spacing w:after="240" w:afterAutospacing="0" w:line="336" w:lineRule="atLeast"/>
        <w:jc w:val="both"/>
        <w:textAlignment w:val="baseline"/>
        <w:rPr>
          <w:color w:val="000000"/>
        </w:rPr>
      </w:pPr>
      <w:r w:rsidRPr="00FC56BE">
        <w:rPr>
          <w:color w:val="000000"/>
        </w:rPr>
        <w:t>naknada za obavljanje djelatnosti kupca toplinske energije – naknada koja se sastoji od troškova za obavljanje djelatnosti kupca koja se plaća iz sredstava zajedničke pričuve suvlasnika zgrade/građevine,</w:t>
      </w:r>
    </w:p>
    <w:p w14:paraId="3D193800" w14:textId="77777777" w:rsidR="00E46908" w:rsidRPr="00FC56BE" w:rsidRDefault="00E46908" w:rsidP="00457805">
      <w:pPr>
        <w:pStyle w:val="t-9-8"/>
        <w:numPr>
          <w:ilvl w:val="0"/>
          <w:numId w:val="1"/>
        </w:numPr>
        <w:shd w:val="clear" w:color="auto" w:fill="FFFFFF"/>
        <w:spacing w:after="240" w:afterAutospacing="0" w:line="276" w:lineRule="auto"/>
        <w:jc w:val="both"/>
        <w:textAlignment w:val="baseline"/>
        <w:rPr>
          <w:color w:val="000000"/>
        </w:rPr>
      </w:pPr>
      <w:r w:rsidRPr="00FC56BE">
        <w:rPr>
          <w:color w:val="000000"/>
        </w:rPr>
        <w:t>naknada za obavljanje djelatnosti opskrbe toplinskom energijom – naknada koja se sastoji od troškova za obavljanje djelatnosti opskrbe toplinskom energijom koja se plaća iz zajedničke pričuve suvlasnika zgrade/građevine,</w:t>
      </w:r>
    </w:p>
    <w:p w14:paraId="0B863298" w14:textId="114C5440" w:rsidR="00E46908" w:rsidRPr="00FC56BE" w:rsidRDefault="00E46908" w:rsidP="00457805">
      <w:pPr>
        <w:pStyle w:val="t-9-8"/>
        <w:numPr>
          <w:ilvl w:val="0"/>
          <w:numId w:val="1"/>
        </w:numPr>
        <w:shd w:val="clear" w:color="auto" w:fill="FFFFFF"/>
        <w:spacing w:after="240" w:afterAutospacing="0" w:line="276" w:lineRule="auto"/>
        <w:jc w:val="both"/>
        <w:textAlignment w:val="baseline"/>
        <w:rPr>
          <w:color w:val="000000"/>
        </w:rPr>
      </w:pPr>
      <w:r w:rsidRPr="00FC56BE">
        <w:rPr>
          <w:color w:val="000000"/>
        </w:rPr>
        <w:t xml:space="preserve">naknada za poticanje učinkovitosti grijanja – naknada koja se sastoji od troškova za primjenu mjera učinkovitosti grijanja krajnjih kupaca koji nisu ugradili uređaje za regulaciju odavanja topline i uređaje za lokalnu razdiobu isporučene toplinske energije ili zasebna mjerila toplinske energije ili imaju ugrađene navedene uređaje, ali ih ne koriste odnosno kojima se raspodjela troškova toplinske energije ne radi prema očitanju </w:t>
      </w:r>
      <w:r w:rsidR="00B6588C" w:rsidRPr="00FC56BE">
        <w:rPr>
          <w:color w:val="000000"/>
        </w:rPr>
        <w:t xml:space="preserve">razdjelnika ili </w:t>
      </w:r>
      <w:proofErr w:type="spellStart"/>
      <w:r w:rsidR="00984A37" w:rsidRPr="00FC56BE">
        <w:rPr>
          <w:color w:val="000000"/>
        </w:rPr>
        <w:t>kalorimetara</w:t>
      </w:r>
      <w:proofErr w:type="spellEnd"/>
      <w:r w:rsidRPr="00FC56BE">
        <w:rPr>
          <w:color w:val="000000"/>
        </w:rPr>
        <w:t xml:space="preserve"> i koja se vodi na posebnom analitičkom knjigovodstvenom računu kupca toplinske energije za zajednicu suvlasnika</w:t>
      </w:r>
      <w:r w:rsidR="007B607E" w:rsidRPr="00FC56BE">
        <w:rPr>
          <w:color w:val="000000"/>
        </w:rPr>
        <w:t>,</w:t>
      </w:r>
    </w:p>
    <w:p w14:paraId="1B889BD7" w14:textId="2AB95039" w:rsidR="007B607E" w:rsidRPr="00FC56BE" w:rsidRDefault="003A69A4" w:rsidP="00457805">
      <w:pPr>
        <w:pStyle w:val="t-9-8"/>
        <w:numPr>
          <w:ilvl w:val="0"/>
          <w:numId w:val="1"/>
        </w:numPr>
        <w:shd w:val="clear" w:color="auto" w:fill="FFFFFF"/>
        <w:spacing w:before="0" w:beforeAutospacing="0" w:after="225" w:afterAutospacing="0" w:line="276" w:lineRule="auto"/>
        <w:jc w:val="both"/>
        <w:textAlignment w:val="baseline"/>
        <w:rPr>
          <w:color w:val="000000"/>
        </w:rPr>
      </w:pPr>
      <w:r w:rsidRPr="00FC56BE">
        <w:rPr>
          <w:color w:val="000000"/>
        </w:rPr>
        <w:t xml:space="preserve">razdjelnik – uređaj za lokalnu razdiobu troškova isporučene toplinske energije izmjerene na zajedničkom mjerilu toplinske energije na obračunskom mjernom mjestu, </w:t>
      </w:r>
    </w:p>
    <w:p w14:paraId="5B412FC2" w14:textId="77777777" w:rsidR="00E46908" w:rsidRPr="00FC56BE" w:rsidRDefault="00E46908" w:rsidP="00457805">
      <w:pPr>
        <w:pStyle w:val="t-9-8"/>
        <w:numPr>
          <w:ilvl w:val="0"/>
          <w:numId w:val="1"/>
        </w:numPr>
        <w:shd w:val="clear" w:color="auto" w:fill="FFFFFF"/>
        <w:spacing w:before="0" w:beforeAutospacing="0" w:after="225" w:afterAutospacing="0" w:line="276" w:lineRule="auto"/>
        <w:jc w:val="both"/>
        <w:textAlignment w:val="baseline"/>
        <w:rPr>
          <w:color w:val="000000"/>
        </w:rPr>
      </w:pPr>
      <w:r w:rsidRPr="00FC56BE">
        <w:rPr>
          <w:color w:val="000000"/>
        </w:rPr>
        <w:t xml:space="preserve">samostalna uporabna cjelina – </w:t>
      </w:r>
      <w:r w:rsidRPr="00FC56BE" w:rsidDel="001865E4">
        <w:rPr>
          <w:color w:val="000000"/>
        </w:rPr>
        <w:t xml:space="preserve">stan </w:t>
      </w:r>
      <w:r w:rsidRPr="00FC56BE">
        <w:rPr>
          <w:color w:val="000000"/>
        </w:rPr>
        <w:t>ili poslovni prostor kako je određeno zakonom kojim se uređuje područje upravljanja i održavanja zgrada,</w:t>
      </w:r>
    </w:p>
    <w:p w14:paraId="1BD03A77" w14:textId="7B2F8F09" w:rsidR="007B607E" w:rsidRPr="00FC56BE" w:rsidRDefault="002976EC" w:rsidP="000E1A22">
      <w:pPr>
        <w:pStyle w:val="t-9-8"/>
        <w:numPr>
          <w:ilvl w:val="0"/>
          <w:numId w:val="1"/>
        </w:numPr>
        <w:shd w:val="clear" w:color="auto" w:fill="FFFFFF"/>
        <w:spacing w:before="0" w:beforeAutospacing="0" w:after="225" w:afterAutospacing="0" w:line="336" w:lineRule="atLeast"/>
        <w:jc w:val="both"/>
        <w:textAlignment w:val="baseline"/>
        <w:rPr>
          <w:color w:val="000000"/>
        </w:rPr>
      </w:pPr>
      <w:r w:rsidRPr="00FC56BE">
        <w:rPr>
          <w:color w:val="000000"/>
        </w:rPr>
        <w:t>trošak zajedničke potrošnje</w:t>
      </w:r>
      <w:r w:rsidR="00100ECF" w:rsidRPr="00FC56BE">
        <w:rPr>
          <w:color w:val="000000"/>
        </w:rPr>
        <w:t xml:space="preserve"> samostalne uporabne cjeline </w:t>
      </w:r>
      <w:r w:rsidR="000E1A22" w:rsidRPr="00FC56BE">
        <w:rPr>
          <w:color w:val="000000"/>
        </w:rPr>
        <w:t>–</w:t>
      </w:r>
      <w:r w:rsidR="00100ECF" w:rsidRPr="00FC56BE">
        <w:rPr>
          <w:color w:val="000000"/>
        </w:rPr>
        <w:t xml:space="preserve"> </w:t>
      </w:r>
      <w:r w:rsidR="000E1A22" w:rsidRPr="00FC56BE">
        <w:rPr>
          <w:color w:val="000000"/>
        </w:rPr>
        <w:t>trošak toplinske energije koji nije odan na ogrjevnim tijelima samostalnih uporabnih cjelina (vertikale</w:t>
      </w:r>
      <w:r w:rsidR="00211D7A" w:rsidRPr="00FC56BE">
        <w:rPr>
          <w:color w:val="000000"/>
        </w:rPr>
        <w:t xml:space="preserve"> i</w:t>
      </w:r>
      <w:r w:rsidR="000E1A22" w:rsidRPr="00FC56BE">
        <w:rPr>
          <w:color w:val="000000"/>
        </w:rPr>
        <w:t xml:space="preserve"> </w:t>
      </w:r>
      <w:r w:rsidRPr="00FC56BE">
        <w:rPr>
          <w:color w:val="000000"/>
        </w:rPr>
        <w:t>zajedničk</w:t>
      </w:r>
      <w:r w:rsidR="00211D7A" w:rsidRPr="00FC56BE">
        <w:rPr>
          <w:color w:val="000000"/>
        </w:rPr>
        <w:t>i</w:t>
      </w:r>
      <w:r w:rsidRPr="00FC56BE">
        <w:rPr>
          <w:color w:val="000000"/>
        </w:rPr>
        <w:t xml:space="preserve"> dijelov</w:t>
      </w:r>
      <w:r w:rsidR="00211D7A" w:rsidRPr="00FC56BE">
        <w:rPr>
          <w:color w:val="000000"/>
        </w:rPr>
        <w:t>i</w:t>
      </w:r>
      <w:r w:rsidRPr="00FC56BE">
        <w:rPr>
          <w:color w:val="000000"/>
        </w:rPr>
        <w:t xml:space="preserve"> zgrade/građevine</w:t>
      </w:r>
      <w:r w:rsidR="00211D7A" w:rsidRPr="00FC56BE">
        <w:rPr>
          <w:color w:val="000000"/>
        </w:rPr>
        <w:t>),</w:t>
      </w:r>
    </w:p>
    <w:p w14:paraId="51B9D2E2" w14:textId="5D683991" w:rsidR="00795329" w:rsidRPr="00FC56BE" w:rsidRDefault="00795329" w:rsidP="000E1A22">
      <w:pPr>
        <w:pStyle w:val="t-9-8"/>
        <w:numPr>
          <w:ilvl w:val="0"/>
          <w:numId w:val="1"/>
        </w:numPr>
        <w:shd w:val="clear" w:color="auto" w:fill="FFFFFF"/>
        <w:spacing w:before="0" w:beforeAutospacing="0" w:after="225" w:afterAutospacing="0" w:line="336" w:lineRule="atLeast"/>
        <w:jc w:val="both"/>
        <w:textAlignment w:val="baseline"/>
        <w:rPr>
          <w:color w:val="000000"/>
        </w:rPr>
      </w:pPr>
      <w:proofErr w:type="spellStart"/>
      <w:r w:rsidRPr="00FC56BE">
        <w:rPr>
          <w:color w:val="000000"/>
        </w:rPr>
        <w:t>ugrađivač</w:t>
      </w:r>
      <w:proofErr w:type="spellEnd"/>
      <w:r w:rsidRPr="00FC56BE">
        <w:rPr>
          <w:color w:val="000000"/>
        </w:rPr>
        <w:t>/</w:t>
      </w:r>
      <w:proofErr w:type="spellStart"/>
      <w:r w:rsidRPr="00FC56BE">
        <w:rPr>
          <w:color w:val="000000"/>
        </w:rPr>
        <w:t>očitavač</w:t>
      </w:r>
      <w:proofErr w:type="spellEnd"/>
      <w:r w:rsidRPr="00FC56BE">
        <w:rPr>
          <w:color w:val="000000"/>
        </w:rPr>
        <w:t xml:space="preserve"> razdjelnika– ovlaštena pravna ili fizička osoba, koja se bavi djelatnošću programiranja, ugradnje razdjelnika, sustava za daljinsko očitavanje, njihovo održavanje i očitavanje</w:t>
      </w:r>
      <w:r w:rsidR="002615A5" w:rsidRPr="00FC56BE">
        <w:rPr>
          <w:color w:val="000000"/>
        </w:rPr>
        <w:t>, odnosno obavlja djelatnost</w:t>
      </w:r>
      <w:r w:rsidRPr="00FC56BE">
        <w:rPr>
          <w:color w:val="000000"/>
        </w:rPr>
        <w:t xml:space="preserve"> sukladno </w:t>
      </w:r>
      <w:r w:rsidR="002615A5" w:rsidRPr="00FC56BE">
        <w:rPr>
          <w:color w:val="000000"/>
        </w:rPr>
        <w:t>Zakonu o tržištu toplinske energije i Pravilnik</w:t>
      </w:r>
      <w:r w:rsidR="00621FB4" w:rsidRPr="00FC56BE">
        <w:rPr>
          <w:color w:val="000000"/>
        </w:rPr>
        <w:t xml:space="preserve">u o tehničkim zahtjevima za ugradnju uređaja za obračun troškova toplinske energije, </w:t>
      </w:r>
    </w:p>
    <w:p w14:paraId="6ED1FF9D" w14:textId="4D24E774" w:rsidR="00E46908" w:rsidRPr="00FC56BE" w:rsidRDefault="00E46908" w:rsidP="00E46908">
      <w:pPr>
        <w:pStyle w:val="t-9-8"/>
        <w:numPr>
          <w:ilvl w:val="0"/>
          <w:numId w:val="1"/>
        </w:numPr>
        <w:shd w:val="clear" w:color="auto" w:fill="FFFFFF"/>
        <w:spacing w:before="0" w:beforeAutospacing="0" w:after="225" w:afterAutospacing="0" w:line="336" w:lineRule="atLeast"/>
        <w:jc w:val="both"/>
        <w:textAlignment w:val="baseline"/>
        <w:rPr>
          <w:color w:val="000000"/>
        </w:rPr>
      </w:pPr>
      <w:r w:rsidRPr="00FC56BE">
        <w:rPr>
          <w:color w:val="000000"/>
        </w:rPr>
        <w:t>ukupni troškovi toplinske energije – troškovi koji se sastoje od individualnih troškova toplinske energije i zajedničkih troškova toplinske energije,</w:t>
      </w:r>
    </w:p>
    <w:p w14:paraId="6BE795D9" w14:textId="77777777" w:rsidR="00E46908" w:rsidRPr="00FC56BE" w:rsidRDefault="00E46908" w:rsidP="00E46908">
      <w:pPr>
        <w:pStyle w:val="t-9-8"/>
        <w:numPr>
          <w:ilvl w:val="0"/>
          <w:numId w:val="1"/>
        </w:numPr>
        <w:shd w:val="clear" w:color="auto" w:fill="FFFFFF"/>
        <w:spacing w:before="0" w:beforeAutospacing="0" w:after="225" w:afterAutospacing="0" w:line="336" w:lineRule="atLeast"/>
        <w:jc w:val="both"/>
        <w:textAlignment w:val="baseline"/>
        <w:rPr>
          <w:color w:val="000000"/>
        </w:rPr>
      </w:pPr>
      <w:r w:rsidRPr="00FC56BE">
        <w:rPr>
          <w:color w:val="000000"/>
        </w:rPr>
        <w:t>uređaji za regulaciju odavanja topline – termostatski radijatorski set, termostatski ventil i termostatska glava, odnosno uređaj kojim se može podešavati potrošnja toplinske energije,</w:t>
      </w:r>
    </w:p>
    <w:p w14:paraId="591699D1" w14:textId="2890CF22" w:rsidR="00D80ED9" w:rsidRPr="00FC56BE" w:rsidRDefault="00E46908" w:rsidP="00457805">
      <w:pPr>
        <w:pStyle w:val="t-9-8"/>
        <w:numPr>
          <w:ilvl w:val="0"/>
          <w:numId w:val="1"/>
        </w:numPr>
        <w:shd w:val="clear" w:color="auto" w:fill="FFFFFF"/>
        <w:spacing w:after="240" w:afterAutospacing="0" w:line="336" w:lineRule="atLeast"/>
        <w:jc w:val="both"/>
        <w:textAlignment w:val="baseline"/>
        <w:rPr>
          <w:color w:val="000000"/>
        </w:rPr>
      </w:pPr>
      <w:r w:rsidRPr="00FC56BE">
        <w:rPr>
          <w:color w:val="000000"/>
        </w:rPr>
        <w:t xml:space="preserve">vodomjer potrošnje tople vode – uređaj kojim se mjeri volumen potrošene tople vode za pojedinu samostalnu uporabnu cjelinu, </w:t>
      </w:r>
      <w:r w:rsidR="00705324" w:rsidRPr="00FC56BE">
        <w:rPr>
          <w:color w:val="000000"/>
        </w:rPr>
        <w:t xml:space="preserve">trošak priključne snage – </w:t>
      </w:r>
      <w:r w:rsidR="00504147" w:rsidRPr="00FC56BE">
        <w:rPr>
          <w:color w:val="000000"/>
        </w:rPr>
        <w:t xml:space="preserve">određen priključnom snagom iz termoenergetske suglasnosti, odnosno ukoliko ne postoji termoenergetska suglasnost, priključna snaga utvrđuje se primjenom faktora </w:t>
      </w:r>
      <w:r w:rsidR="002A0187" w:rsidRPr="00FC56BE">
        <w:rPr>
          <w:color w:val="000000"/>
        </w:rPr>
        <w:t>50 W/m3</w:t>
      </w:r>
      <w:r w:rsidR="00504147" w:rsidRPr="00FC56BE">
        <w:rPr>
          <w:color w:val="000000"/>
        </w:rPr>
        <w:t>, uz uvjet da tako utvrđena priključna snaga ne može biti veća od tehničkih mogućnosti distribucijske mreže i nazivnih vrijednosti opterećenja priključka,</w:t>
      </w:r>
    </w:p>
    <w:p w14:paraId="48459E54" w14:textId="77777777" w:rsidR="000E1A22" w:rsidRPr="00FC56BE" w:rsidRDefault="002976EC">
      <w:pPr>
        <w:pStyle w:val="t-9-8"/>
        <w:numPr>
          <w:ilvl w:val="0"/>
          <w:numId w:val="1"/>
        </w:numPr>
        <w:shd w:val="clear" w:color="auto" w:fill="FFFFFF"/>
        <w:spacing w:after="240" w:afterAutospacing="0" w:line="336" w:lineRule="atLeast"/>
        <w:jc w:val="both"/>
        <w:textAlignment w:val="baseline"/>
      </w:pPr>
      <w:r w:rsidRPr="00FC56BE">
        <w:rPr>
          <w:color w:val="000000"/>
        </w:rPr>
        <w:t xml:space="preserve">zajedničko mjerilo toplinske energije – uređaj kojim se registrira količina isporučene toplinske energije na obračunskom mjernom mjestu, </w:t>
      </w:r>
      <w:r w:rsidRPr="00FC56BE">
        <w:t xml:space="preserve">služi za obračun isporučene toplinske energije, </w:t>
      </w:r>
    </w:p>
    <w:p w14:paraId="172AB34A" w14:textId="2A6159A6" w:rsidR="007D3959" w:rsidRPr="00FC56BE" w:rsidRDefault="00D80ED9" w:rsidP="00457805">
      <w:pPr>
        <w:pStyle w:val="t-9-8"/>
        <w:numPr>
          <w:ilvl w:val="0"/>
          <w:numId w:val="1"/>
        </w:numPr>
        <w:shd w:val="clear" w:color="auto" w:fill="FFFFFF"/>
        <w:spacing w:after="240" w:afterAutospacing="0" w:line="336" w:lineRule="atLeast"/>
        <w:jc w:val="both"/>
        <w:textAlignment w:val="baseline"/>
        <w:rPr>
          <w:color w:val="000000"/>
        </w:rPr>
      </w:pPr>
      <w:r w:rsidRPr="00FC56BE">
        <w:lastRenderedPageBreak/>
        <w:t>zajednička potrošnja toplinske energije – potrošnja toplinske energije izmjerena na zajedničkom mjerilu toplinske energije umanjena za ukupnu potrošnju toplinske energije izmjerene na zasebnim mjerilima toplinske energije</w:t>
      </w:r>
      <w:r w:rsidR="009F437B" w:rsidRPr="00FC56BE">
        <w:t xml:space="preserve"> </w:t>
      </w:r>
      <w:r w:rsidR="00C51CDF" w:rsidRPr="00FC56BE">
        <w:t xml:space="preserve">ili </w:t>
      </w:r>
      <w:r w:rsidR="00B64203" w:rsidRPr="00FC56BE">
        <w:t>potrošnja toplinske energije koja nije odana na ogrjevnim tijelima samostalni</w:t>
      </w:r>
      <w:r w:rsidR="004F4D70" w:rsidRPr="00FC56BE">
        <w:t>h uporabnih cjelina</w:t>
      </w:r>
      <w:r w:rsidR="00FB456C" w:rsidRPr="00FC56BE">
        <w:t xml:space="preserve"> </w:t>
      </w:r>
    </w:p>
    <w:p w14:paraId="5E02E087" w14:textId="3248B540" w:rsidR="00E46908" w:rsidRPr="00FC56BE" w:rsidRDefault="00E46908" w:rsidP="00E46908">
      <w:pPr>
        <w:pStyle w:val="t-9-8"/>
        <w:numPr>
          <w:ilvl w:val="0"/>
          <w:numId w:val="1"/>
        </w:numPr>
        <w:shd w:val="clear" w:color="auto" w:fill="FFFFFF"/>
        <w:spacing w:before="0" w:beforeAutospacing="0" w:after="225" w:afterAutospacing="0" w:line="336" w:lineRule="atLeast"/>
        <w:jc w:val="both"/>
        <w:textAlignment w:val="baseline"/>
        <w:rPr>
          <w:color w:val="000000"/>
        </w:rPr>
      </w:pPr>
      <w:r w:rsidRPr="00FC56BE">
        <w:rPr>
          <w:color w:val="000000"/>
        </w:rPr>
        <w:t>zajednički troškovi toplinske energije – troškovi krajnjih kupaca utvrđeni na mjesečnom računu koji kupac toplinske energije šalje upravitelju zgrade/građevine, a koji se sastoje od fiksnih troškova te sadržavaju naknadu za obavljanje djelatnosti kupca toplinske energije, naknadu za obavljanje djelatnosti opskrbe toplinskom energijom, troškove priključne snage te zajedničke potrošnje zgrade/građevine, uključujući i potrošnju toplinske energije za zajedničke dijelove zgrade/građevine, pri čemu se podmirenje zajedničkih troškova toplinske energije smatra redovitim održavanjem zajedničkih dijelova i uređaja zgrade i upravljanja zgradom, a troškovi su krajnjim kupcima prikazani na mjesečnom računu upravitelja zgrade kao odvojena stavka od drugih stavaka koje  upravitelj zgrade naplaćuje krajnjim kupcima i krajnji kupci ih plaćaju iz sredstava zajedničke pričuve</w:t>
      </w:r>
      <w:r w:rsidR="002976EC" w:rsidRPr="00FC56BE">
        <w:rPr>
          <w:color w:val="000000"/>
        </w:rPr>
        <w:t>.</w:t>
      </w:r>
    </w:p>
    <w:p w14:paraId="236F0BDE" w14:textId="77777777" w:rsidR="00FC457E" w:rsidRPr="00FC56BE" w:rsidRDefault="00FC457E" w:rsidP="00FC457E">
      <w:pPr>
        <w:pStyle w:val="t-9-8"/>
        <w:shd w:val="clear" w:color="auto" w:fill="FFFFFF"/>
        <w:spacing w:before="0" w:beforeAutospacing="0" w:after="225" w:afterAutospacing="0" w:line="336" w:lineRule="atLeast"/>
        <w:ind w:left="785"/>
        <w:jc w:val="both"/>
        <w:textAlignment w:val="baseline"/>
        <w:rPr>
          <w:color w:val="000000"/>
        </w:rPr>
      </w:pPr>
    </w:p>
    <w:p w14:paraId="6F028A5F" w14:textId="352F0022" w:rsidR="00892E86" w:rsidRPr="00FC56BE" w:rsidRDefault="000C176E" w:rsidP="000C176E">
      <w:pPr>
        <w:pStyle w:val="Heading1"/>
        <w:jc w:val="center"/>
        <w:rPr>
          <w:rFonts w:ascii="Times New Roman" w:hAnsi="Times New Roman" w:cs="Times New Roman"/>
        </w:rPr>
      </w:pPr>
      <w:bookmarkStart w:id="0" w:name="_Hlk113528131"/>
      <w:r w:rsidRPr="00FC56BE">
        <w:rPr>
          <w:rFonts w:ascii="Times New Roman" w:hAnsi="Times New Roman" w:cs="Times New Roman"/>
        </w:rPr>
        <w:t xml:space="preserve">II. </w:t>
      </w:r>
      <w:r w:rsidR="00892E86" w:rsidRPr="00FC56BE">
        <w:rPr>
          <w:rFonts w:ascii="Times New Roman" w:hAnsi="Times New Roman" w:cs="Times New Roman"/>
        </w:rPr>
        <w:t>OSNOVNI MODELI ZA RASPODJELU TROŠKOVA PRIKLJUČNE SNAGE</w:t>
      </w:r>
    </w:p>
    <w:p w14:paraId="4F973A77" w14:textId="77777777" w:rsidR="00F30B64" w:rsidRPr="00FC56BE" w:rsidRDefault="00F30B64" w:rsidP="00043F11">
      <w:pPr>
        <w:jc w:val="center"/>
        <w:rPr>
          <w:rFonts w:ascii="Times New Roman" w:hAnsi="Times New Roman" w:cs="Times New Roman"/>
          <w:color w:val="000000"/>
        </w:rPr>
      </w:pPr>
    </w:p>
    <w:p w14:paraId="527C38E4" w14:textId="13D1EB26" w:rsidR="00F30B64" w:rsidRPr="00FC56BE" w:rsidRDefault="00F30B64" w:rsidP="00043F11">
      <w:pPr>
        <w:jc w:val="center"/>
        <w:rPr>
          <w:rFonts w:ascii="Times New Roman" w:hAnsi="Times New Roman" w:cs="Times New Roman"/>
          <w:b/>
          <w:bCs/>
        </w:rPr>
      </w:pPr>
      <w:r w:rsidRPr="00FC56BE">
        <w:rPr>
          <w:rFonts w:ascii="Times New Roman" w:eastAsia="Times New Roman" w:hAnsi="Times New Roman" w:cs="Times New Roman"/>
          <w:b/>
          <w:bCs/>
          <w:color w:val="000000"/>
          <w:sz w:val="24"/>
          <w:szCs w:val="24"/>
          <w:lang w:eastAsia="hr-BA"/>
        </w:rPr>
        <w:t xml:space="preserve">Snaga </w:t>
      </w:r>
    </w:p>
    <w:p w14:paraId="5B84383F" w14:textId="77777777" w:rsidR="00892E86" w:rsidRPr="00FC56BE" w:rsidRDefault="00892E86" w:rsidP="00892E86">
      <w:pPr>
        <w:pStyle w:val="t-10-9-kurz-s"/>
        <w:shd w:val="clear" w:color="auto" w:fill="FFFFFF"/>
        <w:spacing w:after="225" w:line="336" w:lineRule="atLeast"/>
        <w:jc w:val="center"/>
        <w:textAlignment w:val="baseline"/>
        <w:rPr>
          <w:color w:val="000000"/>
        </w:rPr>
      </w:pPr>
      <w:r w:rsidRPr="00FC56BE">
        <w:rPr>
          <w:color w:val="000000"/>
        </w:rPr>
        <w:t>Članak 3.</w:t>
      </w:r>
    </w:p>
    <w:p w14:paraId="7A6EBA40" w14:textId="3550CB45" w:rsidR="00892E86" w:rsidRPr="00FC56BE" w:rsidRDefault="00892E86" w:rsidP="00892E86">
      <w:pPr>
        <w:pStyle w:val="t-10-9-kurz-s"/>
        <w:shd w:val="clear" w:color="auto" w:fill="FFFFFF"/>
        <w:spacing w:after="225" w:line="336" w:lineRule="atLeast"/>
        <w:jc w:val="both"/>
        <w:textAlignment w:val="baseline"/>
        <w:rPr>
          <w:color w:val="000000"/>
        </w:rPr>
      </w:pPr>
      <w:r w:rsidRPr="00FC56BE">
        <w:rPr>
          <w:color w:val="000000"/>
        </w:rPr>
        <w:t>(1) Osnovni modeli za raspodjelu troškova priključne snage</w:t>
      </w:r>
      <w:r w:rsidR="00206D09" w:rsidRPr="00FC56BE">
        <w:rPr>
          <w:color w:val="000000"/>
        </w:rPr>
        <w:t xml:space="preserve"> (model S)</w:t>
      </w:r>
      <w:r w:rsidRPr="00FC56BE">
        <w:rPr>
          <w:color w:val="000000"/>
        </w:rPr>
        <w:t xml:space="preserve"> na zajedničkom mjerilu toplinske energije su:</w:t>
      </w:r>
    </w:p>
    <w:p w14:paraId="33D04F0B" w14:textId="7736C627" w:rsidR="00C47D7B" w:rsidRPr="00FC56BE" w:rsidRDefault="00892E86" w:rsidP="00C47D7B">
      <w:pPr>
        <w:pStyle w:val="t-10-9-kurz-s"/>
        <w:numPr>
          <w:ilvl w:val="0"/>
          <w:numId w:val="18"/>
        </w:numPr>
        <w:shd w:val="clear" w:color="auto" w:fill="FFFFFF"/>
        <w:spacing w:after="225" w:line="336" w:lineRule="atLeast"/>
        <w:jc w:val="both"/>
        <w:textAlignment w:val="baseline"/>
        <w:rPr>
          <w:color w:val="000000"/>
        </w:rPr>
      </w:pPr>
      <w:r w:rsidRPr="00FC56BE">
        <w:rPr>
          <w:color w:val="000000"/>
        </w:rPr>
        <w:t>model 1S - primjenjuje se kada krajnji kupci dostave kupcu toplinske energije projekt ili elaborat o izračunu snage svih samostalnih uporabnih cjelina na obračunskom mjernom mjestu, prema proračunu toplinskog opterećenja primjenom važeće norme izrađen od strane ovlaštenog inženjera</w:t>
      </w:r>
      <w:r w:rsidR="00C47D7B" w:rsidRPr="00FC56BE">
        <w:rPr>
          <w:color w:val="000000"/>
        </w:rPr>
        <w:t>,</w:t>
      </w:r>
    </w:p>
    <w:p w14:paraId="71F98494" w14:textId="6D6605F2" w:rsidR="00892E86" w:rsidRPr="00FC56BE" w:rsidRDefault="00892E86" w:rsidP="00457805">
      <w:pPr>
        <w:pStyle w:val="t-10-9-kurz-s"/>
        <w:numPr>
          <w:ilvl w:val="0"/>
          <w:numId w:val="18"/>
        </w:numPr>
        <w:shd w:val="clear" w:color="auto" w:fill="FFFFFF"/>
        <w:spacing w:after="225" w:line="336" w:lineRule="atLeast"/>
        <w:jc w:val="both"/>
        <w:textAlignment w:val="baseline"/>
        <w:rPr>
          <w:color w:val="000000"/>
        </w:rPr>
      </w:pPr>
      <w:r w:rsidRPr="00FC56BE">
        <w:rPr>
          <w:color w:val="000000"/>
        </w:rPr>
        <w:t>model 2S - snaga samostalne uporabne cjeline utvrđuje se prema umnošku ukupne priključne snage iz termoenergetske suglasnosti i udjela grijane površine samostalne uporabne cjeline u ukupnoj grijanoj površini svih samostalnih uporabnih cjelina priključenih na zajedničko mjerilo toplinske energije.</w:t>
      </w:r>
    </w:p>
    <w:p w14:paraId="1095D34F" w14:textId="45D08F77" w:rsidR="00322181" w:rsidRPr="00FC56BE" w:rsidRDefault="00892E86" w:rsidP="00892E86">
      <w:pPr>
        <w:pStyle w:val="t-10-9-kurz-s"/>
        <w:shd w:val="clear" w:color="auto" w:fill="FFFFFF"/>
        <w:spacing w:before="0" w:beforeAutospacing="0" w:after="225" w:afterAutospacing="0" w:line="336" w:lineRule="atLeast"/>
        <w:jc w:val="both"/>
        <w:textAlignment w:val="baseline"/>
        <w:rPr>
          <w:color w:val="000000"/>
        </w:rPr>
      </w:pPr>
      <w:r w:rsidRPr="00FC56BE">
        <w:rPr>
          <w:color w:val="000000"/>
        </w:rPr>
        <w:t>(2) Trošak snage samostalne uporabne cjeline određuje se primjenom jednog modela za raspodjelu iz stavka 1. ovoga članka.</w:t>
      </w:r>
    </w:p>
    <w:p w14:paraId="35C7A24F" w14:textId="77777777" w:rsidR="003A7192" w:rsidRPr="00FC56BE" w:rsidRDefault="003A7192" w:rsidP="00457805">
      <w:pPr>
        <w:pStyle w:val="t-10-9-kurz-s"/>
        <w:shd w:val="clear" w:color="auto" w:fill="FFFFFF"/>
        <w:spacing w:before="0" w:beforeAutospacing="0" w:after="225" w:afterAutospacing="0" w:line="336" w:lineRule="atLeast"/>
        <w:jc w:val="both"/>
        <w:textAlignment w:val="baseline"/>
      </w:pPr>
    </w:p>
    <w:p w14:paraId="2A41133C" w14:textId="1BD75024" w:rsidR="008B111A" w:rsidRPr="00FC56BE" w:rsidRDefault="00E84906" w:rsidP="00043F11">
      <w:pPr>
        <w:pStyle w:val="Heading1"/>
        <w:jc w:val="center"/>
        <w:rPr>
          <w:rFonts w:ascii="Times New Roman" w:hAnsi="Times New Roman" w:cs="Times New Roman"/>
        </w:rPr>
      </w:pPr>
      <w:bookmarkStart w:id="1" w:name="_Hlk113528210"/>
      <w:r w:rsidRPr="00FC56BE">
        <w:rPr>
          <w:rFonts w:ascii="Times New Roman" w:hAnsi="Times New Roman" w:cs="Times New Roman"/>
        </w:rPr>
        <w:t>I</w:t>
      </w:r>
      <w:r w:rsidR="000C176E" w:rsidRPr="00FC56BE">
        <w:rPr>
          <w:rFonts w:ascii="Times New Roman" w:hAnsi="Times New Roman" w:cs="Times New Roman"/>
        </w:rPr>
        <w:t>I</w:t>
      </w:r>
      <w:r w:rsidRPr="00FC56BE">
        <w:rPr>
          <w:rFonts w:ascii="Times New Roman" w:hAnsi="Times New Roman" w:cs="Times New Roman"/>
        </w:rPr>
        <w:t>I. OSNOVNI MODEL</w:t>
      </w:r>
      <w:r w:rsidR="00CF02CB" w:rsidRPr="00FC56BE">
        <w:rPr>
          <w:rFonts w:ascii="Times New Roman" w:hAnsi="Times New Roman" w:cs="Times New Roman"/>
        </w:rPr>
        <w:t>I</w:t>
      </w:r>
      <w:r w:rsidRPr="00FC56BE">
        <w:rPr>
          <w:rFonts w:ascii="Times New Roman" w:hAnsi="Times New Roman" w:cs="Times New Roman"/>
        </w:rPr>
        <w:t xml:space="preserve"> ZA RASPODJELU ISPORUČENE TOPLINSKE ENERGIJE NA ZAJEDNIČKOM MJERILU TOPLINSKE ENERGIJE</w:t>
      </w:r>
      <w:bookmarkEnd w:id="0"/>
      <w:bookmarkEnd w:id="1"/>
    </w:p>
    <w:p w14:paraId="3C3296D8" w14:textId="77777777" w:rsidR="00322181" w:rsidRPr="00FC56BE" w:rsidRDefault="00322181" w:rsidP="00043F11">
      <w:pPr>
        <w:pStyle w:val="t-10-9-kurz-s"/>
        <w:shd w:val="clear" w:color="auto" w:fill="FFFFFF"/>
        <w:spacing w:before="0" w:beforeAutospacing="0" w:after="225" w:afterAutospacing="0" w:line="336" w:lineRule="atLeast"/>
        <w:jc w:val="both"/>
        <w:textAlignment w:val="baseline"/>
        <w:rPr>
          <w:color w:val="000000"/>
        </w:rPr>
      </w:pPr>
    </w:p>
    <w:p w14:paraId="024EB265" w14:textId="22FB4E86" w:rsidR="00CD6069" w:rsidRPr="00FC56BE" w:rsidRDefault="00CD6069" w:rsidP="00322181">
      <w:pPr>
        <w:pStyle w:val="t-10-9-kurz-s"/>
        <w:shd w:val="clear" w:color="auto" w:fill="FFFFFF"/>
        <w:spacing w:before="0" w:beforeAutospacing="0" w:after="225" w:afterAutospacing="0" w:line="336" w:lineRule="atLeast"/>
        <w:jc w:val="center"/>
        <w:textAlignment w:val="baseline"/>
        <w:rPr>
          <w:b/>
          <w:color w:val="000000"/>
        </w:rPr>
      </w:pPr>
      <w:r w:rsidRPr="00FC56BE">
        <w:rPr>
          <w:b/>
          <w:color w:val="000000"/>
        </w:rPr>
        <w:t>Energija</w:t>
      </w:r>
      <w:r w:rsidR="000E3F3F" w:rsidRPr="00FC56BE">
        <w:rPr>
          <w:b/>
          <w:color w:val="000000"/>
        </w:rPr>
        <w:t xml:space="preserve"> – grijanje prostora</w:t>
      </w:r>
    </w:p>
    <w:p w14:paraId="201E8590" w14:textId="134F6746" w:rsidR="00CD6069" w:rsidRPr="00FC56BE" w:rsidRDefault="00CD6069" w:rsidP="00322181">
      <w:pPr>
        <w:pStyle w:val="clanak-"/>
        <w:shd w:val="clear" w:color="auto" w:fill="FFFFFF"/>
        <w:spacing w:before="0" w:beforeAutospacing="0" w:after="225" w:afterAutospacing="0" w:line="336" w:lineRule="atLeast"/>
        <w:jc w:val="center"/>
        <w:textAlignment w:val="baseline"/>
        <w:rPr>
          <w:color w:val="000000"/>
        </w:rPr>
      </w:pPr>
      <w:r w:rsidRPr="00FC56BE">
        <w:rPr>
          <w:color w:val="000000"/>
        </w:rPr>
        <w:t xml:space="preserve">Članak </w:t>
      </w:r>
      <w:r w:rsidR="00072181" w:rsidRPr="00FC56BE">
        <w:rPr>
          <w:color w:val="000000"/>
        </w:rPr>
        <w:t>4</w:t>
      </w:r>
      <w:r w:rsidRPr="00FC56BE">
        <w:rPr>
          <w:color w:val="000000"/>
        </w:rPr>
        <w:t>.</w:t>
      </w:r>
    </w:p>
    <w:p w14:paraId="4DF6B9FC" w14:textId="02020FFE" w:rsidR="00CD6069" w:rsidRPr="00FC56BE" w:rsidRDefault="00CD6069" w:rsidP="00CD6069">
      <w:pPr>
        <w:pStyle w:val="t-9-8"/>
        <w:shd w:val="clear" w:color="auto" w:fill="FFFFFF"/>
        <w:spacing w:before="0" w:beforeAutospacing="0" w:after="225" w:afterAutospacing="0" w:line="336" w:lineRule="atLeast"/>
        <w:jc w:val="both"/>
        <w:textAlignment w:val="baseline"/>
        <w:rPr>
          <w:color w:val="000000"/>
        </w:rPr>
      </w:pPr>
      <w:r w:rsidRPr="00FC56BE">
        <w:rPr>
          <w:color w:val="000000"/>
        </w:rPr>
        <w:lastRenderedPageBreak/>
        <w:t>(1) Osnovn</w:t>
      </w:r>
      <w:r w:rsidR="003D0A2E" w:rsidRPr="00FC56BE">
        <w:rPr>
          <w:color w:val="000000"/>
        </w:rPr>
        <w:t>i</w:t>
      </w:r>
      <w:r w:rsidRPr="00FC56BE">
        <w:rPr>
          <w:color w:val="000000"/>
        </w:rPr>
        <w:t xml:space="preserve"> model za raspodjelu isporučene toplinske energije </w:t>
      </w:r>
      <w:r w:rsidR="00F4152B" w:rsidRPr="00FC56BE">
        <w:rPr>
          <w:color w:val="000000"/>
        </w:rPr>
        <w:t xml:space="preserve">(model EG) </w:t>
      </w:r>
      <w:r w:rsidRPr="00FC56BE">
        <w:rPr>
          <w:color w:val="000000"/>
        </w:rPr>
        <w:t xml:space="preserve">za grijanje prostora na zajedničkom mjerilu toplinske energije </w:t>
      </w:r>
      <w:r w:rsidR="0028473D" w:rsidRPr="00FC56BE">
        <w:rPr>
          <w:color w:val="000000"/>
        </w:rPr>
        <w:t>jesu</w:t>
      </w:r>
      <w:r w:rsidRPr="00FC56BE">
        <w:rPr>
          <w:color w:val="000000"/>
        </w:rPr>
        <w:t>:</w:t>
      </w:r>
    </w:p>
    <w:p w14:paraId="63415B56" w14:textId="50066C5F" w:rsidR="00CD6069" w:rsidRPr="00FC56BE" w:rsidRDefault="00873D73" w:rsidP="00CD6069">
      <w:pPr>
        <w:pStyle w:val="t-9-8"/>
        <w:numPr>
          <w:ilvl w:val="0"/>
          <w:numId w:val="5"/>
        </w:numPr>
        <w:shd w:val="clear" w:color="auto" w:fill="FFFFFF"/>
        <w:spacing w:before="0" w:beforeAutospacing="0" w:after="225" w:afterAutospacing="0" w:line="336" w:lineRule="atLeast"/>
        <w:jc w:val="both"/>
        <w:textAlignment w:val="baseline"/>
        <w:rPr>
          <w:color w:val="000000"/>
        </w:rPr>
      </w:pPr>
      <w:r w:rsidRPr="00FC56BE">
        <w:rPr>
          <w:color w:val="000000"/>
        </w:rPr>
        <w:t>m</w:t>
      </w:r>
      <w:r w:rsidR="00D879BC" w:rsidRPr="00FC56BE">
        <w:rPr>
          <w:color w:val="000000"/>
        </w:rPr>
        <w:t xml:space="preserve">odel </w:t>
      </w:r>
      <w:r w:rsidR="0022386D" w:rsidRPr="00FC56BE">
        <w:rPr>
          <w:color w:val="000000"/>
        </w:rPr>
        <w:t>2EG</w:t>
      </w:r>
      <w:r w:rsidR="0028473D" w:rsidRPr="00FC56BE">
        <w:rPr>
          <w:color w:val="000000"/>
        </w:rPr>
        <w:t xml:space="preserve"> -</w:t>
      </w:r>
      <w:r w:rsidR="0022386D" w:rsidRPr="00FC56BE">
        <w:rPr>
          <w:color w:val="000000"/>
        </w:rPr>
        <w:t xml:space="preserve"> </w:t>
      </w:r>
      <w:r w:rsidR="00CD6069" w:rsidRPr="00FC56BE">
        <w:rPr>
          <w:color w:val="000000"/>
        </w:rPr>
        <w:t>udio površine samostalne uporabne cjeline u ukupnoj površini svih samostalnih uporabnih cjelina priključenih na zajedničko mjerilo toplinske energije,</w:t>
      </w:r>
    </w:p>
    <w:p w14:paraId="4F092C4F" w14:textId="2060B3D8" w:rsidR="001A248D" w:rsidRPr="00FC56BE" w:rsidRDefault="00873D73" w:rsidP="00043F11">
      <w:pPr>
        <w:pStyle w:val="ListParagraph"/>
        <w:numPr>
          <w:ilvl w:val="0"/>
          <w:numId w:val="5"/>
        </w:numPr>
        <w:jc w:val="both"/>
        <w:rPr>
          <w:rFonts w:ascii="Times New Roman" w:hAnsi="Times New Roman" w:cs="Times New Roman"/>
          <w:color w:val="000000"/>
        </w:rPr>
      </w:pPr>
      <w:r w:rsidRPr="00FC56BE">
        <w:rPr>
          <w:rFonts w:ascii="Times New Roman" w:hAnsi="Times New Roman" w:cs="Times New Roman"/>
          <w:color w:val="000000"/>
          <w:sz w:val="24"/>
          <w:szCs w:val="24"/>
        </w:rPr>
        <w:t xml:space="preserve">model </w:t>
      </w:r>
      <w:r w:rsidR="001A248D" w:rsidRPr="00FC56BE">
        <w:rPr>
          <w:rFonts w:ascii="Times New Roman" w:hAnsi="Times New Roman" w:cs="Times New Roman"/>
          <w:color w:val="000000"/>
          <w:sz w:val="24"/>
          <w:szCs w:val="24"/>
        </w:rPr>
        <w:t>3EG-K</w:t>
      </w:r>
      <w:r w:rsidRPr="00FC56BE">
        <w:rPr>
          <w:rFonts w:ascii="Times New Roman" w:hAnsi="Times New Roman" w:cs="Times New Roman"/>
          <w:color w:val="000000"/>
          <w:sz w:val="24"/>
          <w:szCs w:val="24"/>
        </w:rPr>
        <w:t xml:space="preserve"> -</w:t>
      </w:r>
      <w:r w:rsidR="001A248D" w:rsidRPr="00FC56BE">
        <w:rPr>
          <w:rFonts w:ascii="Times New Roman" w:hAnsi="Times New Roman" w:cs="Times New Roman"/>
          <w:color w:val="000000"/>
          <w:sz w:val="24"/>
          <w:szCs w:val="24"/>
        </w:rPr>
        <w:t xml:space="preserve"> </w:t>
      </w:r>
      <w:r w:rsidR="00907B8A" w:rsidRPr="00FC56BE">
        <w:rPr>
          <w:rFonts w:ascii="Times New Roman" w:hAnsi="Times New Roman" w:cs="Times New Roman"/>
          <w:color w:val="000000"/>
          <w:sz w:val="24"/>
          <w:szCs w:val="24"/>
        </w:rPr>
        <w:t>udio</w:t>
      </w:r>
      <w:r w:rsidR="00394640" w:rsidRPr="00FC56BE">
        <w:rPr>
          <w:rFonts w:ascii="Times New Roman" w:eastAsia="Times New Roman" w:hAnsi="Times New Roman" w:cs="Times New Roman"/>
          <w:color w:val="000000"/>
          <w:kern w:val="0"/>
          <w:sz w:val="24"/>
          <w:szCs w:val="24"/>
          <w:lang w:eastAsia="hr-BA"/>
          <w14:ligatures w14:val="none"/>
        </w:rPr>
        <w:t xml:space="preserve"> isporučene toplinske energije samostalne uporabne cjeline u ukupno isporučenoj toplinskoj energiji svih samostalnih uporabnih cjelina priključenih na zajedničko mjerilo toplinske energije, a koja je zabilježena pomoću </w:t>
      </w:r>
      <w:proofErr w:type="spellStart"/>
      <w:r w:rsidR="00BB412C" w:rsidRPr="00FC56BE">
        <w:rPr>
          <w:rFonts w:ascii="Times New Roman" w:eastAsia="Times New Roman" w:hAnsi="Times New Roman" w:cs="Times New Roman"/>
          <w:color w:val="000000"/>
          <w:kern w:val="0"/>
          <w:sz w:val="24"/>
          <w:szCs w:val="24"/>
          <w:lang w:eastAsia="hr-BA"/>
          <w14:ligatures w14:val="none"/>
        </w:rPr>
        <w:t>kalorimetara</w:t>
      </w:r>
      <w:proofErr w:type="spellEnd"/>
      <w:r w:rsidRPr="00FC56BE">
        <w:rPr>
          <w:rFonts w:ascii="Times New Roman" w:eastAsia="Times New Roman" w:hAnsi="Times New Roman" w:cs="Times New Roman"/>
          <w:color w:val="000000"/>
          <w:kern w:val="0"/>
          <w:sz w:val="24"/>
          <w:szCs w:val="24"/>
          <w:lang w:eastAsia="hr-BA"/>
          <w14:ligatures w14:val="none"/>
        </w:rPr>
        <w:t>,</w:t>
      </w:r>
    </w:p>
    <w:p w14:paraId="133529FA" w14:textId="097A1E75" w:rsidR="00BB412C" w:rsidRPr="00FC56BE" w:rsidRDefault="00873D73" w:rsidP="00CD6069">
      <w:pPr>
        <w:pStyle w:val="t-9-8"/>
        <w:numPr>
          <w:ilvl w:val="0"/>
          <w:numId w:val="5"/>
        </w:numPr>
        <w:shd w:val="clear" w:color="auto" w:fill="FFFFFF"/>
        <w:spacing w:before="0" w:beforeAutospacing="0" w:after="225" w:afterAutospacing="0" w:line="336" w:lineRule="atLeast"/>
        <w:jc w:val="both"/>
        <w:textAlignment w:val="baseline"/>
        <w:rPr>
          <w:color w:val="000000"/>
        </w:rPr>
      </w:pPr>
      <w:r w:rsidRPr="00FC56BE">
        <w:rPr>
          <w:color w:val="000000"/>
        </w:rPr>
        <w:t xml:space="preserve">model </w:t>
      </w:r>
      <w:r w:rsidR="0022386D" w:rsidRPr="00FC56BE">
        <w:rPr>
          <w:color w:val="000000"/>
        </w:rPr>
        <w:t>3EG</w:t>
      </w:r>
      <w:r w:rsidR="001A248D" w:rsidRPr="00FC56BE">
        <w:rPr>
          <w:color w:val="000000"/>
        </w:rPr>
        <w:t>-R</w:t>
      </w:r>
      <w:r w:rsidRPr="00FC56BE">
        <w:rPr>
          <w:color w:val="000000"/>
        </w:rPr>
        <w:t xml:space="preserve"> -</w:t>
      </w:r>
      <w:r w:rsidR="0022386D" w:rsidRPr="00FC56BE">
        <w:rPr>
          <w:color w:val="000000"/>
        </w:rPr>
        <w:t xml:space="preserve"> </w:t>
      </w:r>
      <w:r w:rsidR="00BB412C" w:rsidRPr="00FC56BE">
        <w:rPr>
          <w:color w:val="000000"/>
        </w:rPr>
        <w:t xml:space="preserve">udio broja impulsa razdjelnika u samostalnoj uporabnoj cjelini u ukupnom broju impulsa </w:t>
      </w:r>
      <w:r w:rsidR="001C0EDE" w:rsidRPr="00FC56BE">
        <w:rPr>
          <w:color w:val="000000"/>
        </w:rPr>
        <w:t xml:space="preserve">svih </w:t>
      </w:r>
      <w:r w:rsidR="009D5DB0" w:rsidRPr="00FC56BE">
        <w:rPr>
          <w:color w:val="000000"/>
        </w:rPr>
        <w:t>razdjelnika</w:t>
      </w:r>
      <w:r w:rsidR="00BB412C" w:rsidRPr="00FC56BE">
        <w:rPr>
          <w:color w:val="000000"/>
        </w:rPr>
        <w:t xml:space="preserve"> priključeni</w:t>
      </w:r>
      <w:r w:rsidR="001C0EDE" w:rsidRPr="00FC56BE">
        <w:rPr>
          <w:color w:val="000000"/>
        </w:rPr>
        <w:t>h</w:t>
      </w:r>
      <w:r w:rsidR="00BB412C" w:rsidRPr="00FC56BE">
        <w:rPr>
          <w:color w:val="000000"/>
        </w:rPr>
        <w:t xml:space="preserve"> na zajedničko mjerilo toplinske energije</w:t>
      </w:r>
      <w:r w:rsidRPr="00FC56BE">
        <w:rPr>
          <w:color w:val="000000"/>
        </w:rPr>
        <w:t>.</w:t>
      </w:r>
      <w:r w:rsidR="00BB412C" w:rsidRPr="00FC56BE">
        <w:rPr>
          <w:color w:val="000000"/>
        </w:rPr>
        <w:t xml:space="preserve"> </w:t>
      </w:r>
    </w:p>
    <w:p w14:paraId="77C6C356" w14:textId="2CEF3217" w:rsidR="006861F3" w:rsidRPr="00FC56BE" w:rsidRDefault="006C45E5" w:rsidP="00B64670">
      <w:pPr>
        <w:pStyle w:val="t-9-8"/>
        <w:spacing w:before="0" w:beforeAutospacing="0" w:after="225" w:afterAutospacing="0" w:line="336" w:lineRule="atLeast"/>
        <w:jc w:val="both"/>
        <w:textAlignment w:val="baseline"/>
      </w:pPr>
      <w:r w:rsidRPr="00FC56BE">
        <w:rPr>
          <w:color w:val="000000"/>
        </w:rPr>
        <w:t xml:space="preserve">(2) </w:t>
      </w:r>
      <w:r w:rsidRPr="00FC56BE">
        <w:t>U ogrjevnoj sezoni, isporučena toplinska energija za grijanje prostora na zajedničkom mjerilu toplinske energije raspodjeljuje se na krajnje kupce primjenom</w:t>
      </w:r>
      <w:r w:rsidR="0022386D" w:rsidRPr="00FC56BE">
        <w:t xml:space="preserve"> jednog</w:t>
      </w:r>
      <w:r w:rsidR="0094353B" w:rsidRPr="00FC56BE">
        <w:t xml:space="preserve"> </w:t>
      </w:r>
      <w:r w:rsidRPr="00FC56BE">
        <w:t>modela za raspodjelu iz stavka 1. ovoga članka</w:t>
      </w:r>
      <w:r w:rsidR="00067631" w:rsidRPr="00FC56BE">
        <w:t>.</w:t>
      </w:r>
    </w:p>
    <w:p w14:paraId="33CBF95D" w14:textId="4B7DBDFA" w:rsidR="006861F3" w:rsidRPr="00FC56BE" w:rsidRDefault="000E3F3F" w:rsidP="006861F3">
      <w:pPr>
        <w:pStyle w:val="t-10-9-kurz-s"/>
        <w:shd w:val="clear" w:color="auto" w:fill="FFFFFF"/>
        <w:spacing w:before="0" w:beforeAutospacing="0" w:after="225" w:afterAutospacing="0" w:line="336" w:lineRule="atLeast"/>
        <w:jc w:val="center"/>
        <w:textAlignment w:val="baseline"/>
        <w:rPr>
          <w:b/>
          <w:color w:val="000000"/>
        </w:rPr>
      </w:pPr>
      <w:r w:rsidRPr="00FC56BE">
        <w:rPr>
          <w:b/>
          <w:color w:val="000000"/>
        </w:rPr>
        <w:t>Energija - p</w:t>
      </w:r>
      <w:r w:rsidR="006861F3" w:rsidRPr="00FC56BE">
        <w:rPr>
          <w:b/>
          <w:color w:val="000000"/>
        </w:rPr>
        <w:t>otrošna topla voda</w:t>
      </w:r>
    </w:p>
    <w:p w14:paraId="6C76915E" w14:textId="4CD9D10A" w:rsidR="006861F3" w:rsidRPr="00FC56BE" w:rsidRDefault="006861F3" w:rsidP="00457805">
      <w:pPr>
        <w:pStyle w:val="clanak-"/>
        <w:shd w:val="clear" w:color="auto" w:fill="FFFFFF"/>
        <w:spacing w:before="0" w:beforeAutospacing="0" w:after="225" w:afterAutospacing="0" w:line="336" w:lineRule="atLeast"/>
        <w:jc w:val="center"/>
        <w:textAlignment w:val="baseline"/>
        <w:rPr>
          <w:color w:val="000000"/>
        </w:rPr>
      </w:pPr>
      <w:r w:rsidRPr="00FC56BE">
        <w:rPr>
          <w:color w:val="000000"/>
        </w:rPr>
        <w:t>Članak 5.</w:t>
      </w:r>
    </w:p>
    <w:p w14:paraId="1AD11EA6" w14:textId="6F61700C" w:rsidR="00322299" w:rsidRPr="00FC56BE" w:rsidRDefault="00322299" w:rsidP="00322299">
      <w:pPr>
        <w:pStyle w:val="t-9-8"/>
        <w:shd w:val="clear" w:color="auto" w:fill="FFFFFF"/>
        <w:spacing w:before="0" w:beforeAutospacing="0" w:after="225" w:afterAutospacing="0" w:line="336" w:lineRule="atLeast"/>
        <w:jc w:val="both"/>
        <w:textAlignment w:val="baseline"/>
        <w:rPr>
          <w:color w:val="000000"/>
        </w:rPr>
      </w:pPr>
      <w:r w:rsidRPr="00FC56BE">
        <w:rPr>
          <w:color w:val="000000"/>
        </w:rPr>
        <w:t>(</w:t>
      </w:r>
      <w:r w:rsidR="000E3F3F" w:rsidRPr="00FC56BE">
        <w:rPr>
          <w:color w:val="000000"/>
        </w:rPr>
        <w:t>1</w:t>
      </w:r>
      <w:r w:rsidRPr="00FC56BE">
        <w:rPr>
          <w:color w:val="000000"/>
        </w:rPr>
        <w:t xml:space="preserve">) </w:t>
      </w:r>
      <w:bookmarkStart w:id="2" w:name="_Hlk113528574"/>
      <w:r w:rsidRPr="00FC56BE">
        <w:rPr>
          <w:color w:val="000000"/>
        </w:rPr>
        <w:t>Osnovni modeli za raspodjelu isporučene toplinske energije za pripremu potrošne tople vode</w:t>
      </w:r>
      <w:r w:rsidR="00CC3718" w:rsidRPr="00FC56BE">
        <w:rPr>
          <w:color w:val="000000"/>
        </w:rPr>
        <w:t xml:space="preserve"> (model EV)</w:t>
      </w:r>
      <w:r w:rsidRPr="00FC56BE">
        <w:rPr>
          <w:color w:val="000000"/>
        </w:rPr>
        <w:t xml:space="preserve"> su:</w:t>
      </w:r>
      <w:bookmarkEnd w:id="2"/>
    </w:p>
    <w:p w14:paraId="63917535" w14:textId="5171A190" w:rsidR="00322299" w:rsidRPr="00FC56BE" w:rsidRDefault="00322299" w:rsidP="00322299">
      <w:pPr>
        <w:pStyle w:val="t-9-8"/>
        <w:numPr>
          <w:ilvl w:val="0"/>
          <w:numId w:val="5"/>
        </w:numPr>
        <w:shd w:val="clear" w:color="auto" w:fill="FFFFFF"/>
        <w:spacing w:before="0" w:beforeAutospacing="0" w:after="225" w:afterAutospacing="0" w:line="336" w:lineRule="atLeast"/>
        <w:jc w:val="both"/>
        <w:textAlignment w:val="baseline"/>
        <w:rPr>
          <w:color w:val="000000"/>
        </w:rPr>
      </w:pPr>
      <w:r w:rsidRPr="00FC56BE">
        <w:rPr>
          <w:color w:val="000000"/>
        </w:rPr>
        <w:t>model 1EV – udio volumena isporučene potrošne tople vode, očitane na vodomjeru za potrošnu toplu vodu za samostalnu uporabnu cjelinu u volumenu ukupno isporučene potrošne tople vode za sve samostalne uporabne cjeline,</w:t>
      </w:r>
    </w:p>
    <w:p w14:paraId="40EAC732" w14:textId="165F3073" w:rsidR="00E6512A" w:rsidRPr="00FC56BE" w:rsidRDefault="00322299" w:rsidP="006F0DCB">
      <w:pPr>
        <w:pStyle w:val="t-9-8"/>
        <w:numPr>
          <w:ilvl w:val="0"/>
          <w:numId w:val="5"/>
        </w:numPr>
        <w:shd w:val="clear" w:color="auto" w:fill="FFFFFF"/>
        <w:spacing w:before="0" w:beforeAutospacing="0" w:after="225" w:afterAutospacing="0" w:line="336" w:lineRule="atLeast"/>
        <w:jc w:val="both"/>
        <w:textAlignment w:val="baseline"/>
        <w:rPr>
          <w:color w:val="000000"/>
        </w:rPr>
      </w:pPr>
      <w:r w:rsidRPr="00FC56BE">
        <w:rPr>
          <w:color w:val="000000"/>
        </w:rPr>
        <w:t>model 2EV – udio broja članova kućanstva u samostalnoj uporabnoj cjelini u ukupnom broju članova kućanstava svih samostalnih uporabnih cjelina</w:t>
      </w:r>
      <w:r w:rsidR="00320E28" w:rsidRPr="00FC56BE">
        <w:rPr>
          <w:color w:val="000000"/>
        </w:rPr>
        <w:t>.</w:t>
      </w:r>
    </w:p>
    <w:p w14:paraId="310D9289" w14:textId="6C0BB8D7" w:rsidR="00BA037E" w:rsidRPr="00FC56BE" w:rsidRDefault="00BA037E" w:rsidP="00BA037E">
      <w:pPr>
        <w:pStyle w:val="t-9-8"/>
        <w:shd w:val="clear" w:color="auto" w:fill="FFFFFF"/>
        <w:spacing w:before="0" w:beforeAutospacing="0" w:after="225" w:afterAutospacing="0" w:line="336" w:lineRule="atLeast"/>
        <w:jc w:val="both"/>
        <w:textAlignment w:val="baseline"/>
        <w:rPr>
          <w:color w:val="000000"/>
        </w:rPr>
      </w:pPr>
      <w:r w:rsidRPr="00FC56BE">
        <w:rPr>
          <w:color w:val="000000"/>
        </w:rPr>
        <w:t>(</w:t>
      </w:r>
      <w:r w:rsidR="000E3F3F" w:rsidRPr="00FC56BE">
        <w:rPr>
          <w:color w:val="000000"/>
        </w:rPr>
        <w:t>2</w:t>
      </w:r>
      <w:r w:rsidRPr="00FC56BE">
        <w:rPr>
          <w:color w:val="000000"/>
        </w:rPr>
        <w:t>) U slučaju da u toplinskoj podstanici ne postoji zajedničko</w:t>
      </w:r>
      <w:r w:rsidR="00461A5E" w:rsidRPr="00FC56BE">
        <w:rPr>
          <w:color w:val="000000"/>
        </w:rPr>
        <w:t xml:space="preserve"> </w:t>
      </w:r>
      <w:r w:rsidRPr="00FC56BE">
        <w:rPr>
          <w:color w:val="000000"/>
        </w:rPr>
        <w:t xml:space="preserve">mjerilo toplinske energije za mjerenje isporučene toplinske energije za pripremu potrošne tople vode, već se isporučena toplinska energija u ogrjevnoj sezoni za grijanje prostora i pripremu potrošne tople vode mjeri na zajedničkom mjerilu toplinske energije, tada se isporučena toplinska energija za pripremu potrošne tople vode može odrediti na jedan od načina utvrđen u stavcima </w:t>
      </w:r>
      <w:r w:rsidR="000E3F3F" w:rsidRPr="00FC56BE">
        <w:rPr>
          <w:color w:val="000000"/>
        </w:rPr>
        <w:t>3</w:t>
      </w:r>
      <w:r w:rsidR="00CC3718" w:rsidRPr="00FC56BE">
        <w:rPr>
          <w:color w:val="000000"/>
        </w:rPr>
        <w:t xml:space="preserve">. </w:t>
      </w:r>
      <w:r w:rsidR="004F38C5" w:rsidRPr="00FC56BE">
        <w:rPr>
          <w:color w:val="000000"/>
        </w:rPr>
        <w:t xml:space="preserve">- </w:t>
      </w:r>
      <w:r w:rsidR="00CC3718" w:rsidRPr="00FC56BE">
        <w:rPr>
          <w:color w:val="000000"/>
        </w:rPr>
        <w:t xml:space="preserve"> </w:t>
      </w:r>
      <w:r w:rsidR="004F38C5" w:rsidRPr="00FC56BE">
        <w:rPr>
          <w:color w:val="000000"/>
        </w:rPr>
        <w:t>5</w:t>
      </w:r>
      <w:r w:rsidR="000E3F3F" w:rsidRPr="00FC56BE">
        <w:rPr>
          <w:color w:val="000000"/>
        </w:rPr>
        <w:t>.</w:t>
      </w:r>
      <w:r w:rsidRPr="00FC56BE">
        <w:rPr>
          <w:color w:val="000000"/>
        </w:rPr>
        <w:t xml:space="preserve"> ovoga članka.</w:t>
      </w:r>
    </w:p>
    <w:p w14:paraId="08FAA451" w14:textId="18BEF290" w:rsidR="00ED09B0" w:rsidRPr="00FC56BE" w:rsidRDefault="00ED09B0" w:rsidP="00ED09B0">
      <w:pPr>
        <w:pStyle w:val="t-9-8"/>
        <w:shd w:val="clear" w:color="auto" w:fill="FFFFFF"/>
        <w:spacing w:before="0" w:beforeAutospacing="0" w:after="225" w:afterAutospacing="0" w:line="336" w:lineRule="atLeast"/>
        <w:jc w:val="both"/>
        <w:textAlignment w:val="baseline"/>
        <w:rPr>
          <w:color w:val="000000"/>
        </w:rPr>
      </w:pPr>
      <w:r w:rsidRPr="00FC56BE">
        <w:rPr>
          <w:color w:val="000000"/>
        </w:rPr>
        <w:t>(</w:t>
      </w:r>
      <w:r w:rsidR="000E3F3F" w:rsidRPr="00FC56BE">
        <w:rPr>
          <w:color w:val="000000"/>
        </w:rPr>
        <w:t>3</w:t>
      </w:r>
      <w:r w:rsidRPr="00FC56BE">
        <w:rPr>
          <w:color w:val="000000"/>
        </w:rPr>
        <w:t>) Mjerenjem volumena hladne vode izmjerene na vodomjeru na ulazu u sustav pripreme potrošne tople vode primjenom sljedeće formule:</w:t>
      </w:r>
    </w:p>
    <w:p w14:paraId="1792C930" w14:textId="77777777" w:rsidR="00ED09B0" w:rsidRPr="00FC56BE" w:rsidRDefault="00ED09B0" w:rsidP="00ED09B0">
      <w:pPr>
        <w:pStyle w:val="t-9-8"/>
        <w:shd w:val="clear" w:color="auto" w:fill="FFFFFF"/>
        <w:spacing w:before="0" w:beforeAutospacing="0" w:after="225" w:afterAutospacing="0" w:line="336" w:lineRule="atLeast"/>
        <w:jc w:val="both"/>
        <w:textAlignment w:val="baseline"/>
        <w:rPr>
          <w:color w:val="000000"/>
        </w:rPr>
      </w:pPr>
      <w:r w:rsidRPr="00FC56BE">
        <w:rPr>
          <w:color w:val="000000"/>
        </w:rPr>
        <w:t>EPTV = (1 + KTV) x 54 [kWh/m</w:t>
      </w:r>
      <w:r w:rsidRPr="00FC56BE">
        <w:rPr>
          <w:color w:val="000000"/>
          <w:vertAlign w:val="superscript"/>
        </w:rPr>
        <w:t>3</w:t>
      </w:r>
      <w:r w:rsidRPr="00FC56BE">
        <w:rPr>
          <w:color w:val="000000"/>
        </w:rPr>
        <w:t>] x VPTV</w:t>
      </w:r>
    </w:p>
    <w:p w14:paraId="753CEA23" w14:textId="77777777" w:rsidR="00ED09B0" w:rsidRPr="00FC56BE" w:rsidRDefault="00ED09B0" w:rsidP="00ED09B0">
      <w:pPr>
        <w:pStyle w:val="t-9-8"/>
        <w:shd w:val="clear" w:color="auto" w:fill="FFFFFF"/>
        <w:spacing w:before="0" w:beforeAutospacing="0" w:after="225" w:afterAutospacing="0" w:line="336" w:lineRule="atLeast"/>
        <w:jc w:val="both"/>
        <w:textAlignment w:val="baseline"/>
        <w:rPr>
          <w:color w:val="000000"/>
        </w:rPr>
      </w:pPr>
      <w:r w:rsidRPr="00FC56BE">
        <w:rPr>
          <w:color w:val="000000"/>
        </w:rPr>
        <w:t>gdje je:</w:t>
      </w:r>
    </w:p>
    <w:p w14:paraId="3CEF274B" w14:textId="77777777" w:rsidR="00ED09B0" w:rsidRPr="00FC56BE" w:rsidRDefault="00ED09B0" w:rsidP="00ED09B0">
      <w:pPr>
        <w:pStyle w:val="t-9-8"/>
        <w:shd w:val="clear" w:color="auto" w:fill="FFFFFF"/>
        <w:spacing w:before="0" w:beforeAutospacing="0" w:after="225" w:afterAutospacing="0" w:line="336" w:lineRule="atLeast"/>
        <w:jc w:val="both"/>
        <w:textAlignment w:val="baseline"/>
        <w:rPr>
          <w:color w:val="000000"/>
        </w:rPr>
      </w:pPr>
      <w:r w:rsidRPr="00FC56BE">
        <w:rPr>
          <w:color w:val="000000"/>
        </w:rPr>
        <w:t>EPTV – ukupno isporučena toplinska energija u obračunskom razdoblju za pripremu potrošne tople vode [kWh],</w:t>
      </w:r>
    </w:p>
    <w:p w14:paraId="3DC33559" w14:textId="05A7370E" w:rsidR="00ED09B0" w:rsidRPr="00FC56BE" w:rsidRDefault="00ED09B0" w:rsidP="00ED09B0">
      <w:pPr>
        <w:pStyle w:val="t-9-8"/>
        <w:shd w:val="clear" w:color="auto" w:fill="FFFFFF"/>
        <w:spacing w:before="0" w:beforeAutospacing="0" w:after="225" w:afterAutospacing="0" w:line="336" w:lineRule="atLeast"/>
        <w:jc w:val="both"/>
        <w:textAlignment w:val="baseline"/>
        <w:rPr>
          <w:color w:val="000000"/>
        </w:rPr>
      </w:pPr>
      <w:r w:rsidRPr="00FC56BE">
        <w:rPr>
          <w:color w:val="000000"/>
        </w:rPr>
        <w:t>KTV</w:t>
      </w:r>
      <w:r w:rsidR="00654F68" w:rsidRPr="00FC56BE">
        <w:rPr>
          <w:color w:val="000000"/>
        </w:rPr>
        <w:t xml:space="preserve"> – </w:t>
      </w:r>
      <w:r w:rsidR="00592209" w:rsidRPr="00FC56BE">
        <w:rPr>
          <w:color w:val="000000"/>
        </w:rPr>
        <w:t xml:space="preserve">faktor </w:t>
      </w:r>
      <w:r w:rsidRPr="00FC56BE">
        <w:rPr>
          <w:color w:val="000000"/>
        </w:rPr>
        <w:t xml:space="preserve">gubitaka toplinske energije na zajedničkom dijelu </w:t>
      </w:r>
      <w:r w:rsidR="00654F68" w:rsidRPr="00FC56BE">
        <w:rPr>
          <w:color w:val="000000"/>
        </w:rPr>
        <w:t>cijevnog</w:t>
      </w:r>
      <w:r w:rsidRPr="00FC56BE">
        <w:rPr>
          <w:color w:val="000000"/>
        </w:rPr>
        <w:t xml:space="preserve"> sustava tople vode u zgradi (0-2) utvrđen pravilima struke na temelju svih dostupnih relevantnih podataka</w:t>
      </w:r>
      <w:r w:rsidR="00654F68" w:rsidRPr="00FC56BE">
        <w:rPr>
          <w:color w:val="000000"/>
        </w:rPr>
        <w:t>.</w:t>
      </w:r>
    </w:p>
    <w:p w14:paraId="04E26DA7" w14:textId="77777777" w:rsidR="00ED09B0" w:rsidRPr="00FC56BE" w:rsidRDefault="00ED09B0" w:rsidP="00ED09B0">
      <w:pPr>
        <w:pStyle w:val="t-9-8"/>
        <w:shd w:val="clear" w:color="auto" w:fill="FFFFFF"/>
        <w:spacing w:before="0" w:beforeAutospacing="0" w:after="225" w:afterAutospacing="0" w:line="336" w:lineRule="atLeast"/>
        <w:jc w:val="both"/>
        <w:textAlignment w:val="baseline"/>
        <w:rPr>
          <w:color w:val="000000"/>
        </w:rPr>
      </w:pPr>
      <w:r w:rsidRPr="00FC56BE">
        <w:rPr>
          <w:color w:val="000000"/>
        </w:rPr>
        <w:t>VPTV – volumen hladne vode izmjeren na vodomjeru na ulazu u sustav pripreme potrošne tople vode [m</w:t>
      </w:r>
      <w:r w:rsidRPr="00FC56BE">
        <w:rPr>
          <w:color w:val="000000"/>
          <w:vertAlign w:val="superscript"/>
        </w:rPr>
        <w:t>3</w:t>
      </w:r>
      <w:r w:rsidRPr="00FC56BE">
        <w:rPr>
          <w:color w:val="000000"/>
        </w:rPr>
        <w:t>].</w:t>
      </w:r>
    </w:p>
    <w:p w14:paraId="7E47CB95" w14:textId="7AF7B893" w:rsidR="00632B20" w:rsidRPr="00FC56BE" w:rsidRDefault="00632B20" w:rsidP="00632B20">
      <w:pPr>
        <w:pStyle w:val="t-9-8"/>
        <w:shd w:val="clear" w:color="auto" w:fill="FFFFFF"/>
        <w:spacing w:before="0" w:beforeAutospacing="0" w:after="225" w:afterAutospacing="0" w:line="336" w:lineRule="atLeast"/>
        <w:jc w:val="both"/>
        <w:textAlignment w:val="baseline"/>
        <w:rPr>
          <w:color w:val="000000"/>
        </w:rPr>
      </w:pPr>
      <w:r w:rsidRPr="00FC56BE">
        <w:rPr>
          <w:color w:val="000000"/>
        </w:rPr>
        <w:lastRenderedPageBreak/>
        <w:t>(</w:t>
      </w:r>
      <w:r w:rsidR="000E3F3F" w:rsidRPr="00FC56BE">
        <w:rPr>
          <w:color w:val="000000"/>
        </w:rPr>
        <w:t>4</w:t>
      </w:r>
      <w:r w:rsidRPr="00FC56BE">
        <w:rPr>
          <w:color w:val="000000"/>
        </w:rPr>
        <w:t>) Određivanjem isporučene toplinske energije za pripremu potrošne tople vode na temelju prosječne isporučene toplinske energije izmjerene na zajedničkom mjerilu toplinske energije u lipnju, srpnju i kolovozu za dvije prethodne godine</w:t>
      </w:r>
      <w:r w:rsidR="004A613B" w:rsidRPr="00FC56BE">
        <w:rPr>
          <w:color w:val="000000"/>
        </w:rPr>
        <w:t>, uvećan</w:t>
      </w:r>
      <w:r w:rsidR="009B6942" w:rsidRPr="00FC56BE">
        <w:rPr>
          <w:color w:val="000000"/>
        </w:rPr>
        <w:t>om za 15%,</w:t>
      </w:r>
      <w:r w:rsidRPr="00FC56BE">
        <w:rPr>
          <w:color w:val="000000"/>
        </w:rPr>
        <w:t xml:space="preserve"> primjenom sljedeće formule:</w:t>
      </w:r>
    </w:p>
    <w:p w14:paraId="235A1342" w14:textId="16E63EA4" w:rsidR="00632B20" w:rsidRPr="00FC56BE" w:rsidRDefault="00632B20" w:rsidP="00632B20">
      <w:pPr>
        <w:pStyle w:val="t-9-8"/>
        <w:shd w:val="clear" w:color="auto" w:fill="FFFFFF"/>
        <w:spacing w:before="0" w:beforeAutospacing="0" w:after="225" w:afterAutospacing="0" w:line="336" w:lineRule="atLeast"/>
        <w:jc w:val="both"/>
        <w:textAlignment w:val="baseline"/>
        <w:rPr>
          <w:color w:val="000000"/>
        </w:rPr>
      </w:pPr>
      <w:r w:rsidRPr="00FC56BE">
        <w:rPr>
          <w:color w:val="000000"/>
        </w:rPr>
        <w:t>EPTV = (EPTV6+ EPTV7 + EPTV8)/6</w:t>
      </w:r>
      <w:r w:rsidR="00BE2A7B" w:rsidRPr="00FC56BE">
        <w:rPr>
          <w:color w:val="000000"/>
        </w:rPr>
        <w:t xml:space="preserve"> x 1,15</w:t>
      </w:r>
    </w:p>
    <w:p w14:paraId="51A195D4" w14:textId="77777777" w:rsidR="00632B20" w:rsidRPr="00FC56BE" w:rsidRDefault="00632B20" w:rsidP="00632B20">
      <w:pPr>
        <w:pStyle w:val="t-9-8"/>
        <w:shd w:val="clear" w:color="auto" w:fill="FFFFFF"/>
        <w:spacing w:before="0" w:beforeAutospacing="0" w:after="225" w:afterAutospacing="0" w:line="336" w:lineRule="atLeast"/>
        <w:jc w:val="both"/>
        <w:textAlignment w:val="baseline"/>
        <w:rPr>
          <w:color w:val="000000"/>
        </w:rPr>
      </w:pPr>
      <w:r w:rsidRPr="00FC56BE">
        <w:rPr>
          <w:color w:val="000000"/>
        </w:rPr>
        <w:t>gdje je:</w:t>
      </w:r>
    </w:p>
    <w:p w14:paraId="3EFDD177" w14:textId="77777777" w:rsidR="00632B20" w:rsidRPr="00FC56BE" w:rsidRDefault="00632B20" w:rsidP="00632B20">
      <w:pPr>
        <w:pStyle w:val="t-9-8"/>
        <w:shd w:val="clear" w:color="auto" w:fill="FFFFFF"/>
        <w:spacing w:before="0" w:beforeAutospacing="0" w:after="225" w:afterAutospacing="0" w:line="336" w:lineRule="atLeast"/>
        <w:jc w:val="both"/>
        <w:textAlignment w:val="baseline"/>
        <w:rPr>
          <w:color w:val="000000"/>
        </w:rPr>
      </w:pPr>
      <w:r w:rsidRPr="00FC56BE">
        <w:rPr>
          <w:color w:val="000000"/>
        </w:rPr>
        <w:t>EPTV – ukupno isporučena toplinska energija u obračunskom razdoblju za pripremu potrošne tople vode [kWh].</w:t>
      </w:r>
    </w:p>
    <w:p w14:paraId="2A5987D7" w14:textId="77777777" w:rsidR="00632B20" w:rsidRPr="00FC56BE" w:rsidRDefault="00632B20" w:rsidP="00632B20">
      <w:pPr>
        <w:pStyle w:val="t-9-8"/>
        <w:shd w:val="clear" w:color="auto" w:fill="FFFFFF"/>
        <w:spacing w:before="0" w:beforeAutospacing="0" w:after="225" w:afterAutospacing="0" w:line="336" w:lineRule="atLeast"/>
        <w:jc w:val="both"/>
        <w:textAlignment w:val="baseline"/>
        <w:rPr>
          <w:color w:val="000000"/>
        </w:rPr>
      </w:pPr>
      <w:r w:rsidRPr="00FC56BE">
        <w:rPr>
          <w:color w:val="000000"/>
        </w:rPr>
        <w:t>EPTV6 – zbroj isporučene toplinske energije za pripremu potrošne tople vode na zajedničkom mjerilu toplinske energije u mjesecu lipnju u prethodne dvije godine [kWh].</w:t>
      </w:r>
    </w:p>
    <w:p w14:paraId="47BD1321" w14:textId="77777777" w:rsidR="00632B20" w:rsidRPr="00FC56BE" w:rsidRDefault="00632B20" w:rsidP="00632B20">
      <w:pPr>
        <w:pStyle w:val="t-9-8"/>
        <w:shd w:val="clear" w:color="auto" w:fill="FFFFFF"/>
        <w:spacing w:before="0" w:beforeAutospacing="0" w:after="225" w:afterAutospacing="0" w:line="336" w:lineRule="atLeast"/>
        <w:jc w:val="both"/>
        <w:textAlignment w:val="baseline"/>
        <w:rPr>
          <w:color w:val="000000"/>
        </w:rPr>
      </w:pPr>
      <w:r w:rsidRPr="00FC56BE">
        <w:rPr>
          <w:color w:val="000000"/>
        </w:rPr>
        <w:t>EPTV7 – zbroj isporučene toplinske energije za pripremu potrošne tople vode na zajedničkom mjerilu toplinske energije u mjesecu srpnju u prethodne dvije godine [kWh].</w:t>
      </w:r>
    </w:p>
    <w:p w14:paraId="3B93B287" w14:textId="77777777" w:rsidR="00632B20" w:rsidRPr="00FC56BE" w:rsidRDefault="00632B20" w:rsidP="00632B20">
      <w:pPr>
        <w:pStyle w:val="t-9-8"/>
        <w:shd w:val="clear" w:color="auto" w:fill="FFFFFF"/>
        <w:spacing w:before="0" w:beforeAutospacing="0" w:after="225" w:afterAutospacing="0" w:line="336" w:lineRule="atLeast"/>
        <w:jc w:val="both"/>
        <w:textAlignment w:val="baseline"/>
        <w:rPr>
          <w:color w:val="000000"/>
        </w:rPr>
      </w:pPr>
      <w:r w:rsidRPr="00FC56BE">
        <w:rPr>
          <w:color w:val="000000"/>
        </w:rPr>
        <w:t>EPTV8 – zbroj isporučene toplinske energije za pripremu potrošne tople vode na zajedničkom mjerilu toplinske energije u mjesecu kolovozu u prethodne dvije godine [kWh].</w:t>
      </w:r>
    </w:p>
    <w:p w14:paraId="275455ED" w14:textId="0C70CADA" w:rsidR="005068E5" w:rsidRPr="00FC56BE" w:rsidRDefault="005068E5" w:rsidP="005068E5">
      <w:pPr>
        <w:pStyle w:val="t-9-8"/>
        <w:shd w:val="clear" w:color="auto" w:fill="FFFFFF"/>
        <w:spacing w:before="0" w:beforeAutospacing="0" w:after="225" w:afterAutospacing="0" w:line="336" w:lineRule="atLeast"/>
        <w:jc w:val="both"/>
        <w:textAlignment w:val="baseline"/>
        <w:rPr>
          <w:color w:val="000000"/>
        </w:rPr>
      </w:pPr>
      <w:r w:rsidRPr="00FC56BE">
        <w:rPr>
          <w:color w:val="000000"/>
        </w:rPr>
        <w:t>(</w:t>
      </w:r>
      <w:r w:rsidR="000E3F3F" w:rsidRPr="00FC56BE">
        <w:rPr>
          <w:color w:val="000000"/>
        </w:rPr>
        <w:t>5</w:t>
      </w:r>
      <w:r w:rsidRPr="00FC56BE">
        <w:rPr>
          <w:color w:val="000000"/>
        </w:rPr>
        <w:t>) U slučaju da u toplinskoj podstanici pored zajedničkog mjerila toplinske energije za mjerenje isporučene toplinske energije za grijanje prostora i pripremu potrošne tople vode postoji zajedničko posebno mjerilo toplinske energije za mjerenje isporučene toplinske energije za grijanje prostora, tada se isporučena toplinska energija za pripremu potrošne tople vode određuje primjenom sljedeće formule:</w:t>
      </w:r>
    </w:p>
    <w:p w14:paraId="69712CF4" w14:textId="77777777" w:rsidR="005068E5" w:rsidRPr="00FC56BE" w:rsidRDefault="005068E5" w:rsidP="005068E5">
      <w:pPr>
        <w:pStyle w:val="t-9-8"/>
        <w:shd w:val="clear" w:color="auto" w:fill="FFFFFF"/>
        <w:spacing w:before="0" w:beforeAutospacing="0" w:after="225" w:afterAutospacing="0" w:line="336" w:lineRule="atLeast"/>
        <w:jc w:val="both"/>
        <w:textAlignment w:val="baseline"/>
        <w:rPr>
          <w:color w:val="000000"/>
        </w:rPr>
      </w:pPr>
      <w:r w:rsidRPr="00FC56BE">
        <w:rPr>
          <w:color w:val="000000"/>
        </w:rPr>
        <w:t>EPTV = EZJ – EG</w:t>
      </w:r>
    </w:p>
    <w:p w14:paraId="35D66DE6" w14:textId="77777777" w:rsidR="005068E5" w:rsidRPr="00FC56BE" w:rsidRDefault="005068E5" w:rsidP="005068E5">
      <w:pPr>
        <w:pStyle w:val="t-9-8"/>
        <w:shd w:val="clear" w:color="auto" w:fill="FFFFFF"/>
        <w:spacing w:before="0" w:beforeAutospacing="0" w:after="225" w:afterAutospacing="0" w:line="336" w:lineRule="atLeast"/>
        <w:jc w:val="both"/>
        <w:textAlignment w:val="baseline"/>
        <w:rPr>
          <w:color w:val="000000"/>
        </w:rPr>
      </w:pPr>
      <w:r w:rsidRPr="00FC56BE">
        <w:rPr>
          <w:color w:val="000000"/>
        </w:rPr>
        <w:t>gdje je:</w:t>
      </w:r>
    </w:p>
    <w:p w14:paraId="7E42E18C" w14:textId="77777777" w:rsidR="005068E5" w:rsidRPr="00FC56BE" w:rsidRDefault="005068E5" w:rsidP="005068E5">
      <w:pPr>
        <w:pStyle w:val="t-9-8"/>
        <w:shd w:val="clear" w:color="auto" w:fill="FFFFFF"/>
        <w:spacing w:before="0" w:beforeAutospacing="0" w:after="225" w:afterAutospacing="0" w:line="336" w:lineRule="atLeast"/>
        <w:jc w:val="both"/>
        <w:textAlignment w:val="baseline"/>
        <w:rPr>
          <w:color w:val="000000"/>
        </w:rPr>
      </w:pPr>
      <w:r w:rsidRPr="00FC56BE">
        <w:rPr>
          <w:color w:val="000000"/>
        </w:rPr>
        <w:t>EPTV – ukupno isporučena toplinska energija u obračunskom razdoblju za pripremu potrošne tople vode [kWh].</w:t>
      </w:r>
    </w:p>
    <w:p w14:paraId="66D3C59F" w14:textId="77777777" w:rsidR="005068E5" w:rsidRPr="00FC56BE" w:rsidRDefault="005068E5" w:rsidP="005068E5">
      <w:pPr>
        <w:pStyle w:val="t-9-8"/>
        <w:shd w:val="clear" w:color="auto" w:fill="FFFFFF"/>
        <w:spacing w:before="0" w:beforeAutospacing="0" w:after="225" w:afterAutospacing="0" w:line="336" w:lineRule="atLeast"/>
        <w:jc w:val="both"/>
        <w:textAlignment w:val="baseline"/>
        <w:rPr>
          <w:color w:val="000000"/>
        </w:rPr>
      </w:pPr>
      <w:r w:rsidRPr="00FC56BE">
        <w:rPr>
          <w:color w:val="000000"/>
        </w:rPr>
        <w:t>EZJ – ukupno isporučena toplinska energija u obračunskom razdoblju za grijanje prostora i pripremu potrošne tople vode izmjerena na zajedničkom mjerilu toplinske energije [kWh],</w:t>
      </w:r>
    </w:p>
    <w:p w14:paraId="65515813" w14:textId="77777777" w:rsidR="005068E5" w:rsidRPr="00FC56BE" w:rsidRDefault="005068E5" w:rsidP="005068E5">
      <w:pPr>
        <w:pStyle w:val="t-9-8"/>
        <w:shd w:val="clear" w:color="auto" w:fill="FFFFFF"/>
        <w:spacing w:before="0" w:beforeAutospacing="0" w:after="225" w:afterAutospacing="0" w:line="336" w:lineRule="atLeast"/>
        <w:jc w:val="both"/>
        <w:textAlignment w:val="baseline"/>
        <w:rPr>
          <w:color w:val="000000"/>
        </w:rPr>
      </w:pPr>
      <w:r w:rsidRPr="00FC56BE">
        <w:rPr>
          <w:color w:val="000000"/>
        </w:rPr>
        <w:t>EG – ukupno isporučena toplinska energija u obračunskom razdoblju za grijanje prostora izmjerena na zajedničkom posebnom mjerilu toplinske energije [kWh].</w:t>
      </w:r>
    </w:p>
    <w:p w14:paraId="7EB0A4F6" w14:textId="1ECDBD3F" w:rsidR="00E0089C" w:rsidRPr="00FC56BE" w:rsidRDefault="00E0089C" w:rsidP="00E0089C">
      <w:pPr>
        <w:pStyle w:val="t-9-8"/>
        <w:shd w:val="clear" w:color="auto" w:fill="FFFFFF"/>
        <w:spacing w:before="0" w:beforeAutospacing="0" w:after="225" w:afterAutospacing="0" w:line="336" w:lineRule="atLeast"/>
        <w:jc w:val="both"/>
        <w:textAlignment w:val="baseline"/>
        <w:rPr>
          <w:color w:val="000000"/>
        </w:rPr>
      </w:pPr>
      <w:r w:rsidRPr="00FC56BE">
        <w:rPr>
          <w:color w:val="000000"/>
        </w:rPr>
        <w:t>(</w:t>
      </w:r>
      <w:r w:rsidR="000E3F3F" w:rsidRPr="00FC56BE">
        <w:rPr>
          <w:color w:val="000000"/>
        </w:rPr>
        <w:t>6</w:t>
      </w:r>
      <w:r w:rsidRPr="00FC56BE">
        <w:rPr>
          <w:color w:val="000000"/>
        </w:rPr>
        <w:t xml:space="preserve">) Isporučena toplinska energija za pripremu potrošne tople vode izmjerena na zajedničkom posebnom mjerilu toplinske energije ili izračunata sukladno stavcima </w:t>
      </w:r>
      <w:r w:rsidR="00FE02D5" w:rsidRPr="00FC56BE">
        <w:rPr>
          <w:color w:val="000000"/>
        </w:rPr>
        <w:t>3. - 5.</w:t>
      </w:r>
      <w:r w:rsidRPr="00FC56BE">
        <w:rPr>
          <w:color w:val="000000"/>
        </w:rPr>
        <w:t xml:space="preserve"> ovoga članka, raspodjeljuje se na krajnje kupce toplinske energije primjenom jednog modela za raspodjelu iz stavka </w:t>
      </w:r>
      <w:r w:rsidR="00FE02D5" w:rsidRPr="00FC56BE">
        <w:rPr>
          <w:color w:val="000000"/>
        </w:rPr>
        <w:t>1</w:t>
      </w:r>
      <w:r w:rsidRPr="00FC56BE">
        <w:rPr>
          <w:color w:val="000000"/>
        </w:rPr>
        <w:t>. ovoga članka.</w:t>
      </w:r>
    </w:p>
    <w:p w14:paraId="780A9153" w14:textId="55E1D082" w:rsidR="002746E5" w:rsidRPr="00FC56BE" w:rsidRDefault="002746E5" w:rsidP="002746E5">
      <w:pPr>
        <w:pStyle w:val="t-9-8"/>
        <w:shd w:val="clear" w:color="auto" w:fill="FFFFFF"/>
        <w:spacing w:before="0" w:beforeAutospacing="0" w:after="225" w:afterAutospacing="0" w:line="336" w:lineRule="atLeast"/>
        <w:jc w:val="both"/>
        <w:textAlignment w:val="baseline"/>
        <w:rPr>
          <w:color w:val="000000"/>
        </w:rPr>
      </w:pPr>
      <w:r w:rsidRPr="00FC56BE">
        <w:rPr>
          <w:color w:val="000000"/>
        </w:rPr>
        <w:t>(</w:t>
      </w:r>
      <w:r w:rsidR="000E3F3F" w:rsidRPr="00FC56BE">
        <w:rPr>
          <w:color w:val="000000"/>
        </w:rPr>
        <w:t>7</w:t>
      </w:r>
      <w:r w:rsidRPr="00FC56BE">
        <w:rPr>
          <w:color w:val="000000"/>
        </w:rPr>
        <w:t>) U slučaju da u toplinskoj podstanici ne postoji zajedničko posebno mjerilo toplinske energije za mjerenje isporučene toplinske energije za pripremu potrošne tople vode, već se isporučena toplinska energija za grijanje prostora i pripremu potrošne tople vode mjeri na zajedničkom mjerilu toplinske energije tada se isporučena toplinska energija za grijanje prostora izračunava primjenom sljedeće formule:</w:t>
      </w:r>
    </w:p>
    <w:p w14:paraId="4876278B" w14:textId="77777777" w:rsidR="002746E5" w:rsidRPr="00FC56BE" w:rsidRDefault="002746E5" w:rsidP="00457805">
      <w:pPr>
        <w:pStyle w:val="t-9-8"/>
        <w:shd w:val="clear" w:color="auto" w:fill="FFFFFF"/>
        <w:spacing w:before="0" w:beforeAutospacing="0" w:after="225" w:afterAutospacing="0" w:line="336" w:lineRule="atLeast"/>
        <w:jc w:val="center"/>
        <w:textAlignment w:val="baseline"/>
        <w:rPr>
          <w:color w:val="000000"/>
        </w:rPr>
      </w:pPr>
      <w:r w:rsidRPr="00FC56BE">
        <w:rPr>
          <w:color w:val="000000"/>
        </w:rPr>
        <w:t>EG = EZJ – EPTV</w:t>
      </w:r>
    </w:p>
    <w:p w14:paraId="77D7EC37" w14:textId="77777777" w:rsidR="002746E5" w:rsidRPr="00FC56BE" w:rsidRDefault="002746E5" w:rsidP="002746E5">
      <w:pPr>
        <w:pStyle w:val="t-9-8"/>
        <w:shd w:val="clear" w:color="auto" w:fill="FFFFFF"/>
        <w:spacing w:before="0" w:beforeAutospacing="0" w:after="225" w:afterAutospacing="0" w:line="336" w:lineRule="atLeast"/>
        <w:jc w:val="both"/>
        <w:textAlignment w:val="baseline"/>
        <w:rPr>
          <w:color w:val="000000"/>
        </w:rPr>
      </w:pPr>
      <w:r w:rsidRPr="00FC56BE">
        <w:rPr>
          <w:color w:val="000000"/>
        </w:rPr>
        <w:lastRenderedPageBreak/>
        <w:t>gdje je:</w:t>
      </w:r>
    </w:p>
    <w:p w14:paraId="318DE953" w14:textId="77777777" w:rsidR="002746E5" w:rsidRPr="00FC56BE" w:rsidRDefault="002746E5" w:rsidP="002746E5">
      <w:pPr>
        <w:pStyle w:val="t-9-8"/>
        <w:shd w:val="clear" w:color="auto" w:fill="FFFFFF"/>
        <w:spacing w:before="0" w:beforeAutospacing="0" w:after="225" w:afterAutospacing="0" w:line="336" w:lineRule="atLeast"/>
        <w:jc w:val="both"/>
        <w:textAlignment w:val="baseline"/>
        <w:rPr>
          <w:color w:val="000000"/>
        </w:rPr>
      </w:pPr>
      <w:r w:rsidRPr="00FC56BE">
        <w:rPr>
          <w:color w:val="000000"/>
        </w:rPr>
        <w:t>EG – ukupno isporučena toplinska energija u obračunskom razdoblju za grijanje prostora [kWh],</w:t>
      </w:r>
    </w:p>
    <w:p w14:paraId="2C3CEBFF" w14:textId="77777777" w:rsidR="002746E5" w:rsidRPr="00FC56BE" w:rsidRDefault="002746E5" w:rsidP="002746E5">
      <w:pPr>
        <w:pStyle w:val="t-9-8"/>
        <w:shd w:val="clear" w:color="auto" w:fill="FFFFFF"/>
        <w:spacing w:before="0" w:beforeAutospacing="0" w:after="225" w:afterAutospacing="0" w:line="336" w:lineRule="atLeast"/>
        <w:jc w:val="both"/>
        <w:textAlignment w:val="baseline"/>
        <w:rPr>
          <w:color w:val="000000"/>
        </w:rPr>
      </w:pPr>
      <w:r w:rsidRPr="00FC56BE">
        <w:rPr>
          <w:color w:val="000000"/>
        </w:rPr>
        <w:t>EZJ – ukupno isporučena toplinska energija u obračunskom razdoblju za grijanje prostora i pripremu potrošne tople vode izmjerena na zajedničkom mjerilu toplinske energije[kWh],</w:t>
      </w:r>
    </w:p>
    <w:p w14:paraId="38365D1E" w14:textId="77777777" w:rsidR="002746E5" w:rsidRPr="00FC56BE" w:rsidRDefault="002746E5" w:rsidP="002746E5">
      <w:pPr>
        <w:pStyle w:val="t-9-8"/>
        <w:shd w:val="clear" w:color="auto" w:fill="FFFFFF"/>
        <w:spacing w:before="0" w:beforeAutospacing="0" w:after="225" w:afterAutospacing="0" w:line="336" w:lineRule="atLeast"/>
        <w:jc w:val="both"/>
        <w:textAlignment w:val="baseline"/>
        <w:rPr>
          <w:color w:val="000000"/>
        </w:rPr>
      </w:pPr>
      <w:r w:rsidRPr="00FC56BE">
        <w:rPr>
          <w:color w:val="000000"/>
        </w:rPr>
        <w:t>EPTV – ukupno isporučena toplinska energija u obračunskom razdoblju za pripremu potrošne tople vode, izračunata sukladno stavcima 5. ili 6. ovoga članka [kWh].</w:t>
      </w:r>
    </w:p>
    <w:p w14:paraId="41793877" w14:textId="04742CD2" w:rsidR="00C92EF6" w:rsidRPr="00FC56BE" w:rsidRDefault="004A480C" w:rsidP="00ED09B0">
      <w:pPr>
        <w:pStyle w:val="t-9-8"/>
        <w:shd w:val="clear" w:color="auto" w:fill="FFFFFF"/>
        <w:spacing w:before="0" w:beforeAutospacing="0" w:after="225" w:afterAutospacing="0" w:line="336" w:lineRule="atLeast"/>
        <w:jc w:val="both"/>
        <w:textAlignment w:val="baseline"/>
        <w:rPr>
          <w:color w:val="FF0000"/>
        </w:rPr>
      </w:pPr>
      <w:r w:rsidRPr="00FC56BE">
        <w:rPr>
          <w:color w:val="000000"/>
        </w:rPr>
        <w:t>(</w:t>
      </w:r>
      <w:r w:rsidR="000E3F3F" w:rsidRPr="00FC56BE">
        <w:rPr>
          <w:color w:val="000000"/>
        </w:rPr>
        <w:t>8</w:t>
      </w:r>
      <w:r w:rsidRPr="00FC56BE">
        <w:rPr>
          <w:color w:val="000000"/>
        </w:rPr>
        <w:t xml:space="preserve">) Izračunata toplinska energija za grijanje prostora u ogrjevnoj sezoni prema stavku </w:t>
      </w:r>
      <w:r w:rsidR="00FE02D5" w:rsidRPr="00FC56BE">
        <w:rPr>
          <w:color w:val="000000"/>
        </w:rPr>
        <w:t>7</w:t>
      </w:r>
      <w:r w:rsidRPr="00FC56BE">
        <w:rPr>
          <w:color w:val="000000"/>
        </w:rPr>
        <w:t xml:space="preserve">. ovoga članka raspodjeljuje se na krajnje kupce primjenom modela za raspodjelu iz </w:t>
      </w:r>
      <w:r w:rsidR="009D5921" w:rsidRPr="00FC56BE">
        <w:rPr>
          <w:color w:val="000000"/>
        </w:rPr>
        <w:t>članak 4</w:t>
      </w:r>
      <w:r w:rsidRPr="00FC56BE">
        <w:rPr>
          <w:color w:val="000000"/>
        </w:rPr>
        <w:t xml:space="preserve">. </w:t>
      </w:r>
      <w:r w:rsidR="008350A4" w:rsidRPr="00FC56BE">
        <w:rPr>
          <w:color w:val="000000"/>
        </w:rPr>
        <w:t xml:space="preserve">stavka 1. </w:t>
      </w:r>
      <w:r w:rsidRPr="00FC56BE">
        <w:rPr>
          <w:color w:val="000000"/>
        </w:rPr>
        <w:t xml:space="preserve">ovoga </w:t>
      </w:r>
      <w:r w:rsidR="008350A4" w:rsidRPr="00FC56BE">
        <w:rPr>
          <w:color w:val="000000"/>
        </w:rPr>
        <w:t>Pravilnika</w:t>
      </w:r>
      <w:r w:rsidRPr="00FC56BE">
        <w:rPr>
          <w:color w:val="000000"/>
        </w:rPr>
        <w:t>.</w:t>
      </w:r>
      <w:r w:rsidR="00A627F3" w:rsidRPr="00FC56BE">
        <w:rPr>
          <w:color w:val="000000"/>
        </w:rPr>
        <w:t xml:space="preserve"> </w:t>
      </w:r>
    </w:p>
    <w:p w14:paraId="5CFC91A0" w14:textId="77E817CD" w:rsidR="00575A2A" w:rsidRPr="00FC56BE" w:rsidRDefault="00575A2A" w:rsidP="00043F11">
      <w:pPr>
        <w:pStyle w:val="Heading1"/>
        <w:jc w:val="center"/>
        <w:rPr>
          <w:rFonts w:ascii="Times New Roman" w:hAnsi="Times New Roman" w:cs="Times New Roman"/>
        </w:rPr>
      </w:pPr>
      <w:r w:rsidRPr="00FC56BE">
        <w:rPr>
          <w:rFonts w:ascii="Times New Roman" w:hAnsi="Times New Roman" w:cs="Times New Roman"/>
        </w:rPr>
        <w:t>I</w:t>
      </w:r>
      <w:r w:rsidR="000C176E" w:rsidRPr="00FC56BE">
        <w:rPr>
          <w:rFonts w:ascii="Times New Roman" w:hAnsi="Times New Roman" w:cs="Times New Roman"/>
        </w:rPr>
        <w:t>V</w:t>
      </w:r>
      <w:r w:rsidRPr="00FC56BE">
        <w:rPr>
          <w:rFonts w:ascii="Times New Roman" w:hAnsi="Times New Roman" w:cs="Times New Roman"/>
        </w:rPr>
        <w:t>. RASPODJELA I OBRAČUN TROŠKOVA ZA ISPORUČENU TOPLINSKU ENERGIJU</w:t>
      </w:r>
    </w:p>
    <w:p w14:paraId="77531758" w14:textId="6E8DFBEF" w:rsidR="00F30B64" w:rsidRPr="00FC56BE" w:rsidRDefault="00F30B64" w:rsidP="00F30B64">
      <w:pPr>
        <w:pStyle w:val="t-10-9-kurz-s-ispod"/>
        <w:shd w:val="clear" w:color="auto" w:fill="FFFFFF"/>
        <w:spacing w:before="0" w:beforeAutospacing="0" w:after="225" w:afterAutospacing="0" w:line="336" w:lineRule="atLeast"/>
        <w:jc w:val="center"/>
        <w:textAlignment w:val="baseline"/>
        <w:rPr>
          <w:b/>
          <w:bCs/>
          <w:color w:val="000000"/>
        </w:rPr>
      </w:pPr>
      <w:r w:rsidRPr="00FC56BE">
        <w:rPr>
          <w:b/>
          <w:bCs/>
          <w:color w:val="000000"/>
        </w:rPr>
        <w:t xml:space="preserve">Zajednička potrošnja </w:t>
      </w:r>
    </w:p>
    <w:p w14:paraId="01F6D73D" w14:textId="5806F89C" w:rsidR="00F30B64" w:rsidRPr="00FC56BE" w:rsidRDefault="00F30B64" w:rsidP="00A16A72">
      <w:pPr>
        <w:pStyle w:val="t-10-9-kurz-s-ispod"/>
        <w:shd w:val="clear" w:color="auto" w:fill="FFFFFF"/>
        <w:spacing w:before="0" w:beforeAutospacing="0" w:after="225" w:afterAutospacing="0" w:line="336" w:lineRule="atLeast"/>
        <w:jc w:val="center"/>
        <w:textAlignment w:val="baseline"/>
        <w:rPr>
          <w:color w:val="000000"/>
        </w:rPr>
      </w:pPr>
      <w:r w:rsidRPr="00FC56BE">
        <w:rPr>
          <w:color w:val="000000"/>
        </w:rPr>
        <w:t xml:space="preserve">Članak </w:t>
      </w:r>
      <w:r w:rsidR="006861F3" w:rsidRPr="00FC56BE">
        <w:rPr>
          <w:color w:val="000000"/>
        </w:rPr>
        <w:t>6</w:t>
      </w:r>
      <w:r w:rsidR="00206D09" w:rsidRPr="00FC56BE">
        <w:rPr>
          <w:color w:val="000000"/>
        </w:rPr>
        <w:t>.</w:t>
      </w:r>
    </w:p>
    <w:p w14:paraId="6A8088D7" w14:textId="0CCCF85C" w:rsidR="00F30B64" w:rsidRPr="00FC56BE" w:rsidRDefault="0060041B" w:rsidP="00F30B64">
      <w:pPr>
        <w:pStyle w:val="clanak"/>
        <w:shd w:val="clear" w:color="auto" w:fill="FFFFFF"/>
        <w:spacing w:before="0" w:beforeAutospacing="0" w:after="225" w:afterAutospacing="0" w:line="336" w:lineRule="atLeast"/>
        <w:jc w:val="both"/>
        <w:textAlignment w:val="baseline"/>
        <w:rPr>
          <w:color w:val="000000"/>
        </w:rPr>
      </w:pPr>
      <w:r w:rsidRPr="00FC56BE">
        <w:rPr>
          <w:color w:val="000000"/>
        </w:rPr>
        <w:t xml:space="preserve">(1) </w:t>
      </w:r>
      <w:r w:rsidR="00F30B64" w:rsidRPr="00FC56BE">
        <w:rPr>
          <w:color w:val="000000"/>
        </w:rPr>
        <w:t>Ukupno isporučena toplinska energija u obračunskome razdoblju jednaka je zbroju ukupno isporučene toplinske energije za grijanje prostora i za pripremu potrošne tople vode:</w:t>
      </w:r>
    </w:p>
    <w:p w14:paraId="600E8675" w14:textId="77777777" w:rsidR="00F30B64" w:rsidRPr="00FC56BE" w:rsidRDefault="00F30B64" w:rsidP="00F30B64">
      <w:pPr>
        <w:pStyle w:val="clanak"/>
        <w:shd w:val="clear" w:color="auto" w:fill="FFFFFF"/>
        <w:spacing w:before="0" w:beforeAutospacing="0" w:after="225" w:afterAutospacing="0" w:line="336" w:lineRule="atLeast"/>
        <w:jc w:val="center"/>
        <w:textAlignment w:val="baseline"/>
        <w:rPr>
          <w:color w:val="000000"/>
        </w:rPr>
      </w:pPr>
      <m:oMathPara>
        <m:oMath>
          <m:r>
            <w:rPr>
              <w:rFonts w:ascii="Cambria Math" w:hAnsi="Cambria Math"/>
              <w:color w:val="000000"/>
            </w:rPr>
            <m:t>EZJ=EG+EPTV</m:t>
          </m:r>
        </m:oMath>
      </m:oMathPara>
    </w:p>
    <w:p w14:paraId="284914FE" w14:textId="77777777" w:rsidR="00F30B64" w:rsidRPr="00FC56BE" w:rsidRDefault="00F30B64" w:rsidP="00F30B64">
      <w:pPr>
        <w:pStyle w:val="clanak"/>
        <w:shd w:val="clear" w:color="auto" w:fill="FFFFFF"/>
        <w:spacing w:before="0" w:beforeAutospacing="0" w:after="225" w:afterAutospacing="0" w:line="336" w:lineRule="atLeast"/>
        <w:jc w:val="both"/>
        <w:textAlignment w:val="baseline"/>
        <w:rPr>
          <w:color w:val="000000"/>
        </w:rPr>
      </w:pPr>
      <m:oMath>
        <m:r>
          <w:rPr>
            <w:rFonts w:ascii="Cambria Math" w:hAnsi="Cambria Math"/>
            <w:color w:val="000000"/>
          </w:rPr>
          <m:t>EZJ</m:t>
        </m:r>
      </m:oMath>
      <w:r w:rsidRPr="00FC56BE">
        <w:rPr>
          <w:color w:val="000000"/>
        </w:rPr>
        <w:t xml:space="preserve"> - ukupno isporučena toplinska energija u obračunskom razdoblju na zajedničkom mjerilu toplinske energije [kWh]</w:t>
      </w:r>
    </w:p>
    <w:p w14:paraId="16B709A0" w14:textId="77777777" w:rsidR="00F30B64" w:rsidRPr="00FC56BE" w:rsidRDefault="00F30B64" w:rsidP="00F30B64">
      <w:pPr>
        <w:pStyle w:val="t-9-8"/>
        <w:shd w:val="clear" w:color="auto" w:fill="FFFFFF"/>
        <w:spacing w:before="0" w:beforeAutospacing="0" w:after="225" w:afterAutospacing="0" w:line="336" w:lineRule="atLeast"/>
        <w:jc w:val="both"/>
        <w:textAlignment w:val="baseline"/>
        <w:rPr>
          <w:color w:val="000000"/>
        </w:rPr>
      </w:pPr>
      <m:oMath>
        <m:r>
          <w:rPr>
            <w:rFonts w:ascii="Cambria Math" w:hAnsi="Cambria Math"/>
            <w:color w:val="000000"/>
          </w:rPr>
          <m:t>EG</m:t>
        </m:r>
      </m:oMath>
      <w:r w:rsidRPr="00FC56BE">
        <w:rPr>
          <w:color w:val="000000"/>
        </w:rPr>
        <w:t xml:space="preserve"> – ukupno isporučena toplinska energija u obračunskom razdoblju za grijanje prostora izmjerena na zajedničkom posebnom mjerilu toplinske energije [kWh].</w:t>
      </w:r>
    </w:p>
    <w:p w14:paraId="06F8FF31" w14:textId="77777777" w:rsidR="00F30B64" w:rsidRPr="00FC56BE" w:rsidRDefault="00F30B64" w:rsidP="00F30B64">
      <w:pPr>
        <w:pStyle w:val="clanak"/>
        <w:shd w:val="clear" w:color="auto" w:fill="FFFFFF"/>
        <w:spacing w:before="0" w:beforeAutospacing="0" w:after="225" w:afterAutospacing="0" w:line="336" w:lineRule="atLeast"/>
        <w:jc w:val="both"/>
        <w:textAlignment w:val="baseline"/>
        <w:rPr>
          <w:color w:val="000000"/>
        </w:rPr>
      </w:pPr>
      <m:oMath>
        <m:r>
          <w:rPr>
            <w:rFonts w:ascii="Cambria Math" w:hAnsi="Cambria Math"/>
            <w:color w:val="000000"/>
          </w:rPr>
          <m:t>EPTV</m:t>
        </m:r>
      </m:oMath>
      <w:r w:rsidRPr="00FC56BE">
        <w:rPr>
          <w:color w:val="000000"/>
        </w:rPr>
        <w:t xml:space="preserve"> - ukupno isporučena toplinska energija u obračunskom razdoblju za pripremu potrošne tople vode [kWh]</w:t>
      </w:r>
    </w:p>
    <w:p w14:paraId="1962B9E5" w14:textId="325D9E72" w:rsidR="00F30B64" w:rsidRPr="00FC56BE" w:rsidRDefault="0060041B" w:rsidP="00F30B64">
      <w:pPr>
        <w:pStyle w:val="clanak"/>
        <w:shd w:val="clear" w:color="auto" w:fill="FFFFFF"/>
        <w:spacing w:before="0" w:beforeAutospacing="0" w:after="225" w:afterAutospacing="0" w:line="336" w:lineRule="atLeast"/>
        <w:jc w:val="both"/>
        <w:textAlignment w:val="baseline"/>
        <w:rPr>
          <w:color w:val="000000"/>
        </w:rPr>
      </w:pPr>
      <w:r w:rsidRPr="00FC56BE">
        <w:rPr>
          <w:color w:val="000000"/>
        </w:rPr>
        <w:t xml:space="preserve">(2) </w:t>
      </w:r>
      <w:r w:rsidR="00F30B64" w:rsidRPr="00FC56BE">
        <w:rPr>
          <w:color w:val="000000"/>
        </w:rPr>
        <w:t>Ukupno isporučena toplinska energija u obračunskom razdoblju za grijanje prostora jednaka je zbroju toplinske energije korištenu za zagrijavanje svih samostalnih uporabnih cjelina odanu na ogrjevnim tijelima (radijatorima) i toplinske energije koja nije odana na ogrjevnim tijelima unutar samostalne uporabne cjeline već na vertikalama i ogrjevnim tijelima zajedničkih prostorija (zajednička potrošnja):</w:t>
      </w:r>
    </w:p>
    <w:p w14:paraId="7B82376A" w14:textId="77777777" w:rsidR="00F30B64" w:rsidRPr="00FC56BE" w:rsidRDefault="00F30B64" w:rsidP="00F30B64">
      <w:pPr>
        <w:pStyle w:val="clanak"/>
        <w:shd w:val="clear" w:color="auto" w:fill="FFFFFF"/>
        <w:spacing w:before="0" w:beforeAutospacing="0" w:after="225" w:afterAutospacing="0" w:line="336" w:lineRule="atLeast"/>
        <w:jc w:val="both"/>
        <w:textAlignment w:val="baseline"/>
        <w:rPr>
          <w:color w:val="000000"/>
        </w:rPr>
      </w:pPr>
      <m:oMathPara>
        <m:oMath>
          <m:r>
            <w:rPr>
              <w:rFonts w:ascii="Cambria Math" w:hAnsi="Cambria Math"/>
              <w:color w:val="000000"/>
            </w:rPr>
            <m:t>EG=EGS+EZP</m:t>
          </m:r>
        </m:oMath>
      </m:oMathPara>
    </w:p>
    <w:p w14:paraId="4D94EAAC" w14:textId="77777777" w:rsidR="00F30B64" w:rsidRPr="00FC56BE" w:rsidRDefault="00F30B64" w:rsidP="00F30B64">
      <w:pPr>
        <w:pStyle w:val="clanak"/>
        <w:shd w:val="clear" w:color="auto" w:fill="FFFFFF"/>
        <w:spacing w:before="0" w:beforeAutospacing="0" w:after="225" w:afterAutospacing="0" w:line="336" w:lineRule="atLeast"/>
        <w:jc w:val="both"/>
        <w:textAlignment w:val="baseline"/>
        <w:rPr>
          <w:color w:val="000000"/>
        </w:rPr>
      </w:pPr>
      <m:oMath>
        <m:r>
          <w:rPr>
            <w:rFonts w:ascii="Cambria Math" w:hAnsi="Cambria Math"/>
            <w:color w:val="000000"/>
          </w:rPr>
          <m:t>EGS</m:t>
        </m:r>
      </m:oMath>
      <w:r w:rsidRPr="00FC56BE">
        <w:rPr>
          <w:color w:val="000000"/>
        </w:rPr>
        <w:t xml:space="preserve"> - ukupna toplinska energija korištena za zagrijavanje svih samostalnih uporabnih cjelina, odana na ogrjevnim tijelima (radijatorima) [kWh]</w:t>
      </w:r>
    </w:p>
    <w:p w14:paraId="64FBAA6A" w14:textId="77777777" w:rsidR="00F30B64" w:rsidRPr="00FC56BE" w:rsidRDefault="00F30B64" w:rsidP="00F30B64">
      <w:pPr>
        <w:pStyle w:val="clanak"/>
        <w:shd w:val="clear" w:color="auto" w:fill="FFFFFF"/>
        <w:spacing w:before="0" w:beforeAutospacing="0" w:after="225" w:afterAutospacing="0" w:line="336" w:lineRule="atLeast"/>
        <w:jc w:val="both"/>
        <w:textAlignment w:val="baseline"/>
        <w:rPr>
          <w:color w:val="000000"/>
        </w:rPr>
      </w:pPr>
      <m:oMath>
        <m:r>
          <w:rPr>
            <w:rFonts w:ascii="Cambria Math" w:hAnsi="Cambria Math"/>
            <w:color w:val="000000"/>
          </w:rPr>
          <m:t>EZP</m:t>
        </m:r>
      </m:oMath>
      <w:r w:rsidRPr="00FC56BE">
        <w:rPr>
          <w:color w:val="000000"/>
        </w:rPr>
        <w:t xml:space="preserve"> - zajednička potrošnja, odnosno toplinska energija koja nije odana na ogrjevnim tijelima u samostalnim uporabnim cjelinama [kWh] </w:t>
      </w:r>
    </w:p>
    <w:p w14:paraId="25C58DDC" w14:textId="7F32E23A" w:rsidR="00F30B64" w:rsidRPr="00FC56BE" w:rsidRDefault="00316833" w:rsidP="00F30B64">
      <w:pPr>
        <w:pStyle w:val="clanak"/>
        <w:shd w:val="clear" w:color="auto" w:fill="FFFFFF"/>
        <w:spacing w:before="0" w:beforeAutospacing="0" w:after="225" w:afterAutospacing="0" w:line="336" w:lineRule="atLeast"/>
        <w:jc w:val="both"/>
        <w:textAlignment w:val="baseline"/>
        <w:rPr>
          <w:color w:val="000000"/>
        </w:rPr>
      </w:pPr>
      <w:r w:rsidRPr="00FC56BE">
        <w:rPr>
          <w:color w:val="000000"/>
        </w:rPr>
        <w:t xml:space="preserve">U slučaju </w:t>
      </w:r>
      <w:r w:rsidR="00D143B0" w:rsidRPr="00FC56BE">
        <w:rPr>
          <w:color w:val="000000"/>
        </w:rPr>
        <w:t>korištenja</w:t>
      </w:r>
      <w:r w:rsidRPr="00FC56BE">
        <w:rPr>
          <w:color w:val="000000"/>
        </w:rPr>
        <w:t xml:space="preserve"> </w:t>
      </w:r>
      <w:r w:rsidR="00D143B0" w:rsidRPr="00FC56BE">
        <w:rPr>
          <w:color w:val="000000"/>
        </w:rPr>
        <w:t>razdjelnika (model 3EG-R), zajednička potrošnja</w:t>
      </w:r>
      <w:r w:rsidR="00F30B64" w:rsidRPr="00FC56BE">
        <w:rPr>
          <w:color w:val="000000"/>
        </w:rPr>
        <w:t xml:space="preserve"> se računa korištenjem iskustvene vrijednosti </w:t>
      </w:r>
      <m:oMath>
        <m:r>
          <w:rPr>
            <w:rFonts w:ascii="Cambria Math" w:hAnsi="Cambria Math"/>
            <w:color w:val="000000"/>
          </w:rPr>
          <m:t>UZP</m:t>
        </m:r>
      </m:oMath>
    </w:p>
    <w:p w14:paraId="26DFF33C" w14:textId="77777777" w:rsidR="00F30B64" w:rsidRPr="00FC56BE" w:rsidRDefault="00F30B64" w:rsidP="00F30B64">
      <w:pPr>
        <w:pStyle w:val="clanak"/>
        <w:shd w:val="clear" w:color="auto" w:fill="FFFFFF"/>
        <w:spacing w:before="0" w:beforeAutospacing="0" w:after="225" w:afterAutospacing="0" w:line="336" w:lineRule="atLeast"/>
        <w:jc w:val="both"/>
        <w:textAlignment w:val="baseline"/>
        <w:rPr>
          <w:color w:val="000000"/>
        </w:rPr>
      </w:pPr>
      <m:oMathPara>
        <m:oMath>
          <m:r>
            <w:rPr>
              <w:rFonts w:ascii="Cambria Math" w:hAnsi="Cambria Math"/>
              <w:color w:val="000000"/>
            </w:rPr>
            <w:lastRenderedPageBreak/>
            <m:t>EZP=UZP∙EG</m:t>
          </m:r>
        </m:oMath>
      </m:oMathPara>
    </w:p>
    <w:p w14:paraId="7883151E" w14:textId="77777777" w:rsidR="00F30B64" w:rsidRPr="00FC56BE" w:rsidRDefault="00F30B64" w:rsidP="00F30B64">
      <w:pPr>
        <w:pStyle w:val="clanak"/>
        <w:shd w:val="clear" w:color="auto" w:fill="FFFFFF"/>
        <w:spacing w:before="0" w:beforeAutospacing="0" w:after="225" w:afterAutospacing="0" w:line="336" w:lineRule="atLeast"/>
        <w:jc w:val="both"/>
        <w:textAlignment w:val="baseline"/>
        <w:rPr>
          <w:color w:val="000000"/>
        </w:rPr>
      </w:pPr>
      <m:oMath>
        <m:r>
          <w:rPr>
            <w:rFonts w:ascii="Cambria Math" w:hAnsi="Cambria Math"/>
            <w:color w:val="000000"/>
          </w:rPr>
          <m:t>UZP</m:t>
        </m:r>
      </m:oMath>
      <w:r w:rsidRPr="00FC56BE">
        <w:rPr>
          <w:color w:val="000000"/>
        </w:rPr>
        <w:t xml:space="preserve"> – udio toplinske energije koji predstavlja zajedničku potrošnju, iskustvena vrijednost, predloženi iznos je 20%, može se izmijeniti prema elaboratu ovlaštenog inženjera ili ovlaštenog </w:t>
      </w:r>
      <w:proofErr w:type="spellStart"/>
      <w:r w:rsidRPr="00FC56BE">
        <w:rPr>
          <w:color w:val="000000"/>
        </w:rPr>
        <w:t>ugrađivača</w:t>
      </w:r>
      <w:proofErr w:type="spellEnd"/>
      <w:r w:rsidRPr="00FC56BE">
        <w:rPr>
          <w:color w:val="000000"/>
        </w:rPr>
        <w:t>/</w:t>
      </w:r>
      <w:proofErr w:type="spellStart"/>
      <w:r w:rsidRPr="00FC56BE">
        <w:rPr>
          <w:color w:val="000000"/>
        </w:rPr>
        <w:t>očitavača</w:t>
      </w:r>
      <w:proofErr w:type="spellEnd"/>
      <w:r w:rsidRPr="00FC56BE">
        <w:rPr>
          <w:color w:val="000000"/>
        </w:rPr>
        <w:t xml:space="preserve"> uz suglasnost kupca [-]</w:t>
      </w:r>
    </w:p>
    <w:p w14:paraId="57CE154F" w14:textId="1997AFAA" w:rsidR="00F30B64" w:rsidRPr="00FC56BE" w:rsidRDefault="00612F5F" w:rsidP="00F30B64">
      <w:pPr>
        <w:pStyle w:val="clanak"/>
        <w:shd w:val="clear" w:color="auto" w:fill="FFFFFF"/>
        <w:spacing w:before="0" w:beforeAutospacing="0" w:after="225" w:afterAutospacing="0" w:line="336" w:lineRule="atLeast"/>
        <w:jc w:val="both"/>
        <w:textAlignment w:val="baseline"/>
        <w:rPr>
          <w:color w:val="000000"/>
        </w:rPr>
      </w:pPr>
      <w:r w:rsidRPr="00FC56BE">
        <w:rPr>
          <w:color w:val="000000"/>
        </w:rPr>
        <w:t xml:space="preserve">(3) </w:t>
      </w:r>
      <w:r w:rsidR="00EF2EF7" w:rsidRPr="00FC56BE">
        <w:rPr>
          <w:color w:val="000000"/>
        </w:rPr>
        <w:t>Primjenom</w:t>
      </w:r>
      <w:r w:rsidR="00F30B64" w:rsidRPr="00FC56BE">
        <w:rPr>
          <w:color w:val="000000"/>
        </w:rPr>
        <w:t xml:space="preserve"> ud</w:t>
      </w:r>
      <w:r w:rsidR="00EF2EF7" w:rsidRPr="00FC56BE">
        <w:rPr>
          <w:color w:val="000000"/>
        </w:rPr>
        <w:t>jela</w:t>
      </w:r>
      <w:r w:rsidR="00F30B64" w:rsidRPr="00FC56BE">
        <w:rPr>
          <w:color w:val="000000"/>
        </w:rPr>
        <w:t xml:space="preserve"> toplinske energije koji otpada na zajedničku potrošnju i ukupno isporučenu toplinsku energiju u obračunskom razdoblju za grijanje prostora izmjerenu na zajedničkom mjerilu toplinske energije, može se izračunati ukupna toplinska energija korištena za zagrijavanje svih samostalnih uporabnih cjelina</w:t>
      </w:r>
      <w:r w:rsidR="00EF2EF7" w:rsidRPr="00FC56BE">
        <w:rPr>
          <w:color w:val="000000"/>
        </w:rPr>
        <w:t>:</w:t>
      </w:r>
    </w:p>
    <w:p w14:paraId="181469D1" w14:textId="77777777" w:rsidR="00F30B64" w:rsidRPr="00FC56BE" w:rsidRDefault="00F30B64" w:rsidP="00F30B64">
      <w:pPr>
        <w:pStyle w:val="clanak"/>
        <w:shd w:val="clear" w:color="auto" w:fill="FFFFFF"/>
        <w:spacing w:before="0" w:beforeAutospacing="0" w:after="225" w:afterAutospacing="0" w:line="336" w:lineRule="atLeast"/>
        <w:jc w:val="both"/>
        <w:textAlignment w:val="baseline"/>
        <w:rPr>
          <w:color w:val="000000"/>
        </w:rPr>
      </w:pPr>
      <m:oMathPara>
        <m:oMath>
          <m:r>
            <w:rPr>
              <w:rFonts w:ascii="Cambria Math" w:hAnsi="Cambria Math"/>
              <w:color w:val="000000"/>
            </w:rPr>
            <m:t>EGS=EG∙(1-UZP</m:t>
          </m:r>
          <m:r>
            <m:rPr>
              <m:sty m:val="p"/>
            </m:rPr>
            <w:rPr>
              <w:rFonts w:ascii="Cambria Math" w:hAnsi="Cambria Math"/>
              <w:color w:val="000000"/>
            </w:rPr>
            <m:t xml:space="preserve"> </m:t>
          </m:r>
          <m:r>
            <w:rPr>
              <w:rFonts w:ascii="Cambria Math" w:hAnsi="Cambria Math"/>
              <w:color w:val="000000"/>
            </w:rPr>
            <m:t>)</m:t>
          </m:r>
        </m:oMath>
      </m:oMathPara>
    </w:p>
    <w:p w14:paraId="5F00AFD4" w14:textId="77777777" w:rsidR="00D30979" w:rsidRPr="00FC56BE" w:rsidRDefault="00D30979" w:rsidP="00F30B64">
      <w:pPr>
        <w:pStyle w:val="clanak"/>
        <w:shd w:val="clear" w:color="auto" w:fill="FFFFFF"/>
        <w:spacing w:before="0" w:beforeAutospacing="0" w:after="225" w:afterAutospacing="0" w:line="336" w:lineRule="atLeast"/>
        <w:jc w:val="both"/>
        <w:textAlignment w:val="baseline"/>
        <w:rPr>
          <w:color w:val="000000"/>
        </w:rPr>
      </w:pPr>
    </w:p>
    <w:p w14:paraId="41B520DD" w14:textId="24FF10DA" w:rsidR="00347C8C" w:rsidRPr="00FC56BE" w:rsidRDefault="00165186" w:rsidP="00F30B64">
      <w:pPr>
        <w:pStyle w:val="clanak"/>
        <w:shd w:val="clear" w:color="auto" w:fill="FFFFFF"/>
        <w:spacing w:before="0" w:beforeAutospacing="0" w:after="225" w:afterAutospacing="0" w:line="336" w:lineRule="atLeast"/>
        <w:jc w:val="both"/>
        <w:textAlignment w:val="baseline"/>
        <w:rPr>
          <w:color w:val="000000"/>
          <w:sz w:val="26"/>
          <w:szCs w:val="28"/>
        </w:rPr>
      </w:pPr>
      <w:r w:rsidRPr="00FC56BE">
        <w:rPr>
          <w:color w:val="000000"/>
        </w:rPr>
        <w:t xml:space="preserve">(4) </w:t>
      </w:r>
      <w:r w:rsidR="00347C8C" w:rsidRPr="00FC56BE">
        <w:rPr>
          <w:color w:val="000000"/>
        </w:rPr>
        <w:t xml:space="preserve">U slučaju </w:t>
      </w:r>
      <w:r w:rsidR="0008391E" w:rsidRPr="00FC56BE">
        <w:rPr>
          <w:color w:val="000000"/>
        </w:rPr>
        <w:t>korištenja</w:t>
      </w:r>
      <w:r w:rsidR="00347C8C" w:rsidRPr="00FC56BE">
        <w:rPr>
          <w:color w:val="000000"/>
        </w:rPr>
        <w:t xml:space="preserve"> </w:t>
      </w:r>
      <w:proofErr w:type="spellStart"/>
      <w:r w:rsidR="00347C8C" w:rsidRPr="00FC56BE">
        <w:rPr>
          <w:color w:val="000000"/>
        </w:rPr>
        <w:t>kal</w:t>
      </w:r>
      <w:r w:rsidR="0008391E" w:rsidRPr="00FC56BE">
        <w:rPr>
          <w:color w:val="000000"/>
        </w:rPr>
        <w:t>orimetara</w:t>
      </w:r>
      <w:proofErr w:type="spellEnd"/>
      <w:r w:rsidR="00316833" w:rsidRPr="00FC56BE">
        <w:rPr>
          <w:color w:val="000000"/>
        </w:rPr>
        <w:t xml:space="preserve"> (model 3EG-K)</w:t>
      </w:r>
      <w:r w:rsidR="0008391E" w:rsidRPr="00FC56BE">
        <w:rPr>
          <w:color w:val="000000"/>
        </w:rPr>
        <w:t xml:space="preserve">, </w:t>
      </w:r>
      <w:r w:rsidR="008038F6" w:rsidRPr="00FC56BE">
        <w:rPr>
          <w:color w:val="000000"/>
        </w:rPr>
        <w:t xml:space="preserve">zajednička potrošnja je jednaka razlici </w:t>
      </w:r>
      <w:r w:rsidR="00D30979" w:rsidRPr="00FC56BE">
        <w:rPr>
          <w:color w:val="000000"/>
        </w:rPr>
        <w:t>ukupno isporučene toplinske energije u obračunskom razdoblju za grijanje prostora izmjerena na zajedničkom posebnom mjerilu toplinske energije i zbroja isporučene toplinske energije na kalorimetrima svih samostalnih uporabnih cjelina, kako slijedi</w:t>
      </w:r>
    </w:p>
    <w:p w14:paraId="13F7DD66" w14:textId="77777777" w:rsidR="00A71045" w:rsidRPr="00FC56BE" w:rsidRDefault="00A71045" w:rsidP="00A71045">
      <w:pPr>
        <w:pStyle w:val="t-9-8"/>
        <w:shd w:val="clear" w:color="auto" w:fill="FFFFFF"/>
        <w:spacing w:before="0" w:beforeAutospacing="0" w:after="225" w:afterAutospacing="0" w:line="336" w:lineRule="atLeast"/>
        <w:jc w:val="both"/>
        <w:textAlignment w:val="baseline"/>
        <w:rPr>
          <w:color w:val="000000"/>
        </w:rPr>
      </w:pPr>
      <m:oMathPara>
        <m:oMath>
          <m:r>
            <w:rPr>
              <w:rFonts w:ascii="Cambria Math" w:hAnsi="Cambria Math"/>
              <w:color w:val="000000"/>
            </w:rPr>
            <m:t>EZP=EG-BMU</m:t>
          </m:r>
        </m:oMath>
      </m:oMathPara>
    </w:p>
    <w:p w14:paraId="4E473AE1" w14:textId="732469B6" w:rsidR="00D64777" w:rsidRPr="00FC56BE" w:rsidRDefault="00A71045" w:rsidP="00A71045">
      <w:pPr>
        <w:pStyle w:val="t-9-8"/>
        <w:shd w:val="clear" w:color="auto" w:fill="FFFFFF"/>
        <w:spacing w:before="0" w:beforeAutospacing="0" w:after="225" w:afterAutospacing="0" w:line="336" w:lineRule="atLeast"/>
        <w:jc w:val="both"/>
        <w:textAlignment w:val="baseline"/>
        <w:rPr>
          <w:color w:val="000000"/>
        </w:rPr>
      </w:pPr>
      <m:oMath>
        <m:r>
          <w:rPr>
            <w:rFonts w:ascii="Cambria Math" w:hAnsi="Cambria Math"/>
            <w:color w:val="000000"/>
          </w:rPr>
          <m:t>BMU</m:t>
        </m:r>
      </m:oMath>
      <w:r w:rsidRPr="00FC56BE">
        <w:rPr>
          <w:color w:val="000000"/>
        </w:rPr>
        <w:t xml:space="preserve"> - zbroj isporučene toplinske energije na kalorimetrima svih samostalnih uporabnih cjelina [kWh]</w:t>
      </w:r>
    </w:p>
    <w:p w14:paraId="76D659B8" w14:textId="4333C023" w:rsidR="001C7FDB" w:rsidRPr="00FC56BE" w:rsidRDefault="00165186" w:rsidP="00D64777">
      <w:pPr>
        <w:pStyle w:val="t-9-8"/>
        <w:shd w:val="clear" w:color="auto" w:fill="FFFFFF"/>
        <w:spacing w:before="0" w:beforeAutospacing="0" w:after="225" w:afterAutospacing="0" w:line="336" w:lineRule="atLeast"/>
        <w:jc w:val="both"/>
        <w:textAlignment w:val="baseline"/>
        <w:rPr>
          <w:color w:val="000000"/>
        </w:rPr>
      </w:pPr>
      <w:r w:rsidRPr="00FC56BE">
        <w:rPr>
          <w:color w:val="000000"/>
        </w:rPr>
        <w:t xml:space="preserve">(5) </w:t>
      </w:r>
      <w:r w:rsidR="00D64777" w:rsidRPr="00FC56BE">
        <w:rPr>
          <w:color w:val="000000"/>
        </w:rPr>
        <w:t>U slučaju postojanja mjerila za zgradu</w:t>
      </w:r>
      <w:r w:rsidR="008A5F19" w:rsidRPr="00FC56BE">
        <w:rPr>
          <w:color w:val="000000"/>
        </w:rPr>
        <w:t>/</w:t>
      </w:r>
      <w:r w:rsidR="00D64777" w:rsidRPr="00FC56BE">
        <w:rPr>
          <w:color w:val="000000"/>
        </w:rPr>
        <w:t>građevinu</w:t>
      </w:r>
      <w:r w:rsidR="00BB1EA4" w:rsidRPr="00FC56BE">
        <w:rPr>
          <w:color w:val="000000"/>
        </w:rPr>
        <w:t>,</w:t>
      </w:r>
      <w:r w:rsidR="00A8771B" w:rsidRPr="00FC56BE">
        <w:rPr>
          <w:color w:val="000000"/>
        </w:rPr>
        <w:t xml:space="preserve"> </w:t>
      </w:r>
      <w:r w:rsidR="00BB1EA4" w:rsidRPr="00FC56BE">
        <w:rPr>
          <w:color w:val="000000"/>
        </w:rPr>
        <w:t>jednadžbe</w:t>
      </w:r>
      <w:r w:rsidR="00913BC0" w:rsidRPr="00FC56BE">
        <w:rPr>
          <w:color w:val="000000"/>
        </w:rPr>
        <w:t xml:space="preserve"> određene ovim člankom</w:t>
      </w:r>
      <w:r w:rsidR="00BB1EA4" w:rsidRPr="00FC56BE">
        <w:rPr>
          <w:color w:val="000000"/>
        </w:rPr>
        <w:t xml:space="preserve"> i dalje </w:t>
      </w:r>
      <w:r w:rsidR="00913BC0" w:rsidRPr="00FC56BE">
        <w:rPr>
          <w:color w:val="000000"/>
        </w:rPr>
        <w:t>se primjenjuju</w:t>
      </w:r>
      <w:r w:rsidR="00BB1EA4" w:rsidRPr="00FC56BE">
        <w:rPr>
          <w:color w:val="000000"/>
        </w:rPr>
        <w:t xml:space="preserve">, jedino se kao ukupno isporučena toplinska energija u obračunskom razdoblju </w:t>
      </w:r>
      <w:r w:rsidR="001C41CB" w:rsidRPr="00FC56BE">
        <w:rPr>
          <w:color w:val="000000"/>
        </w:rPr>
        <w:t>uzima ona izmjerena na mjerilu za zgradu</w:t>
      </w:r>
      <w:r w:rsidR="002024E4" w:rsidRPr="00FC56BE">
        <w:rPr>
          <w:color w:val="000000"/>
        </w:rPr>
        <w:t>/</w:t>
      </w:r>
      <w:r w:rsidR="001C41CB" w:rsidRPr="00FC56BE">
        <w:rPr>
          <w:color w:val="000000"/>
        </w:rPr>
        <w:t>građevinu</w:t>
      </w:r>
      <w:r w:rsidR="00913BC0" w:rsidRPr="00FC56BE">
        <w:rPr>
          <w:color w:val="000000"/>
        </w:rPr>
        <w:t xml:space="preserve">, a ne </w:t>
      </w:r>
      <w:r w:rsidR="00EC10B3" w:rsidRPr="00FC56BE">
        <w:rPr>
          <w:color w:val="000000"/>
        </w:rPr>
        <w:t>na zajedničkom mjerilu toplinske energije (obračunsko mjerno mjesto).</w:t>
      </w:r>
    </w:p>
    <w:p w14:paraId="318C935A" w14:textId="79F9D81D" w:rsidR="00D64777" w:rsidRPr="00FC56BE" w:rsidRDefault="003516B4" w:rsidP="00D64777">
      <w:pPr>
        <w:pStyle w:val="t-9-8"/>
        <w:shd w:val="clear" w:color="auto" w:fill="FFFFFF"/>
        <w:spacing w:before="0" w:beforeAutospacing="0" w:after="225" w:afterAutospacing="0" w:line="336" w:lineRule="atLeast"/>
        <w:jc w:val="both"/>
        <w:textAlignment w:val="baseline"/>
        <w:rPr>
          <w:color w:val="000000"/>
        </w:rPr>
      </w:pPr>
      <w:r w:rsidRPr="00FC56BE">
        <w:rPr>
          <w:color w:val="000000"/>
        </w:rPr>
        <w:t xml:space="preserve">(6) </w:t>
      </w:r>
      <w:r w:rsidR="00A0262A" w:rsidRPr="00FC56BE">
        <w:rPr>
          <w:color w:val="000000"/>
        </w:rPr>
        <w:t>U slučaju postojanja mjerila za zgradu/građevinu</w:t>
      </w:r>
      <w:r w:rsidR="006F577F" w:rsidRPr="00FC56BE">
        <w:rPr>
          <w:color w:val="000000"/>
        </w:rPr>
        <w:t>, uz obračun iz stavka 5. ovog članka, d</w:t>
      </w:r>
      <w:r w:rsidR="00B0720D" w:rsidRPr="00FC56BE">
        <w:rPr>
          <w:color w:val="000000"/>
        </w:rPr>
        <w:t>odatno</w:t>
      </w:r>
      <w:r w:rsidR="00590170" w:rsidRPr="00FC56BE">
        <w:rPr>
          <w:color w:val="000000"/>
        </w:rPr>
        <w:t xml:space="preserve"> se</w:t>
      </w:r>
      <w:r w:rsidR="00B0720D" w:rsidRPr="00FC56BE">
        <w:rPr>
          <w:color w:val="000000"/>
        </w:rPr>
        <w:t xml:space="preserve"> računa r</w:t>
      </w:r>
      <w:r w:rsidR="001C41CB" w:rsidRPr="00FC56BE">
        <w:rPr>
          <w:color w:val="000000"/>
        </w:rPr>
        <w:t xml:space="preserve">azlika između zbroja </w:t>
      </w:r>
      <w:r w:rsidR="001C7FDB" w:rsidRPr="00FC56BE">
        <w:rPr>
          <w:color w:val="000000"/>
        </w:rPr>
        <w:t>svih mjerila za zgrad</w:t>
      </w:r>
      <w:r w:rsidR="008B2364" w:rsidRPr="00FC56BE">
        <w:rPr>
          <w:color w:val="000000"/>
        </w:rPr>
        <w:t>e/</w:t>
      </w:r>
      <w:r w:rsidR="001C7FDB" w:rsidRPr="00FC56BE">
        <w:rPr>
          <w:color w:val="000000"/>
        </w:rPr>
        <w:t>građevine</w:t>
      </w:r>
      <w:r w:rsidR="00866084" w:rsidRPr="00FC56BE">
        <w:rPr>
          <w:color w:val="000000"/>
        </w:rPr>
        <w:t xml:space="preserve"> na istom obračunskom mjernom mjestu</w:t>
      </w:r>
      <w:r w:rsidR="001C7FDB" w:rsidRPr="00FC56BE">
        <w:rPr>
          <w:color w:val="000000"/>
        </w:rPr>
        <w:t xml:space="preserve"> </w:t>
      </w:r>
      <w:r w:rsidR="00B0720D" w:rsidRPr="00FC56BE">
        <w:rPr>
          <w:color w:val="000000"/>
        </w:rPr>
        <w:t xml:space="preserve">i </w:t>
      </w:r>
      <w:r w:rsidR="006E6FB6" w:rsidRPr="00FC56BE">
        <w:rPr>
          <w:color w:val="000000"/>
        </w:rPr>
        <w:t>ukupno isporučen</w:t>
      </w:r>
      <w:r w:rsidR="00590170" w:rsidRPr="00FC56BE">
        <w:rPr>
          <w:color w:val="000000"/>
        </w:rPr>
        <w:t>e</w:t>
      </w:r>
      <w:r w:rsidR="006E6FB6" w:rsidRPr="00FC56BE">
        <w:rPr>
          <w:color w:val="000000"/>
        </w:rPr>
        <w:t xml:space="preserve"> toplinsk</w:t>
      </w:r>
      <w:r w:rsidR="00590170" w:rsidRPr="00FC56BE">
        <w:rPr>
          <w:color w:val="000000"/>
        </w:rPr>
        <w:t>e</w:t>
      </w:r>
      <w:r w:rsidR="006E6FB6" w:rsidRPr="00FC56BE">
        <w:rPr>
          <w:color w:val="000000"/>
        </w:rPr>
        <w:t xml:space="preserve"> energij</w:t>
      </w:r>
      <w:r w:rsidR="00590170" w:rsidRPr="00FC56BE">
        <w:rPr>
          <w:color w:val="000000"/>
        </w:rPr>
        <w:t>e</w:t>
      </w:r>
      <w:r w:rsidR="006E6FB6" w:rsidRPr="00FC56BE">
        <w:rPr>
          <w:color w:val="000000"/>
        </w:rPr>
        <w:t xml:space="preserve"> u obračunskom razdoblju na zajedničkom mjerilu toplinske energije</w:t>
      </w:r>
      <w:r w:rsidR="006669BD" w:rsidRPr="00FC56BE">
        <w:rPr>
          <w:color w:val="000000"/>
        </w:rPr>
        <w:t>. Izračunata razlika se dodijeli zgradama</w:t>
      </w:r>
      <w:r w:rsidR="008B2364" w:rsidRPr="00FC56BE">
        <w:rPr>
          <w:color w:val="000000"/>
        </w:rPr>
        <w:t>/</w:t>
      </w:r>
      <w:r w:rsidR="006669BD" w:rsidRPr="00FC56BE">
        <w:rPr>
          <w:color w:val="000000"/>
        </w:rPr>
        <w:t>građevinama</w:t>
      </w:r>
      <w:r w:rsidR="00D8648B" w:rsidRPr="00FC56BE">
        <w:rPr>
          <w:color w:val="000000"/>
        </w:rPr>
        <w:t xml:space="preserve"> na tim mjerilima za zgradu/građevinu</w:t>
      </w:r>
      <w:r w:rsidR="006669BD" w:rsidRPr="00FC56BE">
        <w:rPr>
          <w:color w:val="000000"/>
        </w:rPr>
        <w:t xml:space="preserve"> kao dodatna </w:t>
      </w:r>
      <w:r w:rsidR="004D4C37" w:rsidRPr="00FC56BE">
        <w:rPr>
          <w:color w:val="000000"/>
        </w:rPr>
        <w:t>zajednička potrošnja</w:t>
      </w:r>
      <w:r w:rsidR="00D8648B" w:rsidRPr="00FC56BE">
        <w:rPr>
          <w:color w:val="000000"/>
        </w:rPr>
        <w:t xml:space="preserve"> toplinske energije</w:t>
      </w:r>
      <w:r w:rsidR="004D4C37" w:rsidRPr="00FC56BE">
        <w:rPr>
          <w:color w:val="000000"/>
        </w:rPr>
        <w:t xml:space="preserve"> sukladno udjelima u potrošnji</w:t>
      </w:r>
      <w:r w:rsidR="00D8648B" w:rsidRPr="00FC56BE">
        <w:rPr>
          <w:color w:val="000000"/>
        </w:rPr>
        <w:t xml:space="preserve"> toplinske energije</w:t>
      </w:r>
      <w:r w:rsidR="004D4C37" w:rsidRPr="00FC56BE">
        <w:rPr>
          <w:color w:val="000000"/>
        </w:rPr>
        <w:t xml:space="preserve"> </w:t>
      </w:r>
      <w:r w:rsidR="00D20946" w:rsidRPr="00FC56BE">
        <w:rPr>
          <w:color w:val="000000"/>
        </w:rPr>
        <w:t>izmjerenoj</w:t>
      </w:r>
      <w:r w:rsidR="00DE11D3" w:rsidRPr="00FC56BE">
        <w:rPr>
          <w:color w:val="000000"/>
        </w:rPr>
        <w:t xml:space="preserve"> </w:t>
      </w:r>
      <w:r w:rsidR="00665328" w:rsidRPr="00FC56BE">
        <w:rPr>
          <w:color w:val="000000"/>
        </w:rPr>
        <w:t xml:space="preserve">na </w:t>
      </w:r>
      <w:r w:rsidR="004D4C37" w:rsidRPr="00FC56BE">
        <w:rPr>
          <w:color w:val="000000"/>
        </w:rPr>
        <w:t>zajedničkom mjerilu toplinske energije (obračunsko mjerno mjesto)</w:t>
      </w:r>
      <w:r w:rsidR="00665328" w:rsidRPr="00FC56BE">
        <w:rPr>
          <w:color w:val="000000"/>
        </w:rPr>
        <w:t xml:space="preserve">. </w:t>
      </w:r>
    </w:p>
    <w:p w14:paraId="1DBD973D" w14:textId="69160B77" w:rsidR="00D42234" w:rsidRPr="00FC56BE" w:rsidRDefault="0008753C" w:rsidP="00A16A72">
      <w:pPr>
        <w:pStyle w:val="t-10-9-kurz-s-ispod"/>
        <w:shd w:val="clear" w:color="auto" w:fill="FFFFFF"/>
        <w:spacing w:before="0" w:beforeAutospacing="0" w:after="225" w:afterAutospacing="0" w:line="336" w:lineRule="atLeast"/>
        <w:jc w:val="center"/>
        <w:textAlignment w:val="baseline"/>
        <w:rPr>
          <w:b/>
          <w:bCs/>
          <w:color w:val="000000"/>
        </w:rPr>
      </w:pPr>
      <w:r w:rsidRPr="00FC56BE">
        <w:rPr>
          <w:b/>
          <w:bCs/>
          <w:color w:val="000000"/>
        </w:rPr>
        <w:t xml:space="preserve">Raspodjela troškova </w:t>
      </w:r>
      <w:r w:rsidR="00434E5C" w:rsidRPr="00FC56BE">
        <w:rPr>
          <w:b/>
          <w:bCs/>
          <w:color w:val="000000"/>
        </w:rPr>
        <w:t xml:space="preserve">prema </w:t>
      </w:r>
      <w:r w:rsidRPr="00FC56BE">
        <w:rPr>
          <w:b/>
          <w:bCs/>
          <w:color w:val="000000"/>
        </w:rPr>
        <w:t>model</w:t>
      </w:r>
      <w:r w:rsidR="00434E5C" w:rsidRPr="00FC56BE">
        <w:rPr>
          <w:b/>
          <w:bCs/>
          <w:color w:val="000000"/>
        </w:rPr>
        <w:t>u</w:t>
      </w:r>
      <w:r w:rsidRPr="00FC56BE">
        <w:rPr>
          <w:b/>
          <w:bCs/>
          <w:color w:val="000000"/>
        </w:rPr>
        <w:t xml:space="preserve"> 3EG-R</w:t>
      </w:r>
    </w:p>
    <w:p w14:paraId="63A0104C" w14:textId="06EC9EA8" w:rsidR="00A16A72" w:rsidRPr="00FC56BE" w:rsidRDefault="00A16A72" w:rsidP="00A16A72">
      <w:pPr>
        <w:pStyle w:val="clanak"/>
        <w:shd w:val="clear" w:color="auto" w:fill="FFFFFF"/>
        <w:spacing w:before="0" w:beforeAutospacing="0" w:after="225" w:afterAutospacing="0" w:line="336" w:lineRule="atLeast"/>
        <w:jc w:val="center"/>
        <w:textAlignment w:val="baseline"/>
        <w:rPr>
          <w:color w:val="000000"/>
        </w:rPr>
      </w:pPr>
      <w:r w:rsidRPr="00FC56BE">
        <w:rPr>
          <w:color w:val="000000"/>
        </w:rPr>
        <w:t xml:space="preserve">Članak </w:t>
      </w:r>
      <w:r w:rsidR="006861F3" w:rsidRPr="00FC56BE">
        <w:rPr>
          <w:color w:val="000000"/>
        </w:rPr>
        <w:t>7</w:t>
      </w:r>
      <w:r w:rsidR="00206D09" w:rsidRPr="00FC56BE">
        <w:rPr>
          <w:color w:val="000000"/>
        </w:rPr>
        <w:t>.</w:t>
      </w:r>
      <w:r w:rsidRPr="00FC56BE">
        <w:rPr>
          <w:color w:val="000000"/>
        </w:rPr>
        <w:t xml:space="preserve"> </w:t>
      </w:r>
    </w:p>
    <w:p w14:paraId="38FCBDF7" w14:textId="38311AC0" w:rsidR="00087BFB" w:rsidRPr="00FC56BE" w:rsidRDefault="00087BFB" w:rsidP="00087BFB">
      <w:pPr>
        <w:pStyle w:val="t-9-8"/>
        <w:shd w:val="clear" w:color="auto" w:fill="FFFFFF"/>
        <w:spacing w:before="0" w:beforeAutospacing="0" w:after="225" w:afterAutospacing="0" w:line="336" w:lineRule="atLeast"/>
        <w:jc w:val="both"/>
        <w:textAlignment w:val="baseline"/>
        <w:rPr>
          <w:color w:val="000000"/>
        </w:rPr>
      </w:pPr>
      <w:r w:rsidRPr="00FC56BE">
        <w:rPr>
          <w:color w:val="000000"/>
          <w:shd w:val="clear" w:color="auto" w:fill="FFFFFF"/>
        </w:rPr>
        <w:t xml:space="preserve">(1) Za raspodjelu i obračun </w:t>
      </w:r>
      <w:r w:rsidRPr="00FC56BE">
        <w:rPr>
          <w:color w:val="000000"/>
        </w:rPr>
        <w:t xml:space="preserve">troškova za isporučenu toplinsku energiju za grijanje prostora na zajedničkom mjerilu toplinske energije prema modelu iz članka 4. stavka 1. (model </w:t>
      </w:r>
      <w:r w:rsidR="00C57978" w:rsidRPr="00FC56BE">
        <w:rPr>
          <w:color w:val="000000"/>
        </w:rPr>
        <w:t>3EG-R</w:t>
      </w:r>
      <w:r w:rsidRPr="00FC56BE">
        <w:rPr>
          <w:color w:val="000000"/>
        </w:rPr>
        <w:t>) ovog Pravilnika, koristi se sljedeća jednadžba:</w:t>
      </w:r>
    </w:p>
    <w:p w14:paraId="22FDAC8B" w14:textId="723793A7" w:rsidR="00933989" w:rsidRPr="00FC56BE" w:rsidRDefault="00900F42" w:rsidP="00933989">
      <w:pPr>
        <w:pStyle w:val="t-9-8"/>
        <w:shd w:val="clear" w:color="auto" w:fill="FFFFFF"/>
        <w:spacing w:before="0" w:beforeAutospacing="0" w:after="225" w:afterAutospacing="0" w:line="336" w:lineRule="atLeast"/>
        <w:jc w:val="both"/>
        <w:textAlignment w:val="baseline"/>
        <w:rPr>
          <w:i/>
          <w:color w:val="000000"/>
        </w:rPr>
      </w:pPr>
      <m:oMathPara>
        <m:oMath>
          <m:r>
            <w:rPr>
              <w:rFonts w:ascii="Cambria Math" w:hAnsi="Cambria Math"/>
              <w:color w:val="000000"/>
            </w:rPr>
            <m:t>IESUC=CTE∙ESUC=CTE∙EGS∙</m:t>
          </m:r>
          <m:d>
            <m:dPr>
              <m:ctrlPr>
                <w:rPr>
                  <w:rFonts w:ascii="Cambria Math" w:hAnsi="Cambria Math"/>
                  <w:i/>
                  <w:color w:val="000000"/>
                </w:rPr>
              </m:ctrlPr>
            </m:dPr>
            <m:e>
              <m:r>
                <w:rPr>
                  <w:rFonts w:ascii="Cambria Math" w:hAnsi="Cambria Math"/>
                  <w:color w:val="000000"/>
                </w:rPr>
                <m:t>UR∙</m:t>
              </m:r>
              <m:f>
                <m:fPr>
                  <m:ctrlPr>
                    <w:rPr>
                      <w:rFonts w:ascii="Cambria Math" w:hAnsi="Cambria Math"/>
                      <w:i/>
                      <w:color w:val="000000"/>
                    </w:rPr>
                  </m:ctrlPr>
                </m:fPr>
                <m:num>
                  <m:r>
                    <w:rPr>
                      <w:rFonts w:ascii="Cambria Math" w:hAnsi="Cambria Math"/>
                      <w:color w:val="000000"/>
                    </w:rPr>
                    <m:t>BIR</m:t>
                  </m:r>
                </m:num>
                <m:den>
                  <m:r>
                    <w:rPr>
                      <w:rFonts w:ascii="Cambria Math" w:hAnsi="Cambria Math"/>
                      <w:color w:val="000000"/>
                    </w:rPr>
                    <m:t>BIRU</m:t>
                  </m:r>
                </m:den>
              </m:f>
              <m:r>
                <w:rPr>
                  <w:rFonts w:ascii="Cambria Math" w:hAnsi="Cambria Math"/>
                  <w:color w:val="000000"/>
                </w:rPr>
                <m:t>+UPOV∙</m:t>
              </m:r>
              <m:f>
                <m:fPr>
                  <m:ctrlPr>
                    <w:rPr>
                      <w:rFonts w:ascii="Cambria Math" w:hAnsi="Cambria Math"/>
                      <w:i/>
                      <w:color w:val="000000"/>
                    </w:rPr>
                  </m:ctrlPr>
                </m:fPr>
                <m:num>
                  <m:r>
                    <w:rPr>
                      <w:rFonts w:ascii="Cambria Math" w:hAnsi="Cambria Math"/>
                      <w:color w:val="000000"/>
                    </w:rPr>
                    <m:t>PSUC</m:t>
                  </m:r>
                </m:num>
                <m:den>
                  <m:r>
                    <w:rPr>
                      <w:rFonts w:ascii="Cambria Math" w:hAnsi="Cambria Math"/>
                      <w:color w:val="000000"/>
                    </w:rPr>
                    <m:t>PSSUC</m:t>
                  </m:r>
                </m:den>
              </m:f>
            </m:e>
          </m:d>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KF</m:t>
              </m:r>
            </m:e>
            <m:sub>
              <m:r>
                <w:rPr>
                  <w:rFonts w:ascii="Cambria Math" w:hAnsi="Cambria Math"/>
                  <w:color w:val="000000"/>
                </w:rPr>
                <m:t>SUC</m:t>
              </m:r>
            </m:sub>
          </m:sSub>
        </m:oMath>
      </m:oMathPara>
    </w:p>
    <w:p w14:paraId="78D110A2" w14:textId="030E3C99" w:rsidR="00933989" w:rsidRPr="00FC56BE" w:rsidRDefault="00933989" w:rsidP="00933989">
      <w:pPr>
        <w:pStyle w:val="t-9-8"/>
        <w:shd w:val="clear" w:color="auto" w:fill="FFFFFF"/>
        <w:spacing w:before="0" w:beforeAutospacing="0" w:after="225" w:afterAutospacing="0" w:line="336" w:lineRule="atLeast"/>
        <w:jc w:val="both"/>
        <w:textAlignment w:val="baseline"/>
        <w:rPr>
          <w:i/>
          <w:color w:val="000000"/>
        </w:rPr>
      </w:pPr>
      <m:oMathPara>
        <m:oMath>
          <m:r>
            <w:rPr>
              <w:rFonts w:ascii="Cambria Math" w:hAnsi="Cambria Math"/>
              <w:color w:val="000000"/>
            </w:rPr>
            <m:t>UR+UPOV=100%</m:t>
          </m:r>
        </m:oMath>
      </m:oMathPara>
    </w:p>
    <w:p w14:paraId="3D30C30A" w14:textId="77777777" w:rsidR="00A16A72" w:rsidRPr="00FC56BE" w:rsidRDefault="00A16A72" w:rsidP="00A16A72">
      <w:pPr>
        <w:pStyle w:val="t-9-8"/>
        <w:shd w:val="clear" w:color="auto" w:fill="FFFFFF"/>
        <w:spacing w:before="0" w:beforeAutospacing="0" w:after="225" w:afterAutospacing="0" w:line="336" w:lineRule="atLeast"/>
        <w:jc w:val="both"/>
        <w:textAlignment w:val="baseline"/>
        <w:rPr>
          <w:color w:val="000000"/>
        </w:rPr>
      </w:pPr>
      <w:r w:rsidRPr="00FC56BE">
        <w:rPr>
          <w:color w:val="000000"/>
        </w:rPr>
        <w:t>gdje je:</w:t>
      </w:r>
    </w:p>
    <w:p w14:paraId="12B719FF" w14:textId="7C7FEA67" w:rsidR="00A16A72" w:rsidRPr="00FC56BE" w:rsidRDefault="00900F42" w:rsidP="00A16A72">
      <w:pPr>
        <w:pStyle w:val="t-9-8"/>
        <w:shd w:val="clear" w:color="auto" w:fill="FFFFFF"/>
        <w:spacing w:before="0" w:beforeAutospacing="0" w:after="225" w:afterAutospacing="0" w:line="336" w:lineRule="atLeast"/>
        <w:jc w:val="both"/>
        <w:textAlignment w:val="baseline"/>
        <w:rPr>
          <w:color w:val="000000"/>
        </w:rPr>
      </w:pPr>
      <m:oMath>
        <m:r>
          <w:rPr>
            <w:rFonts w:ascii="Cambria Math" w:hAnsi="Cambria Math"/>
            <w:color w:val="000000"/>
          </w:rPr>
          <w:lastRenderedPageBreak/>
          <m:t>IESUC</m:t>
        </m:r>
      </m:oMath>
      <w:r w:rsidR="00A16A72" w:rsidRPr="00FC56BE">
        <w:rPr>
          <w:color w:val="000000"/>
        </w:rPr>
        <w:t>– trošak isporučene toplinske energije samostalne uporabne cjeline [€],</w:t>
      </w:r>
    </w:p>
    <w:p w14:paraId="156D0A6E" w14:textId="4B4DB01F" w:rsidR="00A16A72" w:rsidRPr="00FC56BE" w:rsidRDefault="00900F42" w:rsidP="00A16A72">
      <w:pPr>
        <w:pStyle w:val="t-9-8"/>
        <w:shd w:val="clear" w:color="auto" w:fill="FFFFFF"/>
        <w:spacing w:before="0" w:beforeAutospacing="0" w:after="225" w:afterAutospacing="0" w:line="336" w:lineRule="atLeast"/>
        <w:jc w:val="both"/>
        <w:textAlignment w:val="baseline"/>
        <w:rPr>
          <w:color w:val="000000"/>
        </w:rPr>
      </w:pPr>
      <m:oMath>
        <m:r>
          <w:rPr>
            <w:rFonts w:ascii="Cambria Math" w:hAnsi="Cambria Math"/>
            <w:color w:val="000000"/>
          </w:rPr>
          <m:t>CTE</m:t>
        </m:r>
      </m:oMath>
      <w:r w:rsidR="00A16A72" w:rsidRPr="00FC56BE">
        <w:rPr>
          <w:color w:val="000000"/>
        </w:rPr>
        <w:t xml:space="preserve">– jedinična cijena isporučene toplinske energije [€/kWh], </w:t>
      </w:r>
    </w:p>
    <w:p w14:paraId="1335D9AF" w14:textId="021CBC07" w:rsidR="00A16A72" w:rsidRPr="00FC56BE" w:rsidRDefault="00900F42" w:rsidP="00A16A72">
      <w:pPr>
        <w:pStyle w:val="t-9-8"/>
        <w:shd w:val="clear" w:color="auto" w:fill="FFFFFF"/>
        <w:spacing w:before="0" w:beforeAutospacing="0" w:after="225" w:afterAutospacing="0" w:line="336" w:lineRule="atLeast"/>
        <w:jc w:val="both"/>
        <w:textAlignment w:val="baseline"/>
        <w:rPr>
          <w:color w:val="000000"/>
        </w:rPr>
      </w:pPr>
      <m:oMath>
        <m:r>
          <w:rPr>
            <w:rFonts w:ascii="Cambria Math" w:hAnsi="Cambria Math"/>
            <w:color w:val="000000"/>
          </w:rPr>
          <m:t>ESUC</m:t>
        </m:r>
      </m:oMath>
      <w:r w:rsidR="00A16A72" w:rsidRPr="00FC56BE">
        <w:rPr>
          <w:color w:val="000000"/>
        </w:rPr>
        <w:t>- dio isporučene toplinske energije za samostalnu uporabnu cjelinu [kWh],</w:t>
      </w:r>
    </w:p>
    <w:p w14:paraId="13ECB923" w14:textId="1E76BFFA" w:rsidR="00A16A72" w:rsidRPr="00FC56BE" w:rsidRDefault="00900F42" w:rsidP="00043F11">
      <w:pPr>
        <w:pStyle w:val="clanak"/>
        <w:shd w:val="clear" w:color="auto" w:fill="FFFFFF"/>
        <w:spacing w:before="0" w:beforeAutospacing="0" w:after="225" w:afterAutospacing="0" w:line="336" w:lineRule="atLeast"/>
        <w:jc w:val="both"/>
        <w:textAlignment w:val="baseline"/>
        <w:rPr>
          <w:color w:val="000000"/>
        </w:rPr>
      </w:pPr>
      <m:oMath>
        <m:r>
          <w:rPr>
            <w:rFonts w:ascii="Cambria Math" w:hAnsi="Cambria Math"/>
            <w:color w:val="000000"/>
          </w:rPr>
          <m:t>EGS</m:t>
        </m:r>
      </m:oMath>
      <w:r w:rsidR="00A16A72" w:rsidRPr="00FC56BE">
        <w:rPr>
          <w:color w:val="000000"/>
        </w:rPr>
        <w:t xml:space="preserve">– </w:t>
      </w:r>
      <w:r w:rsidR="0080022D" w:rsidRPr="00FC56BE">
        <w:rPr>
          <w:color w:val="000000"/>
        </w:rPr>
        <w:t>ukupno toplinska energija korištena za zagrijavanje svih samostalnih uporabnih cjelina [kWh]</w:t>
      </w:r>
    </w:p>
    <w:p w14:paraId="7B872DC8" w14:textId="44935609" w:rsidR="00A16A72" w:rsidRPr="00FC56BE" w:rsidRDefault="00756D9B" w:rsidP="00A16A72">
      <w:pPr>
        <w:pStyle w:val="t-9-8"/>
        <w:shd w:val="clear" w:color="auto" w:fill="FFFFFF"/>
        <w:spacing w:before="0" w:beforeAutospacing="0" w:after="225" w:afterAutospacing="0" w:line="336" w:lineRule="atLeast"/>
        <w:jc w:val="both"/>
        <w:textAlignment w:val="baseline"/>
        <w:rPr>
          <w:color w:val="000000"/>
        </w:rPr>
      </w:pPr>
      <m:oMath>
        <m:r>
          <w:rPr>
            <w:rFonts w:ascii="Cambria Math" w:hAnsi="Cambria Math"/>
            <w:color w:val="000000"/>
          </w:rPr>
          <m:t>UR</m:t>
        </m:r>
      </m:oMath>
      <w:r w:rsidR="00A16A72" w:rsidRPr="00FC56BE">
        <w:rPr>
          <w:color w:val="000000"/>
        </w:rPr>
        <w:t xml:space="preserve"> – </w:t>
      </w:r>
      <w:r w:rsidRPr="00FC56BE">
        <w:rPr>
          <w:color w:val="000000"/>
        </w:rPr>
        <w:t>d</w:t>
      </w:r>
      <w:r w:rsidR="00900F42" w:rsidRPr="00FC56BE">
        <w:rPr>
          <w:color w:val="000000"/>
        </w:rPr>
        <w:t xml:space="preserve">ogovoreni </w:t>
      </w:r>
      <w:r w:rsidR="00592209" w:rsidRPr="00FC56BE">
        <w:rPr>
          <w:color w:val="000000"/>
        </w:rPr>
        <w:t xml:space="preserve">faktor </w:t>
      </w:r>
      <w:r w:rsidR="00900F42" w:rsidRPr="00FC56BE">
        <w:rPr>
          <w:color w:val="000000"/>
        </w:rPr>
        <w:t>raspodjele toplinske energije s obzirom na broj očitanih impulsa na razdjelniku</w:t>
      </w:r>
      <w:r w:rsidRPr="00FC56BE">
        <w:rPr>
          <w:color w:val="000000"/>
        </w:rPr>
        <w:t xml:space="preserve"> [%],</w:t>
      </w:r>
    </w:p>
    <w:p w14:paraId="0BF44918" w14:textId="56DE02DA" w:rsidR="00A16A72" w:rsidRPr="00FC56BE" w:rsidRDefault="00A16A72" w:rsidP="00A16A72">
      <w:pPr>
        <w:pStyle w:val="t-9-8"/>
        <w:shd w:val="clear" w:color="auto" w:fill="FFFFFF"/>
        <w:spacing w:before="0" w:beforeAutospacing="0" w:after="225" w:afterAutospacing="0" w:line="336" w:lineRule="atLeast"/>
        <w:jc w:val="both"/>
        <w:textAlignment w:val="baseline"/>
        <w:rPr>
          <w:color w:val="000000"/>
        </w:rPr>
      </w:pPr>
      <m:oMath>
        <m:r>
          <w:rPr>
            <w:rFonts w:ascii="Cambria Math" w:hAnsi="Cambria Math"/>
            <w:color w:val="000000"/>
          </w:rPr>
          <m:t>BIR</m:t>
        </m:r>
      </m:oMath>
      <w:r w:rsidRPr="00FC56BE">
        <w:rPr>
          <w:color w:val="000000"/>
        </w:rPr>
        <w:t xml:space="preserve">– </w:t>
      </w:r>
      <w:r w:rsidR="00900F42" w:rsidRPr="00FC56BE">
        <w:rPr>
          <w:color w:val="000000"/>
        </w:rPr>
        <w:t xml:space="preserve">broj očitanih impulsa na razdjelniku </w:t>
      </w:r>
      <w:r w:rsidR="00756D9B" w:rsidRPr="00FC56BE">
        <w:rPr>
          <w:color w:val="000000"/>
        </w:rPr>
        <w:t>[-]</w:t>
      </w:r>
      <w:r w:rsidRPr="00FC56BE">
        <w:rPr>
          <w:color w:val="000000"/>
        </w:rPr>
        <w:t>,</w:t>
      </w:r>
    </w:p>
    <w:p w14:paraId="35A4E5E0" w14:textId="123DFB36" w:rsidR="00A16A72" w:rsidRPr="00FC56BE" w:rsidRDefault="00756D9B" w:rsidP="00A16A72">
      <w:pPr>
        <w:pStyle w:val="t-9-8"/>
        <w:shd w:val="clear" w:color="auto" w:fill="FFFFFF"/>
        <w:spacing w:before="0" w:beforeAutospacing="0" w:after="225" w:afterAutospacing="0" w:line="336" w:lineRule="atLeast"/>
        <w:jc w:val="both"/>
        <w:textAlignment w:val="baseline"/>
        <w:rPr>
          <w:color w:val="000000"/>
        </w:rPr>
      </w:pPr>
      <m:oMath>
        <m:r>
          <w:rPr>
            <w:rFonts w:ascii="Cambria Math" w:hAnsi="Cambria Math"/>
            <w:color w:val="000000"/>
          </w:rPr>
          <m:t>BIRU</m:t>
        </m:r>
      </m:oMath>
      <w:r w:rsidR="00A16A72" w:rsidRPr="00FC56BE">
        <w:rPr>
          <w:color w:val="000000"/>
        </w:rPr>
        <w:t xml:space="preserve">– </w:t>
      </w:r>
      <w:r w:rsidR="00F34D6A" w:rsidRPr="00FC56BE">
        <w:rPr>
          <w:color w:val="000000"/>
        </w:rPr>
        <w:t>z</w:t>
      </w:r>
      <w:r w:rsidRPr="00FC56BE">
        <w:rPr>
          <w:color w:val="000000"/>
        </w:rPr>
        <w:t>broj očitanih impulsa na razdjelniku svih samostalnih uporabnih cjelina [-],</w:t>
      </w:r>
    </w:p>
    <w:p w14:paraId="12139925" w14:textId="462FEECB" w:rsidR="00A16A72" w:rsidRPr="00FC56BE" w:rsidRDefault="00756D9B" w:rsidP="00A16A72">
      <w:pPr>
        <w:pStyle w:val="t-9-8"/>
        <w:shd w:val="clear" w:color="auto" w:fill="FFFFFF"/>
        <w:spacing w:before="0" w:beforeAutospacing="0" w:after="225" w:afterAutospacing="0" w:line="336" w:lineRule="atLeast"/>
        <w:jc w:val="both"/>
        <w:textAlignment w:val="baseline"/>
        <w:rPr>
          <w:color w:val="000000"/>
        </w:rPr>
      </w:pPr>
      <m:oMath>
        <m:r>
          <w:rPr>
            <w:rFonts w:ascii="Cambria Math" w:hAnsi="Cambria Math"/>
            <w:color w:val="000000"/>
          </w:rPr>
          <m:t>UPOV</m:t>
        </m:r>
      </m:oMath>
      <w:r w:rsidR="00A16A72" w:rsidRPr="00FC56BE">
        <w:rPr>
          <w:color w:val="000000"/>
        </w:rPr>
        <w:t xml:space="preserve"> – </w:t>
      </w:r>
      <w:r w:rsidRPr="00FC56BE">
        <w:rPr>
          <w:color w:val="000000"/>
        </w:rPr>
        <w:t xml:space="preserve">dogovoreni </w:t>
      </w:r>
      <w:r w:rsidR="00016654" w:rsidRPr="00FC56BE">
        <w:rPr>
          <w:color w:val="000000"/>
        </w:rPr>
        <w:t xml:space="preserve">faktor </w:t>
      </w:r>
      <w:r w:rsidRPr="00FC56BE">
        <w:rPr>
          <w:color w:val="000000"/>
        </w:rPr>
        <w:t xml:space="preserve">raspodjele toplinske energije s obzirom na udio grijane površine </w:t>
      </w:r>
      <w:r w:rsidR="00A16A72" w:rsidRPr="00FC56BE">
        <w:rPr>
          <w:color w:val="000000"/>
        </w:rPr>
        <w:t>svih samostalnih uporabnih cjelina</w:t>
      </w:r>
      <w:r w:rsidR="00120302" w:rsidRPr="00FC56BE">
        <w:rPr>
          <w:color w:val="000000"/>
        </w:rPr>
        <w:t xml:space="preserve"> </w:t>
      </w:r>
      <w:r w:rsidR="000965AC" w:rsidRPr="00FC56BE">
        <w:rPr>
          <w:color w:val="000000"/>
        </w:rPr>
        <w:t>[%]</w:t>
      </w:r>
    </w:p>
    <w:p w14:paraId="14E6E0F5" w14:textId="1884F47A" w:rsidR="00A16A72" w:rsidRPr="00FC56BE" w:rsidRDefault="00A16A72" w:rsidP="00A16A72">
      <w:pPr>
        <w:pStyle w:val="t-9-8"/>
        <w:shd w:val="clear" w:color="auto" w:fill="FFFFFF"/>
        <w:spacing w:before="0" w:beforeAutospacing="0" w:after="225" w:afterAutospacing="0" w:line="336" w:lineRule="atLeast"/>
        <w:jc w:val="both"/>
        <w:textAlignment w:val="baseline"/>
      </w:pPr>
      <w:r w:rsidRPr="00FC56BE">
        <w:t>PSUC –</w:t>
      </w:r>
      <w:r w:rsidR="00756D9B" w:rsidRPr="00FC56BE">
        <w:t xml:space="preserve"> </w:t>
      </w:r>
      <w:r w:rsidRPr="00FC56BE">
        <w:t>ukupna</w:t>
      </w:r>
      <w:r w:rsidR="00756D9B" w:rsidRPr="00FC56BE">
        <w:t xml:space="preserve"> grijana</w:t>
      </w:r>
      <w:r w:rsidRPr="00FC56BE">
        <w:t xml:space="preserve"> površina samostalne uporabne cjeline [m²],</w:t>
      </w:r>
    </w:p>
    <w:p w14:paraId="36DC3CE9" w14:textId="10036F79" w:rsidR="000965AC" w:rsidRPr="00FC56BE" w:rsidRDefault="00A16A72" w:rsidP="00A16A72">
      <w:pPr>
        <w:pStyle w:val="t-9-8"/>
        <w:shd w:val="clear" w:color="auto" w:fill="FFFFFF"/>
        <w:spacing w:before="0" w:beforeAutospacing="0" w:after="225" w:afterAutospacing="0" w:line="336" w:lineRule="atLeast"/>
        <w:jc w:val="both"/>
        <w:textAlignment w:val="baseline"/>
        <w:rPr>
          <w:color w:val="000000"/>
        </w:rPr>
      </w:pPr>
      <w:r w:rsidRPr="00FC56BE">
        <w:rPr>
          <w:color w:val="000000"/>
        </w:rPr>
        <w:t>PSSUC – ukupna</w:t>
      </w:r>
      <w:r w:rsidR="00756D9B" w:rsidRPr="00FC56BE">
        <w:rPr>
          <w:color w:val="000000"/>
        </w:rPr>
        <w:t xml:space="preserve"> grijana</w:t>
      </w:r>
      <w:r w:rsidRPr="00FC56BE">
        <w:rPr>
          <w:color w:val="000000"/>
        </w:rPr>
        <w:t xml:space="preserve"> površina svih samostalnih uporabnih cjelina na zajedničkom mjerilu toplinske energije [m²]</w:t>
      </w:r>
    </w:p>
    <w:p w14:paraId="50B6685C" w14:textId="2FCAC96D" w:rsidR="00A16A72" w:rsidRPr="00FC56BE" w:rsidRDefault="00A16A72" w:rsidP="00A16A72">
      <w:pPr>
        <w:pStyle w:val="t-9-8"/>
        <w:shd w:val="clear" w:color="auto" w:fill="FFFFFF"/>
        <w:spacing w:before="0" w:beforeAutospacing="0" w:after="225" w:afterAutospacing="0" w:line="336" w:lineRule="atLeast"/>
        <w:jc w:val="both"/>
        <w:textAlignment w:val="baseline"/>
        <w:rPr>
          <w:color w:val="000000"/>
        </w:rPr>
      </w:pPr>
      <w:r w:rsidRPr="00FC56BE">
        <w:rPr>
          <w:color w:val="000000"/>
        </w:rPr>
        <w:t>KF</w:t>
      </w:r>
      <w:r w:rsidRPr="00FC56BE">
        <w:rPr>
          <w:color w:val="000000"/>
          <w:vertAlign w:val="subscript"/>
        </w:rPr>
        <w:t xml:space="preserve">SUC </w:t>
      </w:r>
      <w:r w:rsidRPr="00FC56BE">
        <w:rPr>
          <w:color w:val="000000"/>
        </w:rPr>
        <w:t>– korekcijski faktor koji u obzir uzima položaj samostalne uporabne cjeline radi pravednije raspodjele troškova toplinske energije. Predstavlja omjer najmanjeg specifičnog toplinskog učinka samostalne uporabne cjeline u [kW/m</w:t>
      </w:r>
      <w:r w:rsidRPr="00FC56BE">
        <w:rPr>
          <w:color w:val="000000"/>
          <w:vertAlign w:val="superscript"/>
        </w:rPr>
        <w:t>2</w:t>
      </w:r>
      <w:r w:rsidRPr="00FC56BE">
        <w:rPr>
          <w:color w:val="000000"/>
        </w:rPr>
        <w:t>] (koja ima najmanji specifični toplinski učinak u zgradi) i specifičnog toplinskog učinak promatrane samostalne uporabne cjeline u [kW/m</w:t>
      </w:r>
      <w:r w:rsidRPr="00FC56BE">
        <w:rPr>
          <w:color w:val="000000"/>
          <w:vertAlign w:val="superscript"/>
        </w:rPr>
        <w:t>2</w:t>
      </w:r>
      <w:r w:rsidRPr="00FC56BE">
        <w:rPr>
          <w:color w:val="000000"/>
        </w:rPr>
        <w:t xml:space="preserve">] za koju se računa korekcijski faktor. Korekcijski faktor se određuje za svaku samostalnu uporabnu cjelinu zasebno temeljem Projekta toplinskih gubitaka zgrade izrađenog od strane ovlaštenog inženjera strojarstva za cijelu zgradu prema normi HRN EN 12831. </w:t>
      </w:r>
      <w:r w:rsidR="00F8423F" w:rsidRPr="00FC56BE">
        <w:rPr>
          <w:color w:val="000000"/>
        </w:rPr>
        <w:t>Odluku o izračunu k</w:t>
      </w:r>
      <w:r w:rsidR="003E3C3A" w:rsidRPr="00FC56BE">
        <w:rPr>
          <w:color w:val="000000"/>
        </w:rPr>
        <w:t>orekcijski</w:t>
      </w:r>
      <w:r w:rsidR="00F8423F" w:rsidRPr="00FC56BE">
        <w:rPr>
          <w:color w:val="000000"/>
        </w:rPr>
        <w:t>h</w:t>
      </w:r>
      <w:r w:rsidR="003E3C3A" w:rsidRPr="00FC56BE">
        <w:rPr>
          <w:color w:val="000000"/>
        </w:rPr>
        <w:t xml:space="preserve"> faktor</w:t>
      </w:r>
      <w:r w:rsidR="00F8423F" w:rsidRPr="00FC56BE">
        <w:rPr>
          <w:color w:val="000000"/>
        </w:rPr>
        <w:t>a</w:t>
      </w:r>
      <w:r w:rsidR="003E3C3A" w:rsidRPr="00FC56BE">
        <w:rPr>
          <w:color w:val="000000"/>
        </w:rPr>
        <w:t xml:space="preserve"> </w:t>
      </w:r>
      <w:r w:rsidR="00F8423F" w:rsidRPr="00FC56BE">
        <w:rPr>
          <w:color w:val="000000"/>
        </w:rPr>
        <w:t>za svaku stamben</w:t>
      </w:r>
      <w:r w:rsidR="00B02C3D" w:rsidRPr="00FC56BE">
        <w:rPr>
          <w:color w:val="000000"/>
        </w:rPr>
        <w:t xml:space="preserve">u uporabnu </w:t>
      </w:r>
      <w:r w:rsidR="00F8423F" w:rsidRPr="00FC56BE">
        <w:rPr>
          <w:color w:val="000000"/>
        </w:rPr>
        <w:t xml:space="preserve"> cjelinu se donosi</w:t>
      </w:r>
      <w:r w:rsidR="003E3C3A" w:rsidRPr="00FC56BE">
        <w:rPr>
          <w:color w:val="000000"/>
        </w:rPr>
        <w:t xml:space="preserve"> odlukom natpolovičn</w:t>
      </w:r>
      <w:r w:rsidR="00B02C3D" w:rsidRPr="00FC56BE">
        <w:rPr>
          <w:color w:val="000000"/>
        </w:rPr>
        <w:t xml:space="preserve">e </w:t>
      </w:r>
      <w:r w:rsidR="003E3C3A" w:rsidRPr="00FC56BE">
        <w:rPr>
          <w:color w:val="000000"/>
        </w:rPr>
        <w:t>većin</w:t>
      </w:r>
      <w:r w:rsidR="00B02C3D" w:rsidRPr="00FC56BE">
        <w:rPr>
          <w:color w:val="000000"/>
        </w:rPr>
        <w:t>e</w:t>
      </w:r>
      <w:r w:rsidR="00F8423F" w:rsidRPr="00FC56BE">
        <w:rPr>
          <w:color w:val="000000"/>
        </w:rPr>
        <w:t xml:space="preserve"> s</w:t>
      </w:r>
      <w:r w:rsidR="003E3C3A" w:rsidRPr="00FC56BE">
        <w:rPr>
          <w:color w:val="000000"/>
        </w:rPr>
        <w:t xml:space="preserve">uvlasnika. </w:t>
      </w:r>
      <w:r w:rsidRPr="00FC56BE">
        <w:rPr>
          <w:color w:val="000000"/>
        </w:rPr>
        <w:t>Ukoliko korekcijski faktori nisu određeni, vrijednost korekcijskog faktora za svaku samostalnu uporabnu cjelinu iznosi 1</w:t>
      </w:r>
      <w:r w:rsidR="00B02C3D" w:rsidRPr="00FC56BE">
        <w:rPr>
          <w:color w:val="000000"/>
        </w:rPr>
        <w:t xml:space="preserve"> </w:t>
      </w:r>
      <w:r w:rsidRPr="00FC56BE">
        <w:rPr>
          <w:color w:val="000000"/>
        </w:rPr>
        <w:t>(KF</w:t>
      </w:r>
      <w:r w:rsidRPr="00FC56BE">
        <w:rPr>
          <w:color w:val="000000"/>
          <w:vertAlign w:val="subscript"/>
        </w:rPr>
        <w:t>SUC</w:t>
      </w:r>
      <w:r w:rsidRPr="00FC56BE">
        <w:rPr>
          <w:color w:val="000000"/>
        </w:rPr>
        <w:t xml:space="preserve"> = 1).</w:t>
      </w:r>
      <w:r w:rsidR="00470FAC" w:rsidRPr="00FC56BE">
        <w:rPr>
          <w:color w:val="000000"/>
        </w:rPr>
        <w:t xml:space="preserve"> </w:t>
      </w:r>
    </w:p>
    <w:p w14:paraId="58CED8ED" w14:textId="32365160" w:rsidR="000551FA" w:rsidRPr="00FC56BE" w:rsidRDefault="00A16A72" w:rsidP="00A16A72">
      <w:pPr>
        <w:pStyle w:val="t-9-8"/>
        <w:shd w:val="clear" w:color="auto" w:fill="FFFFFF"/>
        <w:spacing w:before="0" w:beforeAutospacing="0" w:after="225" w:afterAutospacing="0" w:line="336" w:lineRule="atLeast"/>
        <w:jc w:val="both"/>
        <w:textAlignment w:val="baseline"/>
        <w:rPr>
          <w:color w:val="000000"/>
          <w:shd w:val="clear" w:color="auto" w:fill="FFFFFF"/>
        </w:rPr>
      </w:pPr>
      <w:r w:rsidRPr="00FC56BE">
        <w:rPr>
          <w:color w:val="000000"/>
          <w:shd w:val="clear" w:color="auto" w:fill="FFFFFF"/>
        </w:rPr>
        <w:t xml:space="preserve">(2) </w:t>
      </w:r>
      <w:r w:rsidR="000551FA" w:rsidRPr="00FC56BE">
        <w:rPr>
          <w:color w:val="000000"/>
          <w:shd w:val="clear" w:color="auto" w:fill="FFFFFF"/>
        </w:rPr>
        <w:t>V</w:t>
      </w:r>
      <w:r w:rsidRPr="00FC56BE">
        <w:rPr>
          <w:color w:val="000000"/>
          <w:shd w:val="clear" w:color="auto" w:fill="FFFFFF"/>
        </w:rPr>
        <w:t>rijednost veličine UPOV iz stavka 1. ovoga članka iznosi 3</w:t>
      </w:r>
      <w:r w:rsidR="00BA50D3" w:rsidRPr="00FC56BE">
        <w:rPr>
          <w:color w:val="000000"/>
          <w:shd w:val="clear" w:color="auto" w:fill="FFFFFF"/>
        </w:rPr>
        <w:t>0</w:t>
      </w:r>
      <w:r w:rsidRPr="00FC56BE">
        <w:rPr>
          <w:color w:val="000000"/>
          <w:shd w:val="clear" w:color="auto" w:fill="FFFFFF"/>
        </w:rPr>
        <w:t>%</w:t>
      </w:r>
      <w:r w:rsidR="000551FA" w:rsidRPr="00FC56BE">
        <w:rPr>
          <w:color w:val="000000"/>
          <w:shd w:val="clear" w:color="auto" w:fill="FFFFFF"/>
        </w:rPr>
        <w:t>.</w:t>
      </w:r>
    </w:p>
    <w:p w14:paraId="00CE7A8D" w14:textId="47BC0858" w:rsidR="00A16A72" w:rsidRPr="00FC56BE" w:rsidRDefault="000551FA" w:rsidP="00A16A72">
      <w:pPr>
        <w:pStyle w:val="t-9-8"/>
        <w:shd w:val="clear" w:color="auto" w:fill="FFFFFF"/>
        <w:spacing w:before="0" w:beforeAutospacing="0" w:after="225" w:afterAutospacing="0" w:line="336" w:lineRule="atLeast"/>
        <w:jc w:val="both"/>
        <w:textAlignment w:val="baseline"/>
        <w:rPr>
          <w:color w:val="000000"/>
          <w:shd w:val="clear" w:color="auto" w:fill="FFFFFF"/>
        </w:rPr>
      </w:pPr>
      <w:r w:rsidRPr="00FC56BE">
        <w:rPr>
          <w:color w:val="000000"/>
          <w:shd w:val="clear" w:color="auto" w:fill="FFFFFF"/>
        </w:rPr>
        <w:t xml:space="preserve">(3) </w:t>
      </w:r>
      <w:r w:rsidR="00BE3B6F" w:rsidRPr="00FC56BE">
        <w:rPr>
          <w:color w:val="000000"/>
          <w:shd w:val="clear" w:color="auto" w:fill="FFFFFF"/>
        </w:rPr>
        <w:t xml:space="preserve">Iznimno od stavka 2. ovog članka kupac toplinske energije </w:t>
      </w:r>
      <w:r w:rsidR="004E3A44" w:rsidRPr="00FC56BE">
        <w:rPr>
          <w:color w:val="000000"/>
          <w:shd w:val="clear" w:color="auto" w:fill="FFFFFF"/>
        </w:rPr>
        <w:t xml:space="preserve">može uz suglasnost ovlaštenog predstavnika suvlasnika </w:t>
      </w:r>
      <w:r w:rsidR="008005B3" w:rsidRPr="00FC56BE">
        <w:rPr>
          <w:color w:val="000000"/>
          <w:shd w:val="clear" w:color="auto" w:fill="FFFFFF"/>
        </w:rPr>
        <w:t xml:space="preserve">izmijeniti vrijednost </w:t>
      </w:r>
      <w:r w:rsidR="00BE3B6F" w:rsidRPr="00FC56BE">
        <w:rPr>
          <w:color w:val="000000"/>
          <w:shd w:val="clear" w:color="auto" w:fill="FFFFFF"/>
        </w:rPr>
        <w:t>veličine UPOV</w:t>
      </w:r>
      <w:r w:rsidR="008005B3" w:rsidRPr="00FC56BE">
        <w:rPr>
          <w:color w:val="000000"/>
          <w:shd w:val="clear" w:color="auto" w:fill="FFFFFF"/>
        </w:rPr>
        <w:t xml:space="preserve"> iz stavka 2. ovog članka</w:t>
      </w:r>
      <w:r w:rsidR="004E3A44" w:rsidRPr="00FC56BE">
        <w:rPr>
          <w:color w:val="000000"/>
          <w:shd w:val="clear" w:color="auto" w:fill="FFFFFF"/>
        </w:rPr>
        <w:t xml:space="preserve"> </w:t>
      </w:r>
      <w:r w:rsidR="005515A1" w:rsidRPr="00FC56BE">
        <w:rPr>
          <w:color w:val="000000"/>
          <w:shd w:val="clear" w:color="auto" w:fill="FFFFFF"/>
        </w:rPr>
        <w:t xml:space="preserve">na </w:t>
      </w:r>
      <w:r w:rsidR="00DC168A" w:rsidRPr="00FC56BE">
        <w:rPr>
          <w:color w:val="000000"/>
          <w:shd w:val="clear" w:color="auto" w:fill="FFFFFF"/>
        </w:rPr>
        <w:t>način da iznosi</w:t>
      </w:r>
      <w:r w:rsidR="001D7D4B" w:rsidRPr="00FC56BE">
        <w:rPr>
          <w:color w:val="000000"/>
          <w:shd w:val="clear" w:color="auto" w:fill="FFFFFF"/>
        </w:rPr>
        <w:t xml:space="preserve"> u rasponu</w:t>
      </w:r>
      <w:r w:rsidR="00DC168A" w:rsidRPr="00FC56BE">
        <w:rPr>
          <w:color w:val="000000"/>
          <w:shd w:val="clear" w:color="auto" w:fill="FFFFFF"/>
        </w:rPr>
        <w:t xml:space="preserve"> </w:t>
      </w:r>
      <w:r w:rsidR="00771634" w:rsidRPr="00FC56BE">
        <w:rPr>
          <w:color w:val="000000"/>
          <w:shd w:val="clear" w:color="auto" w:fill="FFFFFF"/>
        </w:rPr>
        <w:t>od 20</w:t>
      </w:r>
      <w:r w:rsidR="001D7D4B" w:rsidRPr="00FC56BE">
        <w:rPr>
          <w:color w:val="000000"/>
          <w:shd w:val="clear" w:color="auto" w:fill="FFFFFF"/>
        </w:rPr>
        <w:t>% do 30%.</w:t>
      </w:r>
      <w:r w:rsidR="00437475" w:rsidRPr="00FC56BE">
        <w:rPr>
          <w:color w:val="000000"/>
          <w:shd w:val="clear" w:color="auto" w:fill="FFFFFF"/>
        </w:rPr>
        <w:t xml:space="preserve"> </w:t>
      </w:r>
    </w:p>
    <w:p w14:paraId="2C51A4D5" w14:textId="204BDDCB" w:rsidR="001F4534" w:rsidRPr="00FC56BE" w:rsidRDefault="00A16A72" w:rsidP="00A16A72">
      <w:pPr>
        <w:pStyle w:val="t-9-8"/>
        <w:shd w:val="clear" w:color="auto" w:fill="FFFFFF"/>
        <w:spacing w:before="0" w:beforeAutospacing="0" w:after="225" w:afterAutospacing="0" w:line="336" w:lineRule="atLeast"/>
        <w:jc w:val="both"/>
        <w:textAlignment w:val="baseline"/>
        <w:rPr>
          <w:color w:val="000000"/>
          <w:shd w:val="clear" w:color="auto" w:fill="FFFFFF"/>
        </w:rPr>
      </w:pPr>
      <w:r w:rsidRPr="00FC56BE">
        <w:rPr>
          <w:color w:val="000000"/>
          <w:shd w:val="clear" w:color="auto" w:fill="FFFFFF"/>
        </w:rPr>
        <w:t>(</w:t>
      </w:r>
      <w:r w:rsidR="004E732E" w:rsidRPr="00FC56BE">
        <w:rPr>
          <w:color w:val="000000"/>
          <w:shd w:val="clear" w:color="auto" w:fill="FFFFFF"/>
        </w:rPr>
        <w:t>4</w:t>
      </w:r>
      <w:r w:rsidRPr="00FC56BE">
        <w:rPr>
          <w:color w:val="000000"/>
          <w:shd w:val="clear" w:color="auto" w:fill="FFFFFF"/>
        </w:rPr>
        <w:t>) Za samostalne uporabne cjeline u kojima nisu ugrađen</w:t>
      </w:r>
      <w:r w:rsidR="004E732E" w:rsidRPr="00FC56BE">
        <w:rPr>
          <w:color w:val="000000"/>
          <w:shd w:val="clear" w:color="auto" w:fill="FFFFFF"/>
        </w:rPr>
        <w:t>i razdjelnici</w:t>
      </w:r>
      <w:r w:rsidRPr="00FC56BE">
        <w:rPr>
          <w:color w:val="000000"/>
          <w:shd w:val="clear" w:color="auto" w:fill="FFFFFF"/>
        </w:rPr>
        <w:t xml:space="preserve">, </w:t>
      </w:r>
      <w:r w:rsidR="00016654" w:rsidRPr="00FC56BE">
        <w:rPr>
          <w:color w:val="000000"/>
          <w:shd w:val="clear" w:color="auto" w:fill="FFFFFF"/>
        </w:rPr>
        <w:t xml:space="preserve">faktor </w:t>
      </w:r>
      <w:r w:rsidRPr="00FC56BE">
        <w:rPr>
          <w:color w:val="000000"/>
          <w:shd w:val="clear" w:color="auto" w:fill="FFFFFF"/>
        </w:rPr>
        <w:t>UR iznosi 0 te se ukupna potrošnja</w:t>
      </w:r>
      <w:r w:rsidR="000965AC" w:rsidRPr="00FC56BE">
        <w:rPr>
          <w:color w:val="000000"/>
          <w:shd w:val="clear" w:color="auto" w:fill="FFFFFF"/>
        </w:rPr>
        <w:t xml:space="preserve"> za </w:t>
      </w:r>
      <w:r w:rsidR="000965AC" w:rsidRPr="00FC56BE">
        <w:rPr>
          <w:color w:val="000000"/>
        </w:rPr>
        <w:t xml:space="preserve">samostalnu uporabnu cjelinu </w:t>
      </w:r>
      <w:r w:rsidRPr="00FC56BE">
        <w:rPr>
          <w:color w:val="000000"/>
          <w:shd w:val="clear" w:color="auto" w:fill="FFFFFF"/>
        </w:rPr>
        <w:t xml:space="preserve">množi s </w:t>
      </w:r>
      <w:r w:rsidR="00B4124F" w:rsidRPr="00FC56BE">
        <w:rPr>
          <w:color w:val="000000"/>
          <w:shd w:val="clear" w:color="auto" w:fill="FFFFFF"/>
        </w:rPr>
        <w:t xml:space="preserve">korekcijskim </w:t>
      </w:r>
      <w:r w:rsidRPr="00FC56BE">
        <w:rPr>
          <w:color w:val="000000"/>
          <w:shd w:val="clear" w:color="auto" w:fill="FFFFFF"/>
        </w:rPr>
        <w:t>faktorom 3.</w:t>
      </w:r>
      <w:r w:rsidR="00483625" w:rsidRPr="00FC56BE">
        <w:rPr>
          <w:color w:val="000000"/>
          <w:shd w:val="clear" w:color="auto" w:fill="FFFFFF"/>
        </w:rPr>
        <w:t xml:space="preserve"> </w:t>
      </w:r>
      <w:r w:rsidR="00CC2686" w:rsidRPr="00FC56BE">
        <w:rPr>
          <w:color w:val="000000"/>
          <w:shd w:val="clear" w:color="auto" w:fill="FFFFFF"/>
        </w:rPr>
        <w:t xml:space="preserve">Tako izračunata potrošnja se oduzme od </w:t>
      </w:r>
      <w:r w:rsidR="00F622CD" w:rsidRPr="00FC56BE">
        <w:rPr>
          <w:color w:val="000000"/>
          <w:shd w:val="clear" w:color="auto" w:fill="FFFFFF"/>
        </w:rPr>
        <w:t>ukupne</w:t>
      </w:r>
      <w:r w:rsidR="00210721" w:rsidRPr="00FC56BE">
        <w:rPr>
          <w:color w:val="000000"/>
          <w:shd w:val="clear" w:color="auto" w:fill="FFFFFF"/>
        </w:rPr>
        <w:t xml:space="preserve"> potrošnje</w:t>
      </w:r>
      <w:r w:rsidR="00F622CD" w:rsidRPr="00FC56BE">
        <w:rPr>
          <w:color w:val="000000"/>
          <w:shd w:val="clear" w:color="auto" w:fill="FFFFFF"/>
        </w:rPr>
        <w:t xml:space="preserve"> toplinske energija korištene za zagrijavanje svih samostalnih uporabnih cjelina i ostatak </w:t>
      </w:r>
      <w:r w:rsidR="0089587A" w:rsidRPr="00FC56BE">
        <w:rPr>
          <w:color w:val="000000"/>
          <w:shd w:val="clear" w:color="auto" w:fill="FFFFFF"/>
        </w:rPr>
        <w:t>ukupne</w:t>
      </w:r>
      <w:r w:rsidR="00210721" w:rsidRPr="00FC56BE">
        <w:rPr>
          <w:color w:val="000000"/>
          <w:shd w:val="clear" w:color="auto" w:fill="FFFFFF"/>
        </w:rPr>
        <w:t xml:space="preserve"> potrošnje</w:t>
      </w:r>
      <w:r w:rsidR="0089587A" w:rsidRPr="00FC56BE">
        <w:rPr>
          <w:color w:val="000000"/>
          <w:shd w:val="clear" w:color="auto" w:fill="FFFFFF"/>
        </w:rPr>
        <w:t xml:space="preserve"> toplinske energija korištene za zagrijavanje svih samostalnih uporabnih cjelina</w:t>
      </w:r>
      <w:r w:rsidR="00F622CD" w:rsidRPr="00FC56BE">
        <w:rPr>
          <w:color w:val="000000"/>
          <w:shd w:val="clear" w:color="auto" w:fill="FFFFFF"/>
        </w:rPr>
        <w:t xml:space="preserve"> se raspodijeli </w:t>
      </w:r>
      <w:r w:rsidR="009A3A4E" w:rsidRPr="00FC56BE">
        <w:rPr>
          <w:color w:val="000000"/>
          <w:shd w:val="clear" w:color="auto" w:fill="FFFFFF"/>
        </w:rPr>
        <w:t xml:space="preserve">ostalim samostalnim uporabnim cjelinama </w:t>
      </w:r>
      <w:r w:rsidR="00210721" w:rsidRPr="00FC56BE">
        <w:rPr>
          <w:color w:val="000000"/>
          <w:shd w:val="clear" w:color="auto" w:fill="FFFFFF"/>
        </w:rPr>
        <w:t>u kojima jesu ugrađeni razdjelnici i kojima se obračun potrošnje radi</w:t>
      </w:r>
      <w:r w:rsidR="009A3A4E" w:rsidRPr="00FC56BE">
        <w:rPr>
          <w:color w:val="000000"/>
          <w:shd w:val="clear" w:color="auto" w:fill="FFFFFF"/>
        </w:rPr>
        <w:t xml:space="preserve"> sukladno</w:t>
      </w:r>
      <w:r w:rsidR="00210721" w:rsidRPr="00FC56BE">
        <w:rPr>
          <w:color w:val="000000"/>
          <w:shd w:val="clear" w:color="auto" w:fill="FFFFFF"/>
        </w:rPr>
        <w:t xml:space="preserve">  </w:t>
      </w:r>
      <w:r w:rsidR="002C7755" w:rsidRPr="00FC56BE">
        <w:rPr>
          <w:color w:val="000000"/>
          <w:shd w:val="clear" w:color="auto" w:fill="FFFFFF"/>
        </w:rPr>
        <w:t xml:space="preserve">stavku 1. ovoga članka. </w:t>
      </w:r>
    </w:p>
    <w:p w14:paraId="3BD6D45E" w14:textId="5955E40B" w:rsidR="001F4534" w:rsidRPr="00FC56BE" w:rsidRDefault="001F4534" w:rsidP="00A16A72">
      <w:pPr>
        <w:pStyle w:val="t-9-8"/>
        <w:shd w:val="clear" w:color="auto" w:fill="FFFFFF"/>
        <w:spacing w:before="0" w:beforeAutospacing="0" w:after="225" w:afterAutospacing="0" w:line="336" w:lineRule="atLeast"/>
        <w:jc w:val="both"/>
        <w:textAlignment w:val="baseline"/>
        <w:rPr>
          <w:color w:val="000000"/>
          <w:shd w:val="clear" w:color="auto" w:fill="FFFFFF"/>
        </w:rPr>
      </w:pPr>
      <w:r w:rsidRPr="00FC56BE">
        <w:rPr>
          <w:color w:val="000000"/>
          <w:shd w:val="clear" w:color="auto" w:fill="FFFFFF"/>
        </w:rPr>
        <w:t xml:space="preserve">(5) </w:t>
      </w:r>
      <w:r w:rsidR="005515A1" w:rsidRPr="00FC56BE">
        <w:rPr>
          <w:color w:val="000000"/>
          <w:shd w:val="clear" w:color="auto" w:fill="FFFFFF"/>
        </w:rPr>
        <w:t xml:space="preserve">Iznimno od </w:t>
      </w:r>
      <w:r w:rsidR="008005B3" w:rsidRPr="00FC56BE">
        <w:rPr>
          <w:color w:val="000000"/>
          <w:shd w:val="clear" w:color="auto" w:fill="FFFFFF"/>
        </w:rPr>
        <w:t xml:space="preserve">stavka 4. ovog članka, kupac toplinske energije može uz suglasnost ovlaštenog predstavnika suvlasnika </w:t>
      </w:r>
      <w:r w:rsidRPr="00FC56BE">
        <w:rPr>
          <w:color w:val="000000"/>
          <w:shd w:val="clear" w:color="auto" w:fill="FFFFFF"/>
        </w:rPr>
        <w:t xml:space="preserve">izmijeniti vrijednost korekcijskog faktora iz stavka 4. ovog članka na način da iznosi broj u rasponu od 2,5 do 3,5. </w:t>
      </w:r>
    </w:p>
    <w:p w14:paraId="464BE98D" w14:textId="60469FEE" w:rsidR="001B5943" w:rsidRPr="00FC56BE" w:rsidRDefault="00A16A72" w:rsidP="00457805">
      <w:pPr>
        <w:pStyle w:val="t-9-8"/>
        <w:shd w:val="clear" w:color="auto" w:fill="FFFFFF"/>
        <w:spacing w:before="0" w:beforeAutospacing="0" w:after="225" w:afterAutospacing="0" w:line="336" w:lineRule="atLeast"/>
        <w:jc w:val="both"/>
        <w:textAlignment w:val="baseline"/>
      </w:pPr>
      <w:r w:rsidRPr="00FC56BE">
        <w:rPr>
          <w:color w:val="000000"/>
          <w:shd w:val="clear" w:color="auto" w:fill="FFFFFF"/>
        </w:rPr>
        <w:lastRenderedPageBreak/>
        <w:t>(</w:t>
      </w:r>
      <w:r w:rsidR="0066717F" w:rsidRPr="00FC56BE">
        <w:rPr>
          <w:color w:val="000000"/>
          <w:shd w:val="clear" w:color="auto" w:fill="FFFFFF"/>
        </w:rPr>
        <w:t>6</w:t>
      </w:r>
      <w:r w:rsidRPr="00FC56BE">
        <w:rPr>
          <w:color w:val="000000"/>
          <w:shd w:val="clear" w:color="auto" w:fill="FFFFFF"/>
        </w:rPr>
        <w:t xml:space="preserve">) </w:t>
      </w:r>
      <w:r w:rsidRPr="00FC56BE">
        <w:rPr>
          <w:color w:val="000000"/>
        </w:rPr>
        <w:t>Ako specifična potrošnja</w:t>
      </w:r>
      <w:r w:rsidR="00FD6CEB" w:rsidRPr="00FC56BE">
        <w:rPr>
          <w:color w:val="000000"/>
          <w:shd w:val="clear" w:color="auto" w:fill="FFFFFF"/>
        </w:rPr>
        <w:t xml:space="preserve"> </w:t>
      </w:r>
      <w:r w:rsidRPr="00FC56BE">
        <w:rPr>
          <w:color w:val="000000"/>
        </w:rPr>
        <w:t>samostalne uporabne cjeline</w:t>
      </w:r>
      <w:r w:rsidR="00610074" w:rsidRPr="00FC56BE">
        <w:rPr>
          <w:color w:val="000000"/>
        </w:rPr>
        <w:t xml:space="preserve"> </w:t>
      </w:r>
      <w:r w:rsidR="00610074" w:rsidRPr="00FC56BE">
        <w:rPr>
          <w:color w:val="000000"/>
          <w:shd w:val="clear" w:color="auto" w:fill="FFFFFF"/>
        </w:rPr>
        <w:t xml:space="preserve">(omjer </w:t>
      </w:r>
      <m:oMath>
        <m:r>
          <w:rPr>
            <w:rFonts w:ascii="Cambria Math" w:hAnsi="Cambria Math"/>
            <w:color w:val="000000"/>
          </w:rPr>
          <m:t>ESUC</m:t>
        </m:r>
      </m:oMath>
      <w:r w:rsidR="00610074" w:rsidRPr="00FC56BE">
        <w:rPr>
          <w:color w:val="000000"/>
          <w:shd w:val="clear" w:color="auto" w:fill="FFFFFF"/>
        </w:rPr>
        <w:t>/</w:t>
      </w:r>
      <m:oMath>
        <m:r>
          <w:rPr>
            <w:rFonts w:ascii="Cambria Math" w:hAnsi="Cambria Math"/>
            <w:color w:val="000000"/>
          </w:rPr>
          <m:t>PSUC</m:t>
        </m:r>
      </m:oMath>
      <w:r w:rsidR="00610074" w:rsidRPr="00FC56BE">
        <w:rPr>
          <w:color w:val="000000"/>
        </w:rPr>
        <w:t>, [kWh/</w:t>
      </w:r>
      <w:r w:rsidR="00610074" w:rsidRPr="00FC56BE">
        <w:rPr>
          <w:color w:val="000000"/>
          <w:shd w:val="clear" w:color="auto" w:fill="FFFFFF"/>
        </w:rPr>
        <w:t>m</w:t>
      </w:r>
      <w:r w:rsidR="00610074" w:rsidRPr="00FC56BE">
        <w:rPr>
          <w:color w:val="000000"/>
          <w:shd w:val="clear" w:color="auto" w:fill="FFFFFF"/>
          <w:vertAlign w:val="superscript"/>
        </w:rPr>
        <w:t>2</w:t>
      </w:r>
      <w:r w:rsidR="00610074" w:rsidRPr="00FC56BE">
        <w:rPr>
          <w:color w:val="000000"/>
          <w:shd w:val="clear" w:color="auto" w:fill="FFFFFF"/>
        </w:rPr>
        <w:t>])</w:t>
      </w:r>
      <w:r w:rsidRPr="00FC56BE">
        <w:rPr>
          <w:color w:val="000000"/>
        </w:rPr>
        <w:t xml:space="preserve"> izračunata na temelju stavka 1</w:t>
      </w:r>
      <w:r w:rsidR="006D4D8B" w:rsidRPr="00FC56BE">
        <w:rPr>
          <w:color w:val="000000"/>
        </w:rPr>
        <w:t>.</w:t>
      </w:r>
      <w:r w:rsidRPr="00FC56BE">
        <w:rPr>
          <w:color w:val="000000"/>
        </w:rPr>
        <w:t xml:space="preserve"> ovog članka iznosi više od 300% specifične potrošnje za slučaj UR=0, ista se smanjuje na 300% specifične potrošnje izračunate na navedeni način.</w:t>
      </w:r>
      <w:r w:rsidR="006D4D8B" w:rsidRPr="00FC56BE">
        <w:rPr>
          <w:color w:val="000000"/>
        </w:rPr>
        <w:t xml:space="preserve"> </w:t>
      </w:r>
      <w:r w:rsidR="001B5943" w:rsidRPr="00FC56BE">
        <w:rPr>
          <w:color w:val="000000"/>
        </w:rPr>
        <w:t>U slučaju da se ustanovi da određene samostalne uporabne cjeline imaju veću specifičnu potrošnju od 300% za slučaj UR=0, ukupna toplinska energija korištena za zagrijavanje svih ostalih samostalnih uporabnih cjelina se uvećava za izračunatu razliku</w:t>
      </w:r>
      <w:r w:rsidR="00DC47F4" w:rsidRPr="00FC56BE">
        <w:rPr>
          <w:color w:val="000000"/>
        </w:rPr>
        <w:t xml:space="preserve"> sukladno </w:t>
      </w:r>
      <w:r w:rsidR="00660F20" w:rsidRPr="00FC56BE">
        <w:rPr>
          <w:color w:val="000000"/>
        </w:rPr>
        <w:t xml:space="preserve">grijanim </w:t>
      </w:r>
      <w:r w:rsidR="00DC47F4" w:rsidRPr="00FC56BE">
        <w:rPr>
          <w:color w:val="000000"/>
        </w:rPr>
        <w:t>površinama</w:t>
      </w:r>
      <w:r w:rsidR="004F6A01" w:rsidRPr="00FC56BE">
        <w:rPr>
          <w:color w:val="000000"/>
        </w:rPr>
        <w:t xml:space="preserve"> tih</w:t>
      </w:r>
      <w:r w:rsidR="00DC47F4" w:rsidRPr="00FC56BE">
        <w:rPr>
          <w:color w:val="000000"/>
        </w:rPr>
        <w:t xml:space="preserve"> samostalnih uporabnih cjelina</w:t>
      </w:r>
      <w:r w:rsidR="00AC7626" w:rsidRPr="00FC56BE">
        <w:rPr>
          <w:color w:val="000000"/>
        </w:rPr>
        <w:t>.</w:t>
      </w:r>
    </w:p>
    <w:p w14:paraId="3FF2F922" w14:textId="4C13E303" w:rsidR="00BE2A7B" w:rsidRPr="00FC56BE" w:rsidRDefault="00BE2A7B" w:rsidP="00BE2A7B">
      <w:pPr>
        <w:pStyle w:val="t-9-8"/>
        <w:shd w:val="clear" w:color="auto" w:fill="FFFFFF"/>
        <w:spacing w:after="225" w:line="336" w:lineRule="atLeast"/>
        <w:jc w:val="both"/>
        <w:textAlignment w:val="baseline"/>
      </w:pPr>
      <w:bookmarkStart w:id="3" w:name="_Hlk202870452"/>
      <w:r w:rsidRPr="00FC56BE">
        <w:rPr>
          <w:color w:val="000000"/>
        </w:rPr>
        <w:t>(</w:t>
      </w:r>
      <w:r w:rsidR="00D16B24" w:rsidRPr="00FC56BE">
        <w:rPr>
          <w:color w:val="000000"/>
        </w:rPr>
        <w:t>7</w:t>
      </w:r>
      <w:r w:rsidRPr="00FC56BE">
        <w:rPr>
          <w:color w:val="000000"/>
        </w:rPr>
        <w:t xml:space="preserve">) </w:t>
      </w:r>
      <w:r w:rsidRPr="00FC56BE">
        <w:t xml:space="preserve">Ako nije moguće utvrditi udio </w:t>
      </w:r>
      <w:r w:rsidR="00EC456B" w:rsidRPr="00FC56BE">
        <w:t>potrošnje</w:t>
      </w:r>
      <w:r w:rsidRPr="00FC56BE">
        <w:t xml:space="preserve"> pojedine samostalne uporabne cjeline </w:t>
      </w:r>
      <w:r w:rsidR="002B7F55" w:rsidRPr="00FC56BE">
        <w:t>u ukupn</w:t>
      </w:r>
      <w:r w:rsidR="00EC456B" w:rsidRPr="00FC56BE">
        <w:t>oj potrošnji svih samostalnih uporabnih cjelina,</w:t>
      </w:r>
      <w:r w:rsidR="002B7F55" w:rsidRPr="00FC56BE">
        <w:t xml:space="preserve"> </w:t>
      </w:r>
      <w:r w:rsidRPr="00FC56BE">
        <w:t xml:space="preserve">jer </w:t>
      </w:r>
      <w:r w:rsidR="004F6A01" w:rsidRPr="00FC56BE">
        <w:t>krajnji kupac</w:t>
      </w:r>
      <w:r w:rsidRPr="00FC56BE">
        <w:t>:</w:t>
      </w:r>
    </w:p>
    <w:p w14:paraId="75C13B44" w14:textId="77777777" w:rsidR="00BE2A7B" w:rsidRPr="00FC56BE" w:rsidRDefault="00BE2A7B" w:rsidP="00BE2A7B">
      <w:pPr>
        <w:pStyle w:val="t-9-8"/>
        <w:numPr>
          <w:ilvl w:val="0"/>
          <w:numId w:val="7"/>
        </w:numPr>
        <w:shd w:val="clear" w:color="auto" w:fill="FFFFFF"/>
        <w:spacing w:after="225" w:line="336" w:lineRule="atLeast"/>
        <w:jc w:val="both"/>
        <w:textAlignment w:val="baseline"/>
        <w:rPr>
          <w:color w:val="000000"/>
        </w:rPr>
      </w:pPr>
      <w:bookmarkStart w:id="4" w:name="_Hlk203044420"/>
      <w:r w:rsidRPr="00FC56BE">
        <w:rPr>
          <w:color w:val="000000"/>
        </w:rPr>
        <w:t>nije uspio osigurati pravilnu ugradnju razdjelnika,</w:t>
      </w:r>
    </w:p>
    <w:p w14:paraId="110BA827" w14:textId="5D59B05B" w:rsidR="00BE2A7B" w:rsidRPr="00FC56BE" w:rsidRDefault="00BE2A7B" w:rsidP="00BE2A7B">
      <w:pPr>
        <w:pStyle w:val="t-9-8"/>
        <w:numPr>
          <w:ilvl w:val="0"/>
          <w:numId w:val="7"/>
        </w:numPr>
        <w:shd w:val="clear" w:color="auto" w:fill="FFFFFF"/>
        <w:spacing w:after="225" w:line="336" w:lineRule="atLeast"/>
        <w:jc w:val="both"/>
        <w:textAlignment w:val="baseline"/>
        <w:rPr>
          <w:color w:val="000000"/>
        </w:rPr>
      </w:pPr>
      <w:r w:rsidRPr="00FC56BE">
        <w:rPr>
          <w:color w:val="000000"/>
        </w:rPr>
        <w:t xml:space="preserve">nije osigurao ugradnju </w:t>
      </w:r>
      <w:r w:rsidR="00D91162" w:rsidRPr="00FC56BE">
        <w:rPr>
          <w:color w:val="000000"/>
        </w:rPr>
        <w:t>razdjelnika</w:t>
      </w:r>
      <w:r w:rsidRPr="00FC56BE">
        <w:rPr>
          <w:color w:val="000000"/>
        </w:rPr>
        <w:t xml:space="preserve"> odgovarajućeg tipa,</w:t>
      </w:r>
    </w:p>
    <w:p w14:paraId="073E8ACE" w14:textId="68197A82" w:rsidR="00BE2A7B" w:rsidRPr="00FC56BE" w:rsidRDefault="00BE2A7B" w:rsidP="00BE2A7B">
      <w:pPr>
        <w:pStyle w:val="t-9-8"/>
        <w:numPr>
          <w:ilvl w:val="0"/>
          <w:numId w:val="7"/>
        </w:numPr>
        <w:shd w:val="clear" w:color="auto" w:fill="FFFFFF"/>
        <w:spacing w:after="225" w:line="336" w:lineRule="atLeast"/>
        <w:jc w:val="both"/>
        <w:textAlignment w:val="baseline"/>
        <w:rPr>
          <w:color w:val="000000"/>
        </w:rPr>
      </w:pPr>
      <w:r w:rsidRPr="00FC56BE">
        <w:rPr>
          <w:color w:val="000000"/>
        </w:rPr>
        <w:t xml:space="preserve">nije osigurao očitavanje </w:t>
      </w:r>
      <w:r w:rsidR="00D91162" w:rsidRPr="00FC56BE">
        <w:rPr>
          <w:color w:val="000000"/>
        </w:rPr>
        <w:t>razdjelnika</w:t>
      </w:r>
      <w:r w:rsidRPr="00FC56BE">
        <w:rPr>
          <w:color w:val="000000"/>
        </w:rPr>
        <w:t xml:space="preserve"> zbog nemogućnosti ulaska u pojedini dio</w:t>
      </w:r>
      <w:r w:rsidR="00FC3196" w:rsidRPr="00FC56BE">
        <w:rPr>
          <w:color w:val="000000"/>
        </w:rPr>
        <w:t xml:space="preserve"> samostalne uporabne cjeline ili zgrade/</w:t>
      </w:r>
      <w:r w:rsidRPr="00FC56BE">
        <w:rPr>
          <w:color w:val="000000"/>
        </w:rPr>
        <w:t>građevine,</w:t>
      </w:r>
    </w:p>
    <w:p w14:paraId="055FC1E1" w14:textId="77777777" w:rsidR="00BE2A7B" w:rsidRPr="00FC56BE" w:rsidRDefault="00BE2A7B" w:rsidP="00BE2A7B">
      <w:pPr>
        <w:pStyle w:val="t-9-8"/>
        <w:numPr>
          <w:ilvl w:val="0"/>
          <w:numId w:val="7"/>
        </w:numPr>
        <w:shd w:val="clear" w:color="auto" w:fill="FFFFFF"/>
        <w:spacing w:after="225" w:line="336" w:lineRule="atLeast"/>
        <w:jc w:val="both"/>
        <w:textAlignment w:val="baseline"/>
        <w:rPr>
          <w:color w:val="000000"/>
        </w:rPr>
      </w:pPr>
      <w:r w:rsidRPr="00FC56BE">
        <w:rPr>
          <w:color w:val="000000"/>
        </w:rPr>
        <w:t>ne daje ovjeru mjerila toplinske energije ili tople vode,</w:t>
      </w:r>
    </w:p>
    <w:p w14:paraId="459D7B54" w14:textId="60031AC8" w:rsidR="00BE2A7B" w:rsidRPr="00FC56BE" w:rsidRDefault="00BE2A7B" w:rsidP="00BE2A7B">
      <w:pPr>
        <w:pStyle w:val="t-9-8"/>
        <w:numPr>
          <w:ilvl w:val="0"/>
          <w:numId w:val="7"/>
        </w:numPr>
        <w:shd w:val="clear" w:color="auto" w:fill="FFFFFF"/>
        <w:spacing w:after="225" w:line="336" w:lineRule="atLeast"/>
        <w:jc w:val="both"/>
        <w:textAlignment w:val="baseline"/>
        <w:rPr>
          <w:color w:val="000000"/>
        </w:rPr>
      </w:pPr>
      <w:r w:rsidRPr="00FC56BE">
        <w:rPr>
          <w:color w:val="000000"/>
        </w:rPr>
        <w:t xml:space="preserve">namjerno oštećuje ili uklanja </w:t>
      </w:r>
      <w:r w:rsidR="00A5513A" w:rsidRPr="00FC56BE">
        <w:rPr>
          <w:color w:val="000000"/>
        </w:rPr>
        <w:t>razdjelnike</w:t>
      </w:r>
      <w:r w:rsidRPr="00FC56BE">
        <w:rPr>
          <w:color w:val="000000"/>
        </w:rPr>
        <w:t>,</w:t>
      </w:r>
    </w:p>
    <w:p w14:paraId="45910DE5" w14:textId="60248671" w:rsidR="00BE2A7B" w:rsidRPr="00FC56BE" w:rsidRDefault="00BE2A7B" w:rsidP="00BE2A7B">
      <w:pPr>
        <w:pStyle w:val="t-9-8"/>
        <w:numPr>
          <w:ilvl w:val="0"/>
          <w:numId w:val="7"/>
        </w:numPr>
        <w:shd w:val="clear" w:color="auto" w:fill="FFFFFF"/>
        <w:spacing w:after="225" w:line="336" w:lineRule="atLeast"/>
        <w:jc w:val="both"/>
        <w:textAlignment w:val="baseline"/>
        <w:rPr>
          <w:color w:val="000000"/>
        </w:rPr>
      </w:pPr>
      <w:r w:rsidRPr="00FC56BE">
        <w:rPr>
          <w:color w:val="000000"/>
        </w:rPr>
        <w:t xml:space="preserve">ne prijavljuje </w:t>
      </w:r>
      <w:r w:rsidR="00A5513A" w:rsidRPr="00FC56BE">
        <w:rPr>
          <w:color w:val="000000"/>
        </w:rPr>
        <w:t xml:space="preserve">kvar ili </w:t>
      </w:r>
      <w:r w:rsidRPr="00FC56BE">
        <w:rPr>
          <w:color w:val="000000"/>
        </w:rPr>
        <w:t xml:space="preserve">štetu na </w:t>
      </w:r>
      <w:r w:rsidR="00A5513A" w:rsidRPr="00FC56BE">
        <w:rPr>
          <w:color w:val="000000"/>
        </w:rPr>
        <w:t>razdjelnicima</w:t>
      </w:r>
      <w:r w:rsidRPr="00FC56BE">
        <w:rPr>
          <w:color w:val="000000"/>
        </w:rPr>
        <w:t>,</w:t>
      </w:r>
    </w:p>
    <w:p w14:paraId="68CEF5DC" w14:textId="312543B8" w:rsidR="00BE2A7B" w:rsidRPr="00FC56BE" w:rsidRDefault="00BE2A7B" w:rsidP="00BE2A7B">
      <w:pPr>
        <w:pStyle w:val="t-9-8"/>
        <w:numPr>
          <w:ilvl w:val="0"/>
          <w:numId w:val="7"/>
        </w:numPr>
        <w:shd w:val="clear" w:color="auto" w:fill="FFFFFF"/>
        <w:spacing w:after="225" w:line="336" w:lineRule="atLeast"/>
        <w:jc w:val="both"/>
        <w:textAlignment w:val="baseline"/>
        <w:rPr>
          <w:color w:val="000000"/>
        </w:rPr>
      </w:pPr>
      <w:r w:rsidRPr="00FC56BE">
        <w:rPr>
          <w:color w:val="000000"/>
        </w:rPr>
        <w:t xml:space="preserve">ne pruža popravak ili zamjenu </w:t>
      </w:r>
      <w:r w:rsidR="00A5513A" w:rsidRPr="00FC56BE">
        <w:rPr>
          <w:color w:val="000000"/>
        </w:rPr>
        <w:t>razdjelnika</w:t>
      </w:r>
      <w:r w:rsidRPr="00FC56BE">
        <w:rPr>
          <w:color w:val="000000"/>
        </w:rPr>
        <w:t>,</w:t>
      </w:r>
    </w:p>
    <w:p w14:paraId="66BAF9CC" w14:textId="7DA3AA47" w:rsidR="00BE2A7B" w:rsidRPr="00FC56BE" w:rsidRDefault="00BE2A7B" w:rsidP="00BE2A7B">
      <w:pPr>
        <w:pStyle w:val="t-9-8"/>
        <w:numPr>
          <w:ilvl w:val="0"/>
          <w:numId w:val="7"/>
        </w:numPr>
        <w:shd w:val="clear" w:color="auto" w:fill="FFFFFF"/>
        <w:spacing w:after="225" w:line="336" w:lineRule="atLeast"/>
        <w:jc w:val="both"/>
        <w:textAlignment w:val="baseline"/>
        <w:rPr>
          <w:color w:val="000000"/>
        </w:rPr>
      </w:pPr>
      <w:r w:rsidRPr="00FC56BE">
        <w:rPr>
          <w:color w:val="000000"/>
        </w:rPr>
        <w:t xml:space="preserve">postupa suprotno zahtjevima definiranim u Pravilniku o tehničkim zahtjevima za ugradnju uređaja za </w:t>
      </w:r>
      <w:r w:rsidR="00CD54BA" w:rsidRPr="00FC56BE">
        <w:rPr>
          <w:color w:val="000000"/>
        </w:rPr>
        <w:t>obračun</w:t>
      </w:r>
      <w:r w:rsidRPr="00FC56BE">
        <w:rPr>
          <w:color w:val="000000"/>
        </w:rPr>
        <w:t xml:space="preserve"> troškova toplinske energije,</w:t>
      </w:r>
    </w:p>
    <w:p w14:paraId="2E0DF122" w14:textId="0FF74F2B" w:rsidR="00BE2A7B" w:rsidRPr="00FC56BE" w:rsidRDefault="008E3A9A" w:rsidP="00BE2A7B">
      <w:pPr>
        <w:pStyle w:val="t-9-8"/>
        <w:numPr>
          <w:ilvl w:val="0"/>
          <w:numId w:val="7"/>
        </w:numPr>
        <w:shd w:val="clear" w:color="auto" w:fill="FFFFFF"/>
        <w:spacing w:after="225" w:line="336" w:lineRule="atLeast"/>
        <w:jc w:val="both"/>
        <w:textAlignment w:val="baseline"/>
        <w:rPr>
          <w:color w:val="000000"/>
        </w:rPr>
      </w:pPr>
      <w:r w:rsidRPr="00FC56BE">
        <w:rPr>
          <w:color w:val="000000"/>
        </w:rPr>
        <w:t xml:space="preserve">izvodi </w:t>
      </w:r>
      <w:r w:rsidR="00BE2A7B" w:rsidRPr="00FC56BE">
        <w:rPr>
          <w:color w:val="000000"/>
        </w:rPr>
        <w:t>neovlaštene izmjene zajedničkog sustava grijanja (npr. ugradnja dodatnog radijatora, ugradnja uređaja za zagrijavanje potrošne tople vode toplinom iz sustava grijanja</w:t>
      </w:r>
      <w:r w:rsidRPr="00FC56BE">
        <w:rPr>
          <w:color w:val="000000"/>
        </w:rPr>
        <w:t xml:space="preserve"> i sl</w:t>
      </w:r>
      <w:r w:rsidR="00B5570A" w:rsidRPr="00FC56BE">
        <w:rPr>
          <w:color w:val="000000"/>
        </w:rPr>
        <w:t>.),</w:t>
      </w:r>
    </w:p>
    <w:bookmarkEnd w:id="4"/>
    <w:p w14:paraId="02C4FF96" w14:textId="246640CC" w:rsidR="002C2039" w:rsidRPr="00FC56BE" w:rsidRDefault="002C2039" w:rsidP="00BE2A7B">
      <w:pPr>
        <w:pStyle w:val="t-9-8"/>
        <w:numPr>
          <w:ilvl w:val="0"/>
          <w:numId w:val="7"/>
        </w:numPr>
        <w:shd w:val="clear" w:color="auto" w:fill="FFFFFF"/>
        <w:spacing w:after="225" w:line="336" w:lineRule="atLeast"/>
        <w:jc w:val="both"/>
        <w:textAlignment w:val="baseline"/>
        <w:rPr>
          <w:color w:val="000000"/>
        </w:rPr>
      </w:pPr>
      <w:r w:rsidRPr="00FC56BE">
        <w:rPr>
          <w:color w:val="000000"/>
        </w:rPr>
        <w:t>ne plaća uslugu troškova očitavanja</w:t>
      </w:r>
      <w:r w:rsidR="0034182B" w:rsidRPr="00FC56BE">
        <w:rPr>
          <w:color w:val="000000"/>
        </w:rPr>
        <w:t>,</w:t>
      </w:r>
    </w:p>
    <w:p w14:paraId="67E88003" w14:textId="736BB15E" w:rsidR="00BE2A7B" w:rsidRPr="00FC56BE" w:rsidRDefault="00BE2A7B" w:rsidP="00BE2A7B">
      <w:pPr>
        <w:pStyle w:val="t-9-8"/>
        <w:shd w:val="clear" w:color="auto" w:fill="FFFFFF"/>
        <w:spacing w:before="0" w:beforeAutospacing="0" w:after="225" w:afterAutospacing="0" w:line="336" w:lineRule="atLeast"/>
        <w:jc w:val="both"/>
        <w:textAlignment w:val="baseline"/>
        <w:rPr>
          <w:color w:val="000000"/>
        </w:rPr>
      </w:pPr>
      <w:r w:rsidRPr="00FC56BE">
        <w:rPr>
          <w:color w:val="000000"/>
        </w:rPr>
        <w:t xml:space="preserve">dio isporučene toplinske energije za samostalnu uporabnu cjelinu računa kao u stavku </w:t>
      </w:r>
      <w:r w:rsidR="00BF74C8" w:rsidRPr="00FC56BE">
        <w:rPr>
          <w:color w:val="000000"/>
        </w:rPr>
        <w:t>4</w:t>
      </w:r>
      <w:r w:rsidRPr="00FC56BE">
        <w:rPr>
          <w:color w:val="000000"/>
        </w:rPr>
        <w:t xml:space="preserve">. ovog članka. </w:t>
      </w:r>
    </w:p>
    <w:p w14:paraId="5D83EB0C" w14:textId="3509B0F6" w:rsidR="00BE2A7B" w:rsidRPr="00FC56BE" w:rsidRDefault="00BE2A7B" w:rsidP="00BE2A7B">
      <w:pPr>
        <w:pStyle w:val="t-9-8"/>
        <w:shd w:val="clear" w:color="auto" w:fill="FFFFFF"/>
        <w:spacing w:before="0" w:beforeAutospacing="0" w:after="225" w:afterAutospacing="0" w:line="336" w:lineRule="atLeast"/>
        <w:jc w:val="both"/>
        <w:textAlignment w:val="baseline"/>
      </w:pPr>
      <w:r w:rsidRPr="00FC56BE">
        <w:t>(</w:t>
      </w:r>
      <w:r w:rsidR="00D16B24" w:rsidRPr="00FC56BE">
        <w:t>8</w:t>
      </w:r>
      <w:r w:rsidRPr="00FC56BE">
        <w:t xml:space="preserve">) Ako nije moguće utvrditi udio </w:t>
      </w:r>
      <w:r w:rsidR="004E56CA" w:rsidRPr="00FC56BE">
        <w:t xml:space="preserve">potrošnje </w:t>
      </w:r>
      <w:r w:rsidRPr="00FC56BE">
        <w:t xml:space="preserve">pojedine samostalne uporabne cjeline </w:t>
      </w:r>
      <w:r w:rsidR="004E56CA" w:rsidRPr="00FC56BE">
        <w:t>u ukupnoj potrošnji svih samostalnih uporabnih cjelina</w:t>
      </w:r>
      <w:r w:rsidRPr="00FC56BE">
        <w:t xml:space="preserve"> zbog tehničkog problema na koji </w:t>
      </w:r>
      <w:r w:rsidR="0059619C" w:rsidRPr="00FC56BE">
        <w:t xml:space="preserve">krajnji kupac </w:t>
      </w:r>
      <w:r w:rsidRPr="00FC56BE">
        <w:t xml:space="preserve">nije mogao utjecati, dio isporučene toplinske energije obračunava se po udjelu </w:t>
      </w:r>
      <w:r w:rsidR="009578B5" w:rsidRPr="00FC56BE">
        <w:t xml:space="preserve">grijane površine </w:t>
      </w:r>
      <w:r w:rsidRPr="00FC56BE">
        <w:t xml:space="preserve">samostalne uporabne cjeline </w:t>
      </w:r>
      <w:r w:rsidR="009578B5" w:rsidRPr="00FC56BE">
        <w:t>u odnosu na grijanu površinu svih samostalnih uporabnih cjelina za</w:t>
      </w:r>
      <w:r w:rsidRPr="00FC56BE">
        <w:t xml:space="preserve"> tekući i sljedeći mjesec, odnosno do otklanjanja tehničkog nedostatka od strane </w:t>
      </w:r>
      <w:r w:rsidR="00B71F7F" w:rsidRPr="00FC56BE">
        <w:t>krajnjeg kupca</w:t>
      </w:r>
      <w:r w:rsidRPr="00FC56BE">
        <w:t xml:space="preserve">. Ukoliko niti nakon toga razdoblja kvar nije otklonjen, tada se dio isporučene toplinske energije za samostalnu uporabnu cjelinu računa kao u stavku </w:t>
      </w:r>
      <w:r w:rsidR="00016654" w:rsidRPr="00FC56BE">
        <w:t>4</w:t>
      </w:r>
      <w:r w:rsidRPr="00FC56BE">
        <w:t>. ovog članka.</w:t>
      </w:r>
    </w:p>
    <w:p w14:paraId="46C071CA" w14:textId="177EA1C8" w:rsidR="00BE2A7B" w:rsidRPr="00FC56BE" w:rsidRDefault="00BE2A7B" w:rsidP="00BE2A7B">
      <w:pPr>
        <w:pStyle w:val="t-9-8"/>
        <w:shd w:val="clear" w:color="auto" w:fill="FFFFFF"/>
        <w:spacing w:before="0" w:beforeAutospacing="0" w:after="225" w:afterAutospacing="0" w:line="336" w:lineRule="atLeast"/>
        <w:jc w:val="both"/>
        <w:textAlignment w:val="baseline"/>
        <w:rPr>
          <w:color w:val="000000"/>
        </w:rPr>
      </w:pPr>
      <w:r w:rsidRPr="00FC56BE">
        <w:rPr>
          <w:color w:val="000000"/>
        </w:rPr>
        <w:t>(</w:t>
      </w:r>
      <w:r w:rsidR="00D16B24" w:rsidRPr="00FC56BE">
        <w:rPr>
          <w:color w:val="000000"/>
        </w:rPr>
        <w:t>9</w:t>
      </w:r>
      <w:r w:rsidRPr="00FC56BE">
        <w:rPr>
          <w:color w:val="000000"/>
        </w:rPr>
        <w:t xml:space="preserve">) Nakon primjene </w:t>
      </w:r>
      <w:r w:rsidR="00F51B7F" w:rsidRPr="00FC56BE">
        <w:rPr>
          <w:color w:val="000000"/>
        </w:rPr>
        <w:t xml:space="preserve">uvjeta </w:t>
      </w:r>
      <w:r w:rsidR="00A70862" w:rsidRPr="00FC56BE">
        <w:rPr>
          <w:color w:val="000000"/>
        </w:rPr>
        <w:t xml:space="preserve">iz stavaka </w:t>
      </w:r>
      <w:r w:rsidR="00684573" w:rsidRPr="00FC56BE">
        <w:rPr>
          <w:color w:val="000000"/>
        </w:rPr>
        <w:t xml:space="preserve">4. – 8. </w:t>
      </w:r>
      <w:r w:rsidR="00A70862" w:rsidRPr="00FC56BE">
        <w:rPr>
          <w:color w:val="000000"/>
        </w:rPr>
        <w:t>ovoga članka</w:t>
      </w:r>
      <w:r w:rsidRPr="00FC56BE">
        <w:rPr>
          <w:color w:val="000000"/>
        </w:rPr>
        <w:t>, provodi se normalizacija potrošnje</w:t>
      </w:r>
      <w:r w:rsidR="00A70862" w:rsidRPr="00FC56BE">
        <w:rPr>
          <w:color w:val="000000"/>
        </w:rPr>
        <w:t>,</w:t>
      </w:r>
      <w:r w:rsidRPr="00FC56BE">
        <w:rPr>
          <w:color w:val="000000"/>
        </w:rPr>
        <w:t xml:space="preserve"> </w:t>
      </w:r>
      <w:r w:rsidR="00A70862" w:rsidRPr="00FC56BE">
        <w:rPr>
          <w:color w:val="000000"/>
        </w:rPr>
        <w:t>o</w:t>
      </w:r>
      <w:r w:rsidRPr="00FC56BE">
        <w:rPr>
          <w:color w:val="000000"/>
        </w:rPr>
        <w:t xml:space="preserve">dnosno, potrošnja svake samostalne uporabne cjeline određena primjenom </w:t>
      </w:r>
      <w:r w:rsidR="00D42234" w:rsidRPr="00FC56BE">
        <w:rPr>
          <w:color w:val="000000"/>
        </w:rPr>
        <w:t xml:space="preserve">uvjeta </w:t>
      </w:r>
      <w:r w:rsidRPr="00FC56BE">
        <w:rPr>
          <w:color w:val="000000"/>
        </w:rPr>
        <w:t xml:space="preserve">u stavcima </w:t>
      </w:r>
      <w:r w:rsidR="00ED0320" w:rsidRPr="00FC56BE">
        <w:rPr>
          <w:color w:val="000000"/>
        </w:rPr>
        <w:t>4</w:t>
      </w:r>
      <w:r w:rsidRPr="00FC56BE">
        <w:rPr>
          <w:color w:val="000000"/>
        </w:rPr>
        <w:t>.</w:t>
      </w:r>
      <w:r w:rsidR="00ED0320" w:rsidRPr="00FC56BE">
        <w:rPr>
          <w:color w:val="000000"/>
        </w:rPr>
        <w:t xml:space="preserve"> – 8.</w:t>
      </w:r>
      <w:r w:rsidRPr="00FC56BE">
        <w:rPr>
          <w:color w:val="000000"/>
        </w:rPr>
        <w:t xml:space="preserve"> ovoga članka dijeli se s ukupnom potrošnjom svih samostalnih uporabnih cjelina određenih na navedeni način kako bi se dobili konačni udjeli potrošnje i ukupan zbroj udjela u iznosu od 100%.  </w:t>
      </w:r>
    </w:p>
    <w:bookmarkEnd w:id="3"/>
    <w:p w14:paraId="578DBA61" w14:textId="0FE68EE9" w:rsidR="008F79A9" w:rsidRPr="00FC56BE" w:rsidRDefault="0008753C" w:rsidP="008F7868">
      <w:pPr>
        <w:pStyle w:val="t-9-8"/>
        <w:shd w:val="clear" w:color="auto" w:fill="FFFFFF"/>
        <w:spacing w:before="0" w:beforeAutospacing="0" w:after="225" w:afterAutospacing="0" w:line="336" w:lineRule="atLeast"/>
        <w:jc w:val="center"/>
        <w:textAlignment w:val="baseline"/>
        <w:rPr>
          <w:b/>
          <w:bCs/>
          <w:color w:val="000000"/>
        </w:rPr>
      </w:pPr>
      <w:r w:rsidRPr="00FC56BE">
        <w:rPr>
          <w:b/>
          <w:bCs/>
          <w:color w:val="000000"/>
        </w:rPr>
        <w:t xml:space="preserve">Raspodjela </w:t>
      </w:r>
      <w:r w:rsidR="00D3292A" w:rsidRPr="00FC56BE">
        <w:rPr>
          <w:b/>
          <w:bCs/>
          <w:color w:val="000000"/>
        </w:rPr>
        <w:t>z</w:t>
      </w:r>
      <w:r w:rsidR="008F79A9" w:rsidRPr="00FC56BE">
        <w:rPr>
          <w:b/>
          <w:bCs/>
          <w:color w:val="000000"/>
        </w:rPr>
        <w:t>ajedničk</w:t>
      </w:r>
      <w:r w:rsidR="00D3292A" w:rsidRPr="00FC56BE">
        <w:rPr>
          <w:b/>
          <w:bCs/>
          <w:color w:val="000000"/>
        </w:rPr>
        <w:t>e</w:t>
      </w:r>
      <w:r w:rsidR="008F79A9" w:rsidRPr="00FC56BE">
        <w:rPr>
          <w:b/>
          <w:bCs/>
          <w:color w:val="000000"/>
        </w:rPr>
        <w:t xml:space="preserve"> potrošnj</w:t>
      </w:r>
      <w:r w:rsidR="00D3292A" w:rsidRPr="00FC56BE">
        <w:rPr>
          <w:b/>
          <w:bCs/>
          <w:color w:val="000000"/>
        </w:rPr>
        <w:t>e</w:t>
      </w:r>
      <w:r w:rsidR="008F79A9" w:rsidRPr="00FC56BE">
        <w:rPr>
          <w:b/>
          <w:bCs/>
          <w:color w:val="000000"/>
        </w:rPr>
        <w:t xml:space="preserve"> </w:t>
      </w:r>
      <w:r w:rsidR="00BE4DC1" w:rsidRPr="00FC56BE">
        <w:rPr>
          <w:b/>
          <w:bCs/>
          <w:color w:val="000000"/>
        </w:rPr>
        <w:t>prema</w:t>
      </w:r>
      <w:r w:rsidR="008F79A9" w:rsidRPr="00FC56BE">
        <w:rPr>
          <w:b/>
          <w:bCs/>
          <w:color w:val="000000"/>
        </w:rPr>
        <w:t xml:space="preserve"> </w:t>
      </w:r>
      <w:r w:rsidR="00CC2F50" w:rsidRPr="00FC56BE">
        <w:rPr>
          <w:b/>
          <w:bCs/>
          <w:color w:val="000000"/>
        </w:rPr>
        <w:t>model</w:t>
      </w:r>
      <w:r w:rsidR="00BE4DC1" w:rsidRPr="00FC56BE">
        <w:rPr>
          <w:b/>
          <w:bCs/>
          <w:color w:val="000000"/>
        </w:rPr>
        <w:t>u</w:t>
      </w:r>
      <w:r w:rsidR="00CC2F50" w:rsidRPr="00FC56BE">
        <w:rPr>
          <w:b/>
          <w:bCs/>
          <w:color w:val="000000"/>
        </w:rPr>
        <w:t xml:space="preserve"> 3EG-R</w:t>
      </w:r>
    </w:p>
    <w:p w14:paraId="0736B6F0" w14:textId="352E3296" w:rsidR="008F7868" w:rsidRPr="00FC56BE" w:rsidRDefault="008F7868" w:rsidP="008F7868">
      <w:pPr>
        <w:pStyle w:val="t-9-8"/>
        <w:shd w:val="clear" w:color="auto" w:fill="FFFFFF"/>
        <w:spacing w:before="0" w:beforeAutospacing="0" w:after="225" w:afterAutospacing="0" w:line="336" w:lineRule="atLeast"/>
        <w:jc w:val="center"/>
        <w:textAlignment w:val="baseline"/>
        <w:rPr>
          <w:color w:val="000000"/>
        </w:rPr>
      </w:pPr>
      <w:r w:rsidRPr="00FC56BE">
        <w:rPr>
          <w:color w:val="000000"/>
        </w:rPr>
        <w:t xml:space="preserve">Članak </w:t>
      </w:r>
      <w:r w:rsidR="006861F3" w:rsidRPr="00FC56BE">
        <w:rPr>
          <w:color w:val="000000"/>
        </w:rPr>
        <w:t>8</w:t>
      </w:r>
      <w:r w:rsidRPr="00FC56BE">
        <w:rPr>
          <w:color w:val="000000"/>
        </w:rPr>
        <w:t>.</w:t>
      </w:r>
    </w:p>
    <w:p w14:paraId="71F37A52" w14:textId="42584EF9" w:rsidR="002E564F" w:rsidRPr="00FC56BE" w:rsidRDefault="002E564F" w:rsidP="002E564F">
      <w:pPr>
        <w:pStyle w:val="t-9-8"/>
        <w:shd w:val="clear" w:color="auto" w:fill="FFFFFF"/>
        <w:spacing w:before="0" w:beforeAutospacing="0" w:after="225" w:afterAutospacing="0" w:line="336" w:lineRule="atLeast"/>
        <w:jc w:val="both"/>
        <w:textAlignment w:val="baseline"/>
        <w:rPr>
          <w:color w:val="000000"/>
        </w:rPr>
      </w:pPr>
      <w:r w:rsidRPr="00FC56BE">
        <w:rPr>
          <w:color w:val="000000"/>
          <w:shd w:val="clear" w:color="auto" w:fill="FFFFFF"/>
        </w:rPr>
        <w:t xml:space="preserve">(1) Za raspodjelu i obračun </w:t>
      </w:r>
      <w:r w:rsidRPr="00FC56BE">
        <w:rPr>
          <w:color w:val="000000"/>
        </w:rPr>
        <w:t xml:space="preserve">troškova </w:t>
      </w:r>
      <w:r w:rsidR="00911C0C" w:rsidRPr="00FC56BE">
        <w:rPr>
          <w:color w:val="000000"/>
        </w:rPr>
        <w:t>zajedničke</w:t>
      </w:r>
      <w:r w:rsidR="00B932BC" w:rsidRPr="00FC56BE">
        <w:rPr>
          <w:color w:val="000000"/>
        </w:rPr>
        <w:t xml:space="preserve"> potrošnje</w:t>
      </w:r>
      <w:r w:rsidRPr="00FC56BE">
        <w:rPr>
          <w:color w:val="000000"/>
        </w:rPr>
        <w:t xml:space="preserve"> </w:t>
      </w:r>
      <w:r w:rsidR="001F465C" w:rsidRPr="00FC56BE">
        <w:rPr>
          <w:color w:val="000000"/>
        </w:rPr>
        <w:t>toplinsk</w:t>
      </w:r>
      <w:r w:rsidR="00B932BC" w:rsidRPr="00FC56BE">
        <w:rPr>
          <w:color w:val="000000"/>
        </w:rPr>
        <w:t>e</w:t>
      </w:r>
      <w:r w:rsidR="001F465C" w:rsidRPr="00FC56BE">
        <w:rPr>
          <w:color w:val="000000"/>
        </w:rPr>
        <w:t xml:space="preserve"> energij</w:t>
      </w:r>
      <w:r w:rsidR="00B932BC" w:rsidRPr="00FC56BE">
        <w:rPr>
          <w:color w:val="000000"/>
        </w:rPr>
        <w:t>e</w:t>
      </w:r>
      <w:r w:rsidR="00911C0C" w:rsidRPr="00FC56BE">
        <w:rPr>
          <w:color w:val="000000"/>
        </w:rPr>
        <w:t xml:space="preserve"> kod primjene modela 3EG-R</w:t>
      </w:r>
      <w:r w:rsidRPr="00FC56BE">
        <w:rPr>
          <w:color w:val="000000"/>
        </w:rPr>
        <w:t>, koristi se sljedeća jednadžba:</w:t>
      </w:r>
    </w:p>
    <w:p w14:paraId="22D5C722" w14:textId="6EFB3D9E" w:rsidR="008F79A9" w:rsidRPr="00FC56BE" w:rsidRDefault="001F465C" w:rsidP="008F79A9">
      <w:pPr>
        <w:pStyle w:val="t-9-8"/>
        <w:shd w:val="clear" w:color="auto" w:fill="FFFFFF"/>
        <w:spacing w:before="0" w:beforeAutospacing="0" w:after="225" w:afterAutospacing="0" w:line="336" w:lineRule="atLeast"/>
        <w:jc w:val="both"/>
        <w:textAlignment w:val="baseline"/>
        <w:rPr>
          <w:i/>
          <w:color w:val="000000"/>
        </w:rPr>
      </w:pPr>
      <m:oMathPara>
        <m:oMath>
          <m:r>
            <w:rPr>
              <w:rFonts w:ascii="Cambria Math" w:hAnsi="Cambria Math"/>
              <w:color w:val="000000"/>
            </w:rPr>
            <m:t>IEZPSUC=CTE∙EZPSUC=CTE∙EZP∙</m:t>
          </m:r>
          <m:d>
            <m:dPr>
              <m:ctrlPr>
                <w:rPr>
                  <w:rFonts w:ascii="Cambria Math" w:hAnsi="Cambria Math"/>
                  <w:i/>
                  <w:color w:val="000000"/>
                </w:rPr>
              </m:ctrlPr>
            </m:dPr>
            <m:e>
              <m:f>
                <m:fPr>
                  <m:ctrlPr>
                    <w:rPr>
                      <w:rFonts w:ascii="Cambria Math" w:hAnsi="Cambria Math"/>
                      <w:i/>
                      <w:color w:val="000000"/>
                    </w:rPr>
                  </m:ctrlPr>
                </m:fPr>
                <m:num>
                  <m:r>
                    <w:rPr>
                      <w:rFonts w:ascii="Cambria Math" w:hAnsi="Cambria Math"/>
                      <w:color w:val="000000"/>
                    </w:rPr>
                    <m:t>PSUC</m:t>
                  </m:r>
                </m:num>
                <m:den>
                  <m:r>
                    <w:rPr>
                      <w:rFonts w:ascii="Cambria Math" w:hAnsi="Cambria Math"/>
                      <w:color w:val="000000"/>
                    </w:rPr>
                    <m:t>PSSUC</m:t>
                  </m:r>
                </m:den>
              </m:f>
            </m:e>
          </m:d>
        </m:oMath>
      </m:oMathPara>
    </w:p>
    <w:p w14:paraId="2D1C9D1E" w14:textId="4D31B18E" w:rsidR="008F79A9" w:rsidRPr="00FC56BE" w:rsidRDefault="001F465C" w:rsidP="00BE2A7B">
      <w:pPr>
        <w:pStyle w:val="t-9-8"/>
        <w:shd w:val="clear" w:color="auto" w:fill="FFFFFF"/>
        <w:spacing w:before="0" w:beforeAutospacing="0" w:after="225" w:afterAutospacing="0" w:line="336" w:lineRule="atLeast"/>
        <w:jc w:val="both"/>
        <w:textAlignment w:val="baseline"/>
        <w:rPr>
          <w:color w:val="000000"/>
        </w:rPr>
      </w:pPr>
      <m:oMath>
        <m:r>
          <w:rPr>
            <w:rFonts w:ascii="Cambria Math" w:hAnsi="Cambria Math"/>
            <w:color w:val="000000"/>
          </w:rPr>
          <w:lastRenderedPageBreak/>
          <m:t>IEZPSUC</m:t>
        </m:r>
      </m:oMath>
      <w:r w:rsidRPr="00FC56BE">
        <w:rPr>
          <w:color w:val="000000"/>
        </w:rPr>
        <w:t xml:space="preserve"> – trošak </w:t>
      </w:r>
      <w:r w:rsidR="00C009FF" w:rsidRPr="00FC56BE">
        <w:rPr>
          <w:color w:val="000000"/>
        </w:rPr>
        <w:t xml:space="preserve">zajedničke potrošnje </w:t>
      </w:r>
      <w:r w:rsidRPr="00FC56BE">
        <w:rPr>
          <w:color w:val="000000"/>
        </w:rPr>
        <w:t xml:space="preserve">toplinske energije samostalne uporabne cjeline </w:t>
      </w:r>
    </w:p>
    <w:p w14:paraId="40BDC1F8" w14:textId="3C278484" w:rsidR="000C176E" w:rsidRPr="00FC56BE" w:rsidRDefault="000231C3" w:rsidP="00457805">
      <w:pPr>
        <w:pStyle w:val="t-9-8"/>
        <w:shd w:val="clear" w:color="auto" w:fill="FFFFFF"/>
        <w:spacing w:before="0" w:beforeAutospacing="0" w:after="225" w:afterAutospacing="0" w:line="336" w:lineRule="atLeast"/>
        <w:jc w:val="both"/>
        <w:textAlignment w:val="baseline"/>
      </w:pPr>
      <m:oMath>
        <m:r>
          <w:rPr>
            <w:rFonts w:ascii="Cambria Math" w:hAnsi="Cambria Math"/>
            <w:color w:val="000000"/>
          </w:rPr>
          <m:t>EZPSUC</m:t>
        </m:r>
      </m:oMath>
      <w:r w:rsidR="002F74D8" w:rsidRPr="00FC56BE">
        <w:rPr>
          <w:color w:val="000000"/>
        </w:rPr>
        <w:t xml:space="preserve"> </w:t>
      </w:r>
      <w:r w:rsidR="0046590F" w:rsidRPr="00FC56BE">
        <w:rPr>
          <w:color w:val="000000"/>
        </w:rPr>
        <w:t>–</w:t>
      </w:r>
      <w:r w:rsidR="002F74D8" w:rsidRPr="00FC56BE">
        <w:rPr>
          <w:color w:val="000000"/>
        </w:rPr>
        <w:t xml:space="preserve"> </w:t>
      </w:r>
      <w:r w:rsidR="0046590F" w:rsidRPr="00FC56BE">
        <w:rPr>
          <w:color w:val="000000"/>
        </w:rPr>
        <w:t xml:space="preserve">zajednička potrošnja toplinske </w:t>
      </w:r>
      <w:r w:rsidR="00E3663E" w:rsidRPr="00FC56BE">
        <w:rPr>
          <w:color w:val="000000"/>
        </w:rPr>
        <w:t>energije</w:t>
      </w:r>
      <w:r w:rsidR="0046590F" w:rsidRPr="00FC56BE">
        <w:rPr>
          <w:color w:val="000000"/>
        </w:rPr>
        <w:t xml:space="preserve"> dodijeljena samostalnoj uporabnoj cjelini</w:t>
      </w:r>
    </w:p>
    <w:p w14:paraId="48BFB7F4" w14:textId="3C6ED3D2" w:rsidR="00D42234" w:rsidRPr="00FC56BE" w:rsidRDefault="00D3292A" w:rsidP="00457805">
      <w:pPr>
        <w:pStyle w:val="t-10-9-kurz-s-ispod"/>
        <w:jc w:val="center"/>
        <w:rPr>
          <w:color w:val="000000"/>
        </w:rPr>
      </w:pPr>
      <w:r w:rsidRPr="00FC56BE">
        <w:rPr>
          <w:b/>
          <w:bCs/>
          <w:color w:val="000000"/>
        </w:rPr>
        <w:t xml:space="preserve">Raspodjela troškova </w:t>
      </w:r>
      <w:r w:rsidR="008D4060" w:rsidRPr="00FC56BE">
        <w:rPr>
          <w:b/>
          <w:bCs/>
          <w:color w:val="000000"/>
        </w:rPr>
        <w:t xml:space="preserve">prema </w:t>
      </w:r>
      <w:r w:rsidRPr="00FC56BE">
        <w:rPr>
          <w:b/>
          <w:bCs/>
          <w:color w:val="000000"/>
        </w:rPr>
        <w:t>model</w:t>
      </w:r>
      <w:r w:rsidR="008D4060" w:rsidRPr="00FC56BE">
        <w:rPr>
          <w:b/>
          <w:bCs/>
          <w:color w:val="000000"/>
        </w:rPr>
        <w:t>u</w:t>
      </w:r>
      <w:r w:rsidRPr="00FC56BE">
        <w:rPr>
          <w:b/>
          <w:bCs/>
          <w:color w:val="000000"/>
        </w:rPr>
        <w:t xml:space="preserve"> 3EG-K</w:t>
      </w:r>
    </w:p>
    <w:p w14:paraId="54DB675D" w14:textId="6D005548" w:rsidR="00D64F23" w:rsidRPr="00FC56BE" w:rsidRDefault="00D64F23" w:rsidP="00D64F23">
      <w:pPr>
        <w:pStyle w:val="clanak"/>
        <w:shd w:val="clear" w:color="auto" w:fill="FFFFFF"/>
        <w:spacing w:before="0" w:beforeAutospacing="0" w:after="225" w:afterAutospacing="0" w:line="336" w:lineRule="atLeast"/>
        <w:jc w:val="center"/>
        <w:textAlignment w:val="baseline"/>
        <w:rPr>
          <w:color w:val="000000"/>
        </w:rPr>
      </w:pPr>
      <w:r w:rsidRPr="00FC56BE">
        <w:rPr>
          <w:color w:val="000000"/>
        </w:rPr>
        <w:t xml:space="preserve">Članak </w:t>
      </w:r>
      <w:r w:rsidR="00A851F1" w:rsidRPr="00FC56BE">
        <w:rPr>
          <w:color w:val="000000"/>
        </w:rPr>
        <w:t>9</w:t>
      </w:r>
      <w:r w:rsidR="00206D09" w:rsidRPr="00FC56BE">
        <w:rPr>
          <w:color w:val="000000"/>
        </w:rPr>
        <w:t>.</w:t>
      </w:r>
    </w:p>
    <w:p w14:paraId="222AEC22" w14:textId="3A45EB18" w:rsidR="00D64F23" w:rsidRPr="00FC56BE" w:rsidRDefault="00D64F23" w:rsidP="00D64F23">
      <w:pPr>
        <w:pStyle w:val="t-9-8"/>
        <w:shd w:val="clear" w:color="auto" w:fill="FFFFFF"/>
        <w:spacing w:before="0" w:beforeAutospacing="0" w:after="225" w:afterAutospacing="0" w:line="336" w:lineRule="atLeast"/>
        <w:jc w:val="both"/>
        <w:textAlignment w:val="baseline"/>
        <w:rPr>
          <w:color w:val="000000"/>
        </w:rPr>
      </w:pPr>
      <w:r w:rsidRPr="00FC56BE">
        <w:rPr>
          <w:color w:val="000000"/>
          <w:shd w:val="clear" w:color="auto" w:fill="FFFFFF"/>
        </w:rPr>
        <w:t xml:space="preserve">(1) Za raspodjelu i obračun </w:t>
      </w:r>
      <w:r w:rsidRPr="00FC56BE">
        <w:rPr>
          <w:color w:val="000000"/>
        </w:rPr>
        <w:t xml:space="preserve">troškova za isporučenu toplinsku energiju za grijanje prostora na zajedničkom mjerilu toplinske energije prema modelu </w:t>
      </w:r>
      <w:r w:rsidR="00185D22" w:rsidRPr="00FC56BE">
        <w:rPr>
          <w:color w:val="000000"/>
        </w:rPr>
        <w:t xml:space="preserve">3EG-K iz članka </w:t>
      </w:r>
      <w:r w:rsidR="00F30B64" w:rsidRPr="00FC56BE">
        <w:rPr>
          <w:color w:val="000000"/>
        </w:rPr>
        <w:t>4</w:t>
      </w:r>
      <w:r w:rsidR="00185D22" w:rsidRPr="00FC56BE">
        <w:rPr>
          <w:color w:val="000000"/>
        </w:rPr>
        <w:t xml:space="preserve">. stavka </w:t>
      </w:r>
      <w:r w:rsidR="00F30B64" w:rsidRPr="00FC56BE">
        <w:rPr>
          <w:color w:val="000000"/>
        </w:rPr>
        <w:t>1</w:t>
      </w:r>
      <w:r w:rsidR="00185D22" w:rsidRPr="00FC56BE">
        <w:rPr>
          <w:color w:val="000000"/>
        </w:rPr>
        <w:t>.</w:t>
      </w:r>
      <w:r w:rsidRPr="00FC56BE">
        <w:rPr>
          <w:color w:val="000000"/>
        </w:rPr>
        <w:t xml:space="preserve"> ovog Pravilnika, koristi se sljedeća jednadžba:</w:t>
      </w:r>
    </w:p>
    <w:p w14:paraId="6C22A927" w14:textId="2BEFCEEC" w:rsidR="00A16A72" w:rsidRPr="00FC56BE" w:rsidRDefault="00D64F23" w:rsidP="001351CD">
      <w:pPr>
        <w:pStyle w:val="t-9-8"/>
        <w:shd w:val="clear" w:color="auto" w:fill="FFFFFF"/>
        <w:spacing w:before="0" w:beforeAutospacing="0" w:after="225" w:afterAutospacing="0" w:line="336" w:lineRule="atLeast"/>
        <w:jc w:val="both"/>
        <w:textAlignment w:val="baseline"/>
        <w:rPr>
          <w:color w:val="000000"/>
        </w:rPr>
      </w:pPr>
      <m:oMathPara>
        <m:oMath>
          <m:r>
            <w:rPr>
              <w:rFonts w:ascii="Cambria Math" w:hAnsi="Cambria Math"/>
              <w:color w:val="000000"/>
            </w:rPr>
            <m:t>IESUC=CTE∙ESUC=CTE∙BM</m:t>
          </m:r>
        </m:oMath>
      </m:oMathPara>
    </w:p>
    <w:p w14:paraId="53F00A6B" w14:textId="676C79B1" w:rsidR="000706E0" w:rsidRPr="00FC56BE" w:rsidRDefault="00593ADC" w:rsidP="001351CD">
      <w:pPr>
        <w:pStyle w:val="t-9-8"/>
        <w:shd w:val="clear" w:color="auto" w:fill="FFFFFF"/>
        <w:spacing w:before="0" w:beforeAutospacing="0" w:after="225" w:afterAutospacing="0" w:line="336" w:lineRule="atLeast"/>
        <w:jc w:val="both"/>
        <w:textAlignment w:val="baseline"/>
        <w:rPr>
          <w:color w:val="000000"/>
        </w:rPr>
      </w:pPr>
      <m:oMath>
        <m:r>
          <w:rPr>
            <w:rFonts w:ascii="Cambria Math" w:hAnsi="Cambria Math"/>
            <w:color w:val="000000"/>
          </w:rPr>
          <m:t>BM</m:t>
        </m:r>
      </m:oMath>
      <w:r w:rsidRPr="00FC56BE">
        <w:rPr>
          <w:color w:val="000000"/>
        </w:rPr>
        <w:t xml:space="preserve"> - isporučena toplinska energija </w:t>
      </w:r>
      <w:r w:rsidR="0048700E" w:rsidRPr="00FC56BE">
        <w:rPr>
          <w:color w:val="000000"/>
        </w:rPr>
        <w:t xml:space="preserve">očitana </w:t>
      </w:r>
      <w:r w:rsidRPr="00FC56BE">
        <w:rPr>
          <w:color w:val="000000"/>
        </w:rPr>
        <w:t xml:space="preserve">na </w:t>
      </w:r>
      <w:r w:rsidR="0048700E" w:rsidRPr="00FC56BE">
        <w:rPr>
          <w:color w:val="000000"/>
        </w:rPr>
        <w:t>kalorimetru</w:t>
      </w:r>
      <w:r w:rsidRPr="00FC56BE">
        <w:rPr>
          <w:color w:val="000000"/>
        </w:rPr>
        <w:t xml:space="preserve"> </w:t>
      </w:r>
      <w:r w:rsidR="00A67C90" w:rsidRPr="00FC56BE">
        <w:rPr>
          <w:color w:val="000000"/>
        </w:rPr>
        <w:t>sa</w:t>
      </w:r>
      <w:r w:rsidRPr="00FC56BE">
        <w:rPr>
          <w:color w:val="000000"/>
        </w:rPr>
        <w:t>mostalne uporabne cjeline [kWh]</w:t>
      </w:r>
    </w:p>
    <w:p w14:paraId="38EFBF42" w14:textId="7FE6AC7D" w:rsidR="00C05676" w:rsidRPr="00FC56BE" w:rsidRDefault="005D7343" w:rsidP="00C05676">
      <w:pPr>
        <w:pStyle w:val="t-9-8"/>
        <w:shd w:val="clear" w:color="auto" w:fill="FFFFFF"/>
        <w:spacing w:before="0" w:beforeAutospacing="0" w:after="225" w:afterAutospacing="0" w:line="336" w:lineRule="atLeast"/>
        <w:jc w:val="both"/>
        <w:textAlignment w:val="baseline"/>
        <w:rPr>
          <w:color w:val="000000"/>
          <w:shd w:val="clear" w:color="auto" w:fill="FFFFFF"/>
        </w:rPr>
      </w:pPr>
      <w:r w:rsidRPr="00FC56BE">
        <w:rPr>
          <w:color w:val="000000"/>
          <w:shd w:val="clear" w:color="auto" w:fill="FFFFFF"/>
        </w:rPr>
        <w:t>(</w:t>
      </w:r>
      <w:r w:rsidR="00BE5034" w:rsidRPr="00FC56BE">
        <w:rPr>
          <w:color w:val="000000"/>
          <w:shd w:val="clear" w:color="auto" w:fill="FFFFFF"/>
        </w:rPr>
        <w:t>2</w:t>
      </w:r>
      <w:r w:rsidRPr="00FC56BE">
        <w:rPr>
          <w:color w:val="000000"/>
          <w:shd w:val="clear" w:color="auto" w:fill="FFFFFF"/>
        </w:rPr>
        <w:t xml:space="preserve">) Za samostalne uporabne cjeline u kojima nisu ugrađeni kalorimetri, </w:t>
      </w:r>
      <w:r w:rsidR="0080491B" w:rsidRPr="00FC56BE">
        <w:rPr>
          <w:color w:val="000000"/>
        </w:rPr>
        <w:t xml:space="preserve">trošak isporučene toplinske energije samostalne uporabne cjeline se računa pomoću udjela površine </w:t>
      </w:r>
      <w:r w:rsidR="00024485" w:rsidRPr="00FC56BE">
        <w:rPr>
          <w:color w:val="000000"/>
        </w:rPr>
        <w:t>samostalne</w:t>
      </w:r>
      <w:r w:rsidR="0080491B" w:rsidRPr="00FC56BE">
        <w:rPr>
          <w:color w:val="000000"/>
        </w:rPr>
        <w:t xml:space="preserve"> uporabne cjeline (</w:t>
      </w:r>
      <m:oMath>
        <m:r>
          <w:rPr>
            <w:rFonts w:ascii="Cambria Math" w:hAnsi="Cambria Math"/>
            <w:color w:val="000000"/>
          </w:rPr>
          <m:t>PSUC/PSSUC</m:t>
        </m:r>
      </m:oMath>
      <w:r w:rsidR="0080491B" w:rsidRPr="00FC56BE">
        <w:rPr>
          <w:color w:val="000000"/>
        </w:rPr>
        <w:t xml:space="preserve">) pomnožen s </w:t>
      </w:r>
      <w:r w:rsidR="00CE2CFD" w:rsidRPr="00FC56BE">
        <w:rPr>
          <w:color w:val="000000"/>
        </w:rPr>
        <w:t xml:space="preserve">korekcijskim </w:t>
      </w:r>
      <w:r w:rsidR="0080491B" w:rsidRPr="00FC56BE">
        <w:rPr>
          <w:color w:val="000000"/>
        </w:rPr>
        <w:t xml:space="preserve">faktorom 3. </w:t>
      </w:r>
    </w:p>
    <w:p w14:paraId="72D84C53" w14:textId="6DEBF054" w:rsidR="005D7343" w:rsidRPr="00FC56BE" w:rsidRDefault="0015035B" w:rsidP="001351CD">
      <w:pPr>
        <w:pStyle w:val="t-9-8"/>
        <w:shd w:val="clear" w:color="auto" w:fill="FFFFFF"/>
        <w:spacing w:before="0" w:beforeAutospacing="0" w:after="225" w:afterAutospacing="0" w:line="336" w:lineRule="atLeast"/>
        <w:jc w:val="both"/>
        <w:textAlignment w:val="baseline"/>
        <w:rPr>
          <w:color w:val="000000"/>
        </w:rPr>
      </w:pPr>
      <m:oMathPara>
        <m:oMath>
          <m:r>
            <w:rPr>
              <w:rFonts w:ascii="Cambria Math" w:hAnsi="Cambria Math"/>
              <w:color w:val="000000"/>
            </w:rPr>
            <m:t>IESUC=CTE∙ESUC=CTE∙BMU∙</m:t>
          </m:r>
          <m:f>
            <m:fPr>
              <m:ctrlPr>
                <w:rPr>
                  <w:rFonts w:ascii="Cambria Math" w:hAnsi="Cambria Math"/>
                  <w:i/>
                  <w:color w:val="000000"/>
                </w:rPr>
              </m:ctrlPr>
            </m:fPr>
            <m:num>
              <m:r>
                <w:rPr>
                  <w:rFonts w:ascii="Cambria Math" w:hAnsi="Cambria Math"/>
                  <w:color w:val="000000"/>
                </w:rPr>
                <m:t>PSUC</m:t>
              </m:r>
            </m:num>
            <m:den>
              <m:r>
                <w:rPr>
                  <w:rFonts w:ascii="Cambria Math" w:hAnsi="Cambria Math"/>
                  <w:color w:val="000000"/>
                </w:rPr>
                <m:t>PSSUC</m:t>
              </m:r>
            </m:den>
          </m:f>
          <m:r>
            <w:rPr>
              <w:rFonts w:ascii="Cambria Math" w:hAnsi="Cambria Math"/>
              <w:color w:val="000000"/>
            </w:rPr>
            <m:t>∙3</m:t>
          </m:r>
        </m:oMath>
      </m:oMathPara>
    </w:p>
    <w:p w14:paraId="44919C28" w14:textId="77777777" w:rsidR="0034182B" w:rsidRPr="00FC56BE" w:rsidRDefault="00147B7E" w:rsidP="001351CD">
      <w:pPr>
        <w:pStyle w:val="t-9-8"/>
        <w:shd w:val="clear" w:color="auto" w:fill="FFFFFF"/>
        <w:spacing w:before="0" w:beforeAutospacing="0" w:after="225" w:afterAutospacing="0" w:line="336" w:lineRule="atLeast"/>
        <w:jc w:val="both"/>
        <w:textAlignment w:val="baseline"/>
        <w:rPr>
          <w:color w:val="000000"/>
          <w:shd w:val="clear" w:color="auto" w:fill="FFFFFF"/>
        </w:rPr>
      </w:pPr>
      <w:r w:rsidRPr="00FC56BE">
        <w:rPr>
          <w:color w:val="000000"/>
          <w:shd w:val="clear" w:color="auto" w:fill="FFFFFF"/>
        </w:rPr>
        <w:t>Tako izračunata potrošnja se oduzme od zajedničke potrošnje izračunate prema članku 6.,  stavku 4. ovog Pravilnika i ostatak zajedničke potrošnje se raspodijeli svim samostalnim uporabnim cjelinama koje imaju kalorimetar sukladno  članku 10., stavku 1. ovog Pravilnika.</w:t>
      </w:r>
    </w:p>
    <w:p w14:paraId="4E36F9B4" w14:textId="46584D13" w:rsidR="00CE2CFD" w:rsidRPr="00FC56BE" w:rsidRDefault="00CE2CFD" w:rsidP="001351CD">
      <w:pPr>
        <w:pStyle w:val="t-9-8"/>
        <w:shd w:val="clear" w:color="auto" w:fill="FFFFFF"/>
        <w:spacing w:before="0" w:beforeAutospacing="0" w:after="225" w:afterAutospacing="0" w:line="336" w:lineRule="atLeast"/>
        <w:jc w:val="both"/>
        <w:textAlignment w:val="baseline"/>
        <w:rPr>
          <w:color w:val="000000"/>
        </w:rPr>
      </w:pPr>
      <w:r w:rsidRPr="00FC56BE">
        <w:rPr>
          <w:color w:val="000000"/>
        </w:rPr>
        <w:t>(3) Krajnji kupci mogu Odlukom o načinu raspodjele i obračunu ukupnih troškova toplinske energije iz članka 1</w:t>
      </w:r>
      <w:r w:rsidR="004371B0" w:rsidRPr="00FC56BE">
        <w:rPr>
          <w:color w:val="000000"/>
        </w:rPr>
        <w:t>2</w:t>
      </w:r>
      <w:r w:rsidRPr="00FC56BE">
        <w:rPr>
          <w:color w:val="000000"/>
        </w:rPr>
        <w:t xml:space="preserve">. ovog Pravilnika, izmijeniti vrijednost korekcijskog faktora iz stavka 2. ovog članka na način da iznosi broj u rasponu od </w:t>
      </w:r>
      <w:r w:rsidR="005F5525" w:rsidRPr="00FC56BE">
        <w:rPr>
          <w:color w:val="000000"/>
        </w:rPr>
        <w:t>3</w:t>
      </w:r>
      <w:r w:rsidR="004D4C3B" w:rsidRPr="00FC56BE">
        <w:rPr>
          <w:color w:val="000000"/>
        </w:rPr>
        <w:t>,1</w:t>
      </w:r>
      <w:r w:rsidRPr="00FC56BE">
        <w:rPr>
          <w:color w:val="000000"/>
        </w:rPr>
        <w:t xml:space="preserve"> do </w:t>
      </w:r>
      <w:r w:rsidR="00024485" w:rsidRPr="00FC56BE">
        <w:rPr>
          <w:color w:val="000000"/>
        </w:rPr>
        <w:t>5</w:t>
      </w:r>
      <w:r w:rsidRPr="00FC56BE">
        <w:rPr>
          <w:color w:val="000000"/>
        </w:rPr>
        <w:t xml:space="preserve">. </w:t>
      </w:r>
    </w:p>
    <w:p w14:paraId="4E6FDC83" w14:textId="02234C4E" w:rsidR="00AC3EB4" w:rsidRPr="00FC56BE" w:rsidRDefault="00AC3EB4" w:rsidP="00AC3EB4">
      <w:pPr>
        <w:pStyle w:val="t-9-8"/>
        <w:shd w:val="clear" w:color="auto" w:fill="FFFFFF"/>
        <w:spacing w:after="225" w:line="336" w:lineRule="atLeast"/>
        <w:jc w:val="both"/>
        <w:textAlignment w:val="baseline"/>
      </w:pPr>
      <w:r w:rsidRPr="00FC56BE">
        <w:rPr>
          <w:color w:val="000000"/>
        </w:rPr>
        <w:t>(</w:t>
      </w:r>
      <w:r w:rsidR="00024485" w:rsidRPr="00FC56BE">
        <w:rPr>
          <w:color w:val="000000"/>
        </w:rPr>
        <w:t>4</w:t>
      </w:r>
      <w:r w:rsidRPr="00FC56BE">
        <w:rPr>
          <w:color w:val="000000"/>
        </w:rPr>
        <w:t xml:space="preserve">) </w:t>
      </w:r>
      <w:r w:rsidRPr="00FC56BE">
        <w:t xml:space="preserve">Ako nije moguće utvrditi udio potrošnje pojedine samostalne uporabne cjeline u ukupnoj potrošnji svih samostalnih uporabnih cjelina, jer </w:t>
      </w:r>
      <w:r w:rsidR="00F00230" w:rsidRPr="00FC56BE">
        <w:t>krajnji kupac</w:t>
      </w:r>
      <w:r w:rsidRPr="00FC56BE">
        <w:t>:</w:t>
      </w:r>
    </w:p>
    <w:p w14:paraId="5F0815B4" w14:textId="106F717C" w:rsidR="00FA129E" w:rsidRPr="00FC56BE" w:rsidRDefault="00FA129E" w:rsidP="00FA129E">
      <w:pPr>
        <w:pStyle w:val="t-9-8"/>
        <w:numPr>
          <w:ilvl w:val="0"/>
          <w:numId w:val="7"/>
        </w:numPr>
        <w:shd w:val="clear" w:color="auto" w:fill="FFFFFF"/>
        <w:spacing w:after="225" w:line="336" w:lineRule="atLeast"/>
        <w:jc w:val="both"/>
        <w:textAlignment w:val="baseline"/>
        <w:rPr>
          <w:color w:val="000000"/>
        </w:rPr>
      </w:pPr>
      <w:r w:rsidRPr="00FC56BE">
        <w:rPr>
          <w:color w:val="000000"/>
        </w:rPr>
        <w:t xml:space="preserve">nije uspio osigurati pravilnu ugradnju </w:t>
      </w:r>
      <w:r w:rsidR="00C74337" w:rsidRPr="00FC56BE">
        <w:rPr>
          <w:color w:val="000000"/>
        </w:rPr>
        <w:t>kalorimetra</w:t>
      </w:r>
      <w:r w:rsidRPr="00FC56BE">
        <w:rPr>
          <w:color w:val="000000"/>
        </w:rPr>
        <w:t>,</w:t>
      </w:r>
    </w:p>
    <w:p w14:paraId="54358BAE" w14:textId="40B1A8F2" w:rsidR="00FA129E" w:rsidRPr="00FC56BE" w:rsidRDefault="00FA129E" w:rsidP="00FA129E">
      <w:pPr>
        <w:pStyle w:val="t-9-8"/>
        <w:numPr>
          <w:ilvl w:val="0"/>
          <w:numId w:val="7"/>
        </w:numPr>
        <w:shd w:val="clear" w:color="auto" w:fill="FFFFFF"/>
        <w:spacing w:after="225" w:line="336" w:lineRule="atLeast"/>
        <w:jc w:val="both"/>
        <w:textAlignment w:val="baseline"/>
        <w:rPr>
          <w:color w:val="000000"/>
        </w:rPr>
      </w:pPr>
      <w:r w:rsidRPr="00FC56BE">
        <w:rPr>
          <w:color w:val="000000"/>
        </w:rPr>
        <w:t xml:space="preserve">nije osigurao ugradnju </w:t>
      </w:r>
      <w:r w:rsidR="00C74337" w:rsidRPr="00FC56BE">
        <w:rPr>
          <w:color w:val="000000"/>
        </w:rPr>
        <w:t>kalorimetra</w:t>
      </w:r>
      <w:r w:rsidRPr="00FC56BE">
        <w:rPr>
          <w:color w:val="000000"/>
        </w:rPr>
        <w:t xml:space="preserve"> odgovarajućeg tipa,</w:t>
      </w:r>
    </w:p>
    <w:p w14:paraId="253C84A1" w14:textId="56547F2C" w:rsidR="00FA129E" w:rsidRPr="00FC56BE" w:rsidRDefault="00FA129E" w:rsidP="00FA129E">
      <w:pPr>
        <w:pStyle w:val="t-9-8"/>
        <w:numPr>
          <w:ilvl w:val="0"/>
          <w:numId w:val="7"/>
        </w:numPr>
        <w:shd w:val="clear" w:color="auto" w:fill="FFFFFF"/>
        <w:spacing w:after="225" w:line="336" w:lineRule="atLeast"/>
        <w:jc w:val="both"/>
        <w:textAlignment w:val="baseline"/>
        <w:rPr>
          <w:color w:val="000000"/>
        </w:rPr>
      </w:pPr>
      <w:r w:rsidRPr="00FC56BE">
        <w:rPr>
          <w:color w:val="000000"/>
        </w:rPr>
        <w:t xml:space="preserve">nije osigurao očitavanje </w:t>
      </w:r>
      <w:r w:rsidR="00C74337" w:rsidRPr="00FC56BE">
        <w:rPr>
          <w:color w:val="000000"/>
        </w:rPr>
        <w:t>kalorimetra</w:t>
      </w:r>
      <w:r w:rsidRPr="00FC56BE">
        <w:rPr>
          <w:color w:val="000000"/>
        </w:rPr>
        <w:t xml:space="preserve"> zbog nemogućnosti ulaska u pojedini dio samostalne uporabne cjeline ili zgrade/građevine,</w:t>
      </w:r>
    </w:p>
    <w:p w14:paraId="1DB8D5FA" w14:textId="77777777" w:rsidR="00FA129E" w:rsidRPr="00FC56BE" w:rsidRDefault="00FA129E" w:rsidP="00FA129E">
      <w:pPr>
        <w:pStyle w:val="t-9-8"/>
        <w:numPr>
          <w:ilvl w:val="0"/>
          <w:numId w:val="7"/>
        </w:numPr>
        <w:shd w:val="clear" w:color="auto" w:fill="FFFFFF"/>
        <w:spacing w:after="225" w:line="336" w:lineRule="atLeast"/>
        <w:jc w:val="both"/>
        <w:textAlignment w:val="baseline"/>
        <w:rPr>
          <w:color w:val="000000"/>
        </w:rPr>
      </w:pPr>
      <w:r w:rsidRPr="00FC56BE">
        <w:rPr>
          <w:color w:val="000000"/>
        </w:rPr>
        <w:t>ne daje ovjeru mjerila toplinske energije ili tople vode,</w:t>
      </w:r>
    </w:p>
    <w:p w14:paraId="56F5A838" w14:textId="27C88628" w:rsidR="00FA129E" w:rsidRPr="00FC56BE" w:rsidRDefault="00FA129E" w:rsidP="00FA129E">
      <w:pPr>
        <w:pStyle w:val="t-9-8"/>
        <w:numPr>
          <w:ilvl w:val="0"/>
          <w:numId w:val="7"/>
        </w:numPr>
        <w:shd w:val="clear" w:color="auto" w:fill="FFFFFF"/>
        <w:spacing w:after="225" w:line="336" w:lineRule="atLeast"/>
        <w:jc w:val="both"/>
        <w:textAlignment w:val="baseline"/>
        <w:rPr>
          <w:color w:val="000000"/>
        </w:rPr>
      </w:pPr>
      <w:r w:rsidRPr="00FC56BE">
        <w:rPr>
          <w:color w:val="000000"/>
        </w:rPr>
        <w:t>namjerno oštećuje ili</w:t>
      </w:r>
      <w:r w:rsidR="00A14049" w:rsidRPr="00FC56BE">
        <w:rPr>
          <w:color w:val="000000"/>
        </w:rPr>
        <w:t xml:space="preserve"> je uklonio kalorimetar</w:t>
      </w:r>
      <w:r w:rsidRPr="00FC56BE">
        <w:rPr>
          <w:color w:val="000000"/>
        </w:rPr>
        <w:t>,</w:t>
      </w:r>
    </w:p>
    <w:p w14:paraId="2943425D" w14:textId="27CBE374" w:rsidR="00FA129E" w:rsidRPr="00FC56BE" w:rsidRDefault="00FA129E" w:rsidP="00FA129E">
      <w:pPr>
        <w:pStyle w:val="t-9-8"/>
        <w:numPr>
          <w:ilvl w:val="0"/>
          <w:numId w:val="7"/>
        </w:numPr>
        <w:shd w:val="clear" w:color="auto" w:fill="FFFFFF"/>
        <w:spacing w:after="225" w:line="336" w:lineRule="atLeast"/>
        <w:jc w:val="both"/>
        <w:textAlignment w:val="baseline"/>
        <w:rPr>
          <w:color w:val="000000"/>
        </w:rPr>
      </w:pPr>
      <w:r w:rsidRPr="00FC56BE">
        <w:rPr>
          <w:color w:val="000000"/>
        </w:rPr>
        <w:t xml:space="preserve">ne prijavljuje kvar ili štetu na </w:t>
      </w:r>
      <w:r w:rsidR="00A14049" w:rsidRPr="00FC56BE">
        <w:rPr>
          <w:color w:val="000000"/>
        </w:rPr>
        <w:t>kalorimetru</w:t>
      </w:r>
      <w:r w:rsidRPr="00FC56BE">
        <w:rPr>
          <w:color w:val="000000"/>
        </w:rPr>
        <w:t>,</w:t>
      </w:r>
    </w:p>
    <w:p w14:paraId="1455B158" w14:textId="467E2358" w:rsidR="00FA129E" w:rsidRPr="00FC56BE" w:rsidRDefault="00FA129E" w:rsidP="00FA129E">
      <w:pPr>
        <w:pStyle w:val="t-9-8"/>
        <w:numPr>
          <w:ilvl w:val="0"/>
          <w:numId w:val="7"/>
        </w:numPr>
        <w:shd w:val="clear" w:color="auto" w:fill="FFFFFF"/>
        <w:spacing w:after="225" w:line="336" w:lineRule="atLeast"/>
        <w:jc w:val="both"/>
        <w:textAlignment w:val="baseline"/>
        <w:rPr>
          <w:color w:val="000000"/>
        </w:rPr>
      </w:pPr>
      <w:r w:rsidRPr="00FC56BE">
        <w:rPr>
          <w:color w:val="000000"/>
        </w:rPr>
        <w:t xml:space="preserve">ne pruža popravak ili zamjenu </w:t>
      </w:r>
      <w:r w:rsidR="00A14049" w:rsidRPr="00FC56BE">
        <w:rPr>
          <w:color w:val="000000"/>
        </w:rPr>
        <w:t>kalorimetra</w:t>
      </w:r>
      <w:r w:rsidRPr="00FC56BE">
        <w:rPr>
          <w:color w:val="000000"/>
        </w:rPr>
        <w:t>,</w:t>
      </w:r>
    </w:p>
    <w:p w14:paraId="3681425A" w14:textId="6C03A79B" w:rsidR="00FA129E" w:rsidRPr="00FC56BE" w:rsidRDefault="00FA129E" w:rsidP="00FA129E">
      <w:pPr>
        <w:pStyle w:val="t-9-8"/>
        <w:numPr>
          <w:ilvl w:val="0"/>
          <w:numId w:val="7"/>
        </w:numPr>
        <w:shd w:val="clear" w:color="auto" w:fill="FFFFFF"/>
        <w:spacing w:after="225" w:line="336" w:lineRule="atLeast"/>
        <w:jc w:val="both"/>
        <w:textAlignment w:val="baseline"/>
        <w:rPr>
          <w:color w:val="000000"/>
        </w:rPr>
      </w:pPr>
      <w:r w:rsidRPr="00FC56BE">
        <w:rPr>
          <w:color w:val="000000"/>
        </w:rPr>
        <w:t>postupa suprotno zahtjevima definiranim u Pravilniku o tehničkim zahtjevima za ugradnju uređaja za obračun troškova toplinske energije,</w:t>
      </w:r>
    </w:p>
    <w:p w14:paraId="17DB582E" w14:textId="48056EA4" w:rsidR="00FA129E" w:rsidRPr="00FC56BE" w:rsidRDefault="00FA129E" w:rsidP="00FA129E">
      <w:pPr>
        <w:pStyle w:val="t-9-8"/>
        <w:numPr>
          <w:ilvl w:val="0"/>
          <w:numId w:val="7"/>
        </w:numPr>
        <w:shd w:val="clear" w:color="auto" w:fill="FFFFFF"/>
        <w:spacing w:after="225" w:line="336" w:lineRule="atLeast"/>
        <w:jc w:val="both"/>
        <w:textAlignment w:val="baseline"/>
        <w:rPr>
          <w:color w:val="000000"/>
        </w:rPr>
      </w:pPr>
      <w:r w:rsidRPr="00FC56BE">
        <w:rPr>
          <w:color w:val="000000"/>
        </w:rPr>
        <w:t>izvodi neovlaštene izmjene zajedničkog sustava grijanja (npr. ugradnja dodatnog radijatora, ugradnja uređaja za zagrijavanje potrošne tople vode toplinom iz sustava grijanja i sl</w:t>
      </w:r>
      <w:r w:rsidR="0034182B" w:rsidRPr="00FC56BE">
        <w:rPr>
          <w:color w:val="000000"/>
        </w:rPr>
        <w:t>.),</w:t>
      </w:r>
    </w:p>
    <w:p w14:paraId="66D0C67E" w14:textId="620F6A01" w:rsidR="004E19F9" w:rsidRPr="00FC56BE" w:rsidRDefault="004E19F9">
      <w:pPr>
        <w:pStyle w:val="t-9-8"/>
        <w:numPr>
          <w:ilvl w:val="0"/>
          <w:numId w:val="7"/>
        </w:numPr>
        <w:shd w:val="clear" w:color="auto" w:fill="FFFFFF"/>
        <w:spacing w:line="336" w:lineRule="atLeast"/>
        <w:jc w:val="both"/>
        <w:textAlignment w:val="baseline"/>
      </w:pPr>
      <w:r w:rsidRPr="00FC56BE">
        <w:t>ne plaća uslugu troškova očitavanja</w:t>
      </w:r>
      <w:r w:rsidR="0034182B" w:rsidRPr="00FC56BE">
        <w:t>,</w:t>
      </w:r>
    </w:p>
    <w:p w14:paraId="36F7742B" w14:textId="246DECD1" w:rsidR="00AC3EB4" w:rsidRPr="00FC56BE" w:rsidRDefault="00AC3EB4" w:rsidP="00457805">
      <w:pPr>
        <w:pStyle w:val="t-9-8"/>
        <w:shd w:val="clear" w:color="auto" w:fill="FFFFFF"/>
        <w:spacing w:after="225" w:line="336" w:lineRule="atLeast"/>
        <w:jc w:val="both"/>
        <w:textAlignment w:val="baseline"/>
        <w:rPr>
          <w:color w:val="000000"/>
        </w:rPr>
      </w:pPr>
      <w:r w:rsidRPr="00FC56BE">
        <w:rPr>
          <w:color w:val="000000"/>
        </w:rPr>
        <w:lastRenderedPageBreak/>
        <w:t xml:space="preserve">dio isporučene toplinske energije za samostalnu uporabnu cjelinu računa kao u stavku </w:t>
      </w:r>
      <w:r w:rsidR="00F84D38" w:rsidRPr="00FC56BE">
        <w:rPr>
          <w:color w:val="000000"/>
        </w:rPr>
        <w:t>2</w:t>
      </w:r>
      <w:r w:rsidRPr="00FC56BE">
        <w:rPr>
          <w:color w:val="000000"/>
        </w:rPr>
        <w:t xml:space="preserve">. ovog članka. </w:t>
      </w:r>
    </w:p>
    <w:p w14:paraId="4E306A11" w14:textId="18501432" w:rsidR="00AC3EB4" w:rsidRPr="00FC56BE" w:rsidRDefault="00AC3EB4" w:rsidP="00AC3EB4">
      <w:pPr>
        <w:pStyle w:val="t-9-8"/>
        <w:shd w:val="clear" w:color="auto" w:fill="FFFFFF"/>
        <w:spacing w:before="0" w:beforeAutospacing="0" w:after="225" w:afterAutospacing="0" w:line="336" w:lineRule="atLeast"/>
        <w:jc w:val="both"/>
        <w:textAlignment w:val="baseline"/>
      </w:pPr>
      <w:r w:rsidRPr="00FC56BE">
        <w:t>(</w:t>
      </w:r>
      <w:r w:rsidR="00024485" w:rsidRPr="00FC56BE">
        <w:t>5</w:t>
      </w:r>
      <w:r w:rsidRPr="00FC56BE">
        <w:t xml:space="preserve">) Ako nije moguće utvrditi udio potrošnje pojedine samostalne uporabne cjeline u ukupnoj potrošnji svih samostalnih uporabnih cjelina zbog tehničkog problema na koji </w:t>
      </w:r>
      <w:r w:rsidR="00861085" w:rsidRPr="00FC56BE">
        <w:t xml:space="preserve">krajnji kupac </w:t>
      </w:r>
      <w:r w:rsidRPr="00FC56BE">
        <w:t xml:space="preserve">nije mogao utjecati, dio isporučene toplinske energije obračunava se po udjelu grijane površine samostalne uporabne cjeline u odnosu na grijanu površinu svih samostalnih uporabnih cjelina za tekući i sljedeći mjesec, odnosno do otklanjanja tehničkog nedostatka od strane </w:t>
      </w:r>
      <w:r w:rsidR="002826EE" w:rsidRPr="00FC56BE">
        <w:t>krajnjeg kupca</w:t>
      </w:r>
      <w:r w:rsidRPr="00FC56BE">
        <w:t xml:space="preserve">. Ukoliko niti nakon toga razdoblja kvar nije otklonjen, tada se dio isporučene toplinske energije za samostalnu uporabnu cjelinu računa kao u stavku </w:t>
      </w:r>
      <w:r w:rsidR="00F84D38" w:rsidRPr="00FC56BE">
        <w:t>2</w:t>
      </w:r>
      <w:r w:rsidRPr="00FC56BE">
        <w:t>. ovog članka.</w:t>
      </w:r>
    </w:p>
    <w:p w14:paraId="6CFBF10F" w14:textId="3881F959" w:rsidR="0048700E" w:rsidRPr="00FC56BE" w:rsidRDefault="00AC3EB4" w:rsidP="00043F11">
      <w:pPr>
        <w:pStyle w:val="t-9-8"/>
        <w:shd w:val="clear" w:color="auto" w:fill="FFFFFF"/>
        <w:spacing w:before="0" w:beforeAutospacing="0" w:after="225" w:afterAutospacing="0" w:line="336" w:lineRule="atLeast"/>
        <w:jc w:val="both"/>
        <w:textAlignment w:val="baseline"/>
        <w:rPr>
          <w:color w:val="000000"/>
        </w:rPr>
      </w:pPr>
      <w:r w:rsidRPr="00FC56BE">
        <w:rPr>
          <w:color w:val="000000"/>
        </w:rPr>
        <w:t>(</w:t>
      </w:r>
      <w:r w:rsidR="00024485" w:rsidRPr="00FC56BE">
        <w:rPr>
          <w:color w:val="000000"/>
        </w:rPr>
        <w:t>6</w:t>
      </w:r>
      <w:r w:rsidRPr="00FC56BE">
        <w:rPr>
          <w:color w:val="000000"/>
        </w:rPr>
        <w:t xml:space="preserve">) Nakon primjene ograničenja iz stavaka </w:t>
      </w:r>
      <w:r w:rsidR="001F59CE" w:rsidRPr="00FC56BE">
        <w:rPr>
          <w:color w:val="000000"/>
        </w:rPr>
        <w:t>2</w:t>
      </w:r>
      <w:r w:rsidRPr="00FC56BE">
        <w:rPr>
          <w:color w:val="000000"/>
        </w:rPr>
        <w:t>.</w:t>
      </w:r>
      <w:r w:rsidR="00D05400" w:rsidRPr="00FC56BE">
        <w:rPr>
          <w:color w:val="000000"/>
        </w:rPr>
        <w:t xml:space="preserve"> – 5.</w:t>
      </w:r>
      <w:r w:rsidRPr="00FC56BE">
        <w:rPr>
          <w:color w:val="000000"/>
        </w:rPr>
        <w:t xml:space="preserve"> ovoga članka, provodi se normalizacija potrošnje, odnosno, potrošnja svake samostalne uporabne cjeline određena primjenom ograničenja u stavcima </w:t>
      </w:r>
      <w:r w:rsidR="003E78A8" w:rsidRPr="00FC56BE">
        <w:rPr>
          <w:color w:val="000000"/>
        </w:rPr>
        <w:t>2</w:t>
      </w:r>
      <w:r w:rsidRPr="00FC56BE">
        <w:rPr>
          <w:color w:val="000000"/>
        </w:rPr>
        <w:t>.</w:t>
      </w:r>
      <w:r w:rsidR="00D05400" w:rsidRPr="00FC56BE">
        <w:rPr>
          <w:color w:val="000000"/>
        </w:rPr>
        <w:t xml:space="preserve"> </w:t>
      </w:r>
      <w:r w:rsidR="008A7857" w:rsidRPr="00FC56BE">
        <w:rPr>
          <w:color w:val="000000"/>
        </w:rPr>
        <w:t xml:space="preserve">– 5. </w:t>
      </w:r>
      <w:r w:rsidRPr="00FC56BE">
        <w:rPr>
          <w:color w:val="000000"/>
        </w:rPr>
        <w:t xml:space="preserve">ovoga članka dijeli se s ukupnom potrošnjom svih samostalnih uporabnih cjelina određenih na navedeni način kako bi se dobili konačni udjeli potrošnje i ukupan zbroj udjela u iznosu od 100%.  </w:t>
      </w:r>
    </w:p>
    <w:p w14:paraId="7BD87633" w14:textId="6E48354B" w:rsidR="00D3292A" w:rsidRPr="00FC56BE" w:rsidRDefault="00D3292A" w:rsidP="00D3292A">
      <w:pPr>
        <w:pStyle w:val="t-9-8"/>
        <w:shd w:val="clear" w:color="auto" w:fill="FFFFFF"/>
        <w:spacing w:before="0" w:beforeAutospacing="0" w:after="225" w:afterAutospacing="0" w:line="336" w:lineRule="atLeast"/>
        <w:jc w:val="center"/>
        <w:textAlignment w:val="baseline"/>
        <w:rPr>
          <w:b/>
          <w:bCs/>
          <w:color w:val="000000"/>
        </w:rPr>
      </w:pPr>
      <w:r w:rsidRPr="00FC56BE">
        <w:rPr>
          <w:b/>
          <w:bCs/>
          <w:color w:val="000000"/>
        </w:rPr>
        <w:t xml:space="preserve">Raspodjela zajedničke potrošnje </w:t>
      </w:r>
      <w:r w:rsidR="008D4060" w:rsidRPr="00FC56BE">
        <w:rPr>
          <w:b/>
          <w:bCs/>
          <w:color w:val="000000"/>
        </w:rPr>
        <w:t xml:space="preserve">prema </w:t>
      </w:r>
      <w:r w:rsidRPr="00FC56BE">
        <w:rPr>
          <w:b/>
          <w:bCs/>
          <w:color w:val="000000"/>
        </w:rPr>
        <w:t>model</w:t>
      </w:r>
      <w:r w:rsidR="008D4060" w:rsidRPr="00FC56BE">
        <w:rPr>
          <w:b/>
          <w:bCs/>
          <w:color w:val="000000"/>
        </w:rPr>
        <w:t>u</w:t>
      </w:r>
      <w:r w:rsidRPr="00FC56BE">
        <w:rPr>
          <w:b/>
          <w:bCs/>
          <w:color w:val="000000"/>
        </w:rPr>
        <w:t xml:space="preserve"> 3EG-K</w:t>
      </w:r>
    </w:p>
    <w:p w14:paraId="07E86BC7" w14:textId="2FE5CCF6" w:rsidR="00A851F1" w:rsidRPr="00FC56BE" w:rsidRDefault="00A851F1" w:rsidP="00457805">
      <w:pPr>
        <w:pStyle w:val="clanak"/>
        <w:shd w:val="clear" w:color="auto" w:fill="FFFFFF"/>
        <w:spacing w:before="0" w:beforeAutospacing="0" w:after="225" w:afterAutospacing="0" w:line="336" w:lineRule="atLeast"/>
        <w:jc w:val="center"/>
        <w:textAlignment w:val="baseline"/>
        <w:rPr>
          <w:color w:val="000000"/>
        </w:rPr>
      </w:pPr>
      <w:r w:rsidRPr="00FC56BE">
        <w:rPr>
          <w:color w:val="000000"/>
        </w:rPr>
        <w:t>Članak 10.</w:t>
      </w:r>
    </w:p>
    <w:p w14:paraId="09A98B89" w14:textId="0260174F" w:rsidR="00480FA0" w:rsidRPr="00FC56BE" w:rsidRDefault="00480FA0" w:rsidP="00480FA0">
      <w:pPr>
        <w:pStyle w:val="t-9-8"/>
        <w:shd w:val="clear" w:color="auto" w:fill="FFFFFF"/>
        <w:spacing w:before="0" w:beforeAutospacing="0" w:after="225" w:afterAutospacing="0" w:line="336" w:lineRule="atLeast"/>
        <w:jc w:val="both"/>
        <w:textAlignment w:val="baseline"/>
        <w:rPr>
          <w:color w:val="000000"/>
        </w:rPr>
      </w:pPr>
      <w:r w:rsidRPr="00FC56BE">
        <w:rPr>
          <w:color w:val="000000"/>
          <w:shd w:val="clear" w:color="auto" w:fill="FFFFFF"/>
        </w:rPr>
        <w:t xml:space="preserve">(1) Za raspodjelu i obračun </w:t>
      </w:r>
      <w:r w:rsidRPr="00FC56BE">
        <w:rPr>
          <w:color w:val="000000"/>
        </w:rPr>
        <w:t>troškova zajedničke potrošnje toplinske energije kod primjene modela 3EG-K, koristi se sljedeća jednadžba:</w:t>
      </w:r>
    </w:p>
    <w:p w14:paraId="471EA4FD" w14:textId="77777777" w:rsidR="00440857" w:rsidRPr="00FC56BE" w:rsidRDefault="00440857" w:rsidP="00440857">
      <w:pPr>
        <w:pStyle w:val="t-9-8"/>
        <w:shd w:val="clear" w:color="auto" w:fill="FFFFFF"/>
        <w:spacing w:before="0" w:beforeAutospacing="0" w:after="225" w:afterAutospacing="0" w:line="336" w:lineRule="atLeast"/>
        <w:jc w:val="both"/>
        <w:textAlignment w:val="baseline"/>
        <w:rPr>
          <w:i/>
          <w:color w:val="000000"/>
        </w:rPr>
      </w:pPr>
      <m:oMathPara>
        <m:oMath>
          <m:r>
            <w:rPr>
              <w:rFonts w:ascii="Cambria Math" w:hAnsi="Cambria Math"/>
              <w:color w:val="000000"/>
            </w:rPr>
            <m:t>IEZPSUC=CTE∙EZPSUC=CTE∙EZP∙</m:t>
          </m:r>
          <m:d>
            <m:dPr>
              <m:ctrlPr>
                <w:rPr>
                  <w:rFonts w:ascii="Cambria Math" w:hAnsi="Cambria Math"/>
                  <w:i/>
                  <w:color w:val="000000"/>
                </w:rPr>
              </m:ctrlPr>
            </m:dPr>
            <m:e>
              <m:f>
                <m:fPr>
                  <m:ctrlPr>
                    <w:rPr>
                      <w:rFonts w:ascii="Cambria Math" w:hAnsi="Cambria Math"/>
                      <w:i/>
                      <w:color w:val="000000"/>
                    </w:rPr>
                  </m:ctrlPr>
                </m:fPr>
                <m:num>
                  <m:r>
                    <w:rPr>
                      <w:rFonts w:ascii="Cambria Math" w:hAnsi="Cambria Math"/>
                      <w:color w:val="000000"/>
                    </w:rPr>
                    <m:t>PSUC</m:t>
                  </m:r>
                </m:num>
                <m:den>
                  <m:r>
                    <w:rPr>
                      <w:rFonts w:ascii="Cambria Math" w:hAnsi="Cambria Math"/>
                      <w:color w:val="000000"/>
                    </w:rPr>
                    <m:t>PSSUC</m:t>
                  </m:r>
                </m:den>
              </m:f>
            </m:e>
          </m:d>
        </m:oMath>
      </m:oMathPara>
    </w:p>
    <w:p w14:paraId="0C2D2798" w14:textId="77777777" w:rsidR="002826EE" w:rsidRPr="00FC56BE" w:rsidRDefault="002826EE" w:rsidP="001351CD">
      <w:pPr>
        <w:pStyle w:val="t-9-8"/>
        <w:shd w:val="clear" w:color="auto" w:fill="FFFFFF"/>
        <w:spacing w:before="0" w:beforeAutospacing="0" w:after="225" w:afterAutospacing="0" w:line="336" w:lineRule="atLeast"/>
        <w:jc w:val="both"/>
        <w:textAlignment w:val="baseline"/>
        <w:rPr>
          <w:color w:val="000000"/>
        </w:rPr>
      </w:pPr>
    </w:p>
    <w:p w14:paraId="55F09038" w14:textId="7800F968" w:rsidR="00F618E7" w:rsidRPr="00FC56BE" w:rsidRDefault="00623198" w:rsidP="00457805">
      <w:pPr>
        <w:jc w:val="center"/>
        <w:rPr>
          <w:rFonts w:ascii="Times New Roman" w:hAnsi="Times New Roman" w:cs="Times New Roman"/>
          <w:b/>
          <w:bCs/>
          <w:color w:val="000000"/>
        </w:rPr>
      </w:pPr>
      <w:r w:rsidRPr="00FC56BE">
        <w:rPr>
          <w:rFonts w:ascii="Times New Roman" w:hAnsi="Times New Roman" w:cs="Times New Roman"/>
          <w:b/>
          <w:bCs/>
          <w:color w:val="000000"/>
          <w:sz w:val="24"/>
          <w:szCs w:val="24"/>
        </w:rPr>
        <w:t>Raspodjela</w:t>
      </w:r>
      <w:r w:rsidR="00F618E7" w:rsidRPr="00FC56BE">
        <w:rPr>
          <w:rFonts w:ascii="Times New Roman" w:hAnsi="Times New Roman" w:cs="Times New Roman"/>
          <w:b/>
          <w:bCs/>
          <w:color w:val="000000"/>
          <w:sz w:val="24"/>
          <w:szCs w:val="24"/>
        </w:rPr>
        <w:t xml:space="preserve"> </w:t>
      </w:r>
      <w:r w:rsidRPr="00FC56BE">
        <w:rPr>
          <w:rFonts w:ascii="Times New Roman" w:hAnsi="Times New Roman" w:cs="Times New Roman"/>
          <w:b/>
          <w:bCs/>
          <w:color w:val="000000"/>
          <w:sz w:val="24"/>
          <w:szCs w:val="24"/>
        </w:rPr>
        <w:t>potrošne tople vode</w:t>
      </w:r>
      <w:r w:rsidR="00F45791" w:rsidRPr="00FC56BE">
        <w:rPr>
          <w:rFonts w:ascii="Times New Roman" w:hAnsi="Times New Roman" w:cs="Times New Roman"/>
          <w:b/>
          <w:bCs/>
          <w:color w:val="000000"/>
          <w:sz w:val="24"/>
          <w:szCs w:val="24"/>
        </w:rPr>
        <w:t xml:space="preserve"> (PTV)</w:t>
      </w:r>
    </w:p>
    <w:p w14:paraId="08D99767" w14:textId="387499BF" w:rsidR="00F618E7" w:rsidRPr="00FC56BE" w:rsidRDefault="00F618E7" w:rsidP="00F618E7">
      <w:pPr>
        <w:pStyle w:val="clanak"/>
        <w:shd w:val="clear" w:color="auto" w:fill="FFFFFF"/>
        <w:spacing w:before="0" w:beforeAutospacing="0" w:after="225" w:afterAutospacing="0" w:line="336" w:lineRule="atLeast"/>
        <w:jc w:val="center"/>
        <w:textAlignment w:val="baseline"/>
        <w:rPr>
          <w:color w:val="000000"/>
        </w:rPr>
      </w:pPr>
      <w:r w:rsidRPr="00FC56BE">
        <w:rPr>
          <w:color w:val="000000"/>
        </w:rPr>
        <w:t xml:space="preserve">Članak </w:t>
      </w:r>
      <w:r w:rsidR="002826EE" w:rsidRPr="00FC56BE">
        <w:rPr>
          <w:color w:val="000000"/>
        </w:rPr>
        <w:t>11</w:t>
      </w:r>
      <w:r w:rsidRPr="00FC56BE">
        <w:rPr>
          <w:color w:val="000000"/>
        </w:rPr>
        <w:t>.</w:t>
      </w:r>
    </w:p>
    <w:p w14:paraId="26398217" w14:textId="6C3B0F33" w:rsidR="00A239EA" w:rsidRPr="00FC56BE" w:rsidRDefault="00A239EA" w:rsidP="00A239EA">
      <w:pPr>
        <w:pStyle w:val="t-9-8"/>
        <w:shd w:val="clear" w:color="auto" w:fill="FFFFFF"/>
        <w:spacing w:before="0" w:beforeAutospacing="0" w:after="225" w:afterAutospacing="0" w:line="336" w:lineRule="atLeast"/>
        <w:jc w:val="both"/>
        <w:textAlignment w:val="baseline"/>
        <w:rPr>
          <w:color w:val="000000"/>
        </w:rPr>
      </w:pPr>
      <w:r w:rsidRPr="00FC56BE">
        <w:rPr>
          <w:color w:val="000000"/>
          <w:shd w:val="clear" w:color="auto" w:fill="FFFFFF"/>
        </w:rPr>
        <w:t xml:space="preserve">(1) Za raspodjelu i obračun </w:t>
      </w:r>
      <w:r w:rsidRPr="00FC56BE">
        <w:rPr>
          <w:color w:val="000000"/>
        </w:rPr>
        <w:t xml:space="preserve">troškova za isporučenu toplinsku energiju za pripremu potrošne tople vode na zajedničkom mjerilu toplinske energije, prema modelima iz članka </w:t>
      </w:r>
      <w:r w:rsidR="00623198" w:rsidRPr="00FC56BE">
        <w:rPr>
          <w:color w:val="000000"/>
        </w:rPr>
        <w:t>5</w:t>
      </w:r>
      <w:r w:rsidRPr="00FC56BE">
        <w:rPr>
          <w:color w:val="000000"/>
        </w:rPr>
        <w:t>. ovog Pravilnika, korist</w:t>
      </w:r>
      <w:r w:rsidR="009258A1" w:rsidRPr="00FC56BE">
        <w:rPr>
          <w:color w:val="000000"/>
        </w:rPr>
        <w:t>i</w:t>
      </w:r>
      <w:r w:rsidRPr="00FC56BE">
        <w:rPr>
          <w:color w:val="000000"/>
        </w:rPr>
        <w:t xml:space="preserve"> se sljedeća jednadžba:</w:t>
      </w:r>
    </w:p>
    <w:p w14:paraId="1569D35E" w14:textId="1B670DF3" w:rsidR="00451DAA" w:rsidRPr="00FC56BE" w:rsidRDefault="00A239EA" w:rsidP="009258A1">
      <w:pPr>
        <w:pStyle w:val="t-9-8"/>
        <w:shd w:val="clear" w:color="auto" w:fill="FFFFFF"/>
        <w:spacing w:before="0" w:beforeAutospacing="0" w:after="225" w:afterAutospacing="0" w:line="336" w:lineRule="atLeast"/>
        <w:jc w:val="center"/>
        <w:textAlignment w:val="baseline"/>
        <w:rPr>
          <w:color w:val="000000"/>
          <w:sz w:val="22"/>
          <w:szCs w:val="22"/>
        </w:rPr>
      </w:pPr>
      <m:oMathPara>
        <m:oMath>
          <m:r>
            <w:rPr>
              <w:rFonts w:ascii="Cambria Math" w:hAnsi="Cambria Math"/>
              <w:color w:val="000000"/>
              <w:sz w:val="22"/>
              <w:szCs w:val="22"/>
            </w:rPr>
            <m:t>IESUC</m:t>
          </m:r>
          <m:r>
            <m:rPr>
              <m:sty m:val="p"/>
            </m:rPr>
            <w:rPr>
              <w:rFonts w:ascii="Cambria Math" w:hAnsi="Cambria Math"/>
              <w:color w:val="000000"/>
              <w:sz w:val="22"/>
              <w:szCs w:val="22"/>
            </w:rPr>
            <m:t>=</m:t>
          </m:r>
          <m:r>
            <w:rPr>
              <w:rFonts w:ascii="Cambria Math" w:hAnsi="Cambria Math"/>
              <w:color w:val="000000"/>
              <w:sz w:val="22"/>
              <w:szCs w:val="22"/>
            </w:rPr>
            <m:t>CTE</m:t>
          </m:r>
          <m:r>
            <m:rPr>
              <m:sty m:val="p"/>
            </m:rPr>
            <w:rPr>
              <w:rFonts w:ascii="Cambria Math" w:hAnsi="Cambria Math"/>
              <w:color w:val="000000"/>
              <w:sz w:val="22"/>
              <w:szCs w:val="22"/>
            </w:rPr>
            <m:t>∙ESUC=CTE∙</m:t>
          </m:r>
          <m:r>
            <w:rPr>
              <w:rFonts w:ascii="Cambria Math" w:hAnsi="Cambria Math"/>
              <w:color w:val="000000"/>
              <w:sz w:val="22"/>
              <w:szCs w:val="22"/>
            </w:rPr>
            <m:t>EPTV</m:t>
          </m:r>
          <m:r>
            <m:rPr>
              <m:sty m:val="p"/>
            </m:rPr>
            <w:rPr>
              <w:rFonts w:ascii="Cambria Math" w:hAnsi="Cambria Math"/>
              <w:color w:val="000000"/>
              <w:sz w:val="22"/>
              <w:szCs w:val="22"/>
            </w:rPr>
            <m:t>∙</m:t>
          </m:r>
          <m:d>
            <m:dPr>
              <m:ctrlPr>
                <w:rPr>
                  <w:rFonts w:ascii="Cambria Math" w:hAnsi="Cambria Math"/>
                  <w:color w:val="000000"/>
                  <w:sz w:val="22"/>
                  <w:szCs w:val="22"/>
                </w:rPr>
              </m:ctrlPr>
            </m:dPr>
            <m:e>
              <m:sSub>
                <m:sSubPr>
                  <m:ctrlPr>
                    <w:rPr>
                      <w:rFonts w:ascii="Cambria Math" w:hAnsi="Cambria Math"/>
                      <w:color w:val="000000"/>
                      <w:sz w:val="22"/>
                      <w:szCs w:val="22"/>
                    </w:rPr>
                  </m:ctrlPr>
                </m:sSubPr>
                <m:e>
                  <m:r>
                    <w:rPr>
                      <w:rFonts w:ascii="Cambria Math" w:hAnsi="Cambria Math"/>
                      <w:color w:val="000000"/>
                      <w:sz w:val="22"/>
                      <w:szCs w:val="22"/>
                    </w:rPr>
                    <m:t>K</m:t>
                  </m:r>
                </m:e>
                <m:sub>
                  <m:r>
                    <w:rPr>
                      <w:rFonts w:ascii="Cambria Math" w:hAnsi="Cambria Math"/>
                      <w:color w:val="000000"/>
                      <w:sz w:val="22"/>
                      <w:szCs w:val="22"/>
                    </w:rPr>
                    <m:t>1EV</m:t>
                  </m:r>
                </m:sub>
              </m:sSub>
              <m:r>
                <m:rPr>
                  <m:sty m:val="p"/>
                </m:rPr>
                <w:rPr>
                  <w:rFonts w:ascii="Cambria Math" w:hAnsi="Cambria Math"/>
                  <w:color w:val="000000"/>
                  <w:sz w:val="22"/>
                  <w:szCs w:val="22"/>
                </w:rPr>
                <m:t>∙</m:t>
              </m:r>
              <m:f>
                <m:fPr>
                  <m:ctrlPr>
                    <w:rPr>
                      <w:rFonts w:ascii="Cambria Math" w:hAnsi="Cambria Math"/>
                      <w:color w:val="000000"/>
                      <w:sz w:val="22"/>
                      <w:szCs w:val="22"/>
                    </w:rPr>
                  </m:ctrlPr>
                </m:fPr>
                <m:num>
                  <m:sSub>
                    <m:sSubPr>
                      <m:ctrlPr>
                        <w:rPr>
                          <w:rFonts w:ascii="Cambria Math" w:hAnsi="Cambria Math"/>
                          <w:i/>
                          <w:color w:val="000000"/>
                          <w:sz w:val="22"/>
                          <w:szCs w:val="22"/>
                        </w:rPr>
                      </m:ctrlPr>
                    </m:sSubPr>
                    <m:e>
                      <m:r>
                        <w:rPr>
                          <w:rFonts w:ascii="Cambria Math" w:hAnsi="Cambria Math"/>
                          <w:color w:val="000000"/>
                          <w:sz w:val="22"/>
                          <w:szCs w:val="22"/>
                        </w:rPr>
                        <m:t>V</m:t>
                      </m:r>
                    </m:e>
                    <m:sub>
                      <m:r>
                        <w:rPr>
                          <w:rFonts w:ascii="Cambria Math" w:hAnsi="Cambria Math"/>
                          <w:color w:val="000000"/>
                          <w:sz w:val="22"/>
                          <w:szCs w:val="22"/>
                        </w:rPr>
                        <m:t>SUC</m:t>
                      </m:r>
                    </m:sub>
                  </m:sSub>
                </m:num>
                <m:den>
                  <m:sSub>
                    <m:sSubPr>
                      <m:ctrlPr>
                        <w:rPr>
                          <w:rFonts w:ascii="Cambria Math" w:hAnsi="Cambria Math"/>
                          <w:i/>
                          <w:color w:val="000000"/>
                          <w:sz w:val="22"/>
                          <w:szCs w:val="22"/>
                        </w:rPr>
                      </m:ctrlPr>
                    </m:sSubPr>
                    <m:e>
                      <m:r>
                        <w:rPr>
                          <w:rFonts w:ascii="Cambria Math" w:hAnsi="Cambria Math"/>
                          <w:color w:val="000000"/>
                          <w:sz w:val="22"/>
                          <w:szCs w:val="22"/>
                        </w:rPr>
                        <m:t>V</m:t>
                      </m:r>
                    </m:e>
                    <m:sub>
                      <m:r>
                        <w:rPr>
                          <w:rFonts w:ascii="Cambria Math" w:hAnsi="Cambria Math"/>
                          <w:color w:val="000000"/>
                          <w:sz w:val="22"/>
                          <w:szCs w:val="22"/>
                        </w:rPr>
                        <m:t>UK</m:t>
                      </m:r>
                    </m:sub>
                  </m:sSub>
                </m:den>
              </m:f>
              <m:r>
                <m:rPr>
                  <m:sty m:val="p"/>
                </m:rPr>
                <w:rPr>
                  <w:rFonts w:ascii="Cambria Math" w:hAnsi="Cambria Math"/>
                  <w:color w:val="000000"/>
                  <w:sz w:val="22"/>
                  <w:szCs w:val="22"/>
                </w:rPr>
                <m:t>+</m:t>
              </m:r>
              <m:sSub>
                <m:sSubPr>
                  <m:ctrlPr>
                    <w:rPr>
                      <w:rFonts w:ascii="Cambria Math" w:hAnsi="Cambria Math"/>
                      <w:color w:val="000000"/>
                      <w:sz w:val="22"/>
                      <w:szCs w:val="22"/>
                    </w:rPr>
                  </m:ctrlPr>
                </m:sSubPr>
                <m:e>
                  <m:r>
                    <w:rPr>
                      <w:rFonts w:ascii="Cambria Math" w:hAnsi="Cambria Math"/>
                      <w:color w:val="000000"/>
                      <w:sz w:val="22"/>
                      <w:szCs w:val="22"/>
                    </w:rPr>
                    <m:t>K</m:t>
                  </m:r>
                </m:e>
                <m:sub>
                  <m:r>
                    <w:rPr>
                      <w:rFonts w:ascii="Cambria Math" w:hAnsi="Cambria Math"/>
                      <w:color w:val="000000"/>
                      <w:sz w:val="22"/>
                      <w:szCs w:val="22"/>
                    </w:rPr>
                    <m:t>2EV</m:t>
                  </m:r>
                </m:sub>
              </m:sSub>
              <m:r>
                <m:rPr>
                  <m:sty m:val="p"/>
                </m:rPr>
                <w:rPr>
                  <w:rFonts w:ascii="Cambria Math" w:hAnsi="Cambria Math"/>
                  <w:color w:val="000000"/>
                  <w:sz w:val="22"/>
                  <w:szCs w:val="22"/>
                </w:rPr>
                <m:t>∙</m:t>
              </m:r>
              <m:f>
                <m:fPr>
                  <m:ctrlPr>
                    <w:rPr>
                      <w:rFonts w:ascii="Cambria Math" w:hAnsi="Cambria Math"/>
                      <w:color w:val="000000"/>
                      <w:sz w:val="22"/>
                      <w:szCs w:val="22"/>
                    </w:rPr>
                  </m:ctrlPr>
                </m:fPr>
                <m:num>
                  <m:sSub>
                    <m:sSubPr>
                      <m:ctrlPr>
                        <w:rPr>
                          <w:rFonts w:ascii="Cambria Math" w:hAnsi="Cambria Math"/>
                          <w:i/>
                          <w:color w:val="000000"/>
                          <w:sz w:val="22"/>
                          <w:szCs w:val="22"/>
                        </w:rPr>
                      </m:ctrlPr>
                    </m:sSubPr>
                    <m:e>
                      <m:r>
                        <w:rPr>
                          <w:rFonts w:ascii="Cambria Math" w:hAnsi="Cambria Math"/>
                          <w:color w:val="000000"/>
                          <w:sz w:val="22"/>
                          <w:szCs w:val="22"/>
                        </w:rPr>
                        <m:t>N</m:t>
                      </m:r>
                    </m:e>
                    <m:sub>
                      <m:r>
                        <w:rPr>
                          <w:rFonts w:ascii="Cambria Math" w:hAnsi="Cambria Math"/>
                          <w:color w:val="000000"/>
                          <w:sz w:val="22"/>
                          <w:szCs w:val="22"/>
                        </w:rPr>
                        <m:t>k</m:t>
                      </m:r>
                    </m:sub>
                  </m:sSub>
                </m:num>
                <m:den>
                  <m:sSub>
                    <m:sSubPr>
                      <m:ctrlPr>
                        <w:rPr>
                          <w:rFonts w:ascii="Cambria Math" w:hAnsi="Cambria Math"/>
                          <w:i/>
                          <w:color w:val="000000"/>
                          <w:sz w:val="22"/>
                          <w:szCs w:val="22"/>
                        </w:rPr>
                      </m:ctrlPr>
                    </m:sSubPr>
                    <m:e>
                      <m:r>
                        <w:rPr>
                          <w:rFonts w:ascii="Cambria Math" w:hAnsi="Cambria Math"/>
                          <w:color w:val="000000"/>
                          <w:sz w:val="22"/>
                          <w:szCs w:val="22"/>
                        </w:rPr>
                        <m:t>N</m:t>
                      </m:r>
                    </m:e>
                    <m:sub>
                      <m:r>
                        <w:rPr>
                          <w:rFonts w:ascii="Cambria Math" w:hAnsi="Cambria Math"/>
                          <w:color w:val="000000"/>
                          <w:sz w:val="22"/>
                          <w:szCs w:val="22"/>
                        </w:rPr>
                        <m:t>UK</m:t>
                      </m:r>
                    </m:sub>
                  </m:sSub>
                </m:den>
              </m:f>
            </m:e>
          </m:d>
          <m:r>
            <m:rPr>
              <m:sty m:val="p"/>
            </m:rPr>
            <w:rPr>
              <w:rFonts w:ascii="Cambria Math" w:hAnsi="Cambria Math"/>
              <w:color w:val="000000"/>
              <w:sz w:val="22"/>
              <w:szCs w:val="22"/>
            </w:rPr>
            <m:t>,</m:t>
          </m:r>
        </m:oMath>
      </m:oMathPara>
    </w:p>
    <w:p w14:paraId="07407B42" w14:textId="1280D3E6" w:rsidR="00A239EA" w:rsidRPr="00FC56BE" w:rsidRDefault="00000000" w:rsidP="00A239EA">
      <w:pPr>
        <w:pStyle w:val="t-9-8"/>
        <w:shd w:val="clear" w:color="auto" w:fill="FFFFFF"/>
        <w:spacing w:before="0" w:beforeAutospacing="0" w:after="225" w:afterAutospacing="0" w:line="336" w:lineRule="atLeast"/>
        <w:jc w:val="both"/>
        <w:textAlignment w:val="baseline"/>
        <w:rPr>
          <w:color w:val="000000"/>
          <w:sz w:val="22"/>
          <w:szCs w:val="22"/>
        </w:rPr>
      </w:pPr>
      <m:oMathPara>
        <m:oMath>
          <m:sSub>
            <m:sSubPr>
              <m:ctrlPr>
                <w:rPr>
                  <w:rFonts w:ascii="Cambria Math" w:hAnsi="Cambria Math"/>
                  <w:color w:val="000000"/>
                  <w:sz w:val="22"/>
                  <w:szCs w:val="22"/>
                </w:rPr>
              </m:ctrlPr>
            </m:sSubPr>
            <m:e>
              <m:r>
                <w:rPr>
                  <w:rFonts w:ascii="Cambria Math" w:hAnsi="Cambria Math"/>
                  <w:color w:val="000000"/>
                  <w:sz w:val="22"/>
                  <w:szCs w:val="22"/>
                </w:rPr>
                <m:t>K</m:t>
              </m:r>
            </m:e>
            <m:sub>
              <m:r>
                <w:rPr>
                  <w:rFonts w:ascii="Cambria Math" w:hAnsi="Cambria Math"/>
                  <w:color w:val="000000"/>
                  <w:sz w:val="22"/>
                  <w:szCs w:val="22"/>
                </w:rPr>
                <m:t>1EV</m:t>
              </m:r>
            </m:sub>
          </m:sSub>
          <m:r>
            <m:rPr>
              <m:sty m:val="p"/>
            </m:rPr>
            <w:rPr>
              <w:rFonts w:ascii="Cambria Math" w:hAnsi="Cambria Math"/>
              <w:color w:val="000000"/>
              <w:sz w:val="22"/>
              <w:szCs w:val="22"/>
            </w:rPr>
            <m:t xml:space="preserve">+  </m:t>
          </m:r>
          <m:sSub>
            <m:sSubPr>
              <m:ctrlPr>
                <w:rPr>
                  <w:rFonts w:ascii="Cambria Math" w:hAnsi="Cambria Math"/>
                  <w:color w:val="000000"/>
                  <w:sz w:val="22"/>
                  <w:szCs w:val="22"/>
                </w:rPr>
              </m:ctrlPr>
            </m:sSubPr>
            <m:e>
              <m:r>
                <w:rPr>
                  <w:rFonts w:ascii="Cambria Math" w:hAnsi="Cambria Math"/>
                  <w:color w:val="000000"/>
                  <w:sz w:val="22"/>
                  <w:szCs w:val="22"/>
                </w:rPr>
                <m:t>K</m:t>
              </m:r>
            </m:e>
            <m:sub>
              <m:r>
                <w:rPr>
                  <w:rFonts w:ascii="Cambria Math" w:hAnsi="Cambria Math"/>
                  <w:color w:val="000000"/>
                  <w:sz w:val="22"/>
                  <w:szCs w:val="22"/>
                </w:rPr>
                <m:t>2EV</m:t>
              </m:r>
            </m:sub>
          </m:sSub>
          <m:r>
            <w:rPr>
              <w:rFonts w:ascii="Cambria Math" w:hAnsi="Cambria Math"/>
              <w:color w:val="000000"/>
              <w:sz w:val="22"/>
              <w:szCs w:val="22"/>
            </w:rPr>
            <m:t>=1</m:t>
          </m:r>
        </m:oMath>
      </m:oMathPara>
    </w:p>
    <w:p w14:paraId="5B6E838B" w14:textId="77777777" w:rsidR="009D2B56" w:rsidRPr="00FC56BE" w:rsidRDefault="009D2B56" w:rsidP="009D2B56">
      <w:pPr>
        <w:pStyle w:val="t-9-8"/>
        <w:shd w:val="clear" w:color="auto" w:fill="FFFFFF"/>
        <w:spacing w:before="0" w:beforeAutospacing="0" w:after="225" w:afterAutospacing="0" w:line="336" w:lineRule="atLeast"/>
        <w:jc w:val="both"/>
        <w:textAlignment w:val="baseline"/>
        <w:rPr>
          <w:color w:val="000000"/>
        </w:rPr>
      </w:pPr>
      <w:r w:rsidRPr="00FC56BE">
        <w:rPr>
          <w:color w:val="000000"/>
        </w:rPr>
        <w:t>gdje je:</w:t>
      </w:r>
    </w:p>
    <w:p w14:paraId="0B489D60" w14:textId="5ABDA557" w:rsidR="00C3392E" w:rsidRPr="00FC56BE" w:rsidRDefault="00C3392E" w:rsidP="009D2B56">
      <w:pPr>
        <w:pStyle w:val="t-9-8"/>
        <w:shd w:val="clear" w:color="auto" w:fill="FFFFFF"/>
        <w:spacing w:before="0" w:beforeAutospacing="0" w:after="225" w:afterAutospacing="0" w:line="336" w:lineRule="atLeast"/>
        <w:jc w:val="both"/>
        <w:textAlignment w:val="baseline"/>
        <w:rPr>
          <w:color w:val="000000"/>
        </w:rPr>
      </w:pPr>
      <w:r w:rsidRPr="00FC56BE">
        <w:rPr>
          <w:color w:val="000000"/>
        </w:rPr>
        <w:t xml:space="preserve">IESUC - </w:t>
      </w:r>
      <w:r w:rsidR="00B50D73" w:rsidRPr="00FC56BE">
        <w:rPr>
          <w:color w:val="000000"/>
        </w:rPr>
        <w:t>trošak isporučene toplinske energije samostalne uporabne cjeline [€],</w:t>
      </w:r>
    </w:p>
    <w:p w14:paraId="39B96589" w14:textId="3D36B53D" w:rsidR="009D2B56" w:rsidRPr="00FC56BE" w:rsidRDefault="009D2B56" w:rsidP="009D2B56">
      <w:pPr>
        <w:pStyle w:val="t-9-8"/>
        <w:shd w:val="clear" w:color="auto" w:fill="FFFFFF"/>
        <w:spacing w:before="0" w:beforeAutospacing="0" w:after="225" w:afterAutospacing="0" w:line="336" w:lineRule="atLeast"/>
        <w:jc w:val="both"/>
        <w:textAlignment w:val="baseline"/>
        <w:rPr>
          <w:color w:val="000000"/>
        </w:rPr>
      </w:pPr>
      <w:r w:rsidRPr="00FC56BE">
        <w:rPr>
          <w:color w:val="000000"/>
        </w:rPr>
        <w:t xml:space="preserve">CTE – </w:t>
      </w:r>
      <w:r w:rsidR="00B50D73" w:rsidRPr="00FC56BE">
        <w:rPr>
          <w:color w:val="000000"/>
        </w:rPr>
        <w:t xml:space="preserve">jedinična </w:t>
      </w:r>
      <w:r w:rsidRPr="00FC56BE">
        <w:rPr>
          <w:color w:val="000000"/>
        </w:rPr>
        <w:t>cijena za isporučenu toplinsku energiju</w:t>
      </w:r>
      <w:r w:rsidR="00B50D73" w:rsidRPr="00FC56BE">
        <w:rPr>
          <w:color w:val="000000"/>
        </w:rPr>
        <w:t xml:space="preserve"> [</w:t>
      </w:r>
      <w:r w:rsidR="00F55AF8" w:rsidRPr="00FC56BE">
        <w:rPr>
          <w:color w:val="000000"/>
        </w:rPr>
        <w:t>€/kWh]</w:t>
      </w:r>
      <w:r w:rsidRPr="00FC56BE">
        <w:rPr>
          <w:color w:val="000000"/>
        </w:rPr>
        <w:t xml:space="preserve">, </w:t>
      </w:r>
    </w:p>
    <w:p w14:paraId="1879165C" w14:textId="18D8A213" w:rsidR="009D2B56" w:rsidRPr="00FC56BE" w:rsidRDefault="009D2B56" w:rsidP="009D2B56">
      <w:pPr>
        <w:pStyle w:val="t-9-8"/>
        <w:shd w:val="clear" w:color="auto" w:fill="FFFFFF"/>
        <w:spacing w:before="0" w:beforeAutospacing="0" w:after="225" w:afterAutospacing="0" w:line="336" w:lineRule="atLeast"/>
        <w:jc w:val="both"/>
        <w:textAlignment w:val="baseline"/>
        <w:rPr>
          <w:color w:val="000000"/>
        </w:rPr>
      </w:pPr>
      <w:r w:rsidRPr="00FC56BE">
        <w:rPr>
          <w:color w:val="000000"/>
        </w:rPr>
        <w:t>ESUC - dio isporučene toplinske energije za pripremu potrošne tople vode samostalne uporabne cjelinu [kWh],</w:t>
      </w:r>
    </w:p>
    <w:p w14:paraId="785B75E0" w14:textId="22E69737" w:rsidR="009D2B56" w:rsidRPr="00FC56BE" w:rsidRDefault="009D2B56" w:rsidP="009D2B56">
      <w:pPr>
        <w:pStyle w:val="t-9-8"/>
        <w:shd w:val="clear" w:color="auto" w:fill="FFFFFF"/>
        <w:spacing w:before="0" w:beforeAutospacing="0" w:after="225" w:afterAutospacing="0" w:line="336" w:lineRule="atLeast"/>
        <w:jc w:val="both"/>
        <w:textAlignment w:val="baseline"/>
        <w:rPr>
          <w:color w:val="000000"/>
        </w:rPr>
      </w:pPr>
      <w:r w:rsidRPr="00FC56BE">
        <w:rPr>
          <w:color w:val="000000"/>
        </w:rPr>
        <w:t>EPTV – ukupno isporučena toplinska energija u obračunskom razdoblju za pripremu potrošne tople vode [kWh],</w:t>
      </w:r>
    </w:p>
    <w:p w14:paraId="7616B700" w14:textId="662F7679" w:rsidR="009258A1" w:rsidRPr="00FC56BE" w:rsidRDefault="009258A1" w:rsidP="009D2B56">
      <w:pPr>
        <w:pStyle w:val="t-9-8"/>
        <w:shd w:val="clear" w:color="auto" w:fill="FFFFFF"/>
        <w:spacing w:before="0" w:beforeAutospacing="0" w:after="225" w:afterAutospacing="0" w:line="336" w:lineRule="atLeast"/>
        <w:jc w:val="both"/>
        <w:textAlignment w:val="baseline"/>
        <w:rPr>
          <w:color w:val="000000"/>
        </w:rPr>
      </w:pPr>
      <w:r w:rsidRPr="00FC56BE">
        <w:rPr>
          <w:color w:val="000000"/>
        </w:rPr>
        <w:lastRenderedPageBreak/>
        <w:t>K</w:t>
      </w:r>
      <w:r w:rsidRPr="00FC56BE">
        <w:rPr>
          <w:color w:val="000000"/>
          <w:vertAlign w:val="subscript"/>
        </w:rPr>
        <w:t>1EV</w:t>
      </w:r>
      <w:r w:rsidRPr="00FC56BE">
        <w:rPr>
          <w:color w:val="000000"/>
        </w:rPr>
        <w:t xml:space="preserve"> </w:t>
      </w:r>
      <w:r w:rsidR="00551A0A" w:rsidRPr="00FC56BE">
        <w:rPr>
          <w:color w:val="000000"/>
        </w:rPr>
        <w:t>–</w:t>
      </w:r>
      <w:r w:rsidRPr="00FC56BE">
        <w:rPr>
          <w:color w:val="000000"/>
        </w:rPr>
        <w:t xml:space="preserve"> </w:t>
      </w:r>
      <w:r w:rsidR="00551A0A" w:rsidRPr="00FC56BE">
        <w:rPr>
          <w:color w:val="000000"/>
        </w:rPr>
        <w:t>udio broja samostalnih uporabnih cjelina u ukupnom broju samostalnih uporabnih cjelina koji se odnosi na raspodjelu troškova prema modelu 1EV</w:t>
      </w:r>
      <w:r w:rsidR="00C3392E" w:rsidRPr="00FC56BE">
        <w:rPr>
          <w:color w:val="000000"/>
        </w:rPr>
        <w:t xml:space="preserve"> [-]</w:t>
      </w:r>
      <w:r w:rsidR="00551A0A" w:rsidRPr="00FC56BE">
        <w:rPr>
          <w:color w:val="000000"/>
        </w:rPr>
        <w:t>,</w:t>
      </w:r>
    </w:p>
    <w:p w14:paraId="441E66E5" w14:textId="3A7E50D5" w:rsidR="00551A0A" w:rsidRPr="00FC56BE" w:rsidRDefault="00551A0A" w:rsidP="00551A0A">
      <w:pPr>
        <w:pStyle w:val="t-9-8"/>
        <w:shd w:val="clear" w:color="auto" w:fill="FFFFFF"/>
        <w:spacing w:before="0" w:beforeAutospacing="0" w:after="225" w:afterAutospacing="0" w:line="336" w:lineRule="atLeast"/>
        <w:jc w:val="both"/>
        <w:textAlignment w:val="baseline"/>
        <w:rPr>
          <w:color w:val="000000"/>
        </w:rPr>
      </w:pPr>
      <w:r w:rsidRPr="00FC56BE">
        <w:rPr>
          <w:color w:val="000000"/>
        </w:rPr>
        <w:t>V</w:t>
      </w:r>
      <w:r w:rsidRPr="00FC56BE">
        <w:rPr>
          <w:color w:val="000000"/>
          <w:vertAlign w:val="subscript"/>
        </w:rPr>
        <w:t>SUC</w:t>
      </w:r>
      <w:r w:rsidRPr="00FC56BE">
        <w:rPr>
          <w:color w:val="000000"/>
        </w:rPr>
        <w:t xml:space="preserve"> – volumen potrošne tople vode za samostalnu uporabnu cjelinu [m</w:t>
      </w:r>
      <w:r w:rsidRPr="00FC56BE">
        <w:rPr>
          <w:color w:val="000000"/>
          <w:vertAlign w:val="superscript"/>
        </w:rPr>
        <w:t>3</w:t>
      </w:r>
      <w:r w:rsidRPr="00FC56BE">
        <w:rPr>
          <w:color w:val="000000"/>
        </w:rPr>
        <w:t>],</w:t>
      </w:r>
    </w:p>
    <w:p w14:paraId="5D5E3C67" w14:textId="1AEFC064" w:rsidR="00551A0A" w:rsidRPr="00FC56BE" w:rsidRDefault="00551A0A" w:rsidP="00551A0A">
      <w:pPr>
        <w:pStyle w:val="t-9-8"/>
        <w:shd w:val="clear" w:color="auto" w:fill="FFFFFF"/>
        <w:spacing w:before="0" w:beforeAutospacing="0" w:after="225" w:afterAutospacing="0" w:line="336" w:lineRule="atLeast"/>
        <w:jc w:val="both"/>
        <w:textAlignment w:val="baseline"/>
        <w:rPr>
          <w:color w:val="000000"/>
        </w:rPr>
      </w:pPr>
      <w:r w:rsidRPr="00FC56BE">
        <w:rPr>
          <w:color w:val="000000"/>
        </w:rPr>
        <w:t>V</w:t>
      </w:r>
      <w:r w:rsidRPr="00FC56BE">
        <w:rPr>
          <w:color w:val="000000"/>
          <w:vertAlign w:val="subscript"/>
        </w:rPr>
        <w:t>UK</w:t>
      </w:r>
      <w:r w:rsidRPr="00FC56BE">
        <w:rPr>
          <w:color w:val="000000"/>
        </w:rPr>
        <w:t xml:space="preserve"> – volumen potrošne tople vode za sve samostalne uporabne cjeline [m</w:t>
      </w:r>
      <w:r w:rsidRPr="00FC56BE">
        <w:rPr>
          <w:color w:val="000000"/>
          <w:vertAlign w:val="superscript"/>
        </w:rPr>
        <w:t>3</w:t>
      </w:r>
      <w:r w:rsidRPr="00FC56BE">
        <w:rPr>
          <w:color w:val="000000"/>
        </w:rPr>
        <w:t>],</w:t>
      </w:r>
    </w:p>
    <w:p w14:paraId="2B145BD0" w14:textId="19D2F042" w:rsidR="00551A0A" w:rsidRPr="00FC56BE" w:rsidRDefault="00551A0A" w:rsidP="00551A0A">
      <w:pPr>
        <w:pStyle w:val="t-9-8"/>
        <w:shd w:val="clear" w:color="auto" w:fill="FFFFFF"/>
        <w:spacing w:before="0" w:beforeAutospacing="0" w:after="225" w:afterAutospacing="0" w:line="336" w:lineRule="atLeast"/>
        <w:jc w:val="both"/>
        <w:textAlignment w:val="baseline"/>
        <w:rPr>
          <w:color w:val="000000"/>
        </w:rPr>
      </w:pPr>
      <w:r w:rsidRPr="00FC56BE">
        <w:rPr>
          <w:color w:val="000000"/>
        </w:rPr>
        <w:t>K</w:t>
      </w:r>
      <w:r w:rsidRPr="00FC56BE">
        <w:rPr>
          <w:color w:val="000000"/>
          <w:vertAlign w:val="subscript"/>
        </w:rPr>
        <w:t>2EV</w:t>
      </w:r>
      <w:r w:rsidRPr="00FC56BE">
        <w:rPr>
          <w:color w:val="000000"/>
        </w:rPr>
        <w:t xml:space="preserve"> – udio broja samostalnih uporabnih cjelina u ukupnom broju samostalnih uporabnih cjelina koji se odnosi na raspodjelu troškova prema modelu 2EV</w:t>
      </w:r>
      <w:r w:rsidR="00537EFF" w:rsidRPr="00FC56BE">
        <w:rPr>
          <w:color w:val="000000"/>
        </w:rPr>
        <w:t xml:space="preserve"> [-]</w:t>
      </w:r>
      <w:r w:rsidRPr="00FC56BE">
        <w:rPr>
          <w:color w:val="000000"/>
        </w:rPr>
        <w:t>,</w:t>
      </w:r>
    </w:p>
    <w:p w14:paraId="67A60D8A" w14:textId="0C6DD6B5" w:rsidR="00551A0A" w:rsidRPr="00FC56BE" w:rsidRDefault="00551A0A" w:rsidP="00551A0A">
      <w:pPr>
        <w:pStyle w:val="t-9-8"/>
        <w:shd w:val="clear" w:color="auto" w:fill="FFFFFF"/>
        <w:spacing w:before="0" w:beforeAutospacing="0" w:after="225" w:afterAutospacing="0" w:line="336" w:lineRule="atLeast"/>
        <w:jc w:val="both"/>
        <w:textAlignment w:val="baseline"/>
        <w:rPr>
          <w:color w:val="000000"/>
        </w:rPr>
      </w:pPr>
      <w:r w:rsidRPr="00FC56BE">
        <w:rPr>
          <w:color w:val="000000"/>
        </w:rPr>
        <w:t>N</w:t>
      </w:r>
      <w:r w:rsidRPr="00FC56BE">
        <w:rPr>
          <w:color w:val="000000"/>
          <w:vertAlign w:val="subscript"/>
        </w:rPr>
        <w:t>K</w:t>
      </w:r>
      <w:r w:rsidRPr="00FC56BE">
        <w:rPr>
          <w:color w:val="000000"/>
        </w:rPr>
        <w:t xml:space="preserve"> – broj članova kućanstva samostalne uporabne cjeline [-],</w:t>
      </w:r>
    </w:p>
    <w:p w14:paraId="6FE9A3EE" w14:textId="2E4614A7" w:rsidR="005D1530" w:rsidRPr="00FC56BE" w:rsidRDefault="00551A0A" w:rsidP="00090CE6">
      <w:pPr>
        <w:pStyle w:val="t-9-8"/>
        <w:shd w:val="clear" w:color="auto" w:fill="FFFFFF"/>
        <w:spacing w:before="0" w:beforeAutospacing="0" w:after="225" w:afterAutospacing="0" w:line="336" w:lineRule="atLeast"/>
        <w:jc w:val="both"/>
        <w:textAlignment w:val="baseline"/>
        <w:rPr>
          <w:color w:val="000000"/>
        </w:rPr>
      </w:pPr>
      <w:r w:rsidRPr="00FC56BE">
        <w:rPr>
          <w:color w:val="000000"/>
        </w:rPr>
        <w:t>N</w:t>
      </w:r>
      <w:r w:rsidRPr="00FC56BE">
        <w:rPr>
          <w:color w:val="000000"/>
          <w:vertAlign w:val="subscript"/>
        </w:rPr>
        <w:t>UK</w:t>
      </w:r>
      <w:r w:rsidRPr="00FC56BE">
        <w:rPr>
          <w:color w:val="000000"/>
        </w:rPr>
        <w:t xml:space="preserve"> – broj članova kućanstava svih samostalnih uporabnih cjelina [-]</w:t>
      </w:r>
      <w:r w:rsidR="00DD2530" w:rsidRPr="00FC56BE">
        <w:rPr>
          <w:color w:val="000000"/>
        </w:rPr>
        <w:t>.</w:t>
      </w:r>
    </w:p>
    <w:p w14:paraId="2CFFB592" w14:textId="3AA0E3BD" w:rsidR="005D1530" w:rsidRPr="00FC56BE" w:rsidRDefault="005D1530" w:rsidP="005D1530">
      <w:pPr>
        <w:pStyle w:val="clanak-"/>
        <w:shd w:val="clear" w:color="auto" w:fill="FFFFFF"/>
        <w:spacing w:before="0" w:beforeAutospacing="0" w:after="225" w:afterAutospacing="0" w:line="336" w:lineRule="atLeast"/>
        <w:jc w:val="center"/>
        <w:textAlignment w:val="baseline"/>
        <w:rPr>
          <w:b/>
          <w:bCs/>
          <w:color w:val="000000"/>
        </w:rPr>
      </w:pPr>
      <w:bookmarkStart w:id="5" w:name="_Hlk203037306"/>
      <w:r w:rsidRPr="00FC56BE">
        <w:rPr>
          <w:b/>
          <w:bCs/>
          <w:color w:val="000000"/>
        </w:rPr>
        <w:t>Odluka o načinu raspodjele i obračunu troškova toplinske energije</w:t>
      </w:r>
    </w:p>
    <w:bookmarkEnd w:id="5"/>
    <w:p w14:paraId="68E56480" w14:textId="46B5A96B" w:rsidR="005D1530" w:rsidRPr="00FC56BE" w:rsidRDefault="005D1530" w:rsidP="005D1530">
      <w:pPr>
        <w:pStyle w:val="clanak-"/>
        <w:shd w:val="clear" w:color="auto" w:fill="FFFFFF"/>
        <w:spacing w:before="0" w:beforeAutospacing="0" w:after="225" w:afterAutospacing="0" w:line="336" w:lineRule="atLeast"/>
        <w:jc w:val="center"/>
        <w:textAlignment w:val="baseline"/>
        <w:rPr>
          <w:color w:val="000000"/>
        </w:rPr>
      </w:pPr>
      <w:r w:rsidRPr="00FC56BE">
        <w:rPr>
          <w:color w:val="000000"/>
        </w:rPr>
        <w:t>Članak 12.</w:t>
      </w:r>
    </w:p>
    <w:p w14:paraId="434D60C3" w14:textId="103C1EC6" w:rsidR="005D1530" w:rsidRPr="00FC56BE" w:rsidRDefault="005D1530" w:rsidP="005D1530">
      <w:pPr>
        <w:pStyle w:val="t-9-8"/>
        <w:shd w:val="clear" w:color="auto" w:fill="FFFFFF"/>
        <w:spacing w:after="225" w:line="336" w:lineRule="atLeast"/>
        <w:jc w:val="both"/>
        <w:textAlignment w:val="baseline"/>
      </w:pPr>
      <w:r w:rsidRPr="00FC56BE">
        <w:t>(1) Odluka o načinu raspodjele i obračunu troškova toplinske energije sadrži modele raspodjele: model S iz članka 3. ovog Pravilnika, model EG iz članka 4. ovog Pravilnika i model EV iz članka 5. ovog Pravilnika, koji krajnji kupci donose ili mijenjaju sukladno stavku 2. ovog članka.</w:t>
      </w:r>
    </w:p>
    <w:p w14:paraId="0A85DFA7" w14:textId="4A305335" w:rsidR="005D1530" w:rsidRPr="00FC56BE" w:rsidRDefault="005D1530" w:rsidP="005D1530">
      <w:pPr>
        <w:pStyle w:val="t-9-8"/>
        <w:shd w:val="clear" w:color="auto" w:fill="FFFFFF"/>
        <w:spacing w:after="225" w:line="336" w:lineRule="atLeast"/>
        <w:jc w:val="both"/>
        <w:textAlignment w:val="baseline"/>
      </w:pPr>
      <w:r w:rsidRPr="00FC56BE">
        <w:t>(2) Krajnji kupci natpolovičnom većinom glasova koja se računa po suvlasničkim udjelima a ne po broju krajnjih kupca, donose ili mijenjaju Odluku o načinu raspodjele i obračunu troškova toplinske energije iz stavka 1. ovog članka.</w:t>
      </w:r>
    </w:p>
    <w:p w14:paraId="4CE1AFBB" w14:textId="77777777" w:rsidR="005D1530" w:rsidRPr="00FC56BE" w:rsidRDefault="005D1530" w:rsidP="005D1530">
      <w:pPr>
        <w:pStyle w:val="t-9-8"/>
        <w:shd w:val="clear" w:color="auto" w:fill="FFFFFF"/>
        <w:spacing w:after="225" w:line="336" w:lineRule="atLeast"/>
        <w:jc w:val="both"/>
        <w:textAlignment w:val="baseline"/>
      </w:pPr>
      <w:r w:rsidRPr="00FC56BE">
        <w:t>(3) Ovlašteni predstavnik suvlasnika ili od njega ovlaštena fizička ili pravna osoba, dužan je dostaviti kupcu toplinske energije Odluku iz stavka 1. ovog članka, najkasnije do 15. u mjesecu.</w:t>
      </w:r>
    </w:p>
    <w:p w14:paraId="091F7D44" w14:textId="3AF4F431" w:rsidR="005D1530" w:rsidRPr="00FC56BE" w:rsidRDefault="005D1530" w:rsidP="005D1530">
      <w:pPr>
        <w:pStyle w:val="t-9-8"/>
        <w:shd w:val="clear" w:color="auto" w:fill="FFFFFF"/>
        <w:spacing w:after="225" w:line="336" w:lineRule="atLeast"/>
        <w:jc w:val="both"/>
        <w:textAlignment w:val="baseline"/>
      </w:pPr>
      <w:r w:rsidRPr="00FC56BE">
        <w:t xml:space="preserve">(4) Kupac toplinskom energijom dužan je </w:t>
      </w:r>
      <w:r w:rsidR="005536FA" w:rsidRPr="00FC56BE">
        <w:t>O</w:t>
      </w:r>
      <w:r w:rsidRPr="00FC56BE">
        <w:t xml:space="preserve">dluku iz stavka 1. ovoga članka primijeniti za sljedeće obračunsko razdoblje, ukoliko su ispunjeni svi uvjeti za primjenu pojedinog modela </w:t>
      </w:r>
      <w:r w:rsidR="00EF6F06" w:rsidRPr="00FC56BE">
        <w:t>utvrđenog</w:t>
      </w:r>
      <w:r w:rsidRPr="00FC56BE">
        <w:t xml:space="preserve"> ovim Pravilnikom.</w:t>
      </w:r>
    </w:p>
    <w:p w14:paraId="18155580" w14:textId="3756E789" w:rsidR="005D1530" w:rsidRPr="00FC56BE" w:rsidRDefault="005D1530" w:rsidP="005D1530">
      <w:pPr>
        <w:pStyle w:val="clanak-"/>
        <w:shd w:val="clear" w:color="auto" w:fill="FFFFFF"/>
        <w:spacing w:before="0" w:beforeAutospacing="0" w:after="225" w:afterAutospacing="0" w:line="336" w:lineRule="atLeast"/>
        <w:jc w:val="center"/>
        <w:textAlignment w:val="baseline"/>
        <w:rPr>
          <w:color w:val="000000"/>
        </w:rPr>
      </w:pPr>
      <w:r w:rsidRPr="00FC56BE">
        <w:rPr>
          <w:color w:val="000000"/>
        </w:rPr>
        <w:t>Članak 13.</w:t>
      </w:r>
    </w:p>
    <w:p w14:paraId="057DC108" w14:textId="77777777" w:rsidR="005D1530" w:rsidRPr="00FC56BE" w:rsidRDefault="005D1530" w:rsidP="005D1530">
      <w:pPr>
        <w:pStyle w:val="t-9-8"/>
        <w:shd w:val="clear" w:color="auto" w:fill="FFFFFF"/>
        <w:spacing w:after="225" w:line="336" w:lineRule="atLeast"/>
        <w:jc w:val="both"/>
        <w:textAlignment w:val="baseline"/>
      </w:pPr>
      <w:r w:rsidRPr="00FC56BE">
        <w:t>(1) Krajnji kupci natpolovičnom većinom glasova koja se računa po suvlasničkim udjelima a ne po broju krajnjih kupca određuju koji od dva predložena modela S iz članka 3. stavka 1. ovog Pravilnika žele primijeniti u obračunu ukupnih troškova toplinske energije.</w:t>
      </w:r>
    </w:p>
    <w:p w14:paraId="446305DB" w14:textId="77777777" w:rsidR="005D1530" w:rsidRPr="00FC56BE" w:rsidRDefault="005D1530" w:rsidP="005D1530">
      <w:pPr>
        <w:pStyle w:val="t-9-8"/>
        <w:shd w:val="clear" w:color="auto" w:fill="FFFFFF"/>
        <w:spacing w:after="225" w:line="336" w:lineRule="atLeast"/>
        <w:jc w:val="both"/>
        <w:textAlignment w:val="baseline"/>
      </w:pPr>
      <w:r w:rsidRPr="00FC56BE">
        <w:t>(2) Ukoliko krajnji kupci na zajedničkom mjerilu toplinske energije nemaju ugrađene razdjelnike ili kalorimetre na obračun individualnih troškova toplinske energije primjenjuje se model 2 EG iz članka 4. stavka 1. crtice 1. ovog Pravilnika, dok god krajnji kupci ne ugrade razdjelnike ili kalorimetre.</w:t>
      </w:r>
    </w:p>
    <w:p w14:paraId="25E47402" w14:textId="77777777" w:rsidR="005D1530" w:rsidRPr="00FC56BE" w:rsidRDefault="005D1530" w:rsidP="005D1530">
      <w:pPr>
        <w:pStyle w:val="t-9-8"/>
        <w:shd w:val="clear" w:color="auto" w:fill="FFFFFF"/>
        <w:spacing w:after="225" w:line="336" w:lineRule="atLeast"/>
        <w:jc w:val="both"/>
        <w:textAlignment w:val="baseline"/>
      </w:pPr>
      <w:r w:rsidRPr="00FC56BE">
        <w:t>(3) Ukoliko krajnji kupci na zajedničkom mjerilu toplinske energije imaju ugrađene kalorimetre na obračun individualnih troškova toplinske energije primjenjuje se model 3 EG-K iz članka 4. stavka 1. crtice 2. ovog Pravilnika.</w:t>
      </w:r>
    </w:p>
    <w:p w14:paraId="48433536" w14:textId="77777777" w:rsidR="005D1530" w:rsidRPr="00FC56BE" w:rsidRDefault="005D1530" w:rsidP="005D1530">
      <w:pPr>
        <w:pStyle w:val="t-9-8"/>
        <w:shd w:val="clear" w:color="auto" w:fill="FFFFFF"/>
        <w:spacing w:after="225" w:line="336" w:lineRule="atLeast"/>
        <w:jc w:val="both"/>
        <w:textAlignment w:val="baseline"/>
      </w:pPr>
      <w:r w:rsidRPr="00FC56BE">
        <w:lastRenderedPageBreak/>
        <w:t>(4) Ukoliko krajnji kupci na zajedničkom mjerilu toplinske energije imaju ugrađene razdjelnike na obračun individualnih troškova toplinske energije primjenjuje se model 3 EG-R iz članka 4. stavka 1. crtice 3. ovog Pravilnika.</w:t>
      </w:r>
    </w:p>
    <w:p w14:paraId="555D3334" w14:textId="184D2AA0" w:rsidR="005D1530" w:rsidRPr="00FC56BE" w:rsidRDefault="005D1530" w:rsidP="005D1530">
      <w:pPr>
        <w:pStyle w:val="t-9-8"/>
        <w:shd w:val="clear" w:color="auto" w:fill="FFFFFF"/>
        <w:spacing w:after="225" w:line="336" w:lineRule="atLeast"/>
        <w:jc w:val="both"/>
        <w:textAlignment w:val="baseline"/>
      </w:pPr>
      <w:r w:rsidRPr="00FC56BE">
        <w:t xml:space="preserve">(5) Ukoliko krajnji kupci na zajedničkom mjerilu toplinske energije imaju ugrađene kalorimetre, a Odlukom o načinu raspodjele i obračunu troškova toplinske energije iz članka 11. ovog Pravilnika su odlučili da se na zajedničkom mjerilu toplinske energije primjenjuje model 2 EG iz članka 4. stavka 1. crtice 1. ovog Pravilnika, svi krajnji kupci na zajedničkom mjerilu toplinske energije su dužni plaćati naknadu za poticanje učinkovitosti grijanja iz članka </w:t>
      </w:r>
      <w:r w:rsidR="00DF51A7" w:rsidRPr="00FC56BE">
        <w:t>16. i 17</w:t>
      </w:r>
      <w:r w:rsidRPr="00FC56BE">
        <w:t>. ovog Pravilnika, dok god ne promjene Odluku o načinu raspodjele i obračunu troškova toplinske energije prema stavku 3. ovog članka.</w:t>
      </w:r>
    </w:p>
    <w:p w14:paraId="45DA259C" w14:textId="6ADC67DB" w:rsidR="005937DB" w:rsidRPr="00FC56BE" w:rsidRDefault="005D1530" w:rsidP="00457805">
      <w:pPr>
        <w:pStyle w:val="t-9-8"/>
        <w:shd w:val="clear" w:color="auto" w:fill="FFFFFF"/>
        <w:spacing w:after="225" w:line="336" w:lineRule="atLeast"/>
        <w:jc w:val="both"/>
        <w:textAlignment w:val="baseline"/>
      </w:pPr>
      <w:r w:rsidRPr="00FC56BE">
        <w:t xml:space="preserve">(6) Ukoliko krajnji kupci na zajedničkom mjerilu toplinske energije imaju ugrađene razdjelnike, a Odlukom o načinu raspodjele i obračunu troškova toplinske energije iz članka 11. ovog Pravilnika su odlučili da se na zajedničkom mjerilu toplinske energije primjenjuje model 2 EG iz članka 4. stavka 1. crtice 1. ovog Pravilnika, svi krajnji kupci na zajedničkom mjerilu toplinske energije su dužni plaćati naknadu za poticanje učinkovitosti grijanja iz članka </w:t>
      </w:r>
      <w:r w:rsidR="00DB3B35" w:rsidRPr="00FC56BE">
        <w:t>16. i 17.</w:t>
      </w:r>
      <w:r w:rsidRPr="00FC56BE">
        <w:t xml:space="preserve"> ovog Pravilnika, dok god ne promjene Odluku o načinu raspodjele i obračunu troškova toplinske energije prema stavku 4. ovog članka.</w:t>
      </w:r>
    </w:p>
    <w:p w14:paraId="38E718F4" w14:textId="002DEBCA" w:rsidR="00E13C3B" w:rsidRPr="00FC56BE" w:rsidRDefault="00E13C3B">
      <w:pPr>
        <w:pStyle w:val="Heading1"/>
        <w:jc w:val="center"/>
        <w:rPr>
          <w:rFonts w:ascii="Times New Roman" w:hAnsi="Times New Roman" w:cs="Times New Roman"/>
        </w:rPr>
      </w:pPr>
      <w:r w:rsidRPr="00FC56BE">
        <w:rPr>
          <w:rFonts w:ascii="Times New Roman" w:hAnsi="Times New Roman" w:cs="Times New Roman"/>
        </w:rPr>
        <w:t xml:space="preserve">V. </w:t>
      </w:r>
      <w:r w:rsidR="00A06B02" w:rsidRPr="00FC56BE">
        <w:rPr>
          <w:rFonts w:ascii="Times New Roman" w:hAnsi="Times New Roman" w:cs="Times New Roman"/>
        </w:rPr>
        <w:t xml:space="preserve">OČITAVANJE </w:t>
      </w:r>
      <w:r w:rsidR="00024B64" w:rsidRPr="00FC56BE">
        <w:rPr>
          <w:rFonts w:ascii="Times New Roman" w:hAnsi="Times New Roman" w:cs="Times New Roman"/>
        </w:rPr>
        <w:t>RAZDJELNIKA I KALORIMETARA</w:t>
      </w:r>
    </w:p>
    <w:p w14:paraId="4389BE06" w14:textId="4DC87960" w:rsidR="00382BB1" w:rsidRPr="00FC56BE" w:rsidRDefault="00E13C3B" w:rsidP="009D2079">
      <w:pPr>
        <w:pStyle w:val="clanak-"/>
        <w:shd w:val="clear" w:color="auto" w:fill="FFFFFF"/>
        <w:spacing w:before="0" w:beforeAutospacing="0" w:after="225" w:afterAutospacing="0" w:line="336" w:lineRule="atLeast"/>
        <w:jc w:val="center"/>
        <w:textAlignment w:val="baseline"/>
        <w:rPr>
          <w:color w:val="000000"/>
        </w:rPr>
      </w:pPr>
      <w:r w:rsidRPr="00FC56BE">
        <w:rPr>
          <w:color w:val="000000"/>
        </w:rPr>
        <w:t xml:space="preserve">Članak </w:t>
      </w:r>
      <w:r w:rsidR="006861F3" w:rsidRPr="00FC56BE">
        <w:rPr>
          <w:color w:val="000000"/>
        </w:rPr>
        <w:t>1</w:t>
      </w:r>
      <w:r w:rsidR="00E05506" w:rsidRPr="00FC56BE">
        <w:rPr>
          <w:color w:val="000000"/>
        </w:rPr>
        <w:t>4</w:t>
      </w:r>
      <w:r w:rsidRPr="00FC56BE">
        <w:rPr>
          <w:color w:val="000000"/>
        </w:rPr>
        <w:t>.</w:t>
      </w:r>
    </w:p>
    <w:p w14:paraId="5ED80B75" w14:textId="341B7E0A" w:rsidR="00B93FCF" w:rsidRPr="00FC56BE" w:rsidRDefault="00B93FCF" w:rsidP="00B93FCF">
      <w:pPr>
        <w:pStyle w:val="t-9-8"/>
        <w:shd w:val="clear" w:color="auto" w:fill="FFFFFF"/>
        <w:spacing w:after="225" w:line="336" w:lineRule="atLeast"/>
        <w:jc w:val="both"/>
        <w:textAlignment w:val="baseline"/>
        <w:rPr>
          <w:color w:val="000000"/>
        </w:rPr>
      </w:pPr>
      <w:r w:rsidRPr="00FC56BE">
        <w:rPr>
          <w:color w:val="000000"/>
        </w:rPr>
        <w:t xml:space="preserve">(1) </w:t>
      </w:r>
      <w:r w:rsidR="00E13ED3" w:rsidRPr="00FC56BE">
        <w:rPr>
          <w:color w:val="000000"/>
        </w:rPr>
        <w:t>Razdjelnike</w:t>
      </w:r>
      <w:r w:rsidRPr="00FC56BE">
        <w:rPr>
          <w:color w:val="000000"/>
        </w:rPr>
        <w:t xml:space="preserve"> ili </w:t>
      </w:r>
      <w:r w:rsidR="00E13ED3" w:rsidRPr="00FC56BE">
        <w:rPr>
          <w:color w:val="000000"/>
        </w:rPr>
        <w:t>kalorimetre</w:t>
      </w:r>
      <w:r w:rsidRPr="00FC56BE">
        <w:rPr>
          <w:color w:val="000000"/>
        </w:rPr>
        <w:t xml:space="preserve"> za </w:t>
      </w:r>
      <w:r w:rsidR="00E13ED3" w:rsidRPr="00FC56BE">
        <w:rPr>
          <w:color w:val="000000"/>
        </w:rPr>
        <w:t>krajnje kupce</w:t>
      </w:r>
      <w:r w:rsidRPr="00FC56BE">
        <w:rPr>
          <w:color w:val="000000"/>
        </w:rPr>
        <w:t xml:space="preserve"> očitava ovlašteni predstavnik suvlasnika ili od njega ovlaštena fizička ili pravna osoba, te ih dostavlja kupcu toplinske energije u rokovima i formatu </w:t>
      </w:r>
      <w:r w:rsidR="00264D16" w:rsidRPr="00FC56BE">
        <w:rPr>
          <w:color w:val="000000"/>
        </w:rPr>
        <w:t>koje odredi kupac toplinske energije</w:t>
      </w:r>
      <w:r w:rsidR="00255C85" w:rsidRPr="00FC56BE">
        <w:rPr>
          <w:color w:val="000000"/>
        </w:rPr>
        <w:t xml:space="preserve"> u ugovoru o potrošnji toplinske energije</w:t>
      </w:r>
      <w:r w:rsidR="0074654E" w:rsidRPr="00FC56BE">
        <w:rPr>
          <w:color w:val="000000"/>
        </w:rPr>
        <w:t xml:space="preserve"> sklopljenim s ovlaštenim predstavnikom suvlasnika </w:t>
      </w:r>
      <w:r w:rsidR="00DE6CF9" w:rsidRPr="00FC56BE">
        <w:rPr>
          <w:color w:val="000000"/>
        </w:rPr>
        <w:t>i/</w:t>
      </w:r>
      <w:r w:rsidR="0074654E" w:rsidRPr="00FC56BE">
        <w:rPr>
          <w:color w:val="000000"/>
        </w:rPr>
        <w:t xml:space="preserve">ili u ugovoru s </w:t>
      </w:r>
      <w:proofErr w:type="spellStart"/>
      <w:r w:rsidR="0074654E" w:rsidRPr="00FC56BE">
        <w:rPr>
          <w:color w:val="000000"/>
        </w:rPr>
        <w:t>ugrađivačem</w:t>
      </w:r>
      <w:proofErr w:type="spellEnd"/>
      <w:r w:rsidR="00D036D3" w:rsidRPr="00FC56BE">
        <w:rPr>
          <w:color w:val="000000"/>
        </w:rPr>
        <w:t>/</w:t>
      </w:r>
      <w:proofErr w:type="spellStart"/>
      <w:r w:rsidR="00D036D3" w:rsidRPr="00FC56BE">
        <w:rPr>
          <w:color w:val="000000"/>
        </w:rPr>
        <w:t>o</w:t>
      </w:r>
      <w:r w:rsidR="0074654E" w:rsidRPr="00FC56BE">
        <w:rPr>
          <w:color w:val="000000"/>
        </w:rPr>
        <w:t>čitavačem</w:t>
      </w:r>
      <w:proofErr w:type="spellEnd"/>
      <w:r w:rsidR="0074654E" w:rsidRPr="00FC56BE">
        <w:rPr>
          <w:color w:val="000000"/>
        </w:rPr>
        <w:t xml:space="preserve"> razdjelnika</w:t>
      </w:r>
      <w:r w:rsidR="00662B77" w:rsidRPr="00FC56BE">
        <w:rPr>
          <w:color w:val="000000"/>
        </w:rPr>
        <w:t xml:space="preserve"> </w:t>
      </w:r>
      <w:r w:rsidR="00F52A58" w:rsidRPr="00FC56BE">
        <w:rPr>
          <w:color w:val="000000"/>
        </w:rPr>
        <w:t>odnosno</w:t>
      </w:r>
      <w:r w:rsidR="00662B77" w:rsidRPr="00FC56BE">
        <w:rPr>
          <w:color w:val="000000"/>
        </w:rPr>
        <w:t xml:space="preserve"> od ovlaštenog predstavnika suvlasnika ovlaštenom fizičkom ili pravnom osobom</w:t>
      </w:r>
      <w:r w:rsidRPr="00FC56BE">
        <w:rPr>
          <w:color w:val="000000"/>
        </w:rPr>
        <w:t>.</w:t>
      </w:r>
    </w:p>
    <w:p w14:paraId="213C7CFE" w14:textId="145A58C1" w:rsidR="00B93FCF" w:rsidRPr="00FC56BE" w:rsidRDefault="00B93FCF" w:rsidP="00B93FCF">
      <w:pPr>
        <w:pStyle w:val="t-9-8"/>
        <w:shd w:val="clear" w:color="auto" w:fill="FFFFFF"/>
        <w:spacing w:after="225" w:line="336" w:lineRule="atLeast"/>
        <w:jc w:val="both"/>
        <w:textAlignment w:val="baseline"/>
        <w:rPr>
          <w:color w:val="000000"/>
        </w:rPr>
      </w:pPr>
      <w:r w:rsidRPr="00FC56BE">
        <w:rPr>
          <w:color w:val="000000"/>
        </w:rPr>
        <w:t xml:space="preserve">(2) Ukoliko se podaci u obračunskom razdoblju ne dostave ili oni ne postoje zbog tehničkih razloga niti se mogu pribaviti u roku </w:t>
      </w:r>
      <w:r w:rsidR="00264D16" w:rsidRPr="00FC56BE">
        <w:rPr>
          <w:color w:val="000000"/>
        </w:rPr>
        <w:t>kojeg odredi kupac toplinske energije prema stavku 1. ovog članka</w:t>
      </w:r>
      <w:r w:rsidRPr="00FC56BE">
        <w:rPr>
          <w:color w:val="000000"/>
        </w:rPr>
        <w:t xml:space="preserve">, raspodjela i obračun troškova za isporučenu toplinsku energiju na zajedničkom mjerilu toplinske energije za sve </w:t>
      </w:r>
      <w:r w:rsidR="00B0485F" w:rsidRPr="00FC56BE">
        <w:rPr>
          <w:color w:val="000000"/>
        </w:rPr>
        <w:t>krajnje kupce</w:t>
      </w:r>
      <w:r w:rsidRPr="00FC56BE">
        <w:rPr>
          <w:color w:val="000000"/>
        </w:rPr>
        <w:t xml:space="preserve"> provest će </w:t>
      </w:r>
      <w:r w:rsidR="0038296E" w:rsidRPr="00FC56BE">
        <w:rPr>
          <w:color w:val="000000"/>
        </w:rPr>
        <w:t xml:space="preserve">prema modelu 2 EG iz članka 4. </w:t>
      </w:r>
      <w:r w:rsidRPr="00FC56BE">
        <w:rPr>
          <w:color w:val="000000"/>
        </w:rPr>
        <w:t>ovoga Pravilnika.</w:t>
      </w:r>
    </w:p>
    <w:p w14:paraId="2893EEEC" w14:textId="57FDB432" w:rsidR="00B93FCF" w:rsidRPr="00FC56BE" w:rsidRDefault="00B93FCF" w:rsidP="00B93FCF">
      <w:pPr>
        <w:pStyle w:val="t-9-8"/>
        <w:shd w:val="clear" w:color="auto" w:fill="FFFFFF"/>
        <w:spacing w:after="225" w:line="336" w:lineRule="atLeast"/>
        <w:jc w:val="both"/>
        <w:textAlignment w:val="baseline"/>
        <w:rPr>
          <w:color w:val="000000"/>
        </w:rPr>
      </w:pPr>
      <w:r w:rsidRPr="00FC56BE">
        <w:rPr>
          <w:color w:val="000000"/>
        </w:rPr>
        <w:t>(3) Ukoliko ovlašteni predstavnik suvlasnika ili od njega ovlaštena fizička ili pravna osoba utvrdi da pojedi</w:t>
      </w:r>
      <w:r w:rsidR="007A4605" w:rsidRPr="00FC56BE">
        <w:rPr>
          <w:color w:val="000000"/>
        </w:rPr>
        <w:t>ni</w:t>
      </w:r>
      <w:r w:rsidR="00BD5C2F" w:rsidRPr="00FC56BE">
        <w:rPr>
          <w:color w:val="000000"/>
        </w:rPr>
        <w:t xml:space="preserve"> razdjelnici ili kalorimetri</w:t>
      </w:r>
      <w:r w:rsidRPr="00FC56BE">
        <w:rPr>
          <w:color w:val="000000"/>
        </w:rPr>
        <w:t xml:space="preserve"> nepravilno rade, neispravni su, nije ih moguće očitati ili da neko vrijeme nisu obavljali svoju funkciju, raspodjel</w:t>
      </w:r>
      <w:r w:rsidR="000D6BA8" w:rsidRPr="00FC56BE">
        <w:rPr>
          <w:color w:val="000000"/>
        </w:rPr>
        <w:t>a</w:t>
      </w:r>
      <w:r w:rsidRPr="00FC56BE">
        <w:rPr>
          <w:color w:val="000000"/>
        </w:rPr>
        <w:t xml:space="preserve"> i obračun troškova za isporučenu toplinsku energiju na zajedničkom mjerilu toplinske energije </w:t>
      </w:r>
      <w:r w:rsidR="000D6BA8" w:rsidRPr="00FC56BE">
        <w:rPr>
          <w:color w:val="000000"/>
        </w:rPr>
        <w:t>radi</w:t>
      </w:r>
      <w:r w:rsidRPr="00FC56BE">
        <w:rPr>
          <w:color w:val="000000"/>
        </w:rPr>
        <w:t xml:space="preserve"> se </w:t>
      </w:r>
      <w:r w:rsidR="00EA6941" w:rsidRPr="00FC56BE">
        <w:rPr>
          <w:color w:val="000000"/>
        </w:rPr>
        <w:t>sukladno</w:t>
      </w:r>
      <w:r w:rsidR="00B0485F" w:rsidRPr="00FC56BE">
        <w:rPr>
          <w:color w:val="000000"/>
        </w:rPr>
        <w:t xml:space="preserve"> člancima </w:t>
      </w:r>
      <w:r w:rsidR="009407E5" w:rsidRPr="00FC56BE">
        <w:rPr>
          <w:color w:val="000000"/>
        </w:rPr>
        <w:t>7. ili 9. ovog Pravilnika ovisno o modelu EG koji je kod njih primjenjiv</w:t>
      </w:r>
      <w:r w:rsidR="00C7088E" w:rsidRPr="00FC56BE">
        <w:rPr>
          <w:color w:val="000000"/>
        </w:rPr>
        <w:t>, te je takav krajnji kupac</w:t>
      </w:r>
      <w:r w:rsidR="003629E4" w:rsidRPr="00FC56BE">
        <w:rPr>
          <w:color w:val="000000"/>
        </w:rPr>
        <w:t xml:space="preserve"> dužan plaćati naknadu za poticanje učinkovitosti grijanja iz član</w:t>
      </w:r>
      <w:r w:rsidR="00155769" w:rsidRPr="00FC56BE">
        <w:rPr>
          <w:color w:val="000000"/>
        </w:rPr>
        <w:t>ka</w:t>
      </w:r>
      <w:r w:rsidR="00662B77" w:rsidRPr="00FC56BE">
        <w:rPr>
          <w:color w:val="000000"/>
        </w:rPr>
        <w:t xml:space="preserve"> od </w:t>
      </w:r>
      <w:r w:rsidR="003629E4" w:rsidRPr="00FC56BE">
        <w:rPr>
          <w:color w:val="000000"/>
        </w:rPr>
        <w:t xml:space="preserve">16. </w:t>
      </w:r>
      <w:r w:rsidR="00155769" w:rsidRPr="00FC56BE">
        <w:rPr>
          <w:color w:val="000000"/>
        </w:rPr>
        <w:t>i 17</w:t>
      </w:r>
      <w:r w:rsidR="003629E4" w:rsidRPr="00FC56BE">
        <w:rPr>
          <w:color w:val="000000"/>
        </w:rPr>
        <w:t>. ovog Pravilnika</w:t>
      </w:r>
      <w:r w:rsidR="009407E5" w:rsidRPr="00FC56BE">
        <w:rPr>
          <w:color w:val="000000"/>
        </w:rPr>
        <w:t>.</w:t>
      </w:r>
      <w:r w:rsidR="00EA6941" w:rsidRPr="00FC56BE">
        <w:rPr>
          <w:color w:val="000000"/>
        </w:rPr>
        <w:t xml:space="preserve"> </w:t>
      </w:r>
    </w:p>
    <w:p w14:paraId="0EB981DF" w14:textId="24F86195" w:rsidR="00B3275C" w:rsidRPr="00FC56BE" w:rsidRDefault="00B93FCF" w:rsidP="00B93FCF">
      <w:pPr>
        <w:pStyle w:val="t-9-8"/>
        <w:shd w:val="clear" w:color="auto" w:fill="FFFFFF"/>
        <w:spacing w:after="225" w:line="336" w:lineRule="atLeast"/>
        <w:jc w:val="both"/>
        <w:textAlignment w:val="baseline"/>
        <w:rPr>
          <w:color w:val="000000"/>
        </w:rPr>
      </w:pPr>
      <w:r w:rsidRPr="00FC56BE">
        <w:rPr>
          <w:color w:val="000000"/>
        </w:rPr>
        <w:t xml:space="preserve">(4) Ovlašteni predstavnik suvlasnika ili od njega ovlaštena fizička ili pravna osoba dužni su pratiti očitanje </w:t>
      </w:r>
      <w:r w:rsidR="003A6E40" w:rsidRPr="00FC56BE">
        <w:rPr>
          <w:color w:val="000000"/>
        </w:rPr>
        <w:t xml:space="preserve">razdjelnika ili </w:t>
      </w:r>
      <w:proofErr w:type="spellStart"/>
      <w:r w:rsidR="00D40256" w:rsidRPr="00FC56BE">
        <w:rPr>
          <w:color w:val="000000"/>
        </w:rPr>
        <w:t>kalorimetara</w:t>
      </w:r>
      <w:proofErr w:type="spellEnd"/>
      <w:r w:rsidRPr="00FC56BE">
        <w:rPr>
          <w:color w:val="000000"/>
        </w:rPr>
        <w:t xml:space="preserve"> za sve samostalne uporabne cjeline i u slučaju značajnijih odstupanja obavijestiti pojedinog krajnjeg kupca</w:t>
      </w:r>
      <w:r w:rsidR="00B51471" w:rsidRPr="00FC56BE">
        <w:rPr>
          <w:color w:val="000000"/>
        </w:rPr>
        <w:t xml:space="preserve">, </w:t>
      </w:r>
      <w:r w:rsidR="005937DB" w:rsidRPr="00FC56BE">
        <w:rPr>
          <w:color w:val="000000"/>
        </w:rPr>
        <w:t>kupca toplinske energije</w:t>
      </w:r>
      <w:r w:rsidR="006E0E8B" w:rsidRPr="00FC56BE">
        <w:rPr>
          <w:color w:val="000000"/>
        </w:rPr>
        <w:t xml:space="preserve"> </w:t>
      </w:r>
      <w:r w:rsidR="00B51471" w:rsidRPr="00FC56BE">
        <w:rPr>
          <w:color w:val="000000"/>
        </w:rPr>
        <w:t xml:space="preserve">i </w:t>
      </w:r>
      <w:r w:rsidR="00CB25AD" w:rsidRPr="00FC56BE">
        <w:rPr>
          <w:color w:val="000000"/>
        </w:rPr>
        <w:t xml:space="preserve">ovlaštenu osobu za očitavanje, </w:t>
      </w:r>
      <w:r w:rsidR="006E0E8B" w:rsidRPr="00FC56BE">
        <w:rPr>
          <w:color w:val="000000"/>
        </w:rPr>
        <w:t xml:space="preserve">odmah po </w:t>
      </w:r>
      <w:r w:rsidR="00305D39" w:rsidRPr="00FC56BE">
        <w:rPr>
          <w:color w:val="000000"/>
        </w:rPr>
        <w:t>saznanju.</w:t>
      </w:r>
    </w:p>
    <w:p w14:paraId="0701DC90" w14:textId="17B805FF" w:rsidR="008A7857" w:rsidRPr="00FC56BE" w:rsidRDefault="00BA6B35" w:rsidP="00457805">
      <w:pPr>
        <w:pStyle w:val="Heading1"/>
        <w:jc w:val="center"/>
        <w:rPr>
          <w:rFonts w:ascii="Times New Roman" w:hAnsi="Times New Roman" w:cs="Times New Roman"/>
        </w:rPr>
      </w:pPr>
      <w:r w:rsidRPr="00FC56BE">
        <w:rPr>
          <w:rFonts w:ascii="Times New Roman" w:hAnsi="Times New Roman" w:cs="Times New Roman"/>
        </w:rPr>
        <w:t>VI. NAPLATA UKUPNIH TROŠKOVA TOPLINSKE ENERGIJE</w:t>
      </w:r>
    </w:p>
    <w:p w14:paraId="206A6A5B" w14:textId="595EF5C2" w:rsidR="00B277BB" w:rsidRPr="00FC56BE" w:rsidRDefault="00BA6B35" w:rsidP="00CB6E41">
      <w:pPr>
        <w:pStyle w:val="clanak-"/>
        <w:shd w:val="clear" w:color="auto" w:fill="FFFFFF"/>
        <w:spacing w:before="0" w:beforeAutospacing="0" w:after="225" w:afterAutospacing="0" w:line="336" w:lineRule="atLeast"/>
        <w:jc w:val="center"/>
        <w:textAlignment w:val="baseline"/>
        <w:rPr>
          <w:color w:val="000000"/>
        </w:rPr>
      </w:pPr>
      <w:r w:rsidRPr="00FC56BE">
        <w:rPr>
          <w:color w:val="000000"/>
        </w:rPr>
        <w:t>Članak 1</w:t>
      </w:r>
      <w:r w:rsidR="00E05506" w:rsidRPr="00FC56BE">
        <w:rPr>
          <w:color w:val="000000"/>
        </w:rPr>
        <w:t>5</w:t>
      </w:r>
      <w:r w:rsidRPr="00FC56BE">
        <w:rPr>
          <w:color w:val="000000"/>
        </w:rPr>
        <w:t>.</w:t>
      </w:r>
    </w:p>
    <w:p w14:paraId="2D43D5D4" w14:textId="7EBA457E" w:rsidR="002D4368" w:rsidRPr="00FC56BE" w:rsidRDefault="00BA6B35" w:rsidP="00270D82">
      <w:pPr>
        <w:pStyle w:val="t-9-8"/>
        <w:shd w:val="clear" w:color="auto" w:fill="FFFFFF"/>
        <w:spacing w:after="225" w:line="336" w:lineRule="atLeast"/>
        <w:jc w:val="both"/>
        <w:textAlignment w:val="baseline"/>
      </w:pPr>
      <w:r w:rsidRPr="00FC56BE">
        <w:lastRenderedPageBreak/>
        <w:t xml:space="preserve">(1) </w:t>
      </w:r>
      <w:r w:rsidR="00270D82" w:rsidRPr="00FC56BE">
        <w:t xml:space="preserve">Kupac toplinske energije mjesečno obračunava i naplaćuje </w:t>
      </w:r>
      <w:r w:rsidR="00DB5657" w:rsidRPr="00FC56BE">
        <w:t xml:space="preserve">izravno </w:t>
      </w:r>
      <w:r w:rsidR="00270D82" w:rsidRPr="00FC56BE">
        <w:t>krajnjem kupcu individualne troškove toplinske energije i naknadu za poticanje učinkovitosti grijanja, te mjesečno obračunava i naplaćuje</w:t>
      </w:r>
      <w:r w:rsidR="00BC1B6D" w:rsidRPr="00FC56BE">
        <w:t xml:space="preserve"> </w:t>
      </w:r>
      <w:r w:rsidR="00270D82" w:rsidRPr="00FC56BE">
        <w:t>zajedničke troškove toplinske energije</w:t>
      </w:r>
      <w:r w:rsidR="00BC1B6D" w:rsidRPr="00FC56BE">
        <w:t xml:space="preserve"> krajnjih kupaca</w:t>
      </w:r>
      <w:r w:rsidR="00E51233" w:rsidRPr="00FC56BE">
        <w:t xml:space="preserve"> slanjem računa</w:t>
      </w:r>
      <w:r w:rsidR="008173F1" w:rsidRPr="00FC56BE">
        <w:t xml:space="preserve"> upravitelju zgrade/građevine</w:t>
      </w:r>
      <w:r w:rsidR="00183C60" w:rsidRPr="00FC56BE">
        <w:t>.</w:t>
      </w:r>
    </w:p>
    <w:p w14:paraId="6261B709" w14:textId="5A6E0C53" w:rsidR="00632B96" w:rsidRPr="00FC56BE" w:rsidRDefault="00183C60" w:rsidP="00270D82">
      <w:pPr>
        <w:pStyle w:val="t-9-8"/>
        <w:shd w:val="clear" w:color="auto" w:fill="FFFFFF"/>
        <w:spacing w:after="225" w:line="336" w:lineRule="atLeast"/>
        <w:jc w:val="both"/>
        <w:textAlignment w:val="baseline"/>
      </w:pPr>
      <w:r w:rsidRPr="00FC56BE">
        <w:t>(2) Zajedničk</w:t>
      </w:r>
      <w:r w:rsidR="007238D7" w:rsidRPr="00FC56BE">
        <w:t>e</w:t>
      </w:r>
      <w:r w:rsidRPr="00FC56BE">
        <w:t xml:space="preserve"> troškov</w:t>
      </w:r>
      <w:r w:rsidR="007238D7" w:rsidRPr="00FC56BE">
        <w:t>e</w:t>
      </w:r>
      <w:r w:rsidRPr="00FC56BE">
        <w:t xml:space="preserve"> toplinske energije krajnjih kupaca</w:t>
      </w:r>
      <w:r w:rsidR="007238D7" w:rsidRPr="00FC56BE">
        <w:t>, krajnji kupci plaćaju</w:t>
      </w:r>
      <w:r w:rsidR="00517ABE" w:rsidRPr="00FC56BE">
        <w:t xml:space="preserve"> preko</w:t>
      </w:r>
      <w:r w:rsidRPr="00FC56BE">
        <w:t xml:space="preserve"> </w:t>
      </w:r>
      <w:r w:rsidR="00632B96" w:rsidRPr="00FC56BE">
        <w:t>upravitelj</w:t>
      </w:r>
      <w:r w:rsidR="00517ABE" w:rsidRPr="00FC56BE">
        <w:t>a</w:t>
      </w:r>
      <w:r w:rsidR="00632B96" w:rsidRPr="00FC56BE">
        <w:t xml:space="preserve"> zgrade/građevine iz sredstava zajedničke pričuve</w:t>
      </w:r>
      <w:r w:rsidR="00A16ACD" w:rsidRPr="00FC56BE">
        <w:t xml:space="preserve"> zajednice suvlasnika</w:t>
      </w:r>
      <w:r w:rsidR="00632B96" w:rsidRPr="00FC56BE">
        <w:t>.</w:t>
      </w:r>
    </w:p>
    <w:p w14:paraId="093B1C38" w14:textId="3F2A651B" w:rsidR="006C7BF5" w:rsidRPr="00FC56BE" w:rsidRDefault="00632B96" w:rsidP="00270D82">
      <w:pPr>
        <w:pStyle w:val="t-9-8"/>
        <w:shd w:val="clear" w:color="auto" w:fill="FFFFFF"/>
        <w:spacing w:after="225" w:line="336" w:lineRule="atLeast"/>
        <w:jc w:val="both"/>
        <w:textAlignment w:val="baseline"/>
      </w:pPr>
      <w:r w:rsidRPr="00FC56BE">
        <w:t>(3)</w:t>
      </w:r>
      <w:r w:rsidR="00183C60" w:rsidRPr="00FC56BE">
        <w:t xml:space="preserve"> </w:t>
      </w:r>
      <w:r w:rsidR="00832A10" w:rsidRPr="00FC56BE">
        <w:t>Zajedničke troškove toplinske energije krajnjih kupaca upravitelj zgrade/građevine</w:t>
      </w:r>
      <w:r w:rsidR="007238D7" w:rsidRPr="00FC56BE">
        <w:t xml:space="preserve"> je dužan </w:t>
      </w:r>
      <w:r w:rsidR="00B06D49" w:rsidRPr="00FC56BE">
        <w:t xml:space="preserve">prikazati kao </w:t>
      </w:r>
      <w:r w:rsidR="00D20AD0" w:rsidRPr="00FC56BE">
        <w:t>odvojenu</w:t>
      </w:r>
      <w:r w:rsidR="00B06D49" w:rsidRPr="00FC56BE">
        <w:t xml:space="preserve"> stavku</w:t>
      </w:r>
      <w:r w:rsidR="00BA3C5A" w:rsidRPr="00FC56BE">
        <w:t xml:space="preserve"> </w:t>
      </w:r>
      <w:r w:rsidR="00D20AD0" w:rsidRPr="00FC56BE">
        <w:t>od drugih stavaka</w:t>
      </w:r>
      <w:r w:rsidR="00EC2DE7" w:rsidRPr="00FC56BE">
        <w:t xml:space="preserve"> na </w:t>
      </w:r>
      <w:r w:rsidR="00BA3C5A" w:rsidRPr="00FC56BE">
        <w:t xml:space="preserve">mjesečnom </w:t>
      </w:r>
      <w:r w:rsidR="00EC2DE7" w:rsidRPr="00FC56BE">
        <w:t>računu</w:t>
      </w:r>
      <w:r w:rsidR="00BA3C5A" w:rsidRPr="00FC56BE">
        <w:t xml:space="preserve"> kojim se tereti zajednička pričuva, a</w:t>
      </w:r>
      <w:r w:rsidR="00F00E1D" w:rsidRPr="00FC56BE">
        <w:t xml:space="preserve"> </w:t>
      </w:r>
      <w:r w:rsidR="00EC2DE7" w:rsidRPr="00FC56BE">
        <w:t xml:space="preserve"> koji upravitelj zgrade</w:t>
      </w:r>
      <w:r w:rsidR="006C7BF5" w:rsidRPr="00FC56BE">
        <w:t>/građevine</w:t>
      </w:r>
      <w:r w:rsidR="00EC2DE7" w:rsidRPr="00FC56BE">
        <w:t xml:space="preserve"> šalje svakom </w:t>
      </w:r>
      <w:r w:rsidR="006C7BF5" w:rsidRPr="00FC56BE">
        <w:t>krajnjem kupcu</w:t>
      </w:r>
      <w:r w:rsidR="00F00E1D" w:rsidRPr="00FC56BE">
        <w:t xml:space="preserve"> i </w:t>
      </w:r>
      <w:r w:rsidR="00037EDB" w:rsidRPr="00FC56BE">
        <w:t>prikazati</w:t>
      </w:r>
      <w:r w:rsidR="00EC2DE7" w:rsidRPr="00FC56BE">
        <w:t xml:space="preserve"> na način da je jasno naznačeno</w:t>
      </w:r>
      <w:r w:rsidR="00B06D49" w:rsidRPr="00FC56BE">
        <w:t xml:space="preserve"> svakom </w:t>
      </w:r>
      <w:r w:rsidR="00700EEB" w:rsidRPr="00FC56BE">
        <w:t>pojedinom krajnjem kupcu</w:t>
      </w:r>
      <w:r w:rsidR="00B06D49" w:rsidRPr="00FC56BE">
        <w:t xml:space="preserve"> koliki je trošak tog </w:t>
      </w:r>
      <w:r w:rsidR="00700EEB" w:rsidRPr="00FC56BE">
        <w:t>krajnjeg kupca</w:t>
      </w:r>
      <w:r w:rsidR="00B06D49" w:rsidRPr="00FC56BE">
        <w:t xml:space="preserve"> u ukupnom trošku zajedničkih troškova toplinske energije</w:t>
      </w:r>
      <w:r w:rsidR="00700EEB" w:rsidRPr="00FC56BE">
        <w:t>,</w:t>
      </w:r>
      <w:r w:rsidR="00B06D49" w:rsidRPr="00FC56BE">
        <w:t xml:space="preserve"> </w:t>
      </w:r>
      <w:r w:rsidR="00825D4D" w:rsidRPr="00FC56BE">
        <w:t>određeno p</w:t>
      </w:r>
      <w:r w:rsidR="00C00486" w:rsidRPr="00FC56BE">
        <w:t>rema</w:t>
      </w:r>
      <w:r w:rsidR="00825D4D" w:rsidRPr="00FC56BE">
        <w:t xml:space="preserve"> </w:t>
      </w:r>
      <w:r w:rsidR="00FA7A7E" w:rsidRPr="00FC56BE">
        <w:t>udjelu</w:t>
      </w:r>
      <w:r w:rsidR="00B06D49" w:rsidRPr="00FC56BE">
        <w:t xml:space="preserve"> površine </w:t>
      </w:r>
      <w:r w:rsidR="00825D4D" w:rsidRPr="00FC56BE">
        <w:t>samostalne uporabne cjeline krajnjeg kupca</w:t>
      </w:r>
      <w:r w:rsidR="00B06D49" w:rsidRPr="00FC56BE">
        <w:t xml:space="preserve"> u ukupnoj </w:t>
      </w:r>
      <w:r w:rsidR="00F814F1" w:rsidRPr="00FC56BE">
        <w:t xml:space="preserve"> </w:t>
      </w:r>
      <w:r w:rsidR="00B06D49" w:rsidRPr="00FC56BE">
        <w:t xml:space="preserve">površini </w:t>
      </w:r>
      <w:r w:rsidR="00825D4D" w:rsidRPr="00FC56BE">
        <w:t>svih samostaln</w:t>
      </w:r>
      <w:r w:rsidR="006C7BF5" w:rsidRPr="00FC56BE">
        <w:t xml:space="preserve">i uporabnih cjelina </w:t>
      </w:r>
      <w:r w:rsidR="000E6EA2" w:rsidRPr="00FC56BE">
        <w:t>priključenih na zajedničko mjerilo toplinske energije</w:t>
      </w:r>
      <w:r w:rsidR="006C7BF5" w:rsidRPr="00FC56BE">
        <w:t>.</w:t>
      </w:r>
    </w:p>
    <w:p w14:paraId="5D14937B" w14:textId="3B3CF121" w:rsidR="00442F35" w:rsidRPr="00FC56BE" w:rsidRDefault="00B06D49" w:rsidP="007A2765">
      <w:pPr>
        <w:pStyle w:val="t-9-8"/>
        <w:shd w:val="clear" w:color="auto" w:fill="FFFFFF"/>
        <w:spacing w:after="225" w:line="336" w:lineRule="atLeast"/>
        <w:jc w:val="both"/>
        <w:textAlignment w:val="baseline"/>
      </w:pPr>
      <w:r w:rsidRPr="00FC56BE">
        <w:t xml:space="preserve"> </w:t>
      </w:r>
      <w:r w:rsidR="007A2765" w:rsidRPr="00FC56BE">
        <w:t xml:space="preserve">(4) </w:t>
      </w:r>
      <w:r w:rsidR="00455DB4" w:rsidRPr="00FC56BE">
        <w:t xml:space="preserve">Iznimno od stavka </w:t>
      </w:r>
      <w:r w:rsidR="00A43363" w:rsidRPr="00FC56BE">
        <w:t xml:space="preserve">2. i </w:t>
      </w:r>
      <w:r w:rsidR="00455DB4" w:rsidRPr="00FC56BE">
        <w:t>3. ovog članka, a</w:t>
      </w:r>
      <w:r w:rsidR="007A2765" w:rsidRPr="00FC56BE">
        <w:t xml:space="preserve">ko krajnji kupci nemaju upravitelja zgrade, </w:t>
      </w:r>
      <w:r w:rsidR="00442F35" w:rsidRPr="00FC56BE">
        <w:t>kupac toplinske energije</w:t>
      </w:r>
      <w:r w:rsidR="00455DB4" w:rsidRPr="00FC56BE">
        <w:t xml:space="preserve"> zajedničke troškove toplinske energije krajnjih kupaca </w:t>
      </w:r>
      <w:r w:rsidR="00A43363" w:rsidRPr="00FC56BE">
        <w:t>obračunava i naplaćuje izravno od krajnjih kupaca,</w:t>
      </w:r>
      <w:r w:rsidR="00317B17" w:rsidRPr="00FC56BE">
        <w:t xml:space="preserve"> </w:t>
      </w:r>
      <w:r w:rsidR="00871440" w:rsidRPr="00FC56BE">
        <w:t>zajedno s</w:t>
      </w:r>
      <w:r w:rsidR="00317B17" w:rsidRPr="00FC56BE">
        <w:t xml:space="preserve"> individualn</w:t>
      </w:r>
      <w:r w:rsidR="0006116C" w:rsidRPr="00FC56BE">
        <w:t>im</w:t>
      </w:r>
      <w:r w:rsidR="00317B17" w:rsidRPr="00FC56BE">
        <w:t xml:space="preserve"> troškov</w:t>
      </w:r>
      <w:r w:rsidR="0006116C" w:rsidRPr="00FC56BE">
        <w:t>ima</w:t>
      </w:r>
      <w:r w:rsidR="00317B17" w:rsidRPr="00FC56BE">
        <w:t xml:space="preserve"> toplinske energije i naknad</w:t>
      </w:r>
      <w:r w:rsidR="0006116C" w:rsidRPr="00FC56BE">
        <w:t>om</w:t>
      </w:r>
      <w:r w:rsidR="00317B17" w:rsidRPr="00FC56BE">
        <w:t xml:space="preserve"> za poticanje učinkovitosti grijanja</w:t>
      </w:r>
      <w:r w:rsidR="00EB5923" w:rsidRPr="00FC56BE">
        <w:t>.</w:t>
      </w:r>
    </w:p>
    <w:p w14:paraId="3F0C51CC" w14:textId="3FE41EBD" w:rsidR="00672A32" w:rsidRPr="00FC56BE" w:rsidRDefault="00672A32" w:rsidP="007A2765">
      <w:pPr>
        <w:pStyle w:val="t-9-8"/>
        <w:shd w:val="clear" w:color="auto" w:fill="FFFFFF"/>
        <w:spacing w:after="225" w:line="336" w:lineRule="atLeast"/>
        <w:jc w:val="both"/>
        <w:textAlignment w:val="baseline"/>
      </w:pPr>
      <w:r w:rsidRPr="00FC56BE">
        <w:t xml:space="preserve">(5) Iznimno od stavka 2., 3. i 4. ovog članka, ako krajnji kupci </w:t>
      </w:r>
      <w:r w:rsidR="00743D8A" w:rsidRPr="00FC56BE">
        <w:t>nisu oformili zajednicu suvlasnika, odnosno ukoliko zajednica suvlasnika nije upisan</w:t>
      </w:r>
      <w:r w:rsidR="00E1207B" w:rsidRPr="00FC56BE">
        <w:t>a</w:t>
      </w:r>
      <w:r w:rsidR="00743D8A" w:rsidRPr="00FC56BE">
        <w:t xml:space="preserve"> u službeni </w:t>
      </w:r>
      <w:r w:rsidR="001666F8" w:rsidRPr="00FC56BE">
        <w:t>R</w:t>
      </w:r>
      <w:r w:rsidR="00743D8A" w:rsidRPr="00FC56BE">
        <w:t>egistar zajednica suvlasnika sukladno zakonu kojim se uređuje područje upravljanja i održavanja zgrada</w:t>
      </w:r>
      <w:r w:rsidR="00E1207B" w:rsidRPr="00FC56BE">
        <w:t xml:space="preserve"> ili je zajednica suvlasnika prestala postojati</w:t>
      </w:r>
      <w:r w:rsidR="00906C00" w:rsidRPr="00FC56BE">
        <w:t xml:space="preserve"> ili je nad njom otvoren likvidacijski postupak</w:t>
      </w:r>
      <w:r w:rsidR="00F67586" w:rsidRPr="00FC56BE">
        <w:t xml:space="preserve"> ili je brisana iz Registra zajednica suvlasnika</w:t>
      </w:r>
      <w:r w:rsidRPr="00FC56BE">
        <w:t>, kupac toplinske energije zajedničke troškove toplinske energije krajnjih kupaca obračunava i naplaćuje izravno od krajnjih kupaca, zajedno s individualnim troškovima toplinske energije i naknadom za poticanje učinkovitosti grijanja</w:t>
      </w:r>
      <w:r w:rsidR="0085163E" w:rsidRPr="00FC56BE">
        <w:t>, do upisa zajednice suvlasnika u Registar zajednica suvlasnika</w:t>
      </w:r>
      <w:r w:rsidRPr="00FC56BE">
        <w:t>.</w:t>
      </w:r>
    </w:p>
    <w:p w14:paraId="4F81FBE2" w14:textId="0C6AB36E" w:rsidR="00270D82" w:rsidRPr="00FC56BE" w:rsidRDefault="0085163E" w:rsidP="00270D82">
      <w:pPr>
        <w:pStyle w:val="t-9-8"/>
        <w:shd w:val="clear" w:color="auto" w:fill="FFFFFF"/>
        <w:spacing w:after="225" w:line="336" w:lineRule="atLeast"/>
        <w:jc w:val="both"/>
        <w:textAlignment w:val="baseline"/>
      </w:pPr>
      <w:r w:rsidRPr="00FC56BE">
        <w:t>(6) Ukoliko sredstava zajedničke pričuve zajednice suvlasnika nisu dostatna za podmirenje</w:t>
      </w:r>
      <w:r w:rsidR="001940BB" w:rsidRPr="00FC56BE">
        <w:t xml:space="preserve"> zajedničkih troškova toplinske energije, krajnji kupci su dužni </w:t>
      </w:r>
      <w:r w:rsidR="005D7F16" w:rsidRPr="00FC56BE">
        <w:t>donijeti novu odluku o povećanju pričuve</w:t>
      </w:r>
      <w:r w:rsidR="005A031D" w:rsidRPr="00FC56BE">
        <w:t xml:space="preserve"> sukladno odredbama zakona kojim se uređuje područje upravljanja i održavanja zgrada</w:t>
      </w:r>
      <w:r w:rsidR="006E7691" w:rsidRPr="00FC56BE">
        <w:t xml:space="preserve"> za iznos koji je potreban za podmirenje svih dospjelih ne naplaćenih potraživanja i onih potraživanja koji će dospjeti po redovnim mjesečnim računima</w:t>
      </w:r>
      <w:r w:rsidR="00F06175" w:rsidRPr="00FC56BE">
        <w:t xml:space="preserve"> </w:t>
      </w:r>
      <w:r w:rsidR="006F6930" w:rsidRPr="00FC56BE">
        <w:t xml:space="preserve">za zajedničke troškove toplinske energije </w:t>
      </w:r>
      <w:r w:rsidR="00EC02CD" w:rsidRPr="00FC56BE">
        <w:t>temeljem</w:t>
      </w:r>
      <w:r w:rsidR="006E7691" w:rsidRPr="00FC56BE">
        <w:t xml:space="preserve"> sklopljeno</w:t>
      </w:r>
      <w:r w:rsidR="00EC02CD" w:rsidRPr="00FC56BE">
        <w:t>g</w:t>
      </w:r>
      <w:r w:rsidR="006E7691" w:rsidRPr="00FC56BE">
        <w:t xml:space="preserve"> ugovor</w:t>
      </w:r>
      <w:r w:rsidR="00EC02CD" w:rsidRPr="00FC56BE">
        <w:t>a</w:t>
      </w:r>
      <w:r w:rsidR="006E7691" w:rsidRPr="00FC56BE">
        <w:t xml:space="preserve"> o potrošnji toplinske energije. </w:t>
      </w:r>
    </w:p>
    <w:p w14:paraId="5E992085" w14:textId="214F21D4" w:rsidR="006E7691" w:rsidRPr="00FC56BE" w:rsidRDefault="005A031D" w:rsidP="003D2A6D">
      <w:pPr>
        <w:pStyle w:val="t-9-8"/>
        <w:shd w:val="clear" w:color="auto" w:fill="FFFFFF"/>
        <w:spacing w:after="225" w:line="336" w:lineRule="atLeast"/>
        <w:jc w:val="both"/>
        <w:textAlignment w:val="baseline"/>
      </w:pPr>
      <w:r w:rsidRPr="00FC56BE">
        <w:t xml:space="preserve">(7) </w:t>
      </w:r>
      <w:r w:rsidR="00E35FC8" w:rsidRPr="00FC56BE">
        <w:t>Ukoliko sredstava zajedničke pričuve zajednice suvlasnika nisu dostatna za podmirenje zajedničkih troškova toplinske energije</w:t>
      </w:r>
      <w:r w:rsidR="009800AF" w:rsidRPr="00FC56BE">
        <w:t xml:space="preserve">, a krajnji kupci ne postupe sukladno stavku 6. ovog </w:t>
      </w:r>
      <w:r w:rsidR="006E7691" w:rsidRPr="00FC56BE">
        <w:t>članka</w:t>
      </w:r>
      <w:r w:rsidR="009800AF" w:rsidRPr="00FC56BE">
        <w:t>, upr</w:t>
      </w:r>
      <w:r w:rsidR="006E7691" w:rsidRPr="00FC56BE">
        <w:t>a</w:t>
      </w:r>
      <w:r w:rsidR="009800AF" w:rsidRPr="00FC56BE">
        <w:t xml:space="preserve">vitelj zgrade/građevine ima pravo </w:t>
      </w:r>
      <w:r w:rsidR="006E7691" w:rsidRPr="00FC56BE">
        <w:t xml:space="preserve">povećati pričuvu za iznos koji je potreban za podmirenje svih dospjelih ne naplaćenih potraživanja i onih potraživanja koji će dospjeti po redovnim </w:t>
      </w:r>
      <w:r w:rsidR="00C716A6" w:rsidRPr="00FC56BE">
        <w:t>mjesečnim računima za zajedničke troškove toplinske energije</w:t>
      </w:r>
      <w:r w:rsidR="00C81942" w:rsidRPr="00FC56BE">
        <w:t>.</w:t>
      </w:r>
    </w:p>
    <w:p w14:paraId="031D5114" w14:textId="63ADA549" w:rsidR="00EC21ED" w:rsidRPr="00FC56BE" w:rsidRDefault="00764405" w:rsidP="00237EFB">
      <w:pPr>
        <w:pStyle w:val="t-9-8"/>
        <w:shd w:val="clear" w:color="auto" w:fill="FFFFFF"/>
        <w:spacing w:after="225" w:line="336" w:lineRule="atLeast"/>
        <w:jc w:val="both"/>
        <w:textAlignment w:val="baseline"/>
      </w:pPr>
      <w:r w:rsidRPr="00FC56BE">
        <w:t xml:space="preserve">(8) </w:t>
      </w:r>
      <w:r w:rsidR="00EC21ED" w:rsidRPr="00FC56BE">
        <w:t>Kupac toplinske energije šalje račun upravitelju</w:t>
      </w:r>
      <w:r w:rsidRPr="00FC56BE">
        <w:t xml:space="preserve"> zgrade/građevine </w:t>
      </w:r>
      <w:r w:rsidR="00EC21ED" w:rsidRPr="00FC56BE">
        <w:t xml:space="preserve"> za zajedničke troškove toplinske energije</w:t>
      </w:r>
      <w:r w:rsidRPr="00FC56BE">
        <w:t>,</w:t>
      </w:r>
      <w:r w:rsidR="00EC21ED" w:rsidRPr="00FC56BE">
        <w:t xml:space="preserve"> </w:t>
      </w:r>
      <w:r w:rsidR="00414078" w:rsidRPr="00FC56BE">
        <w:t xml:space="preserve">do </w:t>
      </w:r>
      <w:r w:rsidR="00D853EA" w:rsidRPr="00FC56BE">
        <w:t>10</w:t>
      </w:r>
      <w:r w:rsidR="000E72DC" w:rsidRPr="00FC56BE">
        <w:t>. u tekućem mjesecu za protekli mjesec.</w:t>
      </w:r>
    </w:p>
    <w:p w14:paraId="16EC9A85" w14:textId="48445C27" w:rsidR="00AB7E7D" w:rsidRPr="00FC56BE" w:rsidRDefault="003D3FFC" w:rsidP="00237EFB">
      <w:pPr>
        <w:pStyle w:val="t-9-8"/>
        <w:shd w:val="clear" w:color="auto" w:fill="FFFFFF"/>
        <w:spacing w:after="225" w:line="336" w:lineRule="atLeast"/>
        <w:jc w:val="both"/>
        <w:textAlignment w:val="baseline"/>
      </w:pPr>
      <w:r w:rsidRPr="00FC56BE">
        <w:t xml:space="preserve">(9) Kupac toplinske energije će odnos s upraviteljem zgrade/građevine urediti </w:t>
      </w:r>
      <w:r w:rsidR="009A4D0A" w:rsidRPr="00FC56BE">
        <w:t>ugovorom</w:t>
      </w:r>
      <w:r w:rsidR="00395E56" w:rsidRPr="00FC56BE">
        <w:t>, usklađenim s odredbama Zakona o tržištu toplinske energije</w:t>
      </w:r>
      <w:r w:rsidR="00DF096C" w:rsidRPr="00FC56BE">
        <w:t xml:space="preserve">, Pravilnikom o općim uvjetima za isporuku </w:t>
      </w:r>
      <w:r w:rsidR="00B83A6A" w:rsidRPr="00FC56BE">
        <w:t>toplinske</w:t>
      </w:r>
      <w:r w:rsidR="00DF096C" w:rsidRPr="00FC56BE">
        <w:t xml:space="preserve"> energije</w:t>
      </w:r>
      <w:r w:rsidR="00395E56" w:rsidRPr="00FC56BE">
        <w:t xml:space="preserve"> i ovim Pravilnikom.</w:t>
      </w:r>
    </w:p>
    <w:p w14:paraId="14F54E88" w14:textId="2765D2CD" w:rsidR="000C176E" w:rsidRPr="00FC56BE" w:rsidRDefault="00395E56" w:rsidP="00457805">
      <w:pPr>
        <w:pStyle w:val="t-9-8"/>
        <w:shd w:val="clear" w:color="auto" w:fill="FFFFFF"/>
        <w:spacing w:after="225" w:line="336" w:lineRule="atLeast"/>
        <w:jc w:val="both"/>
        <w:textAlignment w:val="baseline"/>
      </w:pPr>
      <w:r w:rsidRPr="00FC56BE">
        <w:lastRenderedPageBreak/>
        <w:t>(10) Ako na jednom obračunskom mjernom mjest</w:t>
      </w:r>
      <w:r w:rsidR="00B83A6A" w:rsidRPr="00FC56BE">
        <w:t>u</w:t>
      </w:r>
      <w:r w:rsidRPr="00FC56BE">
        <w:t xml:space="preserve"> </w:t>
      </w:r>
      <w:r w:rsidR="00B36A61" w:rsidRPr="00FC56BE">
        <w:t>ima više upravitelja zgrade/građevine</w:t>
      </w:r>
      <w:r w:rsidR="009C106E" w:rsidRPr="00FC56BE">
        <w:t xml:space="preserve">, </w:t>
      </w:r>
      <w:r w:rsidR="0077107A" w:rsidRPr="00FC56BE">
        <w:t xml:space="preserve">kupac toplinske energije </w:t>
      </w:r>
      <w:r w:rsidR="009C106E" w:rsidRPr="00FC56BE">
        <w:t>sklapa jedan ugovor za jedno obračunsko mjerno mjesto</w:t>
      </w:r>
      <w:r w:rsidR="0077107A" w:rsidRPr="00FC56BE">
        <w:t xml:space="preserve"> s upraviteljima zgrade/građevine</w:t>
      </w:r>
      <w:r w:rsidR="009C106E" w:rsidRPr="00FC56BE">
        <w:t>.</w:t>
      </w:r>
    </w:p>
    <w:p w14:paraId="0AA3BBDB" w14:textId="4A322980" w:rsidR="00362BD3" w:rsidRPr="00FC56BE" w:rsidRDefault="00362BD3" w:rsidP="00C14C84">
      <w:pPr>
        <w:pStyle w:val="Heading1"/>
        <w:jc w:val="center"/>
        <w:rPr>
          <w:rFonts w:ascii="Times New Roman" w:hAnsi="Times New Roman" w:cs="Times New Roman"/>
        </w:rPr>
      </w:pPr>
      <w:r w:rsidRPr="00FC56BE">
        <w:rPr>
          <w:rFonts w:ascii="Times New Roman" w:hAnsi="Times New Roman" w:cs="Times New Roman"/>
        </w:rPr>
        <w:t xml:space="preserve">VII. </w:t>
      </w:r>
      <w:r w:rsidR="0043535D" w:rsidRPr="00FC56BE">
        <w:rPr>
          <w:rFonts w:ascii="Times New Roman" w:hAnsi="Times New Roman" w:cs="Times New Roman"/>
        </w:rPr>
        <w:t xml:space="preserve"> NAKNAD</w:t>
      </w:r>
      <w:r w:rsidR="00951BA0" w:rsidRPr="00FC56BE">
        <w:rPr>
          <w:rFonts w:ascii="Times New Roman" w:hAnsi="Times New Roman" w:cs="Times New Roman"/>
        </w:rPr>
        <w:t>A</w:t>
      </w:r>
      <w:r w:rsidR="0043535D" w:rsidRPr="00FC56BE">
        <w:rPr>
          <w:rFonts w:ascii="Times New Roman" w:hAnsi="Times New Roman" w:cs="Times New Roman"/>
        </w:rPr>
        <w:t xml:space="preserve"> ZA POTICANJE UČINKOVITOSTI GRIJANJA</w:t>
      </w:r>
    </w:p>
    <w:p w14:paraId="1C84069A" w14:textId="1885696B" w:rsidR="008A3653" w:rsidRPr="00FC56BE" w:rsidRDefault="008A3653" w:rsidP="008A3653">
      <w:pPr>
        <w:pStyle w:val="clanak-"/>
        <w:shd w:val="clear" w:color="auto" w:fill="FFFFFF"/>
        <w:spacing w:before="0" w:beforeAutospacing="0" w:after="225" w:afterAutospacing="0" w:line="336" w:lineRule="atLeast"/>
        <w:jc w:val="center"/>
        <w:textAlignment w:val="baseline"/>
        <w:rPr>
          <w:color w:val="000000"/>
        </w:rPr>
      </w:pPr>
      <w:r w:rsidRPr="00FC56BE">
        <w:rPr>
          <w:color w:val="000000"/>
        </w:rPr>
        <w:t xml:space="preserve">Članak </w:t>
      </w:r>
      <w:r w:rsidR="008038F6" w:rsidRPr="00FC56BE">
        <w:rPr>
          <w:color w:val="000000"/>
        </w:rPr>
        <w:t>1</w:t>
      </w:r>
      <w:r w:rsidR="00E05506" w:rsidRPr="00FC56BE">
        <w:rPr>
          <w:color w:val="000000"/>
        </w:rPr>
        <w:t>6</w:t>
      </w:r>
      <w:r w:rsidRPr="00FC56BE">
        <w:rPr>
          <w:color w:val="000000"/>
        </w:rPr>
        <w:t>.</w:t>
      </w:r>
    </w:p>
    <w:p w14:paraId="5DEDB3AA" w14:textId="2B85C1FB" w:rsidR="003F01BC" w:rsidRPr="00FC56BE" w:rsidRDefault="00AF2AAD" w:rsidP="00457805">
      <w:pPr>
        <w:pStyle w:val="clanak-"/>
        <w:shd w:val="clear" w:color="auto" w:fill="FFFFFF"/>
        <w:spacing w:before="0" w:beforeAutospacing="0" w:after="0" w:afterAutospacing="0" w:line="336" w:lineRule="atLeast"/>
        <w:jc w:val="both"/>
        <w:textAlignment w:val="baseline"/>
        <w:rPr>
          <w:color w:val="000000"/>
        </w:rPr>
      </w:pPr>
      <w:r w:rsidRPr="00FC56BE">
        <w:rPr>
          <w:color w:val="000000"/>
        </w:rPr>
        <w:t xml:space="preserve">(1) </w:t>
      </w:r>
      <w:r w:rsidR="006F54E1" w:rsidRPr="00FC56BE">
        <w:rPr>
          <w:color w:val="000000"/>
        </w:rPr>
        <w:t>Kupac toplinske energije obračunava i naplaćuje n</w:t>
      </w:r>
      <w:r w:rsidRPr="00FC56BE">
        <w:rPr>
          <w:color w:val="000000"/>
        </w:rPr>
        <w:t>aknad</w:t>
      </w:r>
      <w:r w:rsidR="00280428" w:rsidRPr="00FC56BE">
        <w:rPr>
          <w:color w:val="000000"/>
        </w:rPr>
        <w:t>u</w:t>
      </w:r>
      <w:r w:rsidRPr="00FC56BE">
        <w:rPr>
          <w:color w:val="000000"/>
        </w:rPr>
        <w:t xml:space="preserve"> za poticanje učinkovitosti grijanja</w:t>
      </w:r>
      <w:r w:rsidR="00280428" w:rsidRPr="00FC56BE">
        <w:rPr>
          <w:color w:val="000000"/>
        </w:rPr>
        <w:t xml:space="preserve"> </w:t>
      </w:r>
      <w:r w:rsidR="006F54E1" w:rsidRPr="00FC56BE">
        <w:rPr>
          <w:color w:val="000000"/>
        </w:rPr>
        <w:t>svim</w:t>
      </w:r>
      <w:r w:rsidR="003F6CFE" w:rsidRPr="00FC56BE">
        <w:rPr>
          <w:color w:val="000000"/>
        </w:rPr>
        <w:t xml:space="preserve"> krajnji</w:t>
      </w:r>
      <w:r w:rsidR="006F54E1" w:rsidRPr="00FC56BE">
        <w:rPr>
          <w:color w:val="000000"/>
        </w:rPr>
        <w:t>m</w:t>
      </w:r>
      <w:r w:rsidR="003F6CFE" w:rsidRPr="00FC56BE">
        <w:rPr>
          <w:color w:val="000000"/>
        </w:rPr>
        <w:t xml:space="preserve"> kupci</w:t>
      </w:r>
      <w:r w:rsidR="006F54E1" w:rsidRPr="00FC56BE">
        <w:rPr>
          <w:color w:val="000000"/>
        </w:rPr>
        <w:t>ma</w:t>
      </w:r>
      <w:r w:rsidR="003F6CFE" w:rsidRPr="00FC56BE">
        <w:rPr>
          <w:color w:val="000000"/>
        </w:rPr>
        <w:t xml:space="preserve"> </w:t>
      </w:r>
      <w:r w:rsidR="00D913AB" w:rsidRPr="00FC56BE">
        <w:rPr>
          <w:color w:val="000000"/>
        </w:rPr>
        <w:t>koji</w:t>
      </w:r>
      <w:r w:rsidR="003F01BC" w:rsidRPr="00FC56BE">
        <w:rPr>
          <w:color w:val="000000"/>
        </w:rPr>
        <w:t>:</w:t>
      </w:r>
    </w:p>
    <w:p w14:paraId="02CC637F" w14:textId="77777777" w:rsidR="003F01BC" w:rsidRPr="00FC56BE" w:rsidRDefault="00D913AB" w:rsidP="00457805">
      <w:pPr>
        <w:pStyle w:val="clanak-"/>
        <w:numPr>
          <w:ilvl w:val="0"/>
          <w:numId w:val="20"/>
        </w:numPr>
        <w:shd w:val="clear" w:color="auto" w:fill="FFFFFF"/>
        <w:spacing w:before="0" w:beforeAutospacing="0" w:after="0" w:afterAutospacing="0" w:line="336" w:lineRule="atLeast"/>
        <w:jc w:val="both"/>
        <w:textAlignment w:val="baseline"/>
        <w:rPr>
          <w:color w:val="000000"/>
        </w:rPr>
      </w:pPr>
      <w:r w:rsidRPr="00FC56BE">
        <w:rPr>
          <w:color w:val="000000"/>
        </w:rPr>
        <w:t>nemaju ugrađene razdjelnike ili kalorimetre</w:t>
      </w:r>
      <w:r w:rsidR="003F01BC" w:rsidRPr="00FC56BE">
        <w:rPr>
          <w:color w:val="000000"/>
        </w:rPr>
        <w:t>,</w:t>
      </w:r>
    </w:p>
    <w:p w14:paraId="25C89D13" w14:textId="1948E37F" w:rsidR="002A5151" w:rsidRPr="00FC56BE" w:rsidRDefault="002A5151" w:rsidP="00457805">
      <w:pPr>
        <w:pStyle w:val="clanak-"/>
        <w:numPr>
          <w:ilvl w:val="0"/>
          <w:numId w:val="20"/>
        </w:numPr>
        <w:shd w:val="clear" w:color="auto" w:fill="FFFFFF"/>
        <w:spacing w:before="0" w:beforeAutospacing="0" w:after="0" w:afterAutospacing="0" w:line="336" w:lineRule="atLeast"/>
        <w:jc w:val="both"/>
        <w:textAlignment w:val="baseline"/>
        <w:rPr>
          <w:color w:val="000000"/>
        </w:rPr>
      </w:pPr>
      <w:r w:rsidRPr="00FC56BE">
        <w:rPr>
          <w:color w:val="000000"/>
        </w:rPr>
        <w:t>imaju ugrađene razdjelnike ili kalorimetre</w:t>
      </w:r>
      <w:r w:rsidR="00D913AB" w:rsidRPr="00FC56BE">
        <w:rPr>
          <w:color w:val="000000"/>
        </w:rPr>
        <w:t xml:space="preserve"> ali</w:t>
      </w:r>
      <w:r w:rsidR="00F826FE" w:rsidRPr="00FC56BE">
        <w:rPr>
          <w:color w:val="000000"/>
        </w:rPr>
        <w:t xml:space="preserve"> se raspodjela troškova toplinske energije </w:t>
      </w:r>
      <w:r w:rsidR="00B552AE" w:rsidRPr="00FC56BE">
        <w:rPr>
          <w:color w:val="000000"/>
        </w:rPr>
        <w:t xml:space="preserve">ne radi prema očitanju razdjelnika ili </w:t>
      </w:r>
      <w:proofErr w:type="spellStart"/>
      <w:r w:rsidR="00B552AE" w:rsidRPr="00FC56BE">
        <w:rPr>
          <w:color w:val="000000"/>
        </w:rPr>
        <w:t>kalorimetara</w:t>
      </w:r>
      <w:proofErr w:type="spellEnd"/>
      <w:r w:rsidRPr="00FC56BE">
        <w:rPr>
          <w:color w:val="000000"/>
        </w:rPr>
        <w:t>,</w:t>
      </w:r>
    </w:p>
    <w:p w14:paraId="6BFD8DBE" w14:textId="19C53F45" w:rsidR="002A5151" w:rsidRPr="00FC56BE" w:rsidRDefault="00366859" w:rsidP="00457805">
      <w:pPr>
        <w:pStyle w:val="clanak-"/>
        <w:numPr>
          <w:ilvl w:val="0"/>
          <w:numId w:val="20"/>
        </w:numPr>
        <w:shd w:val="clear" w:color="auto" w:fill="FFFFFF"/>
        <w:spacing w:before="0" w:beforeAutospacing="0" w:after="0" w:afterAutospacing="0" w:line="336" w:lineRule="atLeast"/>
        <w:jc w:val="both"/>
        <w:textAlignment w:val="baseline"/>
      </w:pPr>
      <w:r w:rsidRPr="00FC56BE">
        <w:t>onesposobe</w:t>
      </w:r>
      <w:r w:rsidR="008747CC" w:rsidRPr="00FC56BE">
        <w:t xml:space="preserve"> ili uklone razdjelnike ili kalorimetre,</w:t>
      </w:r>
    </w:p>
    <w:p w14:paraId="6B8E0CDD" w14:textId="45C761B8" w:rsidR="008747CC" w:rsidRPr="00FC56BE" w:rsidRDefault="007E1E49" w:rsidP="00692434">
      <w:pPr>
        <w:pStyle w:val="clanak-"/>
        <w:numPr>
          <w:ilvl w:val="0"/>
          <w:numId w:val="20"/>
        </w:numPr>
        <w:shd w:val="clear" w:color="auto" w:fill="FFFFFF"/>
        <w:spacing w:before="0" w:beforeAutospacing="0" w:after="0" w:afterAutospacing="0" w:line="336" w:lineRule="atLeast"/>
        <w:jc w:val="both"/>
        <w:textAlignment w:val="baseline"/>
      </w:pPr>
      <w:r w:rsidRPr="00FC56BE">
        <w:t>imaju neispravne razdjelnike ili kalorimetre</w:t>
      </w:r>
      <w:r w:rsidR="00726CA1" w:rsidRPr="00FC56BE">
        <w:t>, vlastitom krivnjom</w:t>
      </w:r>
      <w:r w:rsidRPr="00FC56BE">
        <w:t>.</w:t>
      </w:r>
    </w:p>
    <w:p w14:paraId="081B7467" w14:textId="77777777" w:rsidR="00692434" w:rsidRPr="00FC56BE" w:rsidRDefault="00692434" w:rsidP="00457805">
      <w:pPr>
        <w:pStyle w:val="clanak-"/>
        <w:shd w:val="clear" w:color="auto" w:fill="FFFFFF"/>
        <w:spacing w:before="0" w:beforeAutospacing="0" w:after="0" w:afterAutospacing="0" w:line="336" w:lineRule="atLeast"/>
        <w:ind w:left="720"/>
        <w:jc w:val="both"/>
        <w:textAlignment w:val="baseline"/>
      </w:pPr>
    </w:p>
    <w:p w14:paraId="675A5D65" w14:textId="77777777" w:rsidR="008A5FF9" w:rsidRPr="00FC56BE" w:rsidRDefault="005C4287" w:rsidP="00187A1B">
      <w:pPr>
        <w:jc w:val="both"/>
        <w:rPr>
          <w:rFonts w:ascii="Times New Roman" w:hAnsi="Times New Roman" w:cs="Times New Roman"/>
          <w:sz w:val="24"/>
          <w:szCs w:val="24"/>
        </w:rPr>
      </w:pPr>
      <w:r w:rsidRPr="00FC56BE">
        <w:rPr>
          <w:rFonts w:ascii="Times New Roman" w:hAnsi="Times New Roman" w:cs="Times New Roman"/>
        </w:rPr>
        <w:t xml:space="preserve">(2) </w:t>
      </w:r>
      <w:r w:rsidR="00187A1B" w:rsidRPr="00FC56BE">
        <w:rPr>
          <w:rFonts w:ascii="Times New Roman" w:hAnsi="Times New Roman" w:cs="Times New Roman"/>
          <w:sz w:val="24"/>
          <w:szCs w:val="24"/>
        </w:rPr>
        <w:t>Kupac toplinske energije dužan je voditi odvojeno analitičko knjigovodstvo za naplatu naknade</w:t>
      </w:r>
      <w:r w:rsidR="00D52019" w:rsidRPr="00FC56BE">
        <w:rPr>
          <w:rFonts w:ascii="Times New Roman" w:hAnsi="Times New Roman" w:cs="Times New Roman"/>
          <w:sz w:val="24"/>
          <w:szCs w:val="24"/>
        </w:rPr>
        <w:t xml:space="preserve"> </w:t>
      </w:r>
      <w:r w:rsidR="00187A1B" w:rsidRPr="00FC56BE">
        <w:rPr>
          <w:rFonts w:ascii="Times New Roman" w:hAnsi="Times New Roman" w:cs="Times New Roman"/>
          <w:sz w:val="24"/>
          <w:szCs w:val="24"/>
        </w:rPr>
        <w:t>za poticanje učinkovitosti grijanja</w:t>
      </w:r>
      <w:r w:rsidR="00D52019" w:rsidRPr="00FC56BE">
        <w:rPr>
          <w:rFonts w:ascii="Times New Roman" w:hAnsi="Times New Roman" w:cs="Times New Roman"/>
          <w:sz w:val="24"/>
          <w:szCs w:val="24"/>
        </w:rPr>
        <w:t xml:space="preserve"> za zajednicu suvlasnika</w:t>
      </w:r>
      <w:r w:rsidR="008A5FF9" w:rsidRPr="00FC56BE">
        <w:rPr>
          <w:rFonts w:ascii="Times New Roman" w:hAnsi="Times New Roman" w:cs="Times New Roman"/>
          <w:sz w:val="24"/>
          <w:szCs w:val="24"/>
        </w:rPr>
        <w:t>.</w:t>
      </w:r>
    </w:p>
    <w:p w14:paraId="2A8A78BA" w14:textId="197A0C36" w:rsidR="00EE766A" w:rsidRPr="00FC56BE" w:rsidRDefault="00EE766A" w:rsidP="00187A1B">
      <w:pPr>
        <w:jc w:val="both"/>
        <w:rPr>
          <w:rFonts w:ascii="Times New Roman" w:hAnsi="Times New Roman" w:cs="Times New Roman"/>
          <w:sz w:val="24"/>
          <w:szCs w:val="24"/>
        </w:rPr>
      </w:pPr>
      <w:r w:rsidRPr="00FC56BE">
        <w:rPr>
          <w:rFonts w:ascii="Times New Roman" w:hAnsi="Times New Roman" w:cs="Times New Roman"/>
          <w:sz w:val="24"/>
          <w:szCs w:val="24"/>
        </w:rPr>
        <w:t xml:space="preserve">(3) Kupac toplinske energije dužan je </w:t>
      </w:r>
      <w:r w:rsidR="00A9485C" w:rsidRPr="00FC56BE">
        <w:rPr>
          <w:rFonts w:ascii="Times New Roman" w:hAnsi="Times New Roman" w:cs="Times New Roman"/>
          <w:sz w:val="24"/>
          <w:szCs w:val="24"/>
        </w:rPr>
        <w:t>čuvati sredstva prikupljena naknadom za poticanje učinkovitosti grijanja</w:t>
      </w:r>
      <w:r w:rsidR="004036F3" w:rsidRPr="00FC56BE">
        <w:rPr>
          <w:rFonts w:ascii="Times New Roman" w:hAnsi="Times New Roman" w:cs="Times New Roman"/>
          <w:sz w:val="24"/>
          <w:szCs w:val="24"/>
        </w:rPr>
        <w:t xml:space="preserve"> ne duže od pet godina nakon čega je obvezan informirati </w:t>
      </w:r>
      <w:r w:rsidR="007F405F" w:rsidRPr="00FC56BE">
        <w:rPr>
          <w:rFonts w:ascii="Times New Roman" w:hAnsi="Times New Roman" w:cs="Times New Roman"/>
          <w:sz w:val="24"/>
          <w:szCs w:val="24"/>
        </w:rPr>
        <w:t xml:space="preserve">zajednicu </w:t>
      </w:r>
      <w:r w:rsidR="005B0DC5" w:rsidRPr="00FC56BE">
        <w:rPr>
          <w:rFonts w:ascii="Times New Roman" w:hAnsi="Times New Roman" w:cs="Times New Roman"/>
          <w:sz w:val="24"/>
          <w:szCs w:val="24"/>
        </w:rPr>
        <w:t>suvlasnika</w:t>
      </w:r>
      <w:r w:rsidR="007F405F" w:rsidRPr="00FC56BE">
        <w:rPr>
          <w:rFonts w:ascii="Times New Roman" w:hAnsi="Times New Roman" w:cs="Times New Roman"/>
          <w:sz w:val="24"/>
          <w:szCs w:val="24"/>
        </w:rPr>
        <w:t xml:space="preserve"> o iznosu prikupljenih sredstava i uputiti da </w:t>
      </w:r>
      <w:r w:rsidR="005440DE" w:rsidRPr="00FC56BE">
        <w:rPr>
          <w:rFonts w:ascii="Times New Roman" w:hAnsi="Times New Roman" w:cs="Times New Roman"/>
          <w:sz w:val="24"/>
          <w:szCs w:val="24"/>
        </w:rPr>
        <w:t xml:space="preserve">moraju </w:t>
      </w:r>
      <w:r w:rsidR="007F405F" w:rsidRPr="00FC56BE">
        <w:rPr>
          <w:rFonts w:ascii="Times New Roman" w:hAnsi="Times New Roman" w:cs="Times New Roman"/>
          <w:sz w:val="24"/>
          <w:szCs w:val="24"/>
        </w:rPr>
        <w:t>odluč</w:t>
      </w:r>
      <w:r w:rsidR="005440DE" w:rsidRPr="00FC56BE">
        <w:rPr>
          <w:rFonts w:ascii="Times New Roman" w:hAnsi="Times New Roman" w:cs="Times New Roman"/>
          <w:sz w:val="24"/>
          <w:szCs w:val="24"/>
        </w:rPr>
        <w:t>iti</w:t>
      </w:r>
      <w:r w:rsidR="007F405F" w:rsidRPr="00FC56BE">
        <w:rPr>
          <w:rFonts w:ascii="Times New Roman" w:hAnsi="Times New Roman" w:cs="Times New Roman"/>
          <w:sz w:val="24"/>
          <w:szCs w:val="24"/>
        </w:rPr>
        <w:t xml:space="preserve"> o trošenju tih sredstava na način određen stavkom 4. ovog članka.</w:t>
      </w:r>
    </w:p>
    <w:p w14:paraId="3835F180" w14:textId="493358BD" w:rsidR="00D52019" w:rsidRPr="00FC56BE" w:rsidRDefault="008A5FF9" w:rsidP="00187A1B">
      <w:pPr>
        <w:jc w:val="both"/>
        <w:rPr>
          <w:rFonts w:ascii="Times New Roman" w:hAnsi="Times New Roman" w:cs="Times New Roman"/>
          <w:sz w:val="24"/>
          <w:szCs w:val="24"/>
        </w:rPr>
      </w:pPr>
      <w:r w:rsidRPr="00FC56BE">
        <w:rPr>
          <w:rFonts w:ascii="Times New Roman" w:hAnsi="Times New Roman" w:cs="Times New Roman"/>
          <w:sz w:val="24"/>
          <w:szCs w:val="24"/>
        </w:rPr>
        <w:t>(</w:t>
      </w:r>
      <w:r w:rsidR="007F405F" w:rsidRPr="00FC56BE">
        <w:rPr>
          <w:rFonts w:ascii="Times New Roman" w:hAnsi="Times New Roman" w:cs="Times New Roman"/>
          <w:sz w:val="24"/>
          <w:szCs w:val="24"/>
        </w:rPr>
        <w:t>4</w:t>
      </w:r>
      <w:r w:rsidRPr="00FC56BE">
        <w:rPr>
          <w:rFonts w:ascii="Times New Roman" w:hAnsi="Times New Roman" w:cs="Times New Roman"/>
          <w:sz w:val="24"/>
          <w:szCs w:val="24"/>
        </w:rPr>
        <w:t xml:space="preserve">) </w:t>
      </w:r>
      <w:r w:rsidR="0061625C" w:rsidRPr="00FC56BE">
        <w:rPr>
          <w:rFonts w:ascii="Times New Roman" w:hAnsi="Times New Roman" w:cs="Times New Roman"/>
          <w:sz w:val="24"/>
          <w:szCs w:val="24"/>
        </w:rPr>
        <w:t>Krajnji kupci natpolovičnom većinom glasova koja se računa po suvlasničkim udjelima</w:t>
      </w:r>
      <w:r w:rsidR="00DE1460" w:rsidRPr="00FC56BE">
        <w:rPr>
          <w:rFonts w:ascii="Times New Roman" w:hAnsi="Times New Roman" w:cs="Times New Roman"/>
          <w:sz w:val="24"/>
          <w:szCs w:val="24"/>
        </w:rPr>
        <w:t>,</w:t>
      </w:r>
      <w:r w:rsidR="0061625C" w:rsidRPr="00FC56BE">
        <w:rPr>
          <w:rFonts w:ascii="Times New Roman" w:hAnsi="Times New Roman" w:cs="Times New Roman"/>
          <w:sz w:val="24"/>
          <w:szCs w:val="24"/>
        </w:rPr>
        <w:t xml:space="preserve"> a ne po broju krajnjih kupca, donose odluku </w:t>
      </w:r>
      <w:r w:rsidRPr="00FC56BE">
        <w:rPr>
          <w:rFonts w:ascii="Times New Roman" w:hAnsi="Times New Roman" w:cs="Times New Roman"/>
          <w:sz w:val="24"/>
          <w:szCs w:val="24"/>
        </w:rPr>
        <w:t xml:space="preserve">o trošenju </w:t>
      </w:r>
      <w:r w:rsidR="00A9485C" w:rsidRPr="00FC56BE">
        <w:rPr>
          <w:rFonts w:ascii="Times New Roman" w:hAnsi="Times New Roman" w:cs="Times New Roman"/>
          <w:sz w:val="24"/>
          <w:szCs w:val="24"/>
        </w:rPr>
        <w:t>sredstva prikupljenih naknadom za poticanje učinkovitosti grijanja</w:t>
      </w:r>
      <w:r w:rsidR="004846D0" w:rsidRPr="00FC56BE">
        <w:rPr>
          <w:rFonts w:ascii="Times New Roman" w:hAnsi="Times New Roman" w:cs="Times New Roman"/>
          <w:sz w:val="24"/>
          <w:szCs w:val="24"/>
        </w:rPr>
        <w:t xml:space="preserve"> </w:t>
      </w:r>
      <w:r w:rsidR="0061625C" w:rsidRPr="00FC56BE">
        <w:rPr>
          <w:rFonts w:ascii="Times New Roman" w:hAnsi="Times New Roman" w:cs="Times New Roman"/>
          <w:sz w:val="24"/>
          <w:szCs w:val="24"/>
        </w:rPr>
        <w:t>namjenski</w:t>
      </w:r>
      <w:r w:rsidR="002410CA" w:rsidRPr="00FC56BE">
        <w:rPr>
          <w:rFonts w:ascii="Times New Roman" w:hAnsi="Times New Roman" w:cs="Times New Roman"/>
          <w:sz w:val="24"/>
          <w:szCs w:val="24"/>
        </w:rPr>
        <w:t xml:space="preserve"> za ugradnju razdjelnika ili </w:t>
      </w:r>
      <w:proofErr w:type="spellStart"/>
      <w:r w:rsidR="002410CA" w:rsidRPr="00FC56BE">
        <w:rPr>
          <w:rFonts w:ascii="Times New Roman" w:hAnsi="Times New Roman" w:cs="Times New Roman"/>
          <w:sz w:val="24"/>
          <w:szCs w:val="24"/>
        </w:rPr>
        <w:t>kalorimetara</w:t>
      </w:r>
      <w:proofErr w:type="spellEnd"/>
      <w:r w:rsidR="002410CA" w:rsidRPr="00FC56BE">
        <w:rPr>
          <w:rFonts w:ascii="Times New Roman" w:hAnsi="Times New Roman" w:cs="Times New Roman"/>
          <w:sz w:val="24"/>
          <w:szCs w:val="24"/>
        </w:rPr>
        <w:t>, odnosno</w:t>
      </w:r>
      <w:r w:rsidR="0061625C" w:rsidRPr="00FC56BE">
        <w:rPr>
          <w:rFonts w:ascii="Times New Roman" w:hAnsi="Times New Roman" w:cs="Times New Roman"/>
          <w:sz w:val="24"/>
          <w:szCs w:val="24"/>
        </w:rPr>
        <w:t xml:space="preserve"> za poboljšanje energetske učinkovitosti u korištenju toplinske energije u zgradi/građevini krajnjih kupaca, sukladno zakonu kojim se uređuje graditeljstvo i energetska učinkovitost, te sukladno nacionalnim programima energetske obnove zgrada.</w:t>
      </w:r>
    </w:p>
    <w:p w14:paraId="41FD2785" w14:textId="40E25875" w:rsidR="00AC66E6" w:rsidRPr="00FC56BE" w:rsidRDefault="002C535C" w:rsidP="00187A1B">
      <w:pPr>
        <w:jc w:val="both"/>
        <w:rPr>
          <w:rFonts w:ascii="Times New Roman" w:hAnsi="Times New Roman" w:cs="Times New Roman"/>
          <w:sz w:val="24"/>
          <w:szCs w:val="24"/>
        </w:rPr>
      </w:pPr>
      <w:r w:rsidRPr="00FC56BE">
        <w:rPr>
          <w:rFonts w:ascii="Times New Roman" w:hAnsi="Times New Roman" w:cs="Times New Roman"/>
          <w:sz w:val="24"/>
          <w:szCs w:val="24"/>
        </w:rPr>
        <w:t xml:space="preserve">(5) Prije donošenja odluke iz </w:t>
      </w:r>
      <w:r w:rsidR="00252BF0" w:rsidRPr="00FC56BE">
        <w:rPr>
          <w:rFonts w:ascii="Times New Roman" w:hAnsi="Times New Roman" w:cs="Times New Roman"/>
          <w:sz w:val="24"/>
          <w:szCs w:val="24"/>
        </w:rPr>
        <w:t>stavka</w:t>
      </w:r>
      <w:r w:rsidRPr="00FC56BE">
        <w:rPr>
          <w:rFonts w:ascii="Times New Roman" w:hAnsi="Times New Roman" w:cs="Times New Roman"/>
          <w:sz w:val="24"/>
          <w:szCs w:val="24"/>
        </w:rPr>
        <w:t xml:space="preserve"> 4. ovog članka, </w:t>
      </w:r>
      <w:r w:rsidR="004C3FE0" w:rsidRPr="00FC56BE">
        <w:rPr>
          <w:rFonts w:ascii="Times New Roman" w:hAnsi="Times New Roman" w:cs="Times New Roman"/>
          <w:sz w:val="24"/>
          <w:szCs w:val="24"/>
        </w:rPr>
        <w:t>ovlašteni predstavnik suvlasnika može</w:t>
      </w:r>
      <w:r w:rsidR="00252BF0" w:rsidRPr="00FC56BE">
        <w:rPr>
          <w:rFonts w:ascii="Times New Roman" w:hAnsi="Times New Roman" w:cs="Times New Roman"/>
          <w:sz w:val="24"/>
          <w:szCs w:val="24"/>
        </w:rPr>
        <w:t>, na trošak</w:t>
      </w:r>
      <w:r w:rsidR="004846D0" w:rsidRPr="00FC56BE">
        <w:rPr>
          <w:rFonts w:ascii="Times New Roman" w:hAnsi="Times New Roman" w:cs="Times New Roman"/>
          <w:sz w:val="24"/>
          <w:szCs w:val="24"/>
        </w:rPr>
        <w:t xml:space="preserve"> sredstva prikupljenih naknadom za poticanje učinkovitosti grijanja,</w:t>
      </w:r>
      <w:r w:rsidR="004C3FE0" w:rsidRPr="00FC56BE">
        <w:rPr>
          <w:rFonts w:ascii="Times New Roman" w:hAnsi="Times New Roman" w:cs="Times New Roman"/>
          <w:sz w:val="24"/>
          <w:szCs w:val="24"/>
        </w:rPr>
        <w:t xml:space="preserve"> zatražiti od kupca toplinske energije ili upravitelja zgrade/građevine izradu elaborata </w:t>
      </w:r>
      <w:r w:rsidR="004846D0" w:rsidRPr="00FC56BE">
        <w:rPr>
          <w:rFonts w:ascii="Times New Roman" w:hAnsi="Times New Roman" w:cs="Times New Roman"/>
          <w:sz w:val="24"/>
          <w:szCs w:val="24"/>
        </w:rPr>
        <w:t xml:space="preserve">za </w:t>
      </w:r>
      <w:r w:rsidR="006D45B7" w:rsidRPr="00FC56BE">
        <w:rPr>
          <w:rFonts w:ascii="Times New Roman" w:hAnsi="Times New Roman" w:cs="Times New Roman"/>
          <w:sz w:val="24"/>
          <w:szCs w:val="24"/>
        </w:rPr>
        <w:t xml:space="preserve">ugrađivanje razdjelnika ili </w:t>
      </w:r>
      <w:proofErr w:type="spellStart"/>
      <w:r w:rsidR="008134C8" w:rsidRPr="00FC56BE">
        <w:rPr>
          <w:rFonts w:ascii="Times New Roman" w:hAnsi="Times New Roman" w:cs="Times New Roman"/>
          <w:sz w:val="24"/>
          <w:szCs w:val="24"/>
        </w:rPr>
        <w:t>kalorimetara</w:t>
      </w:r>
      <w:proofErr w:type="spellEnd"/>
      <w:r w:rsidR="006D45B7" w:rsidRPr="00FC56BE">
        <w:rPr>
          <w:rFonts w:ascii="Times New Roman" w:hAnsi="Times New Roman" w:cs="Times New Roman"/>
          <w:sz w:val="24"/>
          <w:szCs w:val="24"/>
        </w:rPr>
        <w:t>,</w:t>
      </w:r>
      <w:r w:rsidR="004846D0" w:rsidRPr="00FC56BE">
        <w:rPr>
          <w:rFonts w:ascii="Times New Roman" w:hAnsi="Times New Roman" w:cs="Times New Roman"/>
          <w:sz w:val="24"/>
          <w:szCs w:val="24"/>
        </w:rPr>
        <w:t xml:space="preserve"> za alternativne mjere u poboljšanju energetske učinkovitosti zgrade</w:t>
      </w:r>
      <w:r w:rsidR="006D45B7" w:rsidRPr="00FC56BE">
        <w:rPr>
          <w:rFonts w:ascii="Times New Roman" w:hAnsi="Times New Roman" w:cs="Times New Roman"/>
          <w:sz w:val="24"/>
          <w:szCs w:val="24"/>
        </w:rPr>
        <w:t xml:space="preserve"> i sl.</w:t>
      </w:r>
      <w:r w:rsidR="004846D0" w:rsidRPr="00FC56BE">
        <w:rPr>
          <w:rFonts w:ascii="Times New Roman" w:hAnsi="Times New Roman" w:cs="Times New Roman"/>
          <w:sz w:val="24"/>
          <w:szCs w:val="24"/>
        </w:rPr>
        <w:t>, u okviru prikupljenih sredstava</w:t>
      </w:r>
      <w:r w:rsidR="006D45B7" w:rsidRPr="00FC56BE">
        <w:rPr>
          <w:rFonts w:ascii="Times New Roman" w:hAnsi="Times New Roman" w:cs="Times New Roman"/>
          <w:sz w:val="24"/>
          <w:szCs w:val="24"/>
        </w:rPr>
        <w:t xml:space="preserve"> i namjene</w:t>
      </w:r>
      <w:r w:rsidR="00101E9B" w:rsidRPr="00FC56BE">
        <w:rPr>
          <w:rFonts w:ascii="Times New Roman" w:hAnsi="Times New Roman" w:cs="Times New Roman"/>
          <w:sz w:val="24"/>
          <w:szCs w:val="24"/>
        </w:rPr>
        <w:t xml:space="preserve"> </w:t>
      </w:r>
      <w:r w:rsidR="001401E6" w:rsidRPr="00FC56BE">
        <w:rPr>
          <w:rFonts w:ascii="Times New Roman" w:hAnsi="Times New Roman" w:cs="Times New Roman"/>
          <w:sz w:val="24"/>
          <w:szCs w:val="24"/>
        </w:rPr>
        <w:t>iz stavka 4. ovog članka</w:t>
      </w:r>
      <w:r w:rsidR="00161881" w:rsidRPr="00FC56BE">
        <w:rPr>
          <w:rFonts w:ascii="Times New Roman" w:hAnsi="Times New Roman" w:cs="Times New Roman"/>
          <w:sz w:val="24"/>
          <w:szCs w:val="24"/>
        </w:rPr>
        <w:t>.</w:t>
      </w:r>
    </w:p>
    <w:p w14:paraId="1E1DB527" w14:textId="5E2D3DA2" w:rsidR="0061625C" w:rsidRPr="00FC56BE" w:rsidRDefault="0061625C" w:rsidP="00187A1B">
      <w:pPr>
        <w:jc w:val="both"/>
        <w:rPr>
          <w:rFonts w:ascii="Times New Roman" w:hAnsi="Times New Roman" w:cs="Times New Roman"/>
          <w:sz w:val="24"/>
          <w:szCs w:val="24"/>
        </w:rPr>
      </w:pPr>
      <w:r w:rsidRPr="00FC56BE">
        <w:rPr>
          <w:rFonts w:ascii="Times New Roman" w:hAnsi="Times New Roman" w:cs="Times New Roman"/>
          <w:sz w:val="24"/>
          <w:szCs w:val="24"/>
        </w:rPr>
        <w:t>(</w:t>
      </w:r>
      <w:r w:rsidR="001401E6" w:rsidRPr="00FC56BE">
        <w:rPr>
          <w:rFonts w:ascii="Times New Roman" w:hAnsi="Times New Roman" w:cs="Times New Roman"/>
          <w:sz w:val="24"/>
          <w:szCs w:val="24"/>
        </w:rPr>
        <w:t>6</w:t>
      </w:r>
      <w:r w:rsidRPr="00FC56BE">
        <w:rPr>
          <w:rFonts w:ascii="Times New Roman" w:hAnsi="Times New Roman" w:cs="Times New Roman"/>
          <w:sz w:val="24"/>
          <w:szCs w:val="24"/>
        </w:rPr>
        <w:t xml:space="preserve">) Odluku iz stavka </w:t>
      </w:r>
      <w:r w:rsidR="007F405F" w:rsidRPr="00FC56BE">
        <w:rPr>
          <w:rFonts w:ascii="Times New Roman" w:hAnsi="Times New Roman" w:cs="Times New Roman"/>
          <w:sz w:val="24"/>
          <w:szCs w:val="24"/>
        </w:rPr>
        <w:t>4</w:t>
      </w:r>
      <w:r w:rsidR="00EE766A" w:rsidRPr="00FC56BE">
        <w:rPr>
          <w:rFonts w:ascii="Times New Roman" w:hAnsi="Times New Roman" w:cs="Times New Roman"/>
          <w:sz w:val="24"/>
          <w:szCs w:val="24"/>
        </w:rPr>
        <w:t>. ovog članka dužni su dostaviti kupcu toplinske energije</w:t>
      </w:r>
      <w:r w:rsidR="005B0DC5" w:rsidRPr="00FC56BE">
        <w:rPr>
          <w:rFonts w:ascii="Times New Roman" w:hAnsi="Times New Roman" w:cs="Times New Roman"/>
          <w:sz w:val="24"/>
          <w:szCs w:val="24"/>
        </w:rPr>
        <w:t xml:space="preserve"> i upravitelju zgrade/građevine</w:t>
      </w:r>
      <w:r w:rsidR="00EE766A" w:rsidRPr="00FC56BE">
        <w:rPr>
          <w:rFonts w:ascii="Times New Roman" w:hAnsi="Times New Roman" w:cs="Times New Roman"/>
          <w:sz w:val="24"/>
          <w:szCs w:val="24"/>
        </w:rPr>
        <w:t>.</w:t>
      </w:r>
    </w:p>
    <w:p w14:paraId="4BC0431B" w14:textId="799B6C03" w:rsidR="00E874B5" w:rsidRPr="00FC56BE" w:rsidRDefault="00E874B5" w:rsidP="00187A1B">
      <w:pPr>
        <w:jc w:val="both"/>
        <w:rPr>
          <w:rFonts w:ascii="Times New Roman" w:hAnsi="Times New Roman" w:cs="Times New Roman"/>
          <w:sz w:val="24"/>
          <w:szCs w:val="24"/>
        </w:rPr>
      </w:pPr>
      <w:r w:rsidRPr="00FC56BE">
        <w:rPr>
          <w:rFonts w:ascii="Times New Roman" w:hAnsi="Times New Roman" w:cs="Times New Roman"/>
          <w:sz w:val="24"/>
          <w:szCs w:val="24"/>
        </w:rPr>
        <w:t>(</w:t>
      </w:r>
      <w:r w:rsidR="001401E6" w:rsidRPr="00FC56BE">
        <w:rPr>
          <w:rFonts w:ascii="Times New Roman" w:hAnsi="Times New Roman" w:cs="Times New Roman"/>
          <w:sz w:val="24"/>
          <w:szCs w:val="24"/>
        </w:rPr>
        <w:t>7</w:t>
      </w:r>
      <w:r w:rsidRPr="00FC56BE">
        <w:rPr>
          <w:rFonts w:ascii="Times New Roman" w:hAnsi="Times New Roman" w:cs="Times New Roman"/>
          <w:sz w:val="24"/>
          <w:szCs w:val="24"/>
        </w:rPr>
        <w:t>) Upravitelj zgrade/građevine postupa po odluci iz stavka 4. ovog članka.</w:t>
      </w:r>
    </w:p>
    <w:p w14:paraId="0AA5CD69" w14:textId="31727322" w:rsidR="00E874B5" w:rsidRPr="00FC56BE" w:rsidRDefault="006165B9" w:rsidP="00187A1B">
      <w:pPr>
        <w:jc w:val="both"/>
        <w:rPr>
          <w:rFonts w:ascii="Times New Roman" w:hAnsi="Times New Roman" w:cs="Times New Roman"/>
          <w:sz w:val="24"/>
          <w:szCs w:val="24"/>
        </w:rPr>
      </w:pPr>
      <w:r w:rsidRPr="00FC56BE">
        <w:rPr>
          <w:rFonts w:ascii="Times New Roman" w:hAnsi="Times New Roman" w:cs="Times New Roman"/>
          <w:sz w:val="24"/>
          <w:szCs w:val="24"/>
        </w:rPr>
        <w:t>(</w:t>
      </w:r>
      <w:r w:rsidR="001401E6" w:rsidRPr="00FC56BE">
        <w:rPr>
          <w:rFonts w:ascii="Times New Roman" w:hAnsi="Times New Roman" w:cs="Times New Roman"/>
          <w:sz w:val="24"/>
          <w:szCs w:val="24"/>
        </w:rPr>
        <w:t>8</w:t>
      </w:r>
      <w:r w:rsidRPr="00FC56BE">
        <w:rPr>
          <w:rFonts w:ascii="Times New Roman" w:hAnsi="Times New Roman" w:cs="Times New Roman"/>
          <w:sz w:val="24"/>
          <w:szCs w:val="24"/>
        </w:rPr>
        <w:t>) Krajnji kupci mogu sredstva prikupljena iz naknade za poticanje učinkovitosti grijanja koristiti bilo kada i prije isteka roka od pet godina, za poboljšanje energetske učinkovitosti u korištenju toplinske energije u zgradi/građevin</w:t>
      </w:r>
      <w:r w:rsidR="0048092B" w:rsidRPr="00FC56BE">
        <w:rPr>
          <w:rFonts w:ascii="Times New Roman" w:hAnsi="Times New Roman" w:cs="Times New Roman"/>
          <w:sz w:val="24"/>
          <w:szCs w:val="24"/>
        </w:rPr>
        <w:t>i.</w:t>
      </w:r>
    </w:p>
    <w:p w14:paraId="046F2D68" w14:textId="70A9BD71" w:rsidR="004D4C63" w:rsidRPr="00FC56BE" w:rsidRDefault="004D4C63" w:rsidP="00187A1B">
      <w:pPr>
        <w:jc w:val="both"/>
        <w:rPr>
          <w:rFonts w:ascii="Times New Roman" w:hAnsi="Times New Roman" w:cs="Times New Roman"/>
          <w:sz w:val="24"/>
          <w:szCs w:val="24"/>
        </w:rPr>
      </w:pPr>
      <w:r w:rsidRPr="00FC56BE">
        <w:rPr>
          <w:rFonts w:ascii="Times New Roman" w:hAnsi="Times New Roman" w:cs="Times New Roman"/>
          <w:sz w:val="24"/>
          <w:szCs w:val="24"/>
        </w:rPr>
        <w:t>(9)</w:t>
      </w:r>
      <w:r w:rsidR="00497139" w:rsidRPr="00FC56BE">
        <w:rPr>
          <w:rFonts w:ascii="Times New Roman" w:hAnsi="Times New Roman" w:cs="Times New Roman"/>
          <w:sz w:val="24"/>
          <w:szCs w:val="24"/>
        </w:rPr>
        <w:t xml:space="preserve"> Kupac toplinske energije je dužan dati informaciju o stanju </w:t>
      </w:r>
      <w:r w:rsidR="00767983" w:rsidRPr="00FC56BE">
        <w:rPr>
          <w:rFonts w:ascii="Times New Roman" w:hAnsi="Times New Roman" w:cs="Times New Roman"/>
          <w:sz w:val="24"/>
          <w:szCs w:val="24"/>
        </w:rPr>
        <w:t>sredstva prikupljen</w:t>
      </w:r>
      <w:r w:rsidR="001246B0" w:rsidRPr="00FC56BE">
        <w:rPr>
          <w:rFonts w:ascii="Times New Roman" w:hAnsi="Times New Roman" w:cs="Times New Roman"/>
          <w:sz w:val="24"/>
          <w:szCs w:val="24"/>
        </w:rPr>
        <w:t>ih</w:t>
      </w:r>
      <w:r w:rsidR="00767983" w:rsidRPr="00FC56BE">
        <w:rPr>
          <w:rFonts w:ascii="Times New Roman" w:hAnsi="Times New Roman" w:cs="Times New Roman"/>
          <w:sz w:val="24"/>
          <w:szCs w:val="24"/>
        </w:rPr>
        <w:t xml:space="preserve"> naknadom za poticanje učinkovitosti grijanja</w:t>
      </w:r>
      <w:r w:rsidR="001246B0" w:rsidRPr="00FC56BE">
        <w:rPr>
          <w:rFonts w:ascii="Times New Roman" w:hAnsi="Times New Roman" w:cs="Times New Roman"/>
          <w:sz w:val="24"/>
          <w:szCs w:val="24"/>
        </w:rPr>
        <w:t xml:space="preserve"> </w:t>
      </w:r>
      <w:r w:rsidR="000F6277" w:rsidRPr="00FC56BE">
        <w:rPr>
          <w:rFonts w:ascii="Times New Roman" w:hAnsi="Times New Roman" w:cs="Times New Roman"/>
          <w:sz w:val="24"/>
          <w:szCs w:val="24"/>
        </w:rPr>
        <w:t xml:space="preserve">za zajednicu suvlasnika, </w:t>
      </w:r>
      <w:r w:rsidR="00497139" w:rsidRPr="00FC56BE">
        <w:rPr>
          <w:rFonts w:ascii="Times New Roman" w:hAnsi="Times New Roman" w:cs="Times New Roman"/>
          <w:sz w:val="24"/>
          <w:szCs w:val="24"/>
        </w:rPr>
        <w:t xml:space="preserve">na pisani zahtjev </w:t>
      </w:r>
      <w:r w:rsidR="001246B0" w:rsidRPr="00FC56BE">
        <w:rPr>
          <w:rFonts w:ascii="Times New Roman" w:hAnsi="Times New Roman" w:cs="Times New Roman"/>
          <w:sz w:val="24"/>
          <w:szCs w:val="24"/>
        </w:rPr>
        <w:t xml:space="preserve">ovlaštenog </w:t>
      </w:r>
      <w:r w:rsidR="00776E2B" w:rsidRPr="00FC56BE">
        <w:rPr>
          <w:rFonts w:ascii="Times New Roman" w:hAnsi="Times New Roman" w:cs="Times New Roman"/>
          <w:sz w:val="24"/>
          <w:szCs w:val="24"/>
        </w:rPr>
        <w:t>predstavnika</w:t>
      </w:r>
      <w:r w:rsidR="001246B0" w:rsidRPr="00FC56BE">
        <w:rPr>
          <w:rFonts w:ascii="Times New Roman" w:hAnsi="Times New Roman" w:cs="Times New Roman"/>
          <w:sz w:val="24"/>
          <w:szCs w:val="24"/>
        </w:rPr>
        <w:t xml:space="preserve"> suvlasnika</w:t>
      </w:r>
      <w:r w:rsidR="00776E2B" w:rsidRPr="00FC56BE" w:rsidDel="000F6277">
        <w:rPr>
          <w:rFonts w:ascii="Times New Roman" w:hAnsi="Times New Roman" w:cs="Times New Roman"/>
          <w:sz w:val="24"/>
          <w:szCs w:val="24"/>
        </w:rPr>
        <w:t>.</w:t>
      </w:r>
    </w:p>
    <w:p w14:paraId="408E5606" w14:textId="67C45071" w:rsidR="003A4419" w:rsidRPr="00FC56BE" w:rsidRDefault="003A4419" w:rsidP="00187A1B">
      <w:pPr>
        <w:jc w:val="both"/>
        <w:rPr>
          <w:rFonts w:ascii="Times New Roman" w:hAnsi="Times New Roman" w:cs="Times New Roman"/>
          <w:sz w:val="24"/>
          <w:szCs w:val="24"/>
        </w:rPr>
      </w:pPr>
      <w:r w:rsidRPr="00FC56BE">
        <w:rPr>
          <w:rFonts w:ascii="Times New Roman" w:hAnsi="Times New Roman" w:cs="Times New Roman"/>
          <w:sz w:val="24"/>
          <w:szCs w:val="24"/>
        </w:rPr>
        <w:t>(</w:t>
      </w:r>
      <w:r w:rsidR="00776E2B" w:rsidRPr="00FC56BE">
        <w:rPr>
          <w:rFonts w:ascii="Times New Roman" w:hAnsi="Times New Roman" w:cs="Times New Roman"/>
          <w:sz w:val="24"/>
          <w:szCs w:val="24"/>
        </w:rPr>
        <w:t>10</w:t>
      </w:r>
      <w:r w:rsidRPr="00FC56BE">
        <w:rPr>
          <w:rFonts w:ascii="Times New Roman" w:hAnsi="Times New Roman" w:cs="Times New Roman"/>
          <w:sz w:val="24"/>
          <w:szCs w:val="24"/>
        </w:rPr>
        <w:t xml:space="preserve">) Ukoliko krajnji kupci ne odluče </w:t>
      </w:r>
      <w:r w:rsidR="00014CDF" w:rsidRPr="00FC56BE">
        <w:rPr>
          <w:rFonts w:ascii="Times New Roman" w:hAnsi="Times New Roman" w:cs="Times New Roman"/>
          <w:sz w:val="24"/>
          <w:szCs w:val="24"/>
        </w:rPr>
        <w:t xml:space="preserve">o trošenju sredstva prikupljenih iz naknade za poticanje učinkovitosti grijanja </w:t>
      </w:r>
      <w:r w:rsidR="008320AC" w:rsidRPr="00FC56BE">
        <w:rPr>
          <w:rFonts w:ascii="Times New Roman" w:hAnsi="Times New Roman" w:cs="Times New Roman"/>
          <w:sz w:val="24"/>
          <w:szCs w:val="24"/>
        </w:rPr>
        <w:t>nakon isteka roka od pet godina, ta se sredstva akumuliraju i dalje</w:t>
      </w:r>
      <w:r w:rsidR="006F73E7" w:rsidRPr="00FC56BE">
        <w:rPr>
          <w:rFonts w:ascii="Times New Roman" w:hAnsi="Times New Roman" w:cs="Times New Roman"/>
          <w:sz w:val="24"/>
          <w:szCs w:val="24"/>
        </w:rPr>
        <w:t>.</w:t>
      </w:r>
    </w:p>
    <w:p w14:paraId="3514C971" w14:textId="53451F8C" w:rsidR="006F73E7" w:rsidRPr="00FC56BE" w:rsidRDefault="006F73E7" w:rsidP="005772D6">
      <w:pPr>
        <w:pStyle w:val="clanak-"/>
        <w:shd w:val="clear" w:color="auto" w:fill="FFFFFF"/>
        <w:spacing w:before="0" w:beforeAutospacing="0" w:after="225" w:afterAutospacing="0" w:line="336" w:lineRule="atLeast"/>
        <w:jc w:val="center"/>
        <w:textAlignment w:val="baseline"/>
        <w:rPr>
          <w:color w:val="000000"/>
        </w:rPr>
      </w:pPr>
      <w:r w:rsidRPr="00FC56BE">
        <w:rPr>
          <w:color w:val="000000"/>
        </w:rPr>
        <w:t>Članak 17.</w:t>
      </w:r>
    </w:p>
    <w:p w14:paraId="06BBB2FA" w14:textId="16E079DA" w:rsidR="00600CD6" w:rsidRPr="00FC56BE" w:rsidRDefault="006F73E7" w:rsidP="00D40365">
      <w:pPr>
        <w:jc w:val="both"/>
        <w:rPr>
          <w:rFonts w:ascii="Times New Roman" w:hAnsi="Times New Roman" w:cs="Times New Roman"/>
          <w:sz w:val="24"/>
          <w:szCs w:val="24"/>
        </w:rPr>
      </w:pPr>
      <w:r w:rsidRPr="00FC56BE">
        <w:rPr>
          <w:rFonts w:ascii="Times New Roman" w:hAnsi="Times New Roman" w:cs="Times New Roman"/>
        </w:rPr>
        <w:t>(1)</w:t>
      </w:r>
      <w:r w:rsidR="005F5CA9" w:rsidRPr="00FC56BE">
        <w:rPr>
          <w:rFonts w:ascii="Times New Roman" w:hAnsi="Times New Roman" w:cs="Times New Roman"/>
        </w:rPr>
        <w:t xml:space="preserve"> </w:t>
      </w:r>
      <w:r w:rsidR="00600CD6" w:rsidRPr="00FC56BE">
        <w:rPr>
          <w:rFonts w:ascii="Times New Roman" w:hAnsi="Times New Roman" w:cs="Times New Roman"/>
          <w:sz w:val="24"/>
          <w:szCs w:val="24"/>
        </w:rPr>
        <w:t xml:space="preserve">Iznos </w:t>
      </w:r>
      <w:r w:rsidR="008815A2" w:rsidRPr="00FC56BE">
        <w:rPr>
          <w:rFonts w:ascii="Times New Roman" w:hAnsi="Times New Roman" w:cs="Times New Roman"/>
          <w:sz w:val="24"/>
          <w:szCs w:val="24"/>
        </w:rPr>
        <w:t>mjesečne</w:t>
      </w:r>
      <w:r w:rsidR="00600CD6" w:rsidRPr="00FC56BE">
        <w:rPr>
          <w:rFonts w:ascii="Times New Roman" w:hAnsi="Times New Roman" w:cs="Times New Roman"/>
          <w:sz w:val="24"/>
          <w:szCs w:val="24"/>
        </w:rPr>
        <w:t xml:space="preserve"> nak</w:t>
      </w:r>
      <w:r w:rsidR="008C74F6" w:rsidRPr="00FC56BE">
        <w:rPr>
          <w:rFonts w:ascii="Times New Roman" w:hAnsi="Times New Roman" w:cs="Times New Roman"/>
          <w:sz w:val="24"/>
          <w:szCs w:val="24"/>
        </w:rPr>
        <w:t xml:space="preserve">nade </w:t>
      </w:r>
      <w:r w:rsidR="005F5CA9" w:rsidRPr="00FC56BE">
        <w:rPr>
          <w:rFonts w:ascii="Times New Roman" w:hAnsi="Times New Roman" w:cs="Times New Roman"/>
          <w:sz w:val="24"/>
          <w:szCs w:val="24"/>
        </w:rPr>
        <w:t xml:space="preserve">za poticanje učinkovitosti grijanja </w:t>
      </w:r>
      <w:r w:rsidR="008C74F6" w:rsidRPr="00FC56BE">
        <w:rPr>
          <w:rFonts w:ascii="Times New Roman" w:hAnsi="Times New Roman" w:cs="Times New Roman"/>
          <w:sz w:val="24"/>
          <w:szCs w:val="24"/>
        </w:rPr>
        <w:t>iznosi 0,</w:t>
      </w:r>
      <w:r w:rsidR="00C205FA" w:rsidRPr="00FC56BE">
        <w:rPr>
          <w:rFonts w:ascii="Times New Roman" w:hAnsi="Times New Roman" w:cs="Times New Roman"/>
          <w:sz w:val="24"/>
          <w:szCs w:val="24"/>
        </w:rPr>
        <w:t xml:space="preserve">5 </w:t>
      </w:r>
      <w:r w:rsidR="008C74F6" w:rsidRPr="00FC56BE">
        <w:rPr>
          <w:rFonts w:ascii="Times New Roman" w:hAnsi="Times New Roman" w:cs="Times New Roman"/>
          <w:sz w:val="24"/>
          <w:szCs w:val="24"/>
        </w:rPr>
        <w:t>€/m</w:t>
      </w:r>
      <w:r w:rsidR="008C74F6" w:rsidRPr="00FC56BE">
        <w:rPr>
          <w:rFonts w:ascii="Times New Roman" w:hAnsi="Times New Roman" w:cs="Times New Roman"/>
          <w:sz w:val="24"/>
          <w:szCs w:val="24"/>
          <w:vertAlign w:val="superscript"/>
        </w:rPr>
        <w:t>2</w:t>
      </w:r>
      <w:r w:rsidR="008C74F6" w:rsidRPr="00FC56BE">
        <w:rPr>
          <w:rFonts w:ascii="Times New Roman" w:hAnsi="Times New Roman" w:cs="Times New Roman"/>
          <w:sz w:val="24"/>
          <w:szCs w:val="24"/>
        </w:rPr>
        <w:t xml:space="preserve"> grijane površine </w:t>
      </w:r>
      <w:r w:rsidR="005F5CA9" w:rsidRPr="00FC56BE">
        <w:rPr>
          <w:rFonts w:ascii="Times New Roman" w:hAnsi="Times New Roman" w:cs="Times New Roman"/>
          <w:sz w:val="24"/>
          <w:szCs w:val="24"/>
        </w:rPr>
        <w:t>samostalne</w:t>
      </w:r>
      <w:r w:rsidR="005B1BDC" w:rsidRPr="00FC56BE">
        <w:rPr>
          <w:rFonts w:ascii="Times New Roman" w:hAnsi="Times New Roman" w:cs="Times New Roman"/>
          <w:sz w:val="24"/>
          <w:szCs w:val="24"/>
        </w:rPr>
        <w:t xml:space="preserve"> uporabne cjeline </w:t>
      </w:r>
      <w:r w:rsidR="005F5CA9" w:rsidRPr="00FC56BE">
        <w:rPr>
          <w:rFonts w:ascii="Times New Roman" w:hAnsi="Times New Roman" w:cs="Times New Roman"/>
          <w:sz w:val="24"/>
          <w:szCs w:val="24"/>
        </w:rPr>
        <w:t xml:space="preserve">krajnjeg kupaca </w:t>
      </w:r>
      <w:r w:rsidR="00A368AC" w:rsidRPr="00FC56BE">
        <w:rPr>
          <w:rFonts w:ascii="Times New Roman" w:hAnsi="Times New Roman" w:cs="Times New Roman"/>
          <w:sz w:val="24"/>
          <w:szCs w:val="24"/>
        </w:rPr>
        <w:t>iz</w:t>
      </w:r>
      <w:r w:rsidR="00587EA7" w:rsidRPr="00FC56BE">
        <w:rPr>
          <w:rFonts w:ascii="Times New Roman" w:hAnsi="Times New Roman" w:cs="Times New Roman"/>
          <w:sz w:val="24"/>
          <w:szCs w:val="24"/>
        </w:rPr>
        <w:t xml:space="preserve"> člank</w:t>
      </w:r>
      <w:r w:rsidR="001536A9" w:rsidRPr="00FC56BE">
        <w:rPr>
          <w:rFonts w:ascii="Times New Roman" w:hAnsi="Times New Roman" w:cs="Times New Roman"/>
          <w:sz w:val="24"/>
          <w:szCs w:val="24"/>
        </w:rPr>
        <w:t>a</w:t>
      </w:r>
      <w:r w:rsidR="00587EA7" w:rsidRPr="00FC56BE">
        <w:rPr>
          <w:rFonts w:ascii="Times New Roman" w:hAnsi="Times New Roman" w:cs="Times New Roman"/>
          <w:sz w:val="24"/>
          <w:szCs w:val="24"/>
        </w:rPr>
        <w:t xml:space="preserve"> 16. stavk</w:t>
      </w:r>
      <w:r w:rsidR="001536A9" w:rsidRPr="00FC56BE">
        <w:rPr>
          <w:rFonts w:ascii="Times New Roman" w:hAnsi="Times New Roman" w:cs="Times New Roman"/>
          <w:sz w:val="24"/>
          <w:szCs w:val="24"/>
        </w:rPr>
        <w:t>a</w:t>
      </w:r>
      <w:r w:rsidR="00587EA7" w:rsidRPr="00FC56BE">
        <w:rPr>
          <w:rFonts w:ascii="Times New Roman" w:hAnsi="Times New Roman" w:cs="Times New Roman"/>
          <w:sz w:val="24"/>
          <w:szCs w:val="24"/>
        </w:rPr>
        <w:t xml:space="preserve"> 1. ovog Pravilnika</w:t>
      </w:r>
      <w:r w:rsidR="008815A2" w:rsidRPr="00FC56BE">
        <w:rPr>
          <w:rFonts w:ascii="Times New Roman" w:hAnsi="Times New Roman" w:cs="Times New Roman"/>
          <w:sz w:val="24"/>
          <w:szCs w:val="24"/>
        </w:rPr>
        <w:t xml:space="preserve">. </w:t>
      </w:r>
    </w:p>
    <w:p w14:paraId="4AEC5B37" w14:textId="5351660F" w:rsidR="006C0423" w:rsidRPr="00FC56BE" w:rsidRDefault="005F5CA9" w:rsidP="00457805">
      <w:pPr>
        <w:jc w:val="both"/>
        <w:rPr>
          <w:rFonts w:ascii="Times New Roman" w:hAnsi="Times New Roman" w:cs="Times New Roman"/>
          <w:sz w:val="24"/>
          <w:szCs w:val="24"/>
        </w:rPr>
      </w:pPr>
      <w:r w:rsidRPr="00FC56BE">
        <w:rPr>
          <w:rFonts w:ascii="Times New Roman" w:hAnsi="Times New Roman" w:cs="Times New Roman"/>
          <w:sz w:val="24"/>
          <w:szCs w:val="24"/>
        </w:rPr>
        <w:lastRenderedPageBreak/>
        <w:t xml:space="preserve">(2) </w:t>
      </w:r>
      <w:r w:rsidR="006C0423" w:rsidRPr="00FC56BE">
        <w:rPr>
          <w:rFonts w:ascii="Times New Roman" w:hAnsi="Times New Roman" w:cs="Times New Roman"/>
          <w:sz w:val="24"/>
          <w:szCs w:val="24"/>
        </w:rPr>
        <w:t xml:space="preserve">Iznos </w:t>
      </w:r>
      <w:r w:rsidRPr="00FC56BE">
        <w:rPr>
          <w:rFonts w:ascii="Times New Roman" w:hAnsi="Times New Roman" w:cs="Times New Roman"/>
          <w:sz w:val="24"/>
          <w:szCs w:val="24"/>
        </w:rPr>
        <w:t>iz stavka 1. ovog članka</w:t>
      </w:r>
      <w:r w:rsidR="00FE4E04" w:rsidRPr="00FC56BE">
        <w:rPr>
          <w:rFonts w:ascii="Times New Roman" w:hAnsi="Times New Roman" w:cs="Times New Roman"/>
          <w:sz w:val="24"/>
          <w:szCs w:val="24"/>
        </w:rPr>
        <w:t xml:space="preserve"> </w:t>
      </w:r>
      <w:r w:rsidR="00624D8E" w:rsidRPr="00FC56BE">
        <w:rPr>
          <w:rFonts w:ascii="Times New Roman" w:hAnsi="Times New Roman" w:cs="Times New Roman"/>
          <w:sz w:val="24"/>
          <w:szCs w:val="24"/>
        </w:rPr>
        <w:t>se usklađuje jednom godišnje sukladno stopi inflacije objavljenoj od strane Državnog zavoda za statistiku, prvi puta na dan 1. ožujka 202</w:t>
      </w:r>
      <w:r w:rsidR="0080766D" w:rsidRPr="00FC56BE">
        <w:rPr>
          <w:rFonts w:ascii="Times New Roman" w:hAnsi="Times New Roman" w:cs="Times New Roman"/>
          <w:sz w:val="24"/>
          <w:szCs w:val="24"/>
        </w:rPr>
        <w:t>6</w:t>
      </w:r>
      <w:r w:rsidR="00624D8E" w:rsidRPr="00FC56BE">
        <w:rPr>
          <w:rFonts w:ascii="Times New Roman" w:hAnsi="Times New Roman" w:cs="Times New Roman"/>
          <w:sz w:val="24"/>
          <w:szCs w:val="24"/>
        </w:rPr>
        <w:t xml:space="preserve">. godine te svake iduće godine na isti datum za vrijeme </w:t>
      </w:r>
      <w:r w:rsidR="0080766D" w:rsidRPr="00FC56BE">
        <w:rPr>
          <w:rFonts w:ascii="Times New Roman" w:hAnsi="Times New Roman" w:cs="Times New Roman"/>
          <w:sz w:val="24"/>
          <w:szCs w:val="24"/>
        </w:rPr>
        <w:t>naplate naknade</w:t>
      </w:r>
      <w:r w:rsidRPr="00FC56BE">
        <w:rPr>
          <w:rFonts w:ascii="Times New Roman" w:hAnsi="Times New Roman" w:cs="Times New Roman"/>
          <w:sz w:val="24"/>
          <w:szCs w:val="24"/>
        </w:rPr>
        <w:t xml:space="preserve"> za poticanje učinkovitosti grijanja</w:t>
      </w:r>
      <w:r w:rsidR="0080766D" w:rsidRPr="00FC56BE">
        <w:rPr>
          <w:rFonts w:ascii="Times New Roman" w:hAnsi="Times New Roman" w:cs="Times New Roman"/>
          <w:sz w:val="24"/>
          <w:szCs w:val="24"/>
        </w:rPr>
        <w:t>.</w:t>
      </w:r>
    </w:p>
    <w:p w14:paraId="028C9317" w14:textId="1E6F0A20" w:rsidR="000C176E" w:rsidRPr="00FC56BE" w:rsidRDefault="005F5CA9" w:rsidP="005772D6">
      <w:pPr>
        <w:pStyle w:val="clanak-"/>
        <w:shd w:val="clear" w:color="auto" w:fill="FFFFFF"/>
        <w:spacing w:before="0" w:beforeAutospacing="0" w:after="225" w:afterAutospacing="0" w:line="336" w:lineRule="atLeast"/>
        <w:jc w:val="center"/>
        <w:textAlignment w:val="baseline"/>
        <w:rPr>
          <w:color w:val="000000"/>
        </w:rPr>
      </w:pPr>
      <w:r w:rsidRPr="00FC56BE">
        <w:rPr>
          <w:color w:val="000000"/>
        </w:rPr>
        <w:t>Članak 18.</w:t>
      </w:r>
    </w:p>
    <w:p w14:paraId="7B744ACC" w14:textId="77777777" w:rsidR="00D74A4C" w:rsidRPr="00FC56BE" w:rsidRDefault="00076EC6" w:rsidP="00211F53">
      <w:pPr>
        <w:jc w:val="both"/>
        <w:rPr>
          <w:rFonts w:ascii="Times New Roman" w:hAnsi="Times New Roman" w:cs="Times New Roman"/>
          <w:sz w:val="24"/>
          <w:szCs w:val="24"/>
        </w:rPr>
      </w:pPr>
      <w:r w:rsidRPr="00FC56BE">
        <w:rPr>
          <w:rFonts w:ascii="Times New Roman" w:hAnsi="Times New Roman" w:cs="Times New Roman"/>
          <w:sz w:val="24"/>
          <w:szCs w:val="24"/>
        </w:rPr>
        <w:t xml:space="preserve">(1) Ovlašteni predstavnik suvlasnika ili </w:t>
      </w:r>
      <w:r w:rsidR="006E0E8B" w:rsidRPr="00FC56BE">
        <w:rPr>
          <w:rFonts w:ascii="Times New Roman" w:hAnsi="Times New Roman" w:cs="Times New Roman"/>
          <w:sz w:val="24"/>
          <w:szCs w:val="24"/>
        </w:rPr>
        <w:t xml:space="preserve">od njega ovlaštena fizička ili pravna osoba iz članka 14. ovog Pravilnika </w:t>
      </w:r>
      <w:r w:rsidR="00DD6032" w:rsidRPr="00FC56BE">
        <w:rPr>
          <w:rFonts w:ascii="Times New Roman" w:hAnsi="Times New Roman" w:cs="Times New Roman"/>
          <w:sz w:val="24"/>
          <w:szCs w:val="24"/>
        </w:rPr>
        <w:t>dužni su kupcu toplinske energije prijaviti</w:t>
      </w:r>
      <w:r w:rsidR="00D74A4C" w:rsidRPr="00FC56BE">
        <w:rPr>
          <w:rFonts w:ascii="Times New Roman" w:hAnsi="Times New Roman" w:cs="Times New Roman"/>
          <w:sz w:val="24"/>
          <w:szCs w:val="24"/>
        </w:rPr>
        <w:t>:</w:t>
      </w:r>
    </w:p>
    <w:p w14:paraId="463987E4" w14:textId="0A0A2EE0" w:rsidR="00D74A4C" w:rsidRPr="00FC56BE" w:rsidRDefault="00211F53" w:rsidP="00457805">
      <w:pPr>
        <w:pStyle w:val="ListParagraph"/>
        <w:numPr>
          <w:ilvl w:val="0"/>
          <w:numId w:val="22"/>
        </w:numPr>
        <w:jc w:val="both"/>
        <w:rPr>
          <w:rFonts w:ascii="Times New Roman" w:hAnsi="Times New Roman" w:cs="Times New Roman"/>
          <w:sz w:val="24"/>
          <w:szCs w:val="24"/>
        </w:rPr>
      </w:pPr>
      <w:r w:rsidRPr="00FC56BE">
        <w:rPr>
          <w:rFonts w:ascii="Times New Roman" w:hAnsi="Times New Roman" w:cs="Times New Roman"/>
          <w:sz w:val="24"/>
          <w:szCs w:val="24"/>
        </w:rPr>
        <w:t>krajnje kupce koji onesposobe ili uklone razdjelnike ili kalorimetre</w:t>
      </w:r>
    </w:p>
    <w:p w14:paraId="69473682" w14:textId="31C97ADB" w:rsidR="005E1B11" w:rsidRPr="00FC56BE" w:rsidRDefault="00D74A4C" w:rsidP="00457805">
      <w:pPr>
        <w:pStyle w:val="ListParagraph"/>
        <w:numPr>
          <w:ilvl w:val="0"/>
          <w:numId w:val="22"/>
        </w:numPr>
        <w:jc w:val="both"/>
        <w:rPr>
          <w:rFonts w:ascii="Times New Roman" w:hAnsi="Times New Roman" w:cs="Times New Roman"/>
          <w:sz w:val="24"/>
          <w:szCs w:val="24"/>
        </w:rPr>
      </w:pPr>
      <w:r w:rsidRPr="00FC56BE">
        <w:rPr>
          <w:rFonts w:ascii="Times New Roman" w:hAnsi="Times New Roman" w:cs="Times New Roman"/>
          <w:sz w:val="24"/>
          <w:szCs w:val="24"/>
        </w:rPr>
        <w:t xml:space="preserve">krajnje kupce </w:t>
      </w:r>
      <w:r w:rsidR="00A8687C" w:rsidRPr="00FC56BE">
        <w:rPr>
          <w:rFonts w:ascii="Times New Roman" w:hAnsi="Times New Roman" w:cs="Times New Roman"/>
          <w:sz w:val="24"/>
          <w:szCs w:val="24"/>
        </w:rPr>
        <w:t xml:space="preserve">koji </w:t>
      </w:r>
      <w:r w:rsidR="00211F53" w:rsidRPr="00FC56BE">
        <w:rPr>
          <w:rFonts w:ascii="Times New Roman" w:hAnsi="Times New Roman" w:cs="Times New Roman"/>
          <w:sz w:val="24"/>
          <w:szCs w:val="24"/>
        </w:rPr>
        <w:t>imaju neispravne razdjelnike ili kalorimetre</w:t>
      </w:r>
      <w:r w:rsidR="00886A14" w:rsidRPr="00FC56BE">
        <w:rPr>
          <w:rFonts w:ascii="Times New Roman" w:hAnsi="Times New Roman" w:cs="Times New Roman"/>
          <w:sz w:val="24"/>
          <w:szCs w:val="24"/>
        </w:rPr>
        <w:t>, vlastitom krivnjom</w:t>
      </w:r>
      <w:r w:rsidR="005E1B11" w:rsidRPr="00FC56BE">
        <w:rPr>
          <w:rFonts w:ascii="Times New Roman" w:hAnsi="Times New Roman" w:cs="Times New Roman"/>
          <w:sz w:val="24"/>
          <w:szCs w:val="24"/>
        </w:rPr>
        <w:t>,</w:t>
      </w:r>
    </w:p>
    <w:p w14:paraId="52A8F872" w14:textId="0FD65525" w:rsidR="00AC66E6" w:rsidRPr="00FC56BE" w:rsidRDefault="00B543D2" w:rsidP="00211F53">
      <w:pPr>
        <w:jc w:val="both"/>
        <w:rPr>
          <w:rFonts w:ascii="Times New Roman" w:hAnsi="Times New Roman" w:cs="Times New Roman"/>
          <w:sz w:val="24"/>
          <w:szCs w:val="24"/>
        </w:rPr>
      </w:pPr>
      <w:r w:rsidRPr="00FC56BE">
        <w:rPr>
          <w:rFonts w:ascii="Times New Roman" w:hAnsi="Times New Roman" w:cs="Times New Roman"/>
          <w:sz w:val="24"/>
          <w:szCs w:val="24"/>
        </w:rPr>
        <w:t xml:space="preserve">zbog </w:t>
      </w:r>
      <w:r w:rsidR="00A8687C" w:rsidRPr="00FC56BE">
        <w:rPr>
          <w:rFonts w:ascii="Times New Roman" w:hAnsi="Times New Roman" w:cs="Times New Roman"/>
          <w:sz w:val="24"/>
          <w:szCs w:val="24"/>
        </w:rPr>
        <w:t xml:space="preserve">obračuna </w:t>
      </w:r>
      <w:r w:rsidR="000B0079" w:rsidRPr="00FC56BE">
        <w:rPr>
          <w:rFonts w:ascii="Times New Roman" w:hAnsi="Times New Roman" w:cs="Times New Roman"/>
          <w:sz w:val="24"/>
          <w:szCs w:val="24"/>
        </w:rPr>
        <w:t>naknade</w:t>
      </w:r>
      <w:r w:rsidR="00A8687C" w:rsidRPr="00FC56BE">
        <w:rPr>
          <w:rFonts w:ascii="Times New Roman" w:hAnsi="Times New Roman" w:cs="Times New Roman"/>
          <w:sz w:val="24"/>
          <w:szCs w:val="24"/>
        </w:rPr>
        <w:t xml:space="preserve"> za poticanje učinkovitosti grijanja</w:t>
      </w:r>
      <w:r w:rsidR="000B0079" w:rsidRPr="00FC56BE">
        <w:rPr>
          <w:rFonts w:ascii="Times New Roman" w:hAnsi="Times New Roman" w:cs="Times New Roman"/>
          <w:sz w:val="24"/>
          <w:szCs w:val="24"/>
        </w:rPr>
        <w:t xml:space="preserve"> dok traje takvo stanje s njihovim razdjelnicima ili kalorimetrima.</w:t>
      </w:r>
    </w:p>
    <w:p w14:paraId="05D43433" w14:textId="77777777" w:rsidR="005E1B11" w:rsidRPr="00FC56BE" w:rsidRDefault="00AC66E6" w:rsidP="00D74A4C">
      <w:pPr>
        <w:jc w:val="both"/>
        <w:rPr>
          <w:rFonts w:ascii="Times New Roman" w:hAnsi="Times New Roman" w:cs="Times New Roman"/>
          <w:sz w:val="24"/>
          <w:szCs w:val="24"/>
        </w:rPr>
      </w:pPr>
      <w:r w:rsidRPr="00FC56BE">
        <w:rPr>
          <w:rFonts w:ascii="Times New Roman" w:hAnsi="Times New Roman" w:cs="Times New Roman"/>
          <w:sz w:val="24"/>
          <w:szCs w:val="24"/>
        </w:rPr>
        <w:t>(2) Ovlašteni predstavnik suvlasnika ili od njega ovlaštena fizička ili pravna osoba iz članka 14. ovog Pravilnika dužni su kupcu toplinske energije prijaviti</w:t>
      </w:r>
      <w:r w:rsidR="005E1B11" w:rsidRPr="00FC56BE">
        <w:rPr>
          <w:rFonts w:ascii="Times New Roman" w:hAnsi="Times New Roman" w:cs="Times New Roman"/>
          <w:sz w:val="24"/>
          <w:szCs w:val="24"/>
        </w:rPr>
        <w:t>:</w:t>
      </w:r>
    </w:p>
    <w:p w14:paraId="3E64E386" w14:textId="5FE73602" w:rsidR="006F5808" w:rsidRPr="00FC56BE" w:rsidRDefault="00AC66E6" w:rsidP="00457805">
      <w:pPr>
        <w:pStyle w:val="ListParagraph"/>
        <w:numPr>
          <w:ilvl w:val="0"/>
          <w:numId w:val="24"/>
        </w:numPr>
        <w:jc w:val="both"/>
        <w:rPr>
          <w:rFonts w:ascii="Times New Roman" w:hAnsi="Times New Roman" w:cs="Times New Roman"/>
          <w:sz w:val="24"/>
          <w:szCs w:val="24"/>
        </w:rPr>
      </w:pPr>
      <w:r w:rsidRPr="00FC56BE">
        <w:rPr>
          <w:rFonts w:ascii="Times New Roman" w:hAnsi="Times New Roman" w:cs="Times New Roman"/>
          <w:sz w:val="24"/>
          <w:szCs w:val="24"/>
        </w:rPr>
        <w:t xml:space="preserve">krajnje kupce koji </w:t>
      </w:r>
      <w:r w:rsidR="00D74A4C" w:rsidRPr="00FC56BE">
        <w:rPr>
          <w:rFonts w:ascii="Times New Roman" w:hAnsi="Times New Roman" w:cs="Times New Roman"/>
          <w:sz w:val="24"/>
          <w:szCs w:val="24"/>
        </w:rPr>
        <w:t xml:space="preserve">su </w:t>
      </w:r>
      <w:r w:rsidR="006F5808" w:rsidRPr="00FC56BE">
        <w:rPr>
          <w:rFonts w:ascii="Times New Roman" w:hAnsi="Times New Roman" w:cs="Times New Roman"/>
          <w:sz w:val="24"/>
          <w:szCs w:val="24"/>
        </w:rPr>
        <w:t xml:space="preserve">u međuvremenu </w:t>
      </w:r>
      <w:r w:rsidR="00D74A4C" w:rsidRPr="00FC56BE">
        <w:rPr>
          <w:rFonts w:ascii="Times New Roman" w:hAnsi="Times New Roman" w:cs="Times New Roman"/>
          <w:sz w:val="24"/>
          <w:szCs w:val="24"/>
        </w:rPr>
        <w:t xml:space="preserve">ugradili razdjelnike ili kalorimetre, </w:t>
      </w:r>
    </w:p>
    <w:p w14:paraId="60DF92B0" w14:textId="12091076" w:rsidR="00D74A4C" w:rsidRPr="00FC56BE" w:rsidRDefault="00D74A4C" w:rsidP="00457805">
      <w:pPr>
        <w:pStyle w:val="ListParagraph"/>
        <w:numPr>
          <w:ilvl w:val="0"/>
          <w:numId w:val="24"/>
        </w:numPr>
        <w:jc w:val="both"/>
        <w:rPr>
          <w:rFonts w:ascii="Times New Roman" w:hAnsi="Times New Roman" w:cs="Times New Roman"/>
          <w:sz w:val="24"/>
          <w:szCs w:val="24"/>
        </w:rPr>
      </w:pPr>
      <w:r w:rsidRPr="00FC56BE">
        <w:rPr>
          <w:rFonts w:ascii="Times New Roman" w:hAnsi="Times New Roman" w:cs="Times New Roman"/>
          <w:sz w:val="24"/>
          <w:szCs w:val="24"/>
        </w:rPr>
        <w:t xml:space="preserve">krajnje kupce kojima </w:t>
      </w:r>
      <w:r w:rsidR="006F5808" w:rsidRPr="00FC56BE">
        <w:rPr>
          <w:rFonts w:ascii="Times New Roman" w:hAnsi="Times New Roman" w:cs="Times New Roman"/>
          <w:sz w:val="24"/>
          <w:szCs w:val="24"/>
        </w:rPr>
        <w:t xml:space="preserve">se </w:t>
      </w:r>
      <w:r w:rsidRPr="00FC56BE">
        <w:rPr>
          <w:rFonts w:ascii="Times New Roman" w:hAnsi="Times New Roman" w:cs="Times New Roman"/>
          <w:sz w:val="24"/>
          <w:szCs w:val="24"/>
        </w:rPr>
        <w:t xml:space="preserve">raspodjela troškova toplinske energije počinje raditi prema očitanju razdjelnika ili </w:t>
      </w:r>
      <w:proofErr w:type="spellStart"/>
      <w:r w:rsidRPr="00FC56BE">
        <w:rPr>
          <w:rFonts w:ascii="Times New Roman" w:hAnsi="Times New Roman" w:cs="Times New Roman"/>
          <w:sz w:val="24"/>
          <w:szCs w:val="24"/>
        </w:rPr>
        <w:t>kalorimetara</w:t>
      </w:r>
      <w:proofErr w:type="spellEnd"/>
      <w:r w:rsidRPr="00FC56BE">
        <w:rPr>
          <w:rFonts w:ascii="Times New Roman" w:hAnsi="Times New Roman" w:cs="Times New Roman"/>
          <w:sz w:val="24"/>
          <w:szCs w:val="24"/>
        </w:rPr>
        <w:t>,</w:t>
      </w:r>
    </w:p>
    <w:p w14:paraId="3176809F" w14:textId="65E382AE" w:rsidR="006F5808" w:rsidRPr="00FC56BE" w:rsidRDefault="006F5808" w:rsidP="00457805">
      <w:pPr>
        <w:pStyle w:val="ListParagraph"/>
        <w:numPr>
          <w:ilvl w:val="0"/>
          <w:numId w:val="24"/>
        </w:numPr>
        <w:jc w:val="both"/>
        <w:rPr>
          <w:rFonts w:ascii="Times New Roman" w:hAnsi="Times New Roman" w:cs="Times New Roman"/>
          <w:sz w:val="24"/>
          <w:szCs w:val="24"/>
        </w:rPr>
      </w:pPr>
      <w:r w:rsidRPr="00FC56BE">
        <w:rPr>
          <w:rFonts w:ascii="Times New Roman" w:hAnsi="Times New Roman" w:cs="Times New Roman"/>
          <w:sz w:val="24"/>
          <w:szCs w:val="24"/>
        </w:rPr>
        <w:t>krajnje kupce kojima se u međuvremenu osposobio razdjelnik ili kalorimetar ili su dobili novi,</w:t>
      </w:r>
    </w:p>
    <w:p w14:paraId="613847DC" w14:textId="4F4F65D3" w:rsidR="000B0079" w:rsidRPr="00FC56BE" w:rsidRDefault="00402F07" w:rsidP="00402F07">
      <w:pPr>
        <w:jc w:val="both"/>
        <w:rPr>
          <w:rFonts w:ascii="Times New Roman" w:hAnsi="Times New Roman" w:cs="Times New Roman"/>
          <w:sz w:val="24"/>
          <w:szCs w:val="24"/>
        </w:rPr>
      </w:pPr>
      <w:r w:rsidRPr="00FC56BE">
        <w:rPr>
          <w:rFonts w:ascii="Times New Roman" w:hAnsi="Times New Roman" w:cs="Times New Roman"/>
          <w:sz w:val="24"/>
          <w:szCs w:val="24"/>
        </w:rPr>
        <w:t>z</w:t>
      </w:r>
      <w:r w:rsidR="006F5808" w:rsidRPr="00FC56BE">
        <w:rPr>
          <w:rFonts w:ascii="Times New Roman" w:hAnsi="Times New Roman" w:cs="Times New Roman"/>
          <w:sz w:val="24"/>
          <w:szCs w:val="24"/>
        </w:rPr>
        <w:t xml:space="preserve">bog </w:t>
      </w:r>
      <w:r w:rsidRPr="00FC56BE">
        <w:rPr>
          <w:rFonts w:ascii="Times New Roman" w:hAnsi="Times New Roman" w:cs="Times New Roman"/>
          <w:sz w:val="24"/>
          <w:szCs w:val="24"/>
        </w:rPr>
        <w:t>prestanka obračunavanja naknade za poticanje učinkovitosti grijanja.</w:t>
      </w:r>
    </w:p>
    <w:p w14:paraId="6E76348F" w14:textId="0E28C6EC" w:rsidR="00DD6032" w:rsidRPr="00FC56BE" w:rsidRDefault="00402F07" w:rsidP="000D7387">
      <w:pPr>
        <w:jc w:val="both"/>
        <w:rPr>
          <w:rFonts w:ascii="Times New Roman" w:hAnsi="Times New Roman" w:cs="Times New Roman"/>
          <w:sz w:val="24"/>
          <w:szCs w:val="24"/>
        </w:rPr>
      </w:pPr>
      <w:r w:rsidRPr="00FC56BE">
        <w:rPr>
          <w:rFonts w:ascii="Times New Roman" w:hAnsi="Times New Roman" w:cs="Times New Roman"/>
          <w:sz w:val="24"/>
          <w:szCs w:val="24"/>
        </w:rPr>
        <w:t xml:space="preserve">(3) </w:t>
      </w:r>
      <w:r w:rsidR="00AD3B82" w:rsidRPr="00FC56BE">
        <w:rPr>
          <w:rFonts w:ascii="Times New Roman" w:hAnsi="Times New Roman" w:cs="Times New Roman"/>
          <w:sz w:val="24"/>
          <w:szCs w:val="24"/>
        </w:rPr>
        <w:t xml:space="preserve">Informaciju </w:t>
      </w:r>
      <w:r w:rsidR="002A0937" w:rsidRPr="00FC56BE">
        <w:rPr>
          <w:rFonts w:ascii="Times New Roman" w:hAnsi="Times New Roman" w:cs="Times New Roman"/>
          <w:sz w:val="24"/>
          <w:szCs w:val="24"/>
        </w:rPr>
        <w:t>sukladno stavku 1. i 2. ovog članka</w:t>
      </w:r>
      <w:r w:rsidR="00D5291C" w:rsidRPr="00FC56BE">
        <w:rPr>
          <w:rFonts w:ascii="Times New Roman" w:hAnsi="Times New Roman" w:cs="Times New Roman"/>
          <w:sz w:val="24"/>
          <w:szCs w:val="24"/>
        </w:rPr>
        <w:t xml:space="preserve"> dobivena do 15. u</w:t>
      </w:r>
      <w:r w:rsidR="007F5A7E" w:rsidRPr="00FC56BE">
        <w:rPr>
          <w:rFonts w:ascii="Times New Roman" w:hAnsi="Times New Roman" w:cs="Times New Roman"/>
          <w:sz w:val="24"/>
          <w:szCs w:val="24"/>
        </w:rPr>
        <w:t xml:space="preserve"> tekućem</w:t>
      </w:r>
      <w:r w:rsidR="00D5291C" w:rsidRPr="00FC56BE">
        <w:rPr>
          <w:rFonts w:ascii="Times New Roman" w:hAnsi="Times New Roman" w:cs="Times New Roman"/>
          <w:sz w:val="24"/>
          <w:szCs w:val="24"/>
        </w:rPr>
        <w:t xml:space="preserve"> mjesecu</w:t>
      </w:r>
      <w:r w:rsidR="002A0937" w:rsidRPr="00FC56BE">
        <w:rPr>
          <w:rFonts w:ascii="Times New Roman" w:hAnsi="Times New Roman" w:cs="Times New Roman"/>
          <w:sz w:val="24"/>
          <w:szCs w:val="24"/>
        </w:rPr>
        <w:t xml:space="preserve">, kupac toplinske energije primjenjuje na </w:t>
      </w:r>
      <w:r w:rsidR="004502AB" w:rsidRPr="00FC56BE">
        <w:rPr>
          <w:rFonts w:ascii="Times New Roman" w:hAnsi="Times New Roman" w:cs="Times New Roman"/>
          <w:sz w:val="24"/>
          <w:szCs w:val="24"/>
        </w:rPr>
        <w:t>sljedeće obračunsko razdoblje</w:t>
      </w:r>
      <w:r w:rsidR="0027518C" w:rsidRPr="00FC56BE">
        <w:rPr>
          <w:rFonts w:ascii="Times New Roman" w:hAnsi="Times New Roman" w:cs="Times New Roman"/>
          <w:sz w:val="24"/>
          <w:szCs w:val="24"/>
        </w:rPr>
        <w:t>.</w:t>
      </w:r>
    </w:p>
    <w:p w14:paraId="16B224FB" w14:textId="6BC48DE9" w:rsidR="00EE66FA" w:rsidRPr="00FC56BE" w:rsidRDefault="00EE66FA" w:rsidP="008A3653">
      <w:pPr>
        <w:pStyle w:val="Heading1"/>
        <w:jc w:val="center"/>
        <w:rPr>
          <w:rFonts w:ascii="Times New Roman" w:hAnsi="Times New Roman" w:cs="Times New Roman"/>
        </w:rPr>
      </w:pPr>
      <w:r w:rsidRPr="00FC56BE">
        <w:rPr>
          <w:rFonts w:ascii="Times New Roman" w:hAnsi="Times New Roman" w:cs="Times New Roman"/>
        </w:rPr>
        <w:t>VIII. O</w:t>
      </w:r>
      <w:r w:rsidR="00CF75AA" w:rsidRPr="00FC56BE">
        <w:rPr>
          <w:rFonts w:ascii="Times New Roman" w:hAnsi="Times New Roman" w:cs="Times New Roman"/>
        </w:rPr>
        <w:t>D</w:t>
      </w:r>
      <w:r w:rsidRPr="00FC56BE">
        <w:rPr>
          <w:rFonts w:ascii="Times New Roman" w:hAnsi="Times New Roman" w:cs="Times New Roman"/>
        </w:rPr>
        <w:t xml:space="preserve">REĐIVANJE PREPORUČENE NAKNADE ZA OBAVLJANJE </w:t>
      </w:r>
      <w:r w:rsidR="008A3653" w:rsidRPr="00FC56BE">
        <w:rPr>
          <w:rFonts w:ascii="Times New Roman" w:hAnsi="Times New Roman" w:cs="Times New Roman"/>
        </w:rPr>
        <w:t>DJELATNOSTI KUPCA TOPLINSKE ENERGIJE</w:t>
      </w:r>
    </w:p>
    <w:p w14:paraId="22392E0A" w14:textId="2873C5CB" w:rsidR="00D83B52" w:rsidRPr="00FC56BE" w:rsidRDefault="00D83B52" w:rsidP="00D83B52">
      <w:pPr>
        <w:pStyle w:val="clanak-"/>
        <w:shd w:val="clear" w:color="auto" w:fill="FFFFFF"/>
        <w:spacing w:before="0" w:beforeAutospacing="0" w:after="225" w:afterAutospacing="0" w:line="336" w:lineRule="atLeast"/>
        <w:jc w:val="center"/>
        <w:textAlignment w:val="baseline"/>
        <w:rPr>
          <w:color w:val="000000"/>
        </w:rPr>
      </w:pPr>
      <w:r w:rsidRPr="00FC56BE">
        <w:rPr>
          <w:color w:val="000000"/>
        </w:rPr>
        <w:t>Članak</w:t>
      </w:r>
      <w:r w:rsidR="008038F6" w:rsidRPr="00FC56BE">
        <w:rPr>
          <w:color w:val="000000"/>
        </w:rPr>
        <w:t xml:space="preserve"> 1</w:t>
      </w:r>
      <w:r w:rsidR="00F80FA7" w:rsidRPr="00FC56BE">
        <w:rPr>
          <w:color w:val="000000"/>
        </w:rPr>
        <w:t>9</w:t>
      </w:r>
      <w:r w:rsidRPr="00FC56BE">
        <w:rPr>
          <w:color w:val="000000"/>
        </w:rPr>
        <w:t>.</w:t>
      </w:r>
    </w:p>
    <w:p w14:paraId="14F9B98F" w14:textId="6A0C7B43" w:rsidR="004D35EC" w:rsidRPr="00FC56BE" w:rsidRDefault="004D35EC" w:rsidP="00B7013B">
      <w:pPr>
        <w:pStyle w:val="t-9-8"/>
        <w:shd w:val="clear" w:color="auto" w:fill="FFFFFF"/>
        <w:spacing w:before="0" w:beforeAutospacing="0" w:after="225" w:afterAutospacing="0" w:line="336" w:lineRule="atLeast"/>
        <w:jc w:val="both"/>
        <w:textAlignment w:val="baseline"/>
      </w:pPr>
      <w:r w:rsidRPr="00FC56BE">
        <w:t xml:space="preserve">(1) </w:t>
      </w:r>
      <w:r w:rsidR="00EA58C9" w:rsidRPr="00FC56BE">
        <w:t xml:space="preserve">Kupac toplinske </w:t>
      </w:r>
      <w:r w:rsidR="008E2C10" w:rsidRPr="00FC56BE">
        <w:t>energije ugovara</w:t>
      </w:r>
      <w:r w:rsidR="00EA58C9" w:rsidRPr="00FC56BE">
        <w:t xml:space="preserve"> naknad</w:t>
      </w:r>
      <w:r w:rsidR="008E2C10" w:rsidRPr="00FC56BE">
        <w:t>u</w:t>
      </w:r>
      <w:r w:rsidR="00EA58C9" w:rsidRPr="00FC56BE">
        <w:t xml:space="preserve"> za obavljanje djelatnosti kupca toplinske energije</w:t>
      </w:r>
      <w:r w:rsidR="008E2C10" w:rsidRPr="00FC56BE">
        <w:t xml:space="preserve"> ugovorom o potrošnji toplinske energije na način određen Zakonom o tržištu toplins</w:t>
      </w:r>
      <w:r w:rsidR="00545600" w:rsidRPr="00FC56BE">
        <w:t>ke</w:t>
      </w:r>
      <w:r w:rsidR="008E2C10" w:rsidRPr="00FC56BE">
        <w:t xml:space="preserve"> energije.</w:t>
      </w:r>
    </w:p>
    <w:p w14:paraId="297935CD" w14:textId="16F54947" w:rsidR="00CE6300" w:rsidRPr="00FC56BE" w:rsidRDefault="00545600" w:rsidP="00B7013B">
      <w:pPr>
        <w:pStyle w:val="t-9-8"/>
        <w:shd w:val="clear" w:color="auto" w:fill="FFFFFF"/>
        <w:spacing w:before="0" w:beforeAutospacing="0" w:after="225" w:afterAutospacing="0" w:line="336" w:lineRule="atLeast"/>
        <w:jc w:val="both"/>
        <w:textAlignment w:val="baseline"/>
      </w:pPr>
      <w:r w:rsidRPr="00FC56BE">
        <w:t xml:space="preserve">(2) </w:t>
      </w:r>
      <w:r w:rsidR="008A6F47" w:rsidRPr="00FC56BE">
        <w:t xml:space="preserve">Naknada za obavljanje djelatnosti kupca toplinske energije sadrži materijalne troškove, troškove usluga, troškove osoblja, troškove raspodjele i obračuna troškova za isporučenu toplinsku energiju, izdavanja računa, dostave računa, troškove stručnog upravljanja i održavanja zajedničkih instalacija grijanja i održavanja elektroničke opreme, režijske i ostale troškove obavljanja djelatnosti </w:t>
      </w:r>
      <w:r w:rsidR="00CE6300" w:rsidRPr="00FC56BE">
        <w:t>kupca toplinske energije.</w:t>
      </w:r>
    </w:p>
    <w:p w14:paraId="0E702EC8" w14:textId="004A6233" w:rsidR="00560403" w:rsidRPr="00FC56BE" w:rsidRDefault="005D4D85" w:rsidP="00B7013B">
      <w:pPr>
        <w:pStyle w:val="t-9-8"/>
        <w:shd w:val="clear" w:color="auto" w:fill="FFFFFF"/>
        <w:spacing w:before="0" w:beforeAutospacing="0" w:after="225" w:afterAutospacing="0" w:line="336" w:lineRule="atLeast"/>
        <w:jc w:val="both"/>
        <w:textAlignment w:val="baseline"/>
      </w:pPr>
      <w:r w:rsidRPr="00FC56BE">
        <w:t xml:space="preserve">(3) </w:t>
      </w:r>
      <w:r w:rsidR="00560403" w:rsidRPr="00FC56BE">
        <w:t xml:space="preserve">Djelatnost kupca toplinske energije sadrži sljedeće kategorije </w:t>
      </w:r>
      <w:r w:rsidR="001A0405" w:rsidRPr="00FC56BE">
        <w:t>poslova:</w:t>
      </w:r>
    </w:p>
    <w:p w14:paraId="487AC7B4" w14:textId="03698914" w:rsidR="007A09E1" w:rsidRPr="00FC56BE" w:rsidRDefault="007A09E1" w:rsidP="00457805">
      <w:pPr>
        <w:pStyle w:val="ListParagraph"/>
        <w:numPr>
          <w:ilvl w:val="0"/>
          <w:numId w:val="26"/>
        </w:numPr>
        <w:rPr>
          <w:rFonts w:ascii="Times New Roman" w:hAnsi="Times New Roman" w:cs="Times New Roman"/>
          <w:sz w:val="24"/>
          <w:szCs w:val="24"/>
        </w:rPr>
      </w:pPr>
      <w:r w:rsidRPr="00FC56BE">
        <w:rPr>
          <w:rFonts w:ascii="Times New Roman" w:hAnsi="Times New Roman" w:cs="Times New Roman"/>
          <w:sz w:val="24"/>
          <w:szCs w:val="24"/>
        </w:rPr>
        <w:t>stručno upravljanje, rukovanje i održavanje unutarnjih instalacija,</w:t>
      </w:r>
    </w:p>
    <w:p w14:paraId="294C2E1E" w14:textId="5AB8CE13" w:rsidR="007A09E1" w:rsidRPr="00FC56BE" w:rsidRDefault="007A09E1" w:rsidP="00457805">
      <w:pPr>
        <w:pStyle w:val="ListParagraph"/>
        <w:numPr>
          <w:ilvl w:val="0"/>
          <w:numId w:val="26"/>
        </w:numPr>
        <w:rPr>
          <w:rFonts w:ascii="Times New Roman" w:hAnsi="Times New Roman" w:cs="Times New Roman"/>
          <w:sz w:val="24"/>
          <w:szCs w:val="24"/>
        </w:rPr>
      </w:pPr>
      <w:r w:rsidRPr="00FC56BE">
        <w:rPr>
          <w:rFonts w:ascii="Times New Roman" w:hAnsi="Times New Roman" w:cs="Times New Roman"/>
          <w:sz w:val="24"/>
          <w:szCs w:val="24"/>
        </w:rPr>
        <w:t>izvještavanje i edukacija krajnjih kupaca.</w:t>
      </w:r>
    </w:p>
    <w:p w14:paraId="6A91F3B0" w14:textId="08011F8B" w:rsidR="007A09E1" w:rsidRPr="00FC56BE" w:rsidRDefault="007A09E1" w:rsidP="00457805">
      <w:pPr>
        <w:pStyle w:val="ListParagraph"/>
        <w:numPr>
          <w:ilvl w:val="0"/>
          <w:numId w:val="26"/>
        </w:numPr>
        <w:rPr>
          <w:rFonts w:ascii="Times New Roman" w:hAnsi="Times New Roman" w:cs="Times New Roman"/>
          <w:sz w:val="24"/>
          <w:szCs w:val="24"/>
        </w:rPr>
      </w:pPr>
      <w:r w:rsidRPr="00FC56BE">
        <w:rPr>
          <w:rFonts w:ascii="Times New Roman" w:hAnsi="Times New Roman" w:cs="Times New Roman"/>
          <w:sz w:val="24"/>
          <w:szCs w:val="24"/>
        </w:rPr>
        <w:t xml:space="preserve">organizacija i nadzor nad ugradnjom, očitanjem i održavanjem razdjelnika i </w:t>
      </w:r>
      <w:proofErr w:type="spellStart"/>
      <w:r w:rsidRPr="00FC56BE">
        <w:rPr>
          <w:rFonts w:ascii="Times New Roman" w:hAnsi="Times New Roman" w:cs="Times New Roman"/>
          <w:sz w:val="24"/>
          <w:szCs w:val="24"/>
        </w:rPr>
        <w:t>kalorimetara</w:t>
      </w:r>
      <w:proofErr w:type="spellEnd"/>
      <w:r w:rsidRPr="00FC56BE">
        <w:rPr>
          <w:rFonts w:ascii="Times New Roman" w:hAnsi="Times New Roman" w:cs="Times New Roman"/>
          <w:sz w:val="24"/>
          <w:szCs w:val="24"/>
        </w:rPr>
        <w:t>,</w:t>
      </w:r>
    </w:p>
    <w:p w14:paraId="7C3E8904" w14:textId="5FC9B58B" w:rsidR="007A09E1" w:rsidRPr="00FC56BE" w:rsidRDefault="007A09E1" w:rsidP="00457805">
      <w:pPr>
        <w:pStyle w:val="ListParagraph"/>
        <w:numPr>
          <w:ilvl w:val="0"/>
          <w:numId w:val="26"/>
        </w:numPr>
        <w:rPr>
          <w:rFonts w:ascii="Times New Roman" w:hAnsi="Times New Roman" w:cs="Times New Roman"/>
          <w:sz w:val="24"/>
          <w:szCs w:val="24"/>
        </w:rPr>
      </w:pPr>
      <w:r w:rsidRPr="00FC56BE">
        <w:rPr>
          <w:rFonts w:ascii="Times New Roman" w:hAnsi="Times New Roman" w:cs="Times New Roman"/>
          <w:sz w:val="24"/>
          <w:szCs w:val="24"/>
        </w:rPr>
        <w:t>obračun i naplata isporučene toplinske energije,</w:t>
      </w:r>
    </w:p>
    <w:p w14:paraId="061B55BE" w14:textId="50F7394B" w:rsidR="007A09E1" w:rsidRPr="00FC56BE" w:rsidRDefault="007A09E1" w:rsidP="00457805">
      <w:pPr>
        <w:pStyle w:val="ListParagraph"/>
        <w:numPr>
          <w:ilvl w:val="0"/>
          <w:numId w:val="26"/>
        </w:numPr>
        <w:rPr>
          <w:rFonts w:ascii="Times New Roman" w:hAnsi="Times New Roman" w:cs="Times New Roman"/>
          <w:sz w:val="24"/>
          <w:szCs w:val="24"/>
        </w:rPr>
      </w:pPr>
      <w:r w:rsidRPr="00FC56BE">
        <w:rPr>
          <w:rFonts w:ascii="Times New Roman" w:hAnsi="Times New Roman" w:cs="Times New Roman"/>
          <w:sz w:val="24"/>
          <w:szCs w:val="24"/>
        </w:rPr>
        <w:t>izdavanje računa upravitelju zgrade/građevine na temelju sklopljenog ugovora radi naplate zajedničkih troškova toplinske energije</w:t>
      </w:r>
      <w:r w:rsidR="006B2EF9" w:rsidRPr="00FC56BE">
        <w:rPr>
          <w:rFonts w:ascii="Times New Roman" w:hAnsi="Times New Roman" w:cs="Times New Roman"/>
          <w:sz w:val="24"/>
          <w:szCs w:val="24"/>
        </w:rPr>
        <w:t xml:space="preserve"> krajnjih kupaca,</w:t>
      </w:r>
    </w:p>
    <w:p w14:paraId="61B51417" w14:textId="6D932737" w:rsidR="007A09E1" w:rsidRPr="00FC56BE" w:rsidRDefault="006B2EF9" w:rsidP="007A09E1">
      <w:pPr>
        <w:pStyle w:val="ListParagraph"/>
        <w:numPr>
          <w:ilvl w:val="0"/>
          <w:numId w:val="26"/>
        </w:numPr>
        <w:rPr>
          <w:rFonts w:ascii="Times New Roman" w:hAnsi="Times New Roman" w:cs="Times New Roman"/>
          <w:sz w:val="24"/>
          <w:szCs w:val="24"/>
        </w:rPr>
      </w:pPr>
      <w:r w:rsidRPr="00FC56BE">
        <w:rPr>
          <w:rFonts w:ascii="Times New Roman" w:hAnsi="Times New Roman" w:cs="Times New Roman"/>
          <w:sz w:val="24"/>
          <w:szCs w:val="24"/>
        </w:rPr>
        <w:t>o</w:t>
      </w:r>
      <w:r w:rsidR="007A09E1" w:rsidRPr="00FC56BE">
        <w:rPr>
          <w:rFonts w:ascii="Times New Roman" w:hAnsi="Times New Roman" w:cs="Times New Roman"/>
          <w:sz w:val="24"/>
          <w:szCs w:val="24"/>
        </w:rPr>
        <w:t xml:space="preserve">bračun i naplata individualnih troškova </w:t>
      </w:r>
      <w:r w:rsidRPr="00FC56BE">
        <w:rPr>
          <w:rFonts w:ascii="Times New Roman" w:hAnsi="Times New Roman" w:cs="Times New Roman"/>
          <w:sz w:val="24"/>
          <w:szCs w:val="24"/>
        </w:rPr>
        <w:t xml:space="preserve">toplinske energije </w:t>
      </w:r>
      <w:r w:rsidR="007A09E1" w:rsidRPr="00FC56BE">
        <w:rPr>
          <w:rFonts w:ascii="Times New Roman" w:hAnsi="Times New Roman" w:cs="Times New Roman"/>
          <w:sz w:val="24"/>
          <w:szCs w:val="24"/>
        </w:rPr>
        <w:t xml:space="preserve">i naknade za poticanje učinkovitosti grijanja </w:t>
      </w:r>
      <w:r w:rsidRPr="00FC56BE">
        <w:rPr>
          <w:rFonts w:ascii="Times New Roman" w:hAnsi="Times New Roman" w:cs="Times New Roman"/>
          <w:sz w:val="24"/>
          <w:szCs w:val="24"/>
        </w:rPr>
        <w:t xml:space="preserve">od </w:t>
      </w:r>
      <w:r w:rsidR="007A09E1" w:rsidRPr="00FC56BE">
        <w:rPr>
          <w:rFonts w:ascii="Times New Roman" w:hAnsi="Times New Roman" w:cs="Times New Roman"/>
          <w:sz w:val="24"/>
          <w:szCs w:val="24"/>
        </w:rPr>
        <w:t>krajnj</w:t>
      </w:r>
      <w:r w:rsidRPr="00FC56BE">
        <w:rPr>
          <w:rFonts w:ascii="Times New Roman" w:hAnsi="Times New Roman" w:cs="Times New Roman"/>
          <w:sz w:val="24"/>
          <w:szCs w:val="24"/>
        </w:rPr>
        <w:t>ih</w:t>
      </w:r>
      <w:r w:rsidR="007A09E1" w:rsidRPr="00FC56BE">
        <w:rPr>
          <w:rFonts w:ascii="Times New Roman" w:hAnsi="Times New Roman" w:cs="Times New Roman"/>
          <w:sz w:val="24"/>
          <w:szCs w:val="24"/>
        </w:rPr>
        <w:t xml:space="preserve"> kup</w:t>
      </w:r>
      <w:r w:rsidRPr="00FC56BE">
        <w:rPr>
          <w:rFonts w:ascii="Times New Roman" w:hAnsi="Times New Roman" w:cs="Times New Roman"/>
          <w:sz w:val="24"/>
          <w:szCs w:val="24"/>
        </w:rPr>
        <w:t>aca</w:t>
      </w:r>
      <w:r w:rsidR="000844A7" w:rsidRPr="00FC56BE">
        <w:rPr>
          <w:rFonts w:ascii="Times New Roman" w:hAnsi="Times New Roman" w:cs="Times New Roman"/>
          <w:sz w:val="24"/>
          <w:szCs w:val="24"/>
        </w:rPr>
        <w:t>,</w:t>
      </w:r>
    </w:p>
    <w:p w14:paraId="2021EF33" w14:textId="7D510C92" w:rsidR="000844A7" w:rsidRPr="00FC56BE" w:rsidRDefault="000844A7" w:rsidP="00457805">
      <w:pPr>
        <w:pStyle w:val="ListParagraph"/>
        <w:numPr>
          <w:ilvl w:val="0"/>
          <w:numId w:val="26"/>
        </w:numPr>
        <w:rPr>
          <w:rFonts w:ascii="Times New Roman" w:hAnsi="Times New Roman" w:cs="Times New Roman"/>
          <w:sz w:val="24"/>
          <w:szCs w:val="24"/>
        </w:rPr>
      </w:pPr>
      <w:r w:rsidRPr="00FC56BE">
        <w:rPr>
          <w:rFonts w:ascii="Times New Roman" w:hAnsi="Times New Roman" w:cs="Times New Roman"/>
          <w:sz w:val="24"/>
          <w:szCs w:val="24"/>
        </w:rPr>
        <w:t>drugi poslovi u okviru djelatnosti kupca toplinske energije određeni Zakonom o tržištu toplinske energije.</w:t>
      </w:r>
    </w:p>
    <w:p w14:paraId="69F6330D" w14:textId="74FB1F00" w:rsidR="001A0405" w:rsidRPr="00FC56BE" w:rsidRDefault="003F586C" w:rsidP="001A0405">
      <w:pPr>
        <w:pStyle w:val="t-9-8"/>
        <w:shd w:val="clear" w:color="auto" w:fill="FFFFFF"/>
        <w:spacing w:before="0" w:beforeAutospacing="0" w:after="225" w:afterAutospacing="0" w:line="336" w:lineRule="atLeast"/>
        <w:jc w:val="both"/>
        <w:textAlignment w:val="baseline"/>
      </w:pPr>
      <w:r w:rsidRPr="00FC56BE">
        <w:lastRenderedPageBreak/>
        <w:t xml:space="preserve">(4) </w:t>
      </w:r>
      <w:r w:rsidR="001A0405" w:rsidRPr="00FC56BE">
        <w:t>Kupac toplinske energije određuje što sve ulazi u obuhvat djelatnosti prema kategorijama iz stavka 3. ovog članka.</w:t>
      </w:r>
    </w:p>
    <w:p w14:paraId="1856A7EE" w14:textId="7B72B16F" w:rsidR="00A25976" w:rsidRPr="00FC56BE" w:rsidRDefault="00A25976" w:rsidP="00A25976">
      <w:pPr>
        <w:pStyle w:val="clanak-"/>
        <w:shd w:val="clear" w:color="auto" w:fill="FFFFFF"/>
        <w:spacing w:before="0" w:beforeAutospacing="0" w:after="225" w:afterAutospacing="0" w:line="336" w:lineRule="atLeast"/>
        <w:jc w:val="center"/>
        <w:textAlignment w:val="baseline"/>
        <w:rPr>
          <w:color w:val="000000"/>
        </w:rPr>
      </w:pPr>
      <w:r w:rsidRPr="00FC56BE">
        <w:rPr>
          <w:color w:val="000000"/>
        </w:rPr>
        <w:t>Članak 20.</w:t>
      </w:r>
    </w:p>
    <w:p w14:paraId="33F98691" w14:textId="714EEB8B" w:rsidR="00545860" w:rsidRPr="00FC56BE" w:rsidRDefault="00A25976" w:rsidP="00545860">
      <w:pPr>
        <w:pStyle w:val="ListParagraph"/>
        <w:ind w:left="0"/>
        <w:jc w:val="both"/>
        <w:rPr>
          <w:rFonts w:ascii="Times New Roman" w:hAnsi="Times New Roman" w:cs="Times New Roman"/>
          <w:sz w:val="24"/>
          <w:szCs w:val="24"/>
        </w:rPr>
      </w:pPr>
      <w:r w:rsidRPr="00FC56BE">
        <w:rPr>
          <w:rFonts w:ascii="Times New Roman" w:hAnsi="Times New Roman" w:cs="Times New Roman"/>
          <w:color w:val="000000"/>
        </w:rPr>
        <w:t>(</w:t>
      </w:r>
      <w:r w:rsidR="006C0FB5" w:rsidRPr="00FC56BE">
        <w:rPr>
          <w:rFonts w:ascii="Times New Roman" w:hAnsi="Times New Roman" w:cs="Times New Roman"/>
          <w:color w:val="000000"/>
        </w:rPr>
        <w:t>1</w:t>
      </w:r>
      <w:r w:rsidRPr="00FC56BE">
        <w:rPr>
          <w:rFonts w:ascii="Times New Roman" w:hAnsi="Times New Roman" w:cs="Times New Roman"/>
          <w:color w:val="000000"/>
        </w:rPr>
        <w:t xml:space="preserve">) </w:t>
      </w:r>
      <w:r w:rsidR="00545860" w:rsidRPr="00FC56BE">
        <w:rPr>
          <w:rFonts w:ascii="Times New Roman" w:hAnsi="Times New Roman" w:cs="Times New Roman"/>
          <w:sz w:val="24"/>
          <w:szCs w:val="24"/>
        </w:rPr>
        <w:t>Usluga stručnog upravljanja, rukovanja i održavanja unutarnjih instalacija sadrži:</w:t>
      </w:r>
    </w:p>
    <w:p w14:paraId="06AC47FD" w14:textId="6A7AEC9C" w:rsidR="00545860" w:rsidRPr="00FC56BE" w:rsidRDefault="00545860" w:rsidP="00545860">
      <w:pPr>
        <w:pStyle w:val="ListParagraph"/>
        <w:numPr>
          <w:ilvl w:val="0"/>
          <w:numId w:val="27"/>
        </w:numPr>
        <w:jc w:val="both"/>
        <w:rPr>
          <w:rFonts w:ascii="Times New Roman" w:hAnsi="Times New Roman" w:cs="Times New Roman"/>
          <w:sz w:val="24"/>
          <w:szCs w:val="24"/>
        </w:rPr>
      </w:pPr>
      <w:r w:rsidRPr="00FC56BE">
        <w:rPr>
          <w:rFonts w:ascii="Times New Roman" w:hAnsi="Times New Roman" w:cs="Times New Roman"/>
          <w:sz w:val="24"/>
          <w:szCs w:val="24"/>
        </w:rPr>
        <w:t>udaljeni nadzor i upravljanje ili redovite obilaske toplinskih podstanica uz detaljan pregled i kontrolu rada uređaja, te provjeru stanja radnih parametara i stanja opreme u svrhu prevencije kvarova i prekida opskrbe toplinskom energijom, i</w:t>
      </w:r>
    </w:p>
    <w:p w14:paraId="4A5288B7" w14:textId="5551F718" w:rsidR="00545860" w:rsidRPr="00FC56BE" w:rsidRDefault="00545860" w:rsidP="00545860">
      <w:pPr>
        <w:pStyle w:val="ListParagraph"/>
        <w:numPr>
          <w:ilvl w:val="0"/>
          <w:numId w:val="27"/>
        </w:numPr>
        <w:jc w:val="both"/>
        <w:rPr>
          <w:rFonts w:ascii="Times New Roman" w:hAnsi="Times New Roman" w:cs="Times New Roman"/>
          <w:color w:val="000000"/>
        </w:rPr>
      </w:pPr>
      <w:r w:rsidRPr="00FC56BE">
        <w:rPr>
          <w:rFonts w:ascii="Times New Roman" w:hAnsi="Times New Roman" w:cs="Times New Roman"/>
          <w:sz w:val="24"/>
          <w:szCs w:val="24"/>
        </w:rPr>
        <w:t>podešavanje parametara regulacijskih krugova s ciljem postizanja optimalnog režima grijanja i energetske učinkovitosti.</w:t>
      </w:r>
    </w:p>
    <w:p w14:paraId="2D433B3F" w14:textId="2B47926A" w:rsidR="00100D18" w:rsidRPr="00FC56BE" w:rsidRDefault="00272558" w:rsidP="00457805">
      <w:pPr>
        <w:pStyle w:val="clanak-"/>
        <w:jc w:val="both"/>
      </w:pPr>
      <w:r w:rsidRPr="00FC56BE">
        <w:t xml:space="preserve">(2) </w:t>
      </w:r>
      <w:r w:rsidR="00100D18" w:rsidRPr="00FC56BE">
        <w:t xml:space="preserve">U usluzi stručnog upravljanja i održavanja dijela unutarnjih instalacija od obračunskog mjernog mjesta u toplinskoj podstanici do ulaza u samostalnu uporabnu cjelinu krajnjeg kupca sadržani su </w:t>
      </w:r>
      <w:r w:rsidR="00272D69" w:rsidRPr="00FC56BE">
        <w:t xml:space="preserve">preporučeni </w:t>
      </w:r>
      <w:r w:rsidR="00100D18" w:rsidRPr="00FC56BE">
        <w:t>radovi za razdoblje od 1. rujna tekuće godine do 1. rujna sljedeće godine</w:t>
      </w:r>
      <w:r w:rsidRPr="00FC56BE">
        <w:t xml:space="preserve"> koji </w:t>
      </w:r>
      <w:r w:rsidR="00F23DBE" w:rsidRPr="00FC56BE">
        <w:t>obuhvaćaju</w:t>
      </w:r>
      <w:r w:rsidR="00100D18" w:rsidRPr="00FC56BE">
        <w:t xml:space="preserve">: </w:t>
      </w:r>
    </w:p>
    <w:p w14:paraId="43FA7D8A" w14:textId="221B67FD" w:rsidR="00546CFF" w:rsidRPr="00FC56BE" w:rsidRDefault="00546CFF" w:rsidP="00457805">
      <w:pPr>
        <w:pStyle w:val="ListParagraph"/>
        <w:numPr>
          <w:ilvl w:val="0"/>
          <w:numId w:val="28"/>
        </w:numPr>
        <w:jc w:val="both"/>
        <w:rPr>
          <w:rFonts w:ascii="Times New Roman" w:hAnsi="Times New Roman" w:cs="Times New Roman"/>
          <w:sz w:val="24"/>
          <w:szCs w:val="24"/>
        </w:rPr>
      </w:pPr>
      <w:r w:rsidRPr="00FC56BE">
        <w:rPr>
          <w:rFonts w:ascii="Times New Roman" w:hAnsi="Times New Roman" w:cs="Times New Roman"/>
          <w:sz w:val="24"/>
          <w:szCs w:val="24"/>
        </w:rPr>
        <w:t>Preventivno održavanje</w:t>
      </w:r>
      <w:r w:rsidR="00272558" w:rsidRPr="00FC56BE">
        <w:rPr>
          <w:rFonts w:ascii="Times New Roman" w:hAnsi="Times New Roman" w:cs="Times New Roman"/>
          <w:sz w:val="24"/>
          <w:szCs w:val="24"/>
        </w:rPr>
        <w:t xml:space="preserve"> toplinske podstanice, </w:t>
      </w:r>
      <w:r w:rsidR="006B298D" w:rsidRPr="00FC56BE">
        <w:rPr>
          <w:rFonts w:ascii="Times New Roman" w:hAnsi="Times New Roman" w:cs="Times New Roman"/>
          <w:sz w:val="24"/>
          <w:szCs w:val="24"/>
        </w:rPr>
        <w:t xml:space="preserve">koje je </w:t>
      </w:r>
      <w:r w:rsidRPr="00FC56BE">
        <w:rPr>
          <w:rFonts w:ascii="Times New Roman" w:hAnsi="Times New Roman" w:cs="Times New Roman"/>
          <w:sz w:val="24"/>
          <w:szCs w:val="24"/>
        </w:rPr>
        <w:t>sadržano u cijeni naknade za</w:t>
      </w:r>
      <w:r w:rsidR="00D8667D" w:rsidRPr="00FC56BE">
        <w:rPr>
          <w:rFonts w:ascii="Times New Roman" w:hAnsi="Times New Roman" w:cs="Times New Roman"/>
          <w:sz w:val="24"/>
          <w:szCs w:val="24"/>
        </w:rPr>
        <w:t xml:space="preserve"> obavljanje</w:t>
      </w:r>
      <w:r w:rsidRPr="00FC56BE">
        <w:rPr>
          <w:rFonts w:ascii="Times New Roman" w:hAnsi="Times New Roman" w:cs="Times New Roman"/>
          <w:sz w:val="24"/>
          <w:szCs w:val="24"/>
        </w:rPr>
        <w:t xml:space="preserve"> </w:t>
      </w:r>
      <w:r w:rsidR="00AC3CFB" w:rsidRPr="00FC56BE">
        <w:rPr>
          <w:rFonts w:ascii="Times New Roman" w:hAnsi="Times New Roman" w:cs="Times New Roman"/>
          <w:sz w:val="24"/>
          <w:szCs w:val="24"/>
        </w:rPr>
        <w:t>djelatnost</w:t>
      </w:r>
      <w:r w:rsidR="00D8667D" w:rsidRPr="00FC56BE">
        <w:rPr>
          <w:rFonts w:ascii="Times New Roman" w:hAnsi="Times New Roman" w:cs="Times New Roman"/>
          <w:sz w:val="24"/>
          <w:szCs w:val="24"/>
        </w:rPr>
        <w:t>i</w:t>
      </w:r>
      <w:r w:rsidRPr="00FC56BE">
        <w:rPr>
          <w:rFonts w:ascii="Times New Roman" w:hAnsi="Times New Roman" w:cs="Times New Roman"/>
          <w:sz w:val="24"/>
          <w:szCs w:val="24"/>
        </w:rPr>
        <w:t xml:space="preserve"> kupca topl</w:t>
      </w:r>
      <w:r w:rsidR="00AC3CFB" w:rsidRPr="00FC56BE">
        <w:rPr>
          <w:rFonts w:ascii="Times New Roman" w:hAnsi="Times New Roman" w:cs="Times New Roman"/>
          <w:sz w:val="24"/>
          <w:szCs w:val="24"/>
        </w:rPr>
        <w:t>inske</w:t>
      </w:r>
      <w:r w:rsidRPr="00FC56BE">
        <w:rPr>
          <w:rFonts w:ascii="Times New Roman" w:hAnsi="Times New Roman" w:cs="Times New Roman"/>
          <w:sz w:val="24"/>
          <w:szCs w:val="24"/>
        </w:rPr>
        <w:t xml:space="preserve"> energije</w:t>
      </w:r>
      <w:r w:rsidR="00AC3CFB" w:rsidRPr="00FC56BE">
        <w:rPr>
          <w:rFonts w:ascii="Times New Roman" w:hAnsi="Times New Roman" w:cs="Times New Roman"/>
          <w:sz w:val="24"/>
          <w:szCs w:val="24"/>
        </w:rPr>
        <w:t xml:space="preserve"> a </w:t>
      </w:r>
      <w:r w:rsidR="00BF3851" w:rsidRPr="00FC56BE">
        <w:rPr>
          <w:rFonts w:ascii="Times New Roman" w:hAnsi="Times New Roman" w:cs="Times New Roman"/>
          <w:sz w:val="24"/>
          <w:szCs w:val="24"/>
        </w:rPr>
        <w:t>sastoji se od sljedeći</w:t>
      </w:r>
      <w:r w:rsidR="00ED5BE4" w:rsidRPr="00FC56BE">
        <w:rPr>
          <w:rFonts w:ascii="Times New Roman" w:hAnsi="Times New Roman" w:cs="Times New Roman"/>
          <w:sz w:val="24"/>
          <w:szCs w:val="24"/>
        </w:rPr>
        <w:t>h</w:t>
      </w:r>
      <w:r w:rsidR="00BF3851" w:rsidRPr="00FC56BE">
        <w:rPr>
          <w:rFonts w:ascii="Times New Roman" w:hAnsi="Times New Roman" w:cs="Times New Roman"/>
          <w:sz w:val="24"/>
          <w:szCs w:val="24"/>
        </w:rPr>
        <w:t xml:space="preserve"> aktivnosti:</w:t>
      </w:r>
    </w:p>
    <w:tbl>
      <w:tblPr>
        <w:tblStyle w:val="TableGrid"/>
        <w:tblW w:w="9464" w:type="dxa"/>
        <w:tblInd w:w="704" w:type="dxa"/>
        <w:tblLook w:val="04A0" w:firstRow="1" w:lastRow="0" w:firstColumn="1" w:lastColumn="0" w:noHBand="0" w:noVBand="1"/>
      </w:tblPr>
      <w:tblGrid>
        <w:gridCol w:w="534"/>
        <w:gridCol w:w="7371"/>
        <w:gridCol w:w="1559"/>
      </w:tblGrid>
      <w:tr w:rsidR="00546CFF" w:rsidRPr="00FC56BE" w14:paraId="6BA8CC39" w14:textId="77777777" w:rsidTr="00CE08ED">
        <w:tc>
          <w:tcPr>
            <w:tcW w:w="534" w:type="dxa"/>
            <w:vAlign w:val="center"/>
          </w:tcPr>
          <w:p w14:paraId="7BAEE68E" w14:textId="77777777" w:rsidR="00546CFF" w:rsidRPr="00FC56BE" w:rsidRDefault="00546CFF" w:rsidP="00CE08ED">
            <w:pPr>
              <w:jc w:val="center"/>
              <w:rPr>
                <w:rFonts w:ascii="Times New Roman" w:hAnsi="Times New Roman" w:cs="Times New Roman"/>
                <w:sz w:val="24"/>
                <w:szCs w:val="24"/>
              </w:rPr>
            </w:pPr>
            <w:r w:rsidRPr="00FC56BE">
              <w:rPr>
                <w:rFonts w:ascii="Times New Roman" w:hAnsi="Times New Roman" w:cs="Times New Roman"/>
                <w:sz w:val="24"/>
                <w:szCs w:val="24"/>
              </w:rPr>
              <w:t>1</w:t>
            </w:r>
          </w:p>
        </w:tc>
        <w:tc>
          <w:tcPr>
            <w:tcW w:w="7371" w:type="dxa"/>
            <w:vAlign w:val="center"/>
          </w:tcPr>
          <w:p w14:paraId="7FCFC41A" w14:textId="77777777" w:rsidR="00546CFF" w:rsidRPr="00FC56BE" w:rsidRDefault="00546CFF" w:rsidP="003A66F1">
            <w:pPr>
              <w:rPr>
                <w:rFonts w:ascii="Times New Roman" w:hAnsi="Times New Roman" w:cs="Times New Roman"/>
                <w:sz w:val="24"/>
                <w:szCs w:val="24"/>
              </w:rPr>
            </w:pPr>
            <w:r w:rsidRPr="00FC56BE">
              <w:rPr>
                <w:rFonts w:ascii="Times New Roman" w:hAnsi="Times New Roman" w:cs="Times New Roman"/>
                <w:sz w:val="24"/>
                <w:szCs w:val="24"/>
              </w:rPr>
              <w:t>Vizualni pregled, izrada i ažuriranje tehničke dokumentacije toplinske podstanice</w:t>
            </w:r>
          </w:p>
        </w:tc>
        <w:tc>
          <w:tcPr>
            <w:tcW w:w="1559" w:type="dxa"/>
            <w:vAlign w:val="center"/>
          </w:tcPr>
          <w:p w14:paraId="60A316A6" w14:textId="2D5C92FD" w:rsidR="00546CFF" w:rsidRPr="00FC56BE" w:rsidRDefault="00546CFF" w:rsidP="00CE08ED">
            <w:pPr>
              <w:jc w:val="center"/>
              <w:rPr>
                <w:rFonts w:ascii="Times New Roman" w:hAnsi="Times New Roman" w:cs="Times New Roman"/>
                <w:sz w:val="24"/>
                <w:szCs w:val="24"/>
              </w:rPr>
            </w:pPr>
            <w:r w:rsidRPr="00FC56BE">
              <w:rPr>
                <w:rFonts w:ascii="Times New Roman" w:hAnsi="Times New Roman" w:cs="Times New Roman"/>
                <w:sz w:val="24"/>
                <w:szCs w:val="24"/>
              </w:rPr>
              <w:t xml:space="preserve">1 put </w:t>
            </w:r>
            <w:r w:rsidR="00354D48" w:rsidRPr="00FC56BE">
              <w:rPr>
                <w:rFonts w:ascii="Times New Roman" w:hAnsi="Times New Roman" w:cs="Times New Roman"/>
                <w:sz w:val="24"/>
                <w:szCs w:val="24"/>
              </w:rPr>
              <w:t xml:space="preserve">/ </w:t>
            </w:r>
            <w:r w:rsidRPr="00FC56BE">
              <w:rPr>
                <w:rFonts w:ascii="Times New Roman" w:hAnsi="Times New Roman" w:cs="Times New Roman"/>
                <w:sz w:val="24"/>
                <w:szCs w:val="24"/>
              </w:rPr>
              <w:t>god.</w:t>
            </w:r>
          </w:p>
        </w:tc>
      </w:tr>
      <w:tr w:rsidR="00546CFF" w:rsidRPr="00FC56BE" w14:paraId="4337D2BA" w14:textId="77777777" w:rsidTr="00CE08ED">
        <w:tc>
          <w:tcPr>
            <w:tcW w:w="534" w:type="dxa"/>
            <w:vAlign w:val="center"/>
          </w:tcPr>
          <w:p w14:paraId="45AF9274" w14:textId="77777777" w:rsidR="00546CFF" w:rsidRPr="00FC56BE" w:rsidRDefault="00546CFF" w:rsidP="00CE08ED">
            <w:pPr>
              <w:jc w:val="center"/>
              <w:rPr>
                <w:rFonts w:ascii="Times New Roman" w:hAnsi="Times New Roman" w:cs="Times New Roman"/>
                <w:sz w:val="24"/>
                <w:szCs w:val="24"/>
              </w:rPr>
            </w:pPr>
            <w:r w:rsidRPr="00FC56BE">
              <w:rPr>
                <w:rFonts w:ascii="Times New Roman" w:hAnsi="Times New Roman" w:cs="Times New Roman"/>
                <w:sz w:val="24"/>
                <w:szCs w:val="24"/>
              </w:rPr>
              <w:t>2</w:t>
            </w:r>
          </w:p>
        </w:tc>
        <w:tc>
          <w:tcPr>
            <w:tcW w:w="7371" w:type="dxa"/>
            <w:vAlign w:val="center"/>
          </w:tcPr>
          <w:p w14:paraId="7B924DC5" w14:textId="77777777" w:rsidR="00546CFF" w:rsidRPr="00FC56BE" w:rsidRDefault="00546CFF" w:rsidP="003A66F1">
            <w:pPr>
              <w:rPr>
                <w:rFonts w:ascii="Times New Roman" w:hAnsi="Times New Roman" w:cs="Times New Roman"/>
                <w:sz w:val="24"/>
                <w:szCs w:val="24"/>
              </w:rPr>
            </w:pPr>
            <w:r w:rsidRPr="00FC56BE">
              <w:rPr>
                <w:rFonts w:ascii="Times New Roman" w:hAnsi="Times New Roman" w:cs="Times New Roman"/>
                <w:sz w:val="24"/>
                <w:szCs w:val="24"/>
              </w:rPr>
              <w:t>Izrada troškovnika za godišnji remont toplinske podstanice</w:t>
            </w:r>
          </w:p>
        </w:tc>
        <w:tc>
          <w:tcPr>
            <w:tcW w:w="1559" w:type="dxa"/>
            <w:vAlign w:val="center"/>
          </w:tcPr>
          <w:p w14:paraId="36BE7268" w14:textId="55C279F6" w:rsidR="00546CFF" w:rsidRPr="00FC56BE" w:rsidRDefault="00546CFF" w:rsidP="00CE08ED">
            <w:pPr>
              <w:jc w:val="center"/>
              <w:rPr>
                <w:rFonts w:ascii="Times New Roman" w:hAnsi="Times New Roman" w:cs="Times New Roman"/>
                <w:sz w:val="24"/>
                <w:szCs w:val="24"/>
              </w:rPr>
            </w:pPr>
            <w:r w:rsidRPr="00FC56BE">
              <w:rPr>
                <w:rFonts w:ascii="Times New Roman" w:hAnsi="Times New Roman" w:cs="Times New Roman"/>
                <w:sz w:val="24"/>
                <w:szCs w:val="24"/>
              </w:rPr>
              <w:t xml:space="preserve">1 put </w:t>
            </w:r>
            <w:r w:rsidR="00354D48" w:rsidRPr="00FC56BE">
              <w:rPr>
                <w:rFonts w:ascii="Times New Roman" w:hAnsi="Times New Roman" w:cs="Times New Roman"/>
                <w:sz w:val="24"/>
                <w:szCs w:val="24"/>
              </w:rPr>
              <w:t>/</w:t>
            </w:r>
            <w:r w:rsidRPr="00FC56BE">
              <w:rPr>
                <w:rFonts w:ascii="Times New Roman" w:hAnsi="Times New Roman" w:cs="Times New Roman"/>
                <w:sz w:val="24"/>
                <w:szCs w:val="24"/>
              </w:rPr>
              <w:t>god.</w:t>
            </w:r>
          </w:p>
        </w:tc>
      </w:tr>
      <w:tr w:rsidR="00546CFF" w:rsidRPr="00FC56BE" w14:paraId="030E8C90" w14:textId="77777777" w:rsidTr="00CE08ED">
        <w:tc>
          <w:tcPr>
            <w:tcW w:w="534" w:type="dxa"/>
            <w:vAlign w:val="center"/>
          </w:tcPr>
          <w:p w14:paraId="4F9C0655" w14:textId="77777777" w:rsidR="00546CFF" w:rsidRPr="00FC56BE" w:rsidRDefault="00546CFF" w:rsidP="00CE08ED">
            <w:pPr>
              <w:jc w:val="center"/>
              <w:rPr>
                <w:rFonts w:ascii="Times New Roman" w:hAnsi="Times New Roman" w:cs="Times New Roman"/>
                <w:sz w:val="24"/>
                <w:szCs w:val="24"/>
              </w:rPr>
            </w:pPr>
            <w:r w:rsidRPr="00FC56BE">
              <w:rPr>
                <w:rFonts w:ascii="Times New Roman" w:hAnsi="Times New Roman" w:cs="Times New Roman"/>
                <w:sz w:val="24"/>
                <w:szCs w:val="24"/>
              </w:rPr>
              <w:t>3</w:t>
            </w:r>
          </w:p>
        </w:tc>
        <w:tc>
          <w:tcPr>
            <w:tcW w:w="7371" w:type="dxa"/>
            <w:vAlign w:val="center"/>
          </w:tcPr>
          <w:p w14:paraId="2FABBFC6" w14:textId="77777777" w:rsidR="00546CFF" w:rsidRPr="00FC56BE" w:rsidRDefault="00546CFF" w:rsidP="003A66F1">
            <w:pPr>
              <w:rPr>
                <w:rFonts w:ascii="Times New Roman" w:hAnsi="Times New Roman" w:cs="Times New Roman"/>
                <w:sz w:val="24"/>
                <w:szCs w:val="24"/>
              </w:rPr>
            </w:pPr>
            <w:r w:rsidRPr="00FC56BE">
              <w:rPr>
                <w:rFonts w:ascii="Times New Roman" w:hAnsi="Times New Roman" w:cs="Times New Roman"/>
                <w:sz w:val="24"/>
                <w:szCs w:val="24"/>
              </w:rPr>
              <w:t>Pregled i po potrebi davanje stručnog prijedloga za balansiranje sustava centralnog grijanja zgrade</w:t>
            </w:r>
          </w:p>
        </w:tc>
        <w:tc>
          <w:tcPr>
            <w:tcW w:w="1559" w:type="dxa"/>
            <w:vAlign w:val="center"/>
          </w:tcPr>
          <w:p w14:paraId="6AE8E10C" w14:textId="439AEE7F" w:rsidR="00546CFF" w:rsidRPr="00FC56BE" w:rsidRDefault="00546CFF" w:rsidP="00CE08ED">
            <w:pPr>
              <w:jc w:val="center"/>
              <w:rPr>
                <w:rFonts w:ascii="Times New Roman" w:hAnsi="Times New Roman" w:cs="Times New Roman"/>
                <w:sz w:val="24"/>
                <w:szCs w:val="24"/>
              </w:rPr>
            </w:pPr>
            <w:r w:rsidRPr="00FC56BE">
              <w:rPr>
                <w:rFonts w:ascii="Times New Roman" w:hAnsi="Times New Roman" w:cs="Times New Roman"/>
                <w:sz w:val="24"/>
                <w:szCs w:val="24"/>
              </w:rPr>
              <w:t xml:space="preserve">1 put </w:t>
            </w:r>
            <w:r w:rsidR="00354D48" w:rsidRPr="00FC56BE">
              <w:rPr>
                <w:rFonts w:ascii="Times New Roman" w:hAnsi="Times New Roman" w:cs="Times New Roman"/>
                <w:sz w:val="24"/>
                <w:szCs w:val="24"/>
              </w:rPr>
              <w:t>/</w:t>
            </w:r>
            <w:r w:rsidRPr="00FC56BE">
              <w:rPr>
                <w:rFonts w:ascii="Times New Roman" w:hAnsi="Times New Roman" w:cs="Times New Roman"/>
                <w:sz w:val="24"/>
                <w:szCs w:val="24"/>
              </w:rPr>
              <w:t>god.</w:t>
            </w:r>
          </w:p>
        </w:tc>
      </w:tr>
      <w:tr w:rsidR="00546CFF" w:rsidRPr="00FC56BE" w14:paraId="026BFC86" w14:textId="77777777" w:rsidTr="00CE08ED">
        <w:tc>
          <w:tcPr>
            <w:tcW w:w="534" w:type="dxa"/>
            <w:vAlign w:val="center"/>
          </w:tcPr>
          <w:p w14:paraId="603325E2" w14:textId="77777777" w:rsidR="00546CFF" w:rsidRPr="00FC56BE" w:rsidRDefault="00546CFF" w:rsidP="00CE08ED">
            <w:pPr>
              <w:jc w:val="center"/>
              <w:rPr>
                <w:rFonts w:ascii="Times New Roman" w:hAnsi="Times New Roman" w:cs="Times New Roman"/>
                <w:sz w:val="24"/>
                <w:szCs w:val="24"/>
              </w:rPr>
            </w:pPr>
            <w:r w:rsidRPr="00FC56BE">
              <w:rPr>
                <w:rFonts w:ascii="Times New Roman" w:hAnsi="Times New Roman" w:cs="Times New Roman"/>
                <w:sz w:val="24"/>
                <w:szCs w:val="24"/>
              </w:rPr>
              <w:t>4</w:t>
            </w:r>
          </w:p>
        </w:tc>
        <w:tc>
          <w:tcPr>
            <w:tcW w:w="7371" w:type="dxa"/>
            <w:vAlign w:val="center"/>
          </w:tcPr>
          <w:p w14:paraId="25414A70" w14:textId="77777777" w:rsidR="00546CFF" w:rsidRPr="00FC56BE" w:rsidRDefault="00546CFF" w:rsidP="003A66F1">
            <w:pPr>
              <w:rPr>
                <w:rFonts w:ascii="Times New Roman" w:hAnsi="Times New Roman" w:cs="Times New Roman"/>
                <w:sz w:val="24"/>
                <w:szCs w:val="24"/>
              </w:rPr>
            </w:pPr>
            <w:r w:rsidRPr="00FC56BE">
              <w:rPr>
                <w:rFonts w:ascii="Times New Roman" w:hAnsi="Times New Roman" w:cs="Times New Roman"/>
                <w:sz w:val="24"/>
                <w:szCs w:val="24"/>
              </w:rPr>
              <w:t>Čišćenje hvatača nečistoća</w:t>
            </w:r>
          </w:p>
        </w:tc>
        <w:tc>
          <w:tcPr>
            <w:tcW w:w="1559" w:type="dxa"/>
            <w:vAlign w:val="center"/>
          </w:tcPr>
          <w:p w14:paraId="54D1746A" w14:textId="533D054B" w:rsidR="00546CFF" w:rsidRPr="00FC56BE" w:rsidRDefault="00546CFF" w:rsidP="00CE08ED">
            <w:pPr>
              <w:jc w:val="center"/>
              <w:rPr>
                <w:rFonts w:ascii="Times New Roman" w:hAnsi="Times New Roman" w:cs="Times New Roman"/>
                <w:sz w:val="24"/>
                <w:szCs w:val="24"/>
              </w:rPr>
            </w:pPr>
            <w:r w:rsidRPr="00FC56BE">
              <w:rPr>
                <w:rFonts w:ascii="Times New Roman" w:hAnsi="Times New Roman" w:cs="Times New Roman"/>
                <w:sz w:val="24"/>
                <w:szCs w:val="24"/>
              </w:rPr>
              <w:t xml:space="preserve">1 put </w:t>
            </w:r>
            <w:r w:rsidR="00354D48" w:rsidRPr="00FC56BE">
              <w:rPr>
                <w:rFonts w:ascii="Times New Roman" w:hAnsi="Times New Roman" w:cs="Times New Roman"/>
                <w:sz w:val="24"/>
                <w:szCs w:val="24"/>
              </w:rPr>
              <w:t xml:space="preserve">/ </w:t>
            </w:r>
            <w:r w:rsidRPr="00FC56BE">
              <w:rPr>
                <w:rFonts w:ascii="Times New Roman" w:hAnsi="Times New Roman" w:cs="Times New Roman"/>
                <w:sz w:val="24"/>
                <w:szCs w:val="24"/>
              </w:rPr>
              <w:t>god.</w:t>
            </w:r>
          </w:p>
        </w:tc>
      </w:tr>
      <w:tr w:rsidR="00546CFF" w:rsidRPr="00FC56BE" w14:paraId="50F8B576" w14:textId="77777777" w:rsidTr="00CE08ED">
        <w:tc>
          <w:tcPr>
            <w:tcW w:w="534" w:type="dxa"/>
            <w:vAlign w:val="center"/>
          </w:tcPr>
          <w:p w14:paraId="03C35762" w14:textId="77777777" w:rsidR="00546CFF" w:rsidRPr="00FC56BE" w:rsidRDefault="00546CFF" w:rsidP="00CE08ED">
            <w:pPr>
              <w:jc w:val="center"/>
              <w:rPr>
                <w:rFonts w:ascii="Times New Roman" w:hAnsi="Times New Roman" w:cs="Times New Roman"/>
                <w:sz w:val="24"/>
                <w:szCs w:val="24"/>
              </w:rPr>
            </w:pPr>
            <w:r w:rsidRPr="00FC56BE">
              <w:rPr>
                <w:rFonts w:ascii="Times New Roman" w:hAnsi="Times New Roman" w:cs="Times New Roman"/>
                <w:sz w:val="24"/>
                <w:szCs w:val="24"/>
              </w:rPr>
              <w:t>5</w:t>
            </w:r>
          </w:p>
        </w:tc>
        <w:tc>
          <w:tcPr>
            <w:tcW w:w="7371" w:type="dxa"/>
            <w:vAlign w:val="center"/>
          </w:tcPr>
          <w:p w14:paraId="77FBEEA4" w14:textId="54A3EB65" w:rsidR="00546CFF" w:rsidRPr="00FC56BE" w:rsidRDefault="00546CFF" w:rsidP="003A66F1">
            <w:pPr>
              <w:rPr>
                <w:rFonts w:ascii="Times New Roman" w:hAnsi="Times New Roman" w:cs="Times New Roman"/>
                <w:sz w:val="24"/>
                <w:szCs w:val="24"/>
              </w:rPr>
            </w:pPr>
            <w:r w:rsidRPr="00FC56BE">
              <w:rPr>
                <w:rFonts w:ascii="Times New Roman" w:hAnsi="Times New Roman" w:cs="Times New Roman"/>
                <w:sz w:val="24"/>
                <w:szCs w:val="24"/>
              </w:rPr>
              <w:t>Podešavanje uređaja za automatsku regulaciju, daljinski nadzor i upravljanje i komunikaciju</w:t>
            </w:r>
            <w:r w:rsidR="00B34511" w:rsidRPr="00FC56BE">
              <w:rPr>
                <w:rFonts w:ascii="Times New Roman" w:hAnsi="Times New Roman" w:cs="Times New Roman"/>
                <w:sz w:val="24"/>
                <w:szCs w:val="24"/>
              </w:rPr>
              <w:t xml:space="preserve"> ukoliko takav sustav postoji.</w:t>
            </w:r>
          </w:p>
        </w:tc>
        <w:tc>
          <w:tcPr>
            <w:tcW w:w="1559" w:type="dxa"/>
            <w:vAlign w:val="center"/>
          </w:tcPr>
          <w:p w14:paraId="16FF0893" w14:textId="77777777" w:rsidR="00546CFF" w:rsidRPr="00FC56BE" w:rsidRDefault="00546CFF" w:rsidP="00CE08ED">
            <w:pPr>
              <w:jc w:val="center"/>
              <w:rPr>
                <w:rFonts w:ascii="Times New Roman" w:hAnsi="Times New Roman" w:cs="Times New Roman"/>
                <w:sz w:val="24"/>
                <w:szCs w:val="24"/>
              </w:rPr>
            </w:pPr>
            <w:r w:rsidRPr="00FC56BE">
              <w:rPr>
                <w:rFonts w:ascii="Times New Roman" w:hAnsi="Times New Roman" w:cs="Times New Roman"/>
                <w:sz w:val="24"/>
                <w:szCs w:val="24"/>
              </w:rPr>
              <w:t>Po potrebi</w:t>
            </w:r>
          </w:p>
        </w:tc>
      </w:tr>
      <w:tr w:rsidR="00546CFF" w:rsidRPr="00FC56BE" w14:paraId="154D52C6" w14:textId="77777777" w:rsidTr="00CE08ED">
        <w:tc>
          <w:tcPr>
            <w:tcW w:w="534" w:type="dxa"/>
            <w:vAlign w:val="center"/>
          </w:tcPr>
          <w:p w14:paraId="70564356" w14:textId="77777777" w:rsidR="00546CFF" w:rsidRPr="00FC56BE" w:rsidRDefault="00546CFF" w:rsidP="00CE08ED">
            <w:pPr>
              <w:jc w:val="center"/>
              <w:rPr>
                <w:rFonts w:ascii="Times New Roman" w:hAnsi="Times New Roman" w:cs="Times New Roman"/>
                <w:sz w:val="24"/>
                <w:szCs w:val="24"/>
              </w:rPr>
            </w:pPr>
            <w:r w:rsidRPr="00FC56BE">
              <w:rPr>
                <w:rFonts w:ascii="Times New Roman" w:hAnsi="Times New Roman" w:cs="Times New Roman"/>
                <w:sz w:val="24"/>
                <w:szCs w:val="24"/>
              </w:rPr>
              <w:t>6</w:t>
            </w:r>
          </w:p>
        </w:tc>
        <w:tc>
          <w:tcPr>
            <w:tcW w:w="7371" w:type="dxa"/>
            <w:vAlign w:val="center"/>
          </w:tcPr>
          <w:p w14:paraId="3862216B" w14:textId="77777777" w:rsidR="00546CFF" w:rsidRPr="00FC56BE" w:rsidRDefault="00546CFF" w:rsidP="003A66F1">
            <w:pPr>
              <w:rPr>
                <w:rFonts w:ascii="Times New Roman" w:hAnsi="Times New Roman" w:cs="Times New Roman"/>
                <w:sz w:val="24"/>
                <w:szCs w:val="24"/>
              </w:rPr>
            </w:pPr>
            <w:r w:rsidRPr="00FC56BE">
              <w:rPr>
                <w:rFonts w:ascii="Times New Roman" w:hAnsi="Times New Roman" w:cs="Times New Roman"/>
                <w:sz w:val="24"/>
                <w:szCs w:val="24"/>
              </w:rPr>
              <w:t>Upuštanje u rad, odzračivanje i dopuna unutarnje instalacije</w:t>
            </w:r>
          </w:p>
        </w:tc>
        <w:tc>
          <w:tcPr>
            <w:tcW w:w="1559" w:type="dxa"/>
            <w:vAlign w:val="center"/>
          </w:tcPr>
          <w:p w14:paraId="27A8E45C" w14:textId="1E664EFF" w:rsidR="00546CFF" w:rsidRPr="00FC56BE" w:rsidRDefault="00546CFF" w:rsidP="00CE08ED">
            <w:pPr>
              <w:jc w:val="center"/>
              <w:rPr>
                <w:rFonts w:ascii="Times New Roman" w:hAnsi="Times New Roman" w:cs="Times New Roman"/>
                <w:sz w:val="24"/>
                <w:szCs w:val="24"/>
              </w:rPr>
            </w:pPr>
            <w:r w:rsidRPr="00FC56BE">
              <w:rPr>
                <w:rFonts w:ascii="Times New Roman" w:hAnsi="Times New Roman" w:cs="Times New Roman"/>
                <w:sz w:val="24"/>
                <w:szCs w:val="24"/>
              </w:rPr>
              <w:t>1 put</w:t>
            </w:r>
            <w:r w:rsidR="00354D48" w:rsidRPr="00FC56BE">
              <w:rPr>
                <w:rFonts w:ascii="Times New Roman" w:hAnsi="Times New Roman" w:cs="Times New Roman"/>
                <w:sz w:val="24"/>
                <w:szCs w:val="24"/>
              </w:rPr>
              <w:t>/</w:t>
            </w:r>
            <w:r w:rsidRPr="00FC56BE">
              <w:rPr>
                <w:rFonts w:ascii="Times New Roman" w:hAnsi="Times New Roman" w:cs="Times New Roman"/>
                <w:sz w:val="24"/>
                <w:szCs w:val="24"/>
              </w:rPr>
              <w:t xml:space="preserve"> god.</w:t>
            </w:r>
          </w:p>
        </w:tc>
      </w:tr>
      <w:tr w:rsidR="00546CFF" w:rsidRPr="00FC56BE" w14:paraId="6574ECB2" w14:textId="77777777" w:rsidTr="00CE08ED">
        <w:tc>
          <w:tcPr>
            <w:tcW w:w="534" w:type="dxa"/>
            <w:vAlign w:val="center"/>
          </w:tcPr>
          <w:p w14:paraId="526D35FE" w14:textId="77777777" w:rsidR="00546CFF" w:rsidRPr="00FC56BE" w:rsidRDefault="00546CFF" w:rsidP="00CE08ED">
            <w:pPr>
              <w:jc w:val="center"/>
              <w:rPr>
                <w:rFonts w:ascii="Times New Roman" w:hAnsi="Times New Roman" w:cs="Times New Roman"/>
                <w:sz w:val="24"/>
                <w:szCs w:val="24"/>
              </w:rPr>
            </w:pPr>
            <w:r w:rsidRPr="00FC56BE">
              <w:rPr>
                <w:rFonts w:ascii="Times New Roman" w:hAnsi="Times New Roman" w:cs="Times New Roman"/>
                <w:sz w:val="24"/>
                <w:szCs w:val="24"/>
              </w:rPr>
              <w:t>7</w:t>
            </w:r>
          </w:p>
        </w:tc>
        <w:tc>
          <w:tcPr>
            <w:tcW w:w="7371" w:type="dxa"/>
            <w:vAlign w:val="center"/>
          </w:tcPr>
          <w:p w14:paraId="42BD36BA" w14:textId="77777777" w:rsidR="00546CFF" w:rsidRPr="00FC56BE" w:rsidRDefault="00546CFF" w:rsidP="003A66F1">
            <w:pPr>
              <w:rPr>
                <w:rFonts w:ascii="Times New Roman" w:hAnsi="Times New Roman" w:cs="Times New Roman"/>
                <w:sz w:val="24"/>
                <w:szCs w:val="24"/>
              </w:rPr>
            </w:pPr>
            <w:r w:rsidRPr="00FC56BE">
              <w:rPr>
                <w:rFonts w:ascii="Times New Roman" w:hAnsi="Times New Roman" w:cs="Times New Roman"/>
                <w:sz w:val="24"/>
                <w:szCs w:val="24"/>
              </w:rPr>
              <w:t>Pripravnost 24 sata za hitne intervencije (curenja, ugroze..)</w:t>
            </w:r>
          </w:p>
        </w:tc>
        <w:tc>
          <w:tcPr>
            <w:tcW w:w="1559" w:type="dxa"/>
            <w:vAlign w:val="center"/>
          </w:tcPr>
          <w:p w14:paraId="6FE95529" w14:textId="77777777" w:rsidR="00546CFF" w:rsidRPr="00FC56BE" w:rsidRDefault="00546CFF" w:rsidP="00CE08ED">
            <w:pPr>
              <w:jc w:val="center"/>
              <w:rPr>
                <w:rFonts w:ascii="Times New Roman" w:hAnsi="Times New Roman" w:cs="Times New Roman"/>
                <w:sz w:val="24"/>
                <w:szCs w:val="24"/>
              </w:rPr>
            </w:pPr>
            <w:r w:rsidRPr="00FC56BE">
              <w:rPr>
                <w:rFonts w:ascii="Times New Roman" w:hAnsi="Times New Roman" w:cs="Times New Roman"/>
                <w:sz w:val="24"/>
                <w:szCs w:val="24"/>
              </w:rPr>
              <w:t>kontinuirano</w:t>
            </w:r>
          </w:p>
        </w:tc>
      </w:tr>
      <w:tr w:rsidR="00546CFF" w:rsidRPr="00FC56BE" w14:paraId="6AF52604" w14:textId="77777777" w:rsidTr="00CE08ED">
        <w:tc>
          <w:tcPr>
            <w:tcW w:w="534" w:type="dxa"/>
            <w:vAlign w:val="center"/>
          </w:tcPr>
          <w:p w14:paraId="51A94A98" w14:textId="77777777" w:rsidR="00546CFF" w:rsidRPr="00FC56BE" w:rsidRDefault="00546CFF" w:rsidP="00CE08ED">
            <w:pPr>
              <w:jc w:val="center"/>
              <w:rPr>
                <w:rFonts w:ascii="Times New Roman" w:hAnsi="Times New Roman" w:cs="Times New Roman"/>
                <w:sz w:val="24"/>
                <w:szCs w:val="24"/>
              </w:rPr>
            </w:pPr>
            <w:r w:rsidRPr="00FC56BE">
              <w:rPr>
                <w:rFonts w:ascii="Times New Roman" w:hAnsi="Times New Roman" w:cs="Times New Roman"/>
                <w:sz w:val="24"/>
                <w:szCs w:val="24"/>
              </w:rPr>
              <w:t>8</w:t>
            </w:r>
          </w:p>
        </w:tc>
        <w:tc>
          <w:tcPr>
            <w:tcW w:w="7371" w:type="dxa"/>
            <w:vAlign w:val="center"/>
          </w:tcPr>
          <w:p w14:paraId="669F9291" w14:textId="77777777" w:rsidR="00546CFF" w:rsidRPr="00FC56BE" w:rsidRDefault="00546CFF" w:rsidP="003A66F1">
            <w:pPr>
              <w:rPr>
                <w:rFonts w:ascii="Times New Roman" w:hAnsi="Times New Roman" w:cs="Times New Roman"/>
                <w:sz w:val="24"/>
                <w:szCs w:val="24"/>
              </w:rPr>
            </w:pPr>
            <w:r w:rsidRPr="00FC56BE">
              <w:rPr>
                <w:rFonts w:ascii="Times New Roman" w:hAnsi="Times New Roman" w:cs="Times New Roman"/>
                <w:sz w:val="24"/>
                <w:szCs w:val="24"/>
              </w:rPr>
              <w:t>Dopuna unutarnje instalacije i odzračivanje tijekom sezone grijanja</w:t>
            </w:r>
          </w:p>
        </w:tc>
        <w:tc>
          <w:tcPr>
            <w:tcW w:w="1559" w:type="dxa"/>
            <w:vAlign w:val="center"/>
          </w:tcPr>
          <w:p w14:paraId="12C6AD5B" w14:textId="77777777" w:rsidR="00546CFF" w:rsidRPr="00FC56BE" w:rsidRDefault="00546CFF" w:rsidP="00CE08ED">
            <w:pPr>
              <w:jc w:val="center"/>
              <w:rPr>
                <w:rFonts w:ascii="Times New Roman" w:hAnsi="Times New Roman" w:cs="Times New Roman"/>
                <w:sz w:val="24"/>
                <w:szCs w:val="24"/>
              </w:rPr>
            </w:pPr>
            <w:r w:rsidRPr="00FC56BE">
              <w:rPr>
                <w:rFonts w:ascii="Times New Roman" w:hAnsi="Times New Roman" w:cs="Times New Roman"/>
                <w:sz w:val="24"/>
                <w:szCs w:val="24"/>
              </w:rPr>
              <w:t>Po potrebi</w:t>
            </w:r>
          </w:p>
        </w:tc>
      </w:tr>
      <w:tr w:rsidR="00546CFF" w:rsidRPr="00FC56BE" w14:paraId="4ABBCE93" w14:textId="77777777" w:rsidTr="00CE08ED">
        <w:tc>
          <w:tcPr>
            <w:tcW w:w="534" w:type="dxa"/>
            <w:vAlign w:val="center"/>
          </w:tcPr>
          <w:p w14:paraId="59C05CDD" w14:textId="77777777" w:rsidR="00546CFF" w:rsidRPr="00FC56BE" w:rsidRDefault="00546CFF" w:rsidP="00CE08ED">
            <w:pPr>
              <w:jc w:val="center"/>
              <w:rPr>
                <w:rFonts w:ascii="Times New Roman" w:hAnsi="Times New Roman" w:cs="Times New Roman"/>
                <w:sz w:val="24"/>
                <w:szCs w:val="24"/>
              </w:rPr>
            </w:pPr>
            <w:r w:rsidRPr="00FC56BE">
              <w:rPr>
                <w:rFonts w:ascii="Times New Roman" w:hAnsi="Times New Roman" w:cs="Times New Roman"/>
                <w:sz w:val="24"/>
                <w:szCs w:val="24"/>
              </w:rPr>
              <w:t>9</w:t>
            </w:r>
          </w:p>
        </w:tc>
        <w:tc>
          <w:tcPr>
            <w:tcW w:w="7371" w:type="dxa"/>
            <w:vAlign w:val="center"/>
          </w:tcPr>
          <w:p w14:paraId="43B77C67" w14:textId="77777777" w:rsidR="00546CFF" w:rsidRPr="00FC56BE" w:rsidRDefault="00546CFF" w:rsidP="003A66F1">
            <w:pPr>
              <w:rPr>
                <w:rFonts w:ascii="Times New Roman" w:hAnsi="Times New Roman" w:cs="Times New Roman"/>
                <w:sz w:val="24"/>
                <w:szCs w:val="24"/>
              </w:rPr>
            </w:pPr>
            <w:r w:rsidRPr="00FC56BE">
              <w:rPr>
                <w:rFonts w:ascii="Times New Roman" w:hAnsi="Times New Roman" w:cs="Times New Roman"/>
                <w:sz w:val="24"/>
                <w:szCs w:val="24"/>
              </w:rPr>
              <w:t>Isključivanje crpki i sve opreme toplinske podstanice na kraju sezone grijanja</w:t>
            </w:r>
          </w:p>
        </w:tc>
        <w:tc>
          <w:tcPr>
            <w:tcW w:w="1559" w:type="dxa"/>
            <w:vAlign w:val="center"/>
          </w:tcPr>
          <w:p w14:paraId="712C4765" w14:textId="5AE7570C" w:rsidR="00546CFF" w:rsidRPr="00FC56BE" w:rsidRDefault="00546CFF" w:rsidP="00CE08ED">
            <w:pPr>
              <w:jc w:val="center"/>
              <w:rPr>
                <w:rFonts w:ascii="Times New Roman" w:hAnsi="Times New Roman" w:cs="Times New Roman"/>
                <w:sz w:val="24"/>
                <w:szCs w:val="24"/>
              </w:rPr>
            </w:pPr>
            <w:r w:rsidRPr="00FC56BE">
              <w:rPr>
                <w:rFonts w:ascii="Times New Roman" w:hAnsi="Times New Roman" w:cs="Times New Roman"/>
                <w:sz w:val="24"/>
                <w:szCs w:val="24"/>
              </w:rPr>
              <w:t xml:space="preserve">1 put </w:t>
            </w:r>
            <w:r w:rsidR="00354D48" w:rsidRPr="00FC56BE">
              <w:rPr>
                <w:rFonts w:ascii="Times New Roman" w:hAnsi="Times New Roman" w:cs="Times New Roman"/>
                <w:sz w:val="24"/>
                <w:szCs w:val="24"/>
              </w:rPr>
              <w:t>/</w:t>
            </w:r>
            <w:r w:rsidRPr="00FC56BE">
              <w:rPr>
                <w:rFonts w:ascii="Times New Roman" w:hAnsi="Times New Roman" w:cs="Times New Roman"/>
                <w:sz w:val="24"/>
                <w:szCs w:val="24"/>
              </w:rPr>
              <w:t>god.</w:t>
            </w:r>
          </w:p>
        </w:tc>
      </w:tr>
      <w:tr w:rsidR="00546CFF" w:rsidRPr="00FC56BE" w14:paraId="1845519F" w14:textId="77777777" w:rsidTr="00CE08ED">
        <w:tc>
          <w:tcPr>
            <w:tcW w:w="534" w:type="dxa"/>
            <w:vAlign w:val="center"/>
          </w:tcPr>
          <w:p w14:paraId="21F0B200" w14:textId="77777777" w:rsidR="00546CFF" w:rsidRPr="00FC56BE" w:rsidRDefault="00546CFF" w:rsidP="00CE08ED">
            <w:pPr>
              <w:jc w:val="center"/>
              <w:rPr>
                <w:rFonts w:ascii="Times New Roman" w:hAnsi="Times New Roman" w:cs="Times New Roman"/>
                <w:sz w:val="24"/>
                <w:szCs w:val="24"/>
              </w:rPr>
            </w:pPr>
            <w:r w:rsidRPr="00FC56BE">
              <w:rPr>
                <w:rFonts w:ascii="Times New Roman" w:hAnsi="Times New Roman" w:cs="Times New Roman"/>
                <w:sz w:val="24"/>
                <w:szCs w:val="24"/>
              </w:rPr>
              <w:t>10</w:t>
            </w:r>
          </w:p>
        </w:tc>
        <w:tc>
          <w:tcPr>
            <w:tcW w:w="7371" w:type="dxa"/>
            <w:vAlign w:val="center"/>
          </w:tcPr>
          <w:p w14:paraId="29E96040" w14:textId="77777777" w:rsidR="00546CFF" w:rsidRPr="00FC56BE" w:rsidRDefault="00546CFF" w:rsidP="003A66F1">
            <w:pPr>
              <w:rPr>
                <w:rFonts w:ascii="Times New Roman" w:hAnsi="Times New Roman" w:cs="Times New Roman"/>
                <w:sz w:val="24"/>
                <w:szCs w:val="24"/>
              </w:rPr>
            </w:pPr>
            <w:r w:rsidRPr="00FC56BE">
              <w:rPr>
                <w:rFonts w:ascii="Times New Roman" w:hAnsi="Times New Roman" w:cs="Times New Roman"/>
                <w:sz w:val="24"/>
                <w:szCs w:val="24"/>
              </w:rPr>
              <w:t>Reguliranje pogona TS za opskrbu PTV / grijanje</w:t>
            </w:r>
          </w:p>
        </w:tc>
        <w:tc>
          <w:tcPr>
            <w:tcW w:w="1559" w:type="dxa"/>
            <w:vAlign w:val="center"/>
          </w:tcPr>
          <w:p w14:paraId="791E3E34" w14:textId="481F8C45" w:rsidR="00546CFF" w:rsidRPr="00FC56BE" w:rsidRDefault="00546CFF" w:rsidP="00CE08ED">
            <w:pPr>
              <w:jc w:val="center"/>
              <w:rPr>
                <w:rFonts w:ascii="Times New Roman" w:hAnsi="Times New Roman" w:cs="Times New Roman"/>
                <w:sz w:val="24"/>
                <w:szCs w:val="24"/>
              </w:rPr>
            </w:pPr>
            <w:r w:rsidRPr="00FC56BE">
              <w:rPr>
                <w:rFonts w:ascii="Times New Roman" w:hAnsi="Times New Roman" w:cs="Times New Roman"/>
                <w:sz w:val="24"/>
                <w:szCs w:val="24"/>
              </w:rPr>
              <w:t xml:space="preserve">2 puta </w:t>
            </w:r>
            <w:r w:rsidR="00354D48" w:rsidRPr="00FC56BE">
              <w:rPr>
                <w:rFonts w:ascii="Times New Roman" w:hAnsi="Times New Roman" w:cs="Times New Roman"/>
                <w:sz w:val="24"/>
                <w:szCs w:val="24"/>
              </w:rPr>
              <w:t>/</w:t>
            </w:r>
            <w:r w:rsidRPr="00FC56BE">
              <w:rPr>
                <w:rFonts w:ascii="Times New Roman" w:hAnsi="Times New Roman" w:cs="Times New Roman"/>
                <w:sz w:val="24"/>
                <w:szCs w:val="24"/>
              </w:rPr>
              <w:t>god.</w:t>
            </w:r>
          </w:p>
        </w:tc>
      </w:tr>
      <w:tr w:rsidR="00546CFF" w:rsidRPr="00FC56BE" w14:paraId="788AAF47" w14:textId="77777777" w:rsidTr="00CE08ED">
        <w:tc>
          <w:tcPr>
            <w:tcW w:w="534" w:type="dxa"/>
            <w:vAlign w:val="center"/>
          </w:tcPr>
          <w:p w14:paraId="3658F6A3" w14:textId="77777777" w:rsidR="00546CFF" w:rsidRPr="00FC56BE" w:rsidRDefault="00546CFF" w:rsidP="00CE08ED">
            <w:pPr>
              <w:jc w:val="center"/>
              <w:rPr>
                <w:rFonts w:ascii="Times New Roman" w:hAnsi="Times New Roman" w:cs="Times New Roman"/>
                <w:sz w:val="24"/>
                <w:szCs w:val="24"/>
              </w:rPr>
            </w:pPr>
            <w:r w:rsidRPr="00FC56BE">
              <w:rPr>
                <w:rFonts w:ascii="Times New Roman" w:hAnsi="Times New Roman" w:cs="Times New Roman"/>
                <w:sz w:val="24"/>
                <w:szCs w:val="24"/>
              </w:rPr>
              <w:t>11</w:t>
            </w:r>
          </w:p>
        </w:tc>
        <w:tc>
          <w:tcPr>
            <w:tcW w:w="7371" w:type="dxa"/>
            <w:vAlign w:val="center"/>
          </w:tcPr>
          <w:p w14:paraId="0DFA95B2" w14:textId="77777777" w:rsidR="00546CFF" w:rsidRPr="00FC56BE" w:rsidRDefault="00546CFF" w:rsidP="003A66F1">
            <w:pPr>
              <w:rPr>
                <w:rFonts w:ascii="Times New Roman" w:hAnsi="Times New Roman" w:cs="Times New Roman"/>
                <w:sz w:val="24"/>
                <w:szCs w:val="24"/>
              </w:rPr>
            </w:pPr>
            <w:r w:rsidRPr="00FC56BE">
              <w:rPr>
                <w:rFonts w:ascii="Times New Roman" w:hAnsi="Times New Roman" w:cs="Times New Roman"/>
                <w:sz w:val="24"/>
                <w:szCs w:val="24"/>
              </w:rPr>
              <w:t>Ispiranje pločastog izmjenjivača topline</w:t>
            </w:r>
          </w:p>
        </w:tc>
        <w:tc>
          <w:tcPr>
            <w:tcW w:w="1559" w:type="dxa"/>
            <w:vAlign w:val="center"/>
          </w:tcPr>
          <w:p w14:paraId="614D9645" w14:textId="542F8D45" w:rsidR="00546CFF" w:rsidRPr="00FC56BE" w:rsidRDefault="00546CFF" w:rsidP="00CE08ED">
            <w:pPr>
              <w:jc w:val="center"/>
              <w:rPr>
                <w:rFonts w:ascii="Times New Roman" w:hAnsi="Times New Roman" w:cs="Times New Roman"/>
                <w:sz w:val="24"/>
                <w:szCs w:val="24"/>
              </w:rPr>
            </w:pPr>
            <w:r w:rsidRPr="00FC56BE">
              <w:rPr>
                <w:rFonts w:ascii="Times New Roman" w:hAnsi="Times New Roman" w:cs="Times New Roman"/>
                <w:sz w:val="24"/>
                <w:szCs w:val="24"/>
              </w:rPr>
              <w:t>1 put</w:t>
            </w:r>
            <w:r w:rsidR="00354D48" w:rsidRPr="00FC56BE">
              <w:rPr>
                <w:rFonts w:ascii="Times New Roman" w:hAnsi="Times New Roman" w:cs="Times New Roman"/>
                <w:sz w:val="24"/>
                <w:szCs w:val="24"/>
              </w:rPr>
              <w:t>/</w:t>
            </w:r>
            <w:r w:rsidRPr="00FC56BE">
              <w:rPr>
                <w:rFonts w:ascii="Times New Roman" w:hAnsi="Times New Roman" w:cs="Times New Roman"/>
                <w:sz w:val="24"/>
                <w:szCs w:val="24"/>
              </w:rPr>
              <w:t xml:space="preserve"> god.</w:t>
            </w:r>
          </w:p>
        </w:tc>
      </w:tr>
      <w:tr w:rsidR="00546CFF" w:rsidRPr="00FC56BE" w14:paraId="7659F0B5" w14:textId="77777777" w:rsidTr="00CE08ED">
        <w:tc>
          <w:tcPr>
            <w:tcW w:w="534" w:type="dxa"/>
            <w:vAlign w:val="center"/>
          </w:tcPr>
          <w:p w14:paraId="7B732B4E" w14:textId="77777777" w:rsidR="00546CFF" w:rsidRPr="00FC56BE" w:rsidRDefault="00546CFF" w:rsidP="00CE08ED">
            <w:pPr>
              <w:jc w:val="center"/>
              <w:rPr>
                <w:rFonts w:ascii="Times New Roman" w:hAnsi="Times New Roman" w:cs="Times New Roman"/>
                <w:sz w:val="24"/>
                <w:szCs w:val="24"/>
              </w:rPr>
            </w:pPr>
            <w:r w:rsidRPr="00FC56BE">
              <w:rPr>
                <w:rFonts w:ascii="Times New Roman" w:hAnsi="Times New Roman" w:cs="Times New Roman"/>
                <w:sz w:val="24"/>
                <w:szCs w:val="24"/>
              </w:rPr>
              <w:t>12</w:t>
            </w:r>
          </w:p>
        </w:tc>
        <w:tc>
          <w:tcPr>
            <w:tcW w:w="7371" w:type="dxa"/>
            <w:vAlign w:val="center"/>
          </w:tcPr>
          <w:p w14:paraId="0C513A90" w14:textId="77777777" w:rsidR="00546CFF" w:rsidRPr="00FC56BE" w:rsidRDefault="00546CFF" w:rsidP="003A66F1">
            <w:pPr>
              <w:rPr>
                <w:rFonts w:ascii="Times New Roman" w:hAnsi="Times New Roman" w:cs="Times New Roman"/>
                <w:sz w:val="24"/>
                <w:szCs w:val="24"/>
              </w:rPr>
            </w:pPr>
            <w:r w:rsidRPr="00FC56BE">
              <w:rPr>
                <w:rFonts w:ascii="Times New Roman" w:hAnsi="Times New Roman" w:cs="Times New Roman"/>
                <w:sz w:val="24"/>
                <w:szCs w:val="24"/>
              </w:rPr>
              <w:t>Čišćenje pločastog izmjenjivača topline (rastavljanje ili kemijski) i spremnika PTV</w:t>
            </w:r>
          </w:p>
        </w:tc>
        <w:tc>
          <w:tcPr>
            <w:tcW w:w="1559" w:type="dxa"/>
            <w:vAlign w:val="center"/>
          </w:tcPr>
          <w:p w14:paraId="23405718" w14:textId="77777777" w:rsidR="00546CFF" w:rsidRPr="00FC56BE" w:rsidRDefault="00546CFF" w:rsidP="00CE08ED">
            <w:pPr>
              <w:jc w:val="center"/>
              <w:rPr>
                <w:rFonts w:ascii="Times New Roman" w:hAnsi="Times New Roman" w:cs="Times New Roman"/>
                <w:sz w:val="24"/>
                <w:szCs w:val="24"/>
              </w:rPr>
            </w:pPr>
            <w:r w:rsidRPr="00FC56BE">
              <w:rPr>
                <w:rFonts w:ascii="Times New Roman" w:hAnsi="Times New Roman" w:cs="Times New Roman"/>
                <w:sz w:val="24"/>
                <w:szCs w:val="24"/>
              </w:rPr>
              <w:t>1 put / 3 god.</w:t>
            </w:r>
          </w:p>
        </w:tc>
      </w:tr>
      <w:tr w:rsidR="00546CFF" w:rsidRPr="00FC56BE" w14:paraId="53134E24" w14:textId="77777777" w:rsidTr="00CE08ED">
        <w:tc>
          <w:tcPr>
            <w:tcW w:w="534" w:type="dxa"/>
            <w:vAlign w:val="center"/>
          </w:tcPr>
          <w:p w14:paraId="73744A69" w14:textId="77777777" w:rsidR="00546CFF" w:rsidRPr="00FC56BE" w:rsidRDefault="00546CFF" w:rsidP="00CE08ED">
            <w:pPr>
              <w:jc w:val="center"/>
              <w:rPr>
                <w:rFonts w:ascii="Times New Roman" w:hAnsi="Times New Roman" w:cs="Times New Roman"/>
                <w:sz w:val="24"/>
                <w:szCs w:val="24"/>
              </w:rPr>
            </w:pPr>
            <w:r w:rsidRPr="00FC56BE">
              <w:rPr>
                <w:rFonts w:ascii="Times New Roman" w:hAnsi="Times New Roman" w:cs="Times New Roman"/>
                <w:sz w:val="24"/>
                <w:szCs w:val="24"/>
              </w:rPr>
              <w:t>13</w:t>
            </w:r>
          </w:p>
        </w:tc>
        <w:tc>
          <w:tcPr>
            <w:tcW w:w="7371" w:type="dxa"/>
            <w:vAlign w:val="center"/>
          </w:tcPr>
          <w:p w14:paraId="4F578552" w14:textId="77777777" w:rsidR="00546CFF" w:rsidRPr="00FC56BE" w:rsidRDefault="00546CFF" w:rsidP="003A66F1">
            <w:pPr>
              <w:rPr>
                <w:rFonts w:ascii="Times New Roman" w:hAnsi="Times New Roman" w:cs="Times New Roman"/>
                <w:sz w:val="24"/>
                <w:szCs w:val="24"/>
              </w:rPr>
            </w:pPr>
            <w:r w:rsidRPr="00FC56BE">
              <w:rPr>
                <w:rFonts w:ascii="Times New Roman" w:hAnsi="Times New Roman" w:cs="Times New Roman"/>
                <w:sz w:val="24"/>
                <w:szCs w:val="24"/>
              </w:rPr>
              <w:t>Detekcija kvarova na unutarnjim instalacijama</w:t>
            </w:r>
          </w:p>
        </w:tc>
        <w:tc>
          <w:tcPr>
            <w:tcW w:w="1559" w:type="dxa"/>
            <w:vAlign w:val="center"/>
          </w:tcPr>
          <w:p w14:paraId="6BA27945" w14:textId="77777777" w:rsidR="00546CFF" w:rsidRPr="00FC56BE" w:rsidRDefault="00546CFF" w:rsidP="00CE08ED">
            <w:pPr>
              <w:jc w:val="center"/>
              <w:rPr>
                <w:rFonts w:ascii="Times New Roman" w:hAnsi="Times New Roman" w:cs="Times New Roman"/>
                <w:sz w:val="24"/>
                <w:szCs w:val="24"/>
              </w:rPr>
            </w:pPr>
            <w:r w:rsidRPr="00FC56BE">
              <w:rPr>
                <w:rFonts w:ascii="Times New Roman" w:hAnsi="Times New Roman" w:cs="Times New Roman"/>
                <w:sz w:val="24"/>
                <w:szCs w:val="24"/>
              </w:rPr>
              <w:t>Po potrebi</w:t>
            </w:r>
          </w:p>
        </w:tc>
      </w:tr>
      <w:tr w:rsidR="00B34511" w:rsidRPr="00FC56BE" w14:paraId="76D96E05" w14:textId="77777777" w:rsidTr="00CE08ED">
        <w:tc>
          <w:tcPr>
            <w:tcW w:w="534" w:type="dxa"/>
            <w:vAlign w:val="center"/>
          </w:tcPr>
          <w:p w14:paraId="4C35F778" w14:textId="1D20B21D" w:rsidR="00B34511" w:rsidRPr="00FC56BE" w:rsidRDefault="00B34511" w:rsidP="00CE08ED">
            <w:pPr>
              <w:jc w:val="center"/>
              <w:rPr>
                <w:rFonts w:ascii="Times New Roman" w:hAnsi="Times New Roman" w:cs="Times New Roman"/>
                <w:sz w:val="24"/>
                <w:szCs w:val="24"/>
              </w:rPr>
            </w:pPr>
            <w:r w:rsidRPr="00FC56BE">
              <w:rPr>
                <w:rFonts w:ascii="Times New Roman" w:hAnsi="Times New Roman" w:cs="Times New Roman"/>
                <w:sz w:val="24"/>
                <w:szCs w:val="24"/>
              </w:rPr>
              <w:t>14</w:t>
            </w:r>
          </w:p>
        </w:tc>
        <w:tc>
          <w:tcPr>
            <w:tcW w:w="7371" w:type="dxa"/>
            <w:vAlign w:val="center"/>
          </w:tcPr>
          <w:p w14:paraId="4D638BA3" w14:textId="793163AE" w:rsidR="00B34511" w:rsidRPr="00FC56BE" w:rsidRDefault="00B34511" w:rsidP="003A66F1">
            <w:pPr>
              <w:rPr>
                <w:rFonts w:ascii="Times New Roman" w:hAnsi="Times New Roman" w:cs="Times New Roman"/>
                <w:sz w:val="24"/>
                <w:szCs w:val="24"/>
              </w:rPr>
            </w:pPr>
            <w:r w:rsidRPr="00FC56BE">
              <w:rPr>
                <w:rFonts w:ascii="Times New Roman" w:hAnsi="Times New Roman" w:cs="Times New Roman"/>
                <w:sz w:val="24"/>
                <w:szCs w:val="24"/>
              </w:rPr>
              <w:t>Ispitivanje i servis sigurnosnih ventila</w:t>
            </w:r>
          </w:p>
        </w:tc>
        <w:tc>
          <w:tcPr>
            <w:tcW w:w="1559" w:type="dxa"/>
            <w:vAlign w:val="center"/>
          </w:tcPr>
          <w:p w14:paraId="7EF0CC45" w14:textId="47AAB4C7" w:rsidR="00B34511" w:rsidRPr="00FC56BE" w:rsidRDefault="00B34511" w:rsidP="00CE08ED">
            <w:pPr>
              <w:jc w:val="center"/>
              <w:rPr>
                <w:rFonts w:ascii="Times New Roman" w:hAnsi="Times New Roman" w:cs="Times New Roman"/>
                <w:sz w:val="24"/>
                <w:szCs w:val="24"/>
              </w:rPr>
            </w:pPr>
            <w:r w:rsidRPr="00FC56BE">
              <w:rPr>
                <w:rFonts w:ascii="Times New Roman" w:hAnsi="Times New Roman" w:cs="Times New Roman"/>
                <w:sz w:val="24"/>
                <w:szCs w:val="24"/>
              </w:rPr>
              <w:t>Po potrebi</w:t>
            </w:r>
          </w:p>
        </w:tc>
      </w:tr>
      <w:tr w:rsidR="00546CFF" w:rsidRPr="00FC56BE" w14:paraId="7F9A5E40" w14:textId="77777777" w:rsidTr="00CE08ED">
        <w:tc>
          <w:tcPr>
            <w:tcW w:w="534" w:type="dxa"/>
            <w:vAlign w:val="center"/>
          </w:tcPr>
          <w:p w14:paraId="26A9A182" w14:textId="4A32DF43" w:rsidR="00546CFF" w:rsidRPr="00FC56BE" w:rsidRDefault="00B34511" w:rsidP="00CE08ED">
            <w:pPr>
              <w:jc w:val="center"/>
              <w:rPr>
                <w:rFonts w:ascii="Times New Roman" w:hAnsi="Times New Roman" w:cs="Times New Roman"/>
                <w:sz w:val="24"/>
                <w:szCs w:val="24"/>
              </w:rPr>
            </w:pPr>
            <w:r w:rsidRPr="00FC56BE">
              <w:rPr>
                <w:rFonts w:ascii="Times New Roman" w:hAnsi="Times New Roman" w:cs="Times New Roman"/>
                <w:sz w:val="24"/>
                <w:szCs w:val="24"/>
              </w:rPr>
              <w:t>15</w:t>
            </w:r>
          </w:p>
        </w:tc>
        <w:tc>
          <w:tcPr>
            <w:tcW w:w="7371" w:type="dxa"/>
            <w:vAlign w:val="center"/>
          </w:tcPr>
          <w:p w14:paraId="54A5B751" w14:textId="77777777" w:rsidR="00546CFF" w:rsidRPr="00FC56BE" w:rsidRDefault="00546CFF" w:rsidP="003A66F1">
            <w:pPr>
              <w:rPr>
                <w:rFonts w:ascii="Times New Roman" w:hAnsi="Times New Roman" w:cs="Times New Roman"/>
                <w:sz w:val="24"/>
                <w:szCs w:val="24"/>
              </w:rPr>
            </w:pPr>
            <w:r w:rsidRPr="00FC56BE">
              <w:rPr>
                <w:rFonts w:ascii="Times New Roman" w:hAnsi="Times New Roman" w:cs="Times New Roman"/>
                <w:sz w:val="24"/>
                <w:szCs w:val="24"/>
              </w:rPr>
              <w:t>Pražnjenje i punjenje unutarnje instalacije na zahtjev predstavnika suvlasnika</w:t>
            </w:r>
          </w:p>
        </w:tc>
        <w:tc>
          <w:tcPr>
            <w:tcW w:w="1559" w:type="dxa"/>
            <w:vAlign w:val="center"/>
          </w:tcPr>
          <w:p w14:paraId="74767604" w14:textId="77777777" w:rsidR="00546CFF" w:rsidRPr="00FC56BE" w:rsidRDefault="00546CFF" w:rsidP="00CE08ED">
            <w:pPr>
              <w:jc w:val="center"/>
              <w:rPr>
                <w:rFonts w:ascii="Times New Roman" w:hAnsi="Times New Roman" w:cs="Times New Roman"/>
                <w:sz w:val="24"/>
                <w:szCs w:val="24"/>
              </w:rPr>
            </w:pPr>
            <w:r w:rsidRPr="00FC56BE">
              <w:rPr>
                <w:rFonts w:ascii="Times New Roman" w:hAnsi="Times New Roman" w:cs="Times New Roman"/>
                <w:sz w:val="24"/>
                <w:szCs w:val="24"/>
              </w:rPr>
              <w:t>Po potrebi</w:t>
            </w:r>
          </w:p>
        </w:tc>
      </w:tr>
      <w:tr w:rsidR="00546CFF" w:rsidRPr="00FC56BE" w14:paraId="23DDCEA8" w14:textId="77777777" w:rsidTr="00CE08ED">
        <w:tc>
          <w:tcPr>
            <w:tcW w:w="534" w:type="dxa"/>
            <w:vAlign w:val="center"/>
          </w:tcPr>
          <w:p w14:paraId="601EC58B" w14:textId="0B23D220" w:rsidR="00546CFF" w:rsidRPr="00FC56BE" w:rsidRDefault="00546CFF" w:rsidP="00CE08ED">
            <w:pPr>
              <w:jc w:val="center"/>
              <w:rPr>
                <w:rFonts w:ascii="Times New Roman" w:hAnsi="Times New Roman" w:cs="Times New Roman"/>
                <w:sz w:val="24"/>
                <w:szCs w:val="24"/>
              </w:rPr>
            </w:pPr>
            <w:r w:rsidRPr="00FC56BE">
              <w:rPr>
                <w:rFonts w:ascii="Times New Roman" w:hAnsi="Times New Roman" w:cs="Times New Roman"/>
                <w:sz w:val="24"/>
                <w:szCs w:val="24"/>
              </w:rPr>
              <w:t>1</w:t>
            </w:r>
            <w:r w:rsidR="00B34511" w:rsidRPr="00FC56BE">
              <w:rPr>
                <w:rFonts w:ascii="Times New Roman" w:hAnsi="Times New Roman" w:cs="Times New Roman"/>
                <w:sz w:val="24"/>
                <w:szCs w:val="24"/>
              </w:rPr>
              <w:t>6</w:t>
            </w:r>
          </w:p>
        </w:tc>
        <w:tc>
          <w:tcPr>
            <w:tcW w:w="7371" w:type="dxa"/>
            <w:vAlign w:val="center"/>
          </w:tcPr>
          <w:p w14:paraId="178D4EEC" w14:textId="77777777" w:rsidR="00546CFF" w:rsidRPr="00FC56BE" w:rsidRDefault="00546CFF" w:rsidP="003A66F1">
            <w:pPr>
              <w:rPr>
                <w:rFonts w:ascii="Times New Roman" w:hAnsi="Times New Roman" w:cs="Times New Roman"/>
                <w:sz w:val="24"/>
                <w:szCs w:val="24"/>
              </w:rPr>
            </w:pPr>
            <w:r w:rsidRPr="00FC56BE">
              <w:rPr>
                <w:rFonts w:ascii="Times New Roman" w:hAnsi="Times New Roman" w:cs="Times New Roman"/>
                <w:sz w:val="24"/>
                <w:szCs w:val="24"/>
              </w:rPr>
              <w:t>Redovni nadzor i povremeni obilazak toplinske podstanice uz pregled i kontrolu rada uređaja i instalacija u svrhu prevencije kvarova</w:t>
            </w:r>
          </w:p>
        </w:tc>
        <w:tc>
          <w:tcPr>
            <w:tcW w:w="1559" w:type="dxa"/>
            <w:vAlign w:val="center"/>
          </w:tcPr>
          <w:p w14:paraId="23197D04" w14:textId="71F6D6C5" w:rsidR="00546CFF" w:rsidRPr="00FC56BE" w:rsidRDefault="00546CFF" w:rsidP="00CE08ED">
            <w:pPr>
              <w:jc w:val="center"/>
              <w:rPr>
                <w:rFonts w:ascii="Times New Roman" w:hAnsi="Times New Roman" w:cs="Times New Roman"/>
                <w:sz w:val="24"/>
                <w:szCs w:val="24"/>
              </w:rPr>
            </w:pPr>
            <w:r w:rsidRPr="00FC56BE">
              <w:rPr>
                <w:rFonts w:ascii="Times New Roman" w:hAnsi="Times New Roman" w:cs="Times New Roman"/>
                <w:sz w:val="24"/>
                <w:szCs w:val="24"/>
              </w:rPr>
              <w:t xml:space="preserve">3 puta </w:t>
            </w:r>
            <w:r w:rsidR="00354D48" w:rsidRPr="00FC56BE">
              <w:rPr>
                <w:rFonts w:ascii="Times New Roman" w:hAnsi="Times New Roman" w:cs="Times New Roman"/>
                <w:sz w:val="24"/>
                <w:szCs w:val="24"/>
              </w:rPr>
              <w:t>/</w:t>
            </w:r>
            <w:r w:rsidRPr="00FC56BE">
              <w:rPr>
                <w:rFonts w:ascii="Times New Roman" w:hAnsi="Times New Roman" w:cs="Times New Roman"/>
                <w:sz w:val="24"/>
                <w:szCs w:val="24"/>
              </w:rPr>
              <w:t>god.</w:t>
            </w:r>
          </w:p>
        </w:tc>
      </w:tr>
      <w:tr w:rsidR="00546CFF" w:rsidRPr="00FC56BE" w14:paraId="2C9E37C6" w14:textId="77777777" w:rsidTr="00CE08ED">
        <w:tc>
          <w:tcPr>
            <w:tcW w:w="534" w:type="dxa"/>
            <w:vAlign w:val="center"/>
          </w:tcPr>
          <w:p w14:paraId="0F4DD275" w14:textId="6A3BA76C" w:rsidR="00546CFF" w:rsidRPr="00FC56BE" w:rsidRDefault="00546CFF" w:rsidP="00CE08ED">
            <w:pPr>
              <w:jc w:val="center"/>
              <w:rPr>
                <w:rFonts w:ascii="Times New Roman" w:hAnsi="Times New Roman" w:cs="Times New Roman"/>
                <w:sz w:val="24"/>
                <w:szCs w:val="24"/>
              </w:rPr>
            </w:pPr>
            <w:r w:rsidRPr="00FC56BE">
              <w:rPr>
                <w:rFonts w:ascii="Times New Roman" w:hAnsi="Times New Roman" w:cs="Times New Roman"/>
                <w:sz w:val="24"/>
                <w:szCs w:val="24"/>
              </w:rPr>
              <w:t>1</w:t>
            </w:r>
            <w:r w:rsidR="00B34511" w:rsidRPr="00FC56BE">
              <w:rPr>
                <w:rFonts w:ascii="Times New Roman" w:hAnsi="Times New Roman" w:cs="Times New Roman"/>
                <w:sz w:val="24"/>
                <w:szCs w:val="24"/>
              </w:rPr>
              <w:t>7</w:t>
            </w:r>
          </w:p>
        </w:tc>
        <w:tc>
          <w:tcPr>
            <w:tcW w:w="7371" w:type="dxa"/>
            <w:vAlign w:val="center"/>
          </w:tcPr>
          <w:p w14:paraId="378F9AA9" w14:textId="77777777" w:rsidR="00546CFF" w:rsidRPr="00FC56BE" w:rsidRDefault="00546CFF" w:rsidP="003A66F1">
            <w:pPr>
              <w:rPr>
                <w:rFonts w:ascii="Times New Roman" w:hAnsi="Times New Roman" w:cs="Times New Roman"/>
                <w:sz w:val="24"/>
                <w:szCs w:val="24"/>
              </w:rPr>
            </w:pPr>
            <w:r w:rsidRPr="00FC56BE">
              <w:rPr>
                <w:rFonts w:ascii="Times New Roman" w:hAnsi="Times New Roman" w:cs="Times New Roman"/>
                <w:sz w:val="24"/>
                <w:szCs w:val="24"/>
              </w:rPr>
              <w:t>Redoviti periodički pregled elektroinstalacija putem ovlaštene tvrtke (ispitivanja otpora izolacije el. instalacija, ispitivanje zaštite od direktnog i indirektnog dodira napona, ispitivanje sustava za izjednačenje potencijala metalnih masa)</w:t>
            </w:r>
          </w:p>
        </w:tc>
        <w:tc>
          <w:tcPr>
            <w:tcW w:w="1559" w:type="dxa"/>
            <w:vAlign w:val="center"/>
          </w:tcPr>
          <w:p w14:paraId="1B2D1C2A" w14:textId="77777777" w:rsidR="00546CFF" w:rsidRPr="00FC56BE" w:rsidRDefault="00546CFF" w:rsidP="00CE08ED">
            <w:pPr>
              <w:jc w:val="center"/>
              <w:rPr>
                <w:rFonts w:ascii="Times New Roman" w:hAnsi="Times New Roman" w:cs="Times New Roman"/>
                <w:sz w:val="24"/>
                <w:szCs w:val="24"/>
              </w:rPr>
            </w:pPr>
            <w:r w:rsidRPr="00FC56BE">
              <w:rPr>
                <w:rFonts w:ascii="Times New Roman" w:hAnsi="Times New Roman" w:cs="Times New Roman"/>
                <w:sz w:val="24"/>
                <w:szCs w:val="24"/>
              </w:rPr>
              <w:t>1 put / 4 god.</w:t>
            </w:r>
          </w:p>
        </w:tc>
      </w:tr>
      <w:tr w:rsidR="00B34511" w:rsidRPr="00FC56BE" w14:paraId="63842784" w14:textId="77777777" w:rsidTr="00CE08ED">
        <w:tc>
          <w:tcPr>
            <w:tcW w:w="534" w:type="dxa"/>
            <w:vAlign w:val="center"/>
          </w:tcPr>
          <w:p w14:paraId="2818FDF4" w14:textId="54B3594A" w:rsidR="00B34511" w:rsidRPr="00FC56BE" w:rsidRDefault="00B34511" w:rsidP="00CE08ED">
            <w:pPr>
              <w:jc w:val="center"/>
              <w:rPr>
                <w:rFonts w:ascii="Times New Roman" w:hAnsi="Times New Roman" w:cs="Times New Roman"/>
                <w:sz w:val="24"/>
                <w:szCs w:val="24"/>
              </w:rPr>
            </w:pPr>
            <w:r w:rsidRPr="00FC56BE">
              <w:rPr>
                <w:rFonts w:ascii="Times New Roman" w:hAnsi="Times New Roman" w:cs="Times New Roman"/>
                <w:sz w:val="24"/>
                <w:szCs w:val="24"/>
              </w:rPr>
              <w:t>18</w:t>
            </w:r>
          </w:p>
        </w:tc>
        <w:tc>
          <w:tcPr>
            <w:tcW w:w="7371" w:type="dxa"/>
            <w:vAlign w:val="center"/>
          </w:tcPr>
          <w:p w14:paraId="61D33EDF" w14:textId="25515A0A" w:rsidR="00B34511" w:rsidRPr="00FC56BE" w:rsidRDefault="00B34511" w:rsidP="003A66F1">
            <w:pPr>
              <w:rPr>
                <w:rFonts w:ascii="Times New Roman" w:hAnsi="Times New Roman" w:cs="Times New Roman"/>
                <w:sz w:val="24"/>
                <w:szCs w:val="24"/>
              </w:rPr>
            </w:pPr>
            <w:r w:rsidRPr="00FC56BE">
              <w:rPr>
                <w:rFonts w:ascii="Times New Roman" w:hAnsi="Times New Roman" w:cs="Times New Roman"/>
                <w:sz w:val="24"/>
                <w:szCs w:val="24"/>
              </w:rPr>
              <w:t>Deratizacija, dezinfekcija i dezinsekcija prostora toplinske podstanice</w:t>
            </w:r>
          </w:p>
        </w:tc>
        <w:tc>
          <w:tcPr>
            <w:tcW w:w="1559" w:type="dxa"/>
            <w:vAlign w:val="center"/>
          </w:tcPr>
          <w:p w14:paraId="001FEAED" w14:textId="21DB0DBB" w:rsidR="00B34511" w:rsidRPr="00FC56BE" w:rsidRDefault="00B34511" w:rsidP="00CE08ED">
            <w:pPr>
              <w:jc w:val="center"/>
              <w:rPr>
                <w:rFonts w:ascii="Times New Roman" w:hAnsi="Times New Roman" w:cs="Times New Roman"/>
                <w:sz w:val="24"/>
                <w:szCs w:val="24"/>
              </w:rPr>
            </w:pPr>
            <w:r w:rsidRPr="00FC56BE">
              <w:rPr>
                <w:rFonts w:ascii="Times New Roman" w:hAnsi="Times New Roman" w:cs="Times New Roman"/>
                <w:sz w:val="24"/>
                <w:szCs w:val="24"/>
              </w:rPr>
              <w:t>1 put godišnje / po potrebi</w:t>
            </w:r>
          </w:p>
        </w:tc>
      </w:tr>
    </w:tbl>
    <w:p w14:paraId="35C48F7B" w14:textId="77777777" w:rsidR="00546CFF" w:rsidRPr="00FC56BE" w:rsidRDefault="00546CFF" w:rsidP="00546CFF">
      <w:pPr>
        <w:pStyle w:val="ListParagraph"/>
        <w:ind w:left="1440"/>
        <w:rPr>
          <w:rFonts w:ascii="Times New Roman" w:hAnsi="Times New Roman" w:cs="Times New Roman"/>
          <w:sz w:val="24"/>
          <w:szCs w:val="24"/>
        </w:rPr>
      </w:pPr>
    </w:p>
    <w:p w14:paraId="50C13B72" w14:textId="3AD58E37" w:rsidR="00546CFF" w:rsidRPr="00FC56BE" w:rsidRDefault="00C801DB" w:rsidP="00457805">
      <w:pPr>
        <w:pStyle w:val="ListParagraph"/>
        <w:numPr>
          <w:ilvl w:val="0"/>
          <w:numId w:val="29"/>
        </w:numPr>
        <w:jc w:val="both"/>
        <w:rPr>
          <w:rFonts w:ascii="Times New Roman" w:hAnsi="Times New Roman" w:cs="Times New Roman"/>
          <w:sz w:val="24"/>
          <w:szCs w:val="24"/>
        </w:rPr>
      </w:pPr>
      <w:r w:rsidRPr="00FC56BE">
        <w:rPr>
          <w:rFonts w:ascii="Times New Roman" w:hAnsi="Times New Roman" w:cs="Times New Roman"/>
          <w:sz w:val="24"/>
          <w:szCs w:val="24"/>
        </w:rPr>
        <w:lastRenderedPageBreak/>
        <w:t xml:space="preserve">Investicijsko </w:t>
      </w:r>
      <w:r w:rsidR="00546CFF" w:rsidRPr="00FC56BE">
        <w:rPr>
          <w:rFonts w:ascii="Times New Roman" w:hAnsi="Times New Roman" w:cs="Times New Roman"/>
          <w:sz w:val="24"/>
          <w:szCs w:val="24"/>
        </w:rPr>
        <w:t>održavanje opreme</w:t>
      </w:r>
      <w:r w:rsidR="00401034" w:rsidRPr="00FC56BE">
        <w:rPr>
          <w:rFonts w:ascii="Times New Roman" w:hAnsi="Times New Roman" w:cs="Times New Roman"/>
          <w:sz w:val="24"/>
          <w:szCs w:val="24"/>
        </w:rPr>
        <w:t xml:space="preserve"> sekundarnog dijela toplinske podstanice</w:t>
      </w:r>
      <w:r w:rsidR="00272558" w:rsidRPr="00FC56BE">
        <w:rPr>
          <w:rFonts w:ascii="Times New Roman" w:hAnsi="Times New Roman" w:cs="Times New Roman"/>
          <w:sz w:val="24"/>
          <w:szCs w:val="24"/>
        </w:rPr>
        <w:t>, a koje se</w:t>
      </w:r>
      <w:r w:rsidR="00546CFF" w:rsidRPr="00FC56BE">
        <w:rPr>
          <w:rFonts w:ascii="Times New Roman" w:hAnsi="Times New Roman" w:cs="Times New Roman"/>
          <w:sz w:val="24"/>
          <w:szCs w:val="24"/>
        </w:rPr>
        <w:t xml:space="preserve"> </w:t>
      </w:r>
      <w:r w:rsidR="00D351E1" w:rsidRPr="00FC56BE">
        <w:rPr>
          <w:rFonts w:ascii="Times New Roman" w:hAnsi="Times New Roman" w:cs="Times New Roman"/>
          <w:sz w:val="24"/>
          <w:szCs w:val="24"/>
        </w:rPr>
        <w:t>obavlja</w:t>
      </w:r>
      <w:r w:rsidR="003562A6" w:rsidRPr="00FC56BE">
        <w:rPr>
          <w:rFonts w:ascii="Times New Roman" w:hAnsi="Times New Roman" w:cs="Times New Roman"/>
          <w:sz w:val="24"/>
          <w:szCs w:val="24"/>
        </w:rPr>
        <w:t xml:space="preserve"> </w:t>
      </w:r>
      <w:r w:rsidR="00546CFF" w:rsidRPr="00FC56BE">
        <w:rPr>
          <w:rFonts w:ascii="Times New Roman" w:hAnsi="Times New Roman" w:cs="Times New Roman"/>
          <w:sz w:val="24"/>
          <w:szCs w:val="24"/>
        </w:rPr>
        <w:t xml:space="preserve">po nastanku kvara, po preporuci kupca </w:t>
      </w:r>
      <w:r w:rsidR="00B44348" w:rsidRPr="00FC56BE">
        <w:rPr>
          <w:rFonts w:ascii="Times New Roman" w:hAnsi="Times New Roman" w:cs="Times New Roman"/>
          <w:sz w:val="24"/>
          <w:szCs w:val="24"/>
        </w:rPr>
        <w:t>toplinske energije</w:t>
      </w:r>
      <w:r w:rsidR="00546CFF" w:rsidRPr="00FC56BE">
        <w:rPr>
          <w:rFonts w:ascii="Times New Roman" w:hAnsi="Times New Roman" w:cs="Times New Roman"/>
          <w:sz w:val="24"/>
          <w:szCs w:val="24"/>
        </w:rPr>
        <w:t xml:space="preserve"> i narudžbi </w:t>
      </w:r>
      <w:r w:rsidR="00D351E1" w:rsidRPr="00FC56BE">
        <w:rPr>
          <w:rFonts w:ascii="Times New Roman" w:hAnsi="Times New Roman" w:cs="Times New Roman"/>
          <w:sz w:val="24"/>
          <w:szCs w:val="24"/>
        </w:rPr>
        <w:t xml:space="preserve">ovlaštenog </w:t>
      </w:r>
      <w:r w:rsidR="00546CFF" w:rsidRPr="00FC56BE">
        <w:rPr>
          <w:rFonts w:ascii="Times New Roman" w:hAnsi="Times New Roman" w:cs="Times New Roman"/>
          <w:sz w:val="24"/>
          <w:szCs w:val="24"/>
        </w:rPr>
        <w:t xml:space="preserve">predstavnika suvlasnika </w:t>
      </w:r>
      <w:r w:rsidR="00D351E1" w:rsidRPr="00FC56BE">
        <w:rPr>
          <w:rFonts w:ascii="Times New Roman" w:hAnsi="Times New Roman" w:cs="Times New Roman"/>
          <w:sz w:val="24"/>
          <w:szCs w:val="24"/>
        </w:rPr>
        <w:t xml:space="preserve">te se </w:t>
      </w:r>
      <w:r w:rsidR="00546CFF" w:rsidRPr="00FC56BE">
        <w:rPr>
          <w:rFonts w:ascii="Times New Roman" w:hAnsi="Times New Roman" w:cs="Times New Roman"/>
          <w:sz w:val="24"/>
          <w:szCs w:val="24"/>
        </w:rPr>
        <w:t>naplaćuje posebno</w:t>
      </w:r>
      <w:r w:rsidR="00B44348" w:rsidRPr="00FC56BE">
        <w:rPr>
          <w:rFonts w:ascii="Times New Roman" w:hAnsi="Times New Roman" w:cs="Times New Roman"/>
          <w:sz w:val="24"/>
          <w:szCs w:val="24"/>
        </w:rPr>
        <w:t xml:space="preserve"> i nije sadržano u naknadi za obavljanje djelatnosti kupca toplinske energije.</w:t>
      </w:r>
    </w:p>
    <w:p w14:paraId="2012757C" w14:textId="00FE7BCD" w:rsidR="00546CFF" w:rsidRPr="00FC56BE" w:rsidRDefault="00D351E1" w:rsidP="00546CFF">
      <w:pPr>
        <w:rPr>
          <w:rFonts w:ascii="Times New Roman" w:hAnsi="Times New Roman" w:cs="Times New Roman"/>
          <w:sz w:val="24"/>
          <w:szCs w:val="24"/>
        </w:rPr>
      </w:pPr>
      <w:r w:rsidRPr="00FC56BE">
        <w:rPr>
          <w:rFonts w:ascii="Times New Roman" w:hAnsi="Times New Roman" w:cs="Times New Roman"/>
          <w:sz w:val="24"/>
          <w:szCs w:val="24"/>
        </w:rPr>
        <w:t xml:space="preserve">(3) </w:t>
      </w:r>
      <w:r w:rsidR="00FE25DC" w:rsidRPr="00FC56BE">
        <w:rPr>
          <w:rFonts w:ascii="Times New Roman" w:hAnsi="Times New Roman" w:cs="Times New Roman"/>
          <w:sz w:val="24"/>
          <w:szCs w:val="24"/>
        </w:rPr>
        <w:t>U naknadi za</w:t>
      </w:r>
      <w:r w:rsidR="005A052D" w:rsidRPr="00FC56BE">
        <w:rPr>
          <w:rFonts w:ascii="Times New Roman" w:hAnsi="Times New Roman" w:cs="Times New Roman"/>
          <w:sz w:val="24"/>
          <w:szCs w:val="24"/>
        </w:rPr>
        <w:t xml:space="preserve"> obavljanje</w:t>
      </w:r>
      <w:r w:rsidR="00FE25DC" w:rsidRPr="00FC56BE">
        <w:rPr>
          <w:rFonts w:ascii="Times New Roman" w:hAnsi="Times New Roman" w:cs="Times New Roman"/>
          <w:sz w:val="24"/>
          <w:szCs w:val="24"/>
        </w:rPr>
        <w:t xml:space="preserve"> djelatnost</w:t>
      </w:r>
      <w:r w:rsidR="005A052D" w:rsidRPr="00FC56BE">
        <w:rPr>
          <w:rFonts w:ascii="Times New Roman" w:hAnsi="Times New Roman" w:cs="Times New Roman"/>
          <w:sz w:val="24"/>
          <w:szCs w:val="24"/>
        </w:rPr>
        <w:t>i</w:t>
      </w:r>
      <w:r w:rsidR="00FE25DC" w:rsidRPr="00FC56BE">
        <w:rPr>
          <w:rFonts w:ascii="Times New Roman" w:hAnsi="Times New Roman" w:cs="Times New Roman"/>
          <w:sz w:val="24"/>
          <w:szCs w:val="24"/>
        </w:rPr>
        <w:t xml:space="preserve"> kupca </w:t>
      </w:r>
      <w:r w:rsidR="005A052D" w:rsidRPr="00FC56BE">
        <w:rPr>
          <w:rFonts w:ascii="Times New Roman" w:hAnsi="Times New Roman" w:cs="Times New Roman"/>
          <w:sz w:val="24"/>
          <w:szCs w:val="24"/>
        </w:rPr>
        <w:t>ni</w:t>
      </w:r>
      <w:r w:rsidR="005E44A1" w:rsidRPr="00FC56BE">
        <w:rPr>
          <w:rFonts w:ascii="Times New Roman" w:hAnsi="Times New Roman" w:cs="Times New Roman"/>
          <w:sz w:val="24"/>
          <w:szCs w:val="24"/>
        </w:rPr>
        <w:t>je</w:t>
      </w:r>
      <w:r w:rsidR="005A052D" w:rsidRPr="00FC56BE">
        <w:rPr>
          <w:rFonts w:ascii="Times New Roman" w:hAnsi="Times New Roman" w:cs="Times New Roman"/>
          <w:sz w:val="24"/>
          <w:szCs w:val="24"/>
        </w:rPr>
        <w:t xml:space="preserve"> sadržan</w:t>
      </w:r>
      <w:r w:rsidR="005E44A1" w:rsidRPr="00FC56BE">
        <w:rPr>
          <w:rFonts w:ascii="Times New Roman" w:hAnsi="Times New Roman" w:cs="Times New Roman"/>
          <w:sz w:val="24"/>
          <w:szCs w:val="24"/>
        </w:rPr>
        <w:t xml:space="preserve">o </w:t>
      </w:r>
      <w:r w:rsidR="005A052D" w:rsidRPr="00FC56BE">
        <w:rPr>
          <w:rFonts w:ascii="Times New Roman" w:hAnsi="Times New Roman" w:cs="Times New Roman"/>
          <w:sz w:val="24"/>
          <w:szCs w:val="24"/>
        </w:rPr>
        <w:t>sljedeć</w:t>
      </w:r>
      <w:r w:rsidR="005E44A1" w:rsidRPr="00FC56BE">
        <w:rPr>
          <w:rFonts w:ascii="Times New Roman" w:hAnsi="Times New Roman" w:cs="Times New Roman"/>
          <w:sz w:val="24"/>
          <w:szCs w:val="24"/>
        </w:rPr>
        <w:t>e</w:t>
      </w:r>
      <w:r w:rsidR="005A052D" w:rsidRPr="00FC56BE">
        <w:rPr>
          <w:rFonts w:ascii="Times New Roman" w:hAnsi="Times New Roman" w:cs="Times New Roman"/>
          <w:sz w:val="24"/>
          <w:szCs w:val="24"/>
        </w:rPr>
        <w:t>:</w:t>
      </w:r>
    </w:p>
    <w:p w14:paraId="0E6F3B15" w14:textId="19336B98" w:rsidR="00B34511" w:rsidRPr="00FC56BE" w:rsidRDefault="00C801DB" w:rsidP="00457805">
      <w:pPr>
        <w:pStyle w:val="ListParagraph"/>
        <w:numPr>
          <w:ilvl w:val="0"/>
          <w:numId w:val="30"/>
        </w:numPr>
        <w:jc w:val="both"/>
        <w:rPr>
          <w:rFonts w:ascii="Times New Roman" w:hAnsi="Times New Roman" w:cs="Times New Roman"/>
          <w:sz w:val="24"/>
          <w:szCs w:val="24"/>
        </w:rPr>
      </w:pPr>
      <w:r w:rsidRPr="00FC56BE">
        <w:rPr>
          <w:rFonts w:ascii="Times New Roman" w:hAnsi="Times New Roman" w:cs="Times New Roman"/>
          <w:sz w:val="24"/>
          <w:szCs w:val="24"/>
        </w:rPr>
        <w:t xml:space="preserve">investicijsko </w:t>
      </w:r>
      <w:r w:rsidR="00B34511" w:rsidRPr="00FC56BE">
        <w:rPr>
          <w:rFonts w:ascii="Times New Roman" w:hAnsi="Times New Roman" w:cs="Times New Roman"/>
          <w:sz w:val="24"/>
          <w:szCs w:val="24"/>
        </w:rPr>
        <w:t>održavanje opreme sekundarnog dijela toplinske podstanice</w:t>
      </w:r>
      <w:r w:rsidR="00680882" w:rsidRPr="00FC56BE">
        <w:rPr>
          <w:rFonts w:ascii="Times New Roman" w:hAnsi="Times New Roman" w:cs="Times New Roman"/>
          <w:sz w:val="24"/>
          <w:szCs w:val="24"/>
        </w:rPr>
        <w:t xml:space="preserve"> iz stavka 2., </w:t>
      </w:r>
      <w:r w:rsidR="0039588D" w:rsidRPr="00FC56BE">
        <w:rPr>
          <w:rFonts w:ascii="Times New Roman" w:hAnsi="Times New Roman" w:cs="Times New Roman"/>
          <w:sz w:val="24"/>
          <w:szCs w:val="24"/>
        </w:rPr>
        <w:t xml:space="preserve">druge </w:t>
      </w:r>
      <w:r w:rsidR="00680882" w:rsidRPr="00FC56BE">
        <w:rPr>
          <w:rFonts w:ascii="Times New Roman" w:hAnsi="Times New Roman" w:cs="Times New Roman"/>
          <w:sz w:val="24"/>
          <w:szCs w:val="24"/>
        </w:rPr>
        <w:t>crtice ovog članka,</w:t>
      </w:r>
    </w:p>
    <w:p w14:paraId="3499C504" w14:textId="59C4DF63" w:rsidR="00546CFF" w:rsidRPr="00FC56BE" w:rsidRDefault="00680882" w:rsidP="00457805">
      <w:pPr>
        <w:pStyle w:val="ListParagraph"/>
        <w:numPr>
          <w:ilvl w:val="0"/>
          <w:numId w:val="30"/>
        </w:numPr>
        <w:jc w:val="both"/>
        <w:rPr>
          <w:rFonts w:ascii="Times New Roman" w:hAnsi="Times New Roman" w:cs="Times New Roman"/>
          <w:sz w:val="24"/>
          <w:szCs w:val="24"/>
        </w:rPr>
      </w:pPr>
      <w:r w:rsidRPr="00FC56BE">
        <w:rPr>
          <w:rFonts w:ascii="Times New Roman" w:hAnsi="Times New Roman" w:cs="Times New Roman"/>
          <w:sz w:val="24"/>
          <w:szCs w:val="24"/>
        </w:rPr>
        <w:t xml:space="preserve">troškovi </w:t>
      </w:r>
      <w:r w:rsidR="00546CFF" w:rsidRPr="00FC56BE">
        <w:rPr>
          <w:rFonts w:ascii="Times New Roman" w:hAnsi="Times New Roman" w:cs="Times New Roman"/>
          <w:sz w:val="24"/>
          <w:szCs w:val="24"/>
        </w:rPr>
        <w:t>električne energije za pogon opreme u toplinskoj podstanici</w:t>
      </w:r>
      <w:r w:rsidRPr="00FC56BE">
        <w:rPr>
          <w:rFonts w:ascii="Times New Roman" w:hAnsi="Times New Roman" w:cs="Times New Roman"/>
          <w:sz w:val="24"/>
          <w:szCs w:val="24"/>
        </w:rPr>
        <w:t>,</w:t>
      </w:r>
    </w:p>
    <w:p w14:paraId="0A27F9CE" w14:textId="70BABFB0" w:rsidR="00546CFF" w:rsidRPr="00FC56BE" w:rsidRDefault="00680882" w:rsidP="00457805">
      <w:pPr>
        <w:pStyle w:val="ListParagraph"/>
        <w:numPr>
          <w:ilvl w:val="0"/>
          <w:numId w:val="30"/>
        </w:numPr>
        <w:jc w:val="both"/>
        <w:rPr>
          <w:rFonts w:ascii="Times New Roman" w:hAnsi="Times New Roman" w:cs="Times New Roman"/>
          <w:sz w:val="24"/>
          <w:szCs w:val="24"/>
        </w:rPr>
      </w:pPr>
      <w:r w:rsidRPr="00FC56BE">
        <w:rPr>
          <w:rFonts w:ascii="Times New Roman" w:hAnsi="Times New Roman" w:cs="Times New Roman"/>
          <w:sz w:val="24"/>
          <w:szCs w:val="24"/>
        </w:rPr>
        <w:t>t</w:t>
      </w:r>
      <w:r w:rsidR="00546CFF" w:rsidRPr="00FC56BE">
        <w:rPr>
          <w:rFonts w:ascii="Times New Roman" w:hAnsi="Times New Roman" w:cs="Times New Roman"/>
          <w:sz w:val="24"/>
          <w:szCs w:val="24"/>
        </w:rPr>
        <w:t>roškovi građevinskog održavanja prostorije toplinske podstanice</w:t>
      </w:r>
      <w:r w:rsidRPr="00FC56BE">
        <w:rPr>
          <w:rFonts w:ascii="Times New Roman" w:hAnsi="Times New Roman" w:cs="Times New Roman"/>
          <w:sz w:val="24"/>
          <w:szCs w:val="24"/>
        </w:rPr>
        <w:t>,</w:t>
      </w:r>
    </w:p>
    <w:p w14:paraId="3AA71506" w14:textId="4758C443" w:rsidR="00546CFF" w:rsidRPr="00FC56BE" w:rsidRDefault="00680882" w:rsidP="00457805">
      <w:pPr>
        <w:pStyle w:val="ListParagraph"/>
        <w:numPr>
          <w:ilvl w:val="0"/>
          <w:numId w:val="30"/>
        </w:numPr>
        <w:jc w:val="both"/>
        <w:rPr>
          <w:rFonts w:ascii="Times New Roman" w:hAnsi="Times New Roman" w:cs="Times New Roman"/>
          <w:sz w:val="24"/>
          <w:szCs w:val="24"/>
        </w:rPr>
      </w:pPr>
      <w:r w:rsidRPr="00FC56BE">
        <w:rPr>
          <w:rFonts w:ascii="Times New Roman" w:hAnsi="Times New Roman" w:cs="Times New Roman"/>
          <w:sz w:val="24"/>
          <w:szCs w:val="24"/>
        </w:rPr>
        <w:t>r</w:t>
      </w:r>
      <w:r w:rsidR="00546CFF" w:rsidRPr="00FC56BE">
        <w:rPr>
          <w:rFonts w:ascii="Times New Roman" w:hAnsi="Times New Roman" w:cs="Times New Roman"/>
          <w:sz w:val="24"/>
          <w:szCs w:val="24"/>
        </w:rPr>
        <w:t>ežijski troškovi vezani za upotrebu prostorije toplinske podstanice</w:t>
      </w:r>
      <w:r w:rsidR="00742D2E" w:rsidRPr="00FC56BE">
        <w:rPr>
          <w:rFonts w:ascii="Times New Roman" w:hAnsi="Times New Roman" w:cs="Times New Roman"/>
          <w:sz w:val="24"/>
          <w:szCs w:val="24"/>
        </w:rPr>
        <w:t>,</w:t>
      </w:r>
    </w:p>
    <w:p w14:paraId="36DE6212" w14:textId="336E2BF6" w:rsidR="00546CFF" w:rsidRPr="00FC56BE" w:rsidRDefault="00680882" w:rsidP="00457805">
      <w:pPr>
        <w:pStyle w:val="ListParagraph"/>
        <w:numPr>
          <w:ilvl w:val="0"/>
          <w:numId w:val="30"/>
        </w:numPr>
        <w:jc w:val="both"/>
        <w:rPr>
          <w:rFonts w:ascii="Times New Roman" w:hAnsi="Times New Roman" w:cs="Times New Roman"/>
          <w:sz w:val="24"/>
          <w:szCs w:val="24"/>
        </w:rPr>
      </w:pPr>
      <w:r w:rsidRPr="00FC56BE">
        <w:rPr>
          <w:rFonts w:ascii="Times New Roman" w:hAnsi="Times New Roman" w:cs="Times New Roman"/>
          <w:sz w:val="24"/>
          <w:szCs w:val="24"/>
        </w:rPr>
        <w:t>u</w:t>
      </w:r>
      <w:r w:rsidR="00546CFF" w:rsidRPr="00FC56BE">
        <w:rPr>
          <w:rFonts w:ascii="Times New Roman" w:hAnsi="Times New Roman" w:cs="Times New Roman"/>
          <w:sz w:val="24"/>
          <w:szCs w:val="24"/>
        </w:rPr>
        <w:t>laganja u rekonstrukcije unutarnje instalacije grijanja uključujući toplinsku podstanicu</w:t>
      </w:r>
      <w:r w:rsidR="00742D2E" w:rsidRPr="00FC56BE">
        <w:rPr>
          <w:rFonts w:ascii="Times New Roman" w:hAnsi="Times New Roman" w:cs="Times New Roman"/>
          <w:sz w:val="24"/>
          <w:szCs w:val="24"/>
        </w:rPr>
        <w:t>,</w:t>
      </w:r>
    </w:p>
    <w:p w14:paraId="0C650CAE" w14:textId="280EB221" w:rsidR="00546CFF" w:rsidRPr="00FC56BE" w:rsidRDefault="00680882" w:rsidP="00457805">
      <w:pPr>
        <w:pStyle w:val="ListParagraph"/>
        <w:numPr>
          <w:ilvl w:val="0"/>
          <w:numId w:val="30"/>
        </w:numPr>
        <w:jc w:val="both"/>
        <w:rPr>
          <w:rFonts w:ascii="Times New Roman" w:hAnsi="Times New Roman" w:cs="Times New Roman"/>
          <w:sz w:val="24"/>
          <w:szCs w:val="24"/>
        </w:rPr>
      </w:pPr>
      <w:r w:rsidRPr="00FC56BE">
        <w:rPr>
          <w:rFonts w:ascii="Times New Roman" w:hAnsi="Times New Roman" w:cs="Times New Roman"/>
          <w:sz w:val="24"/>
          <w:szCs w:val="24"/>
        </w:rPr>
        <w:t>u</w:t>
      </w:r>
      <w:r w:rsidR="00546CFF" w:rsidRPr="00FC56BE">
        <w:rPr>
          <w:rFonts w:ascii="Times New Roman" w:hAnsi="Times New Roman" w:cs="Times New Roman"/>
          <w:sz w:val="24"/>
          <w:szCs w:val="24"/>
        </w:rPr>
        <w:t xml:space="preserve">gradnja, održavanje i umjeravanje svih vodomjera i mjerila toplinske energije osim </w:t>
      </w:r>
      <w:r w:rsidR="00807BD4" w:rsidRPr="00FC56BE">
        <w:rPr>
          <w:rFonts w:ascii="Times New Roman" w:hAnsi="Times New Roman" w:cs="Times New Roman"/>
          <w:sz w:val="24"/>
          <w:szCs w:val="24"/>
        </w:rPr>
        <w:t>zajedničkog mjerila toplinske energije koje je vlasništvo distributera toplinske energije,</w:t>
      </w:r>
    </w:p>
    <w:p w14:paraId="1BA43545" w14:textId="2B8EA7AB" w:rsidR="00546CFF" w:rsidRPr="00FC56BE" w:rsidRDefault="00680882" w:rsidP="00457805">
      <w:pPr>
        <w:pStyle w:val="ListParagraph"/>
        <w:numPr>
          <w:ilvl w:val="0"/>
          <w:numId w:val="30"/>
        </w:numPr>
        <w:jc w:val="both"/>
        <w:rPr>
          <w:rFonts w:ascii="Times New Roman" w:hAnsi="Times New Roman" w:cs="Times New Roman"/>
          <w:sz w:val="24"/>
          <w:szCs w:val="24"/>
        </w:rPr>
      </w:pPr>
      <w:r w:rsidRPr="00FC56BE">
        <w:rPr>
          <w:rFonts w:ascii="Times New Roman" w:hAnsi="Times New Roman" w:cs="Times New Roman"/>
          <w:sz w:val="24"/>
          <w:szCs w:val="24"/>
        </w:rPr>
        <w:t>u</w:t>
      </w:r>
      <w:r w:rsidR="00546CFF" w:rsidRPr="00FC56BE">
        <w:rPr>
          <w:rFonts w:ascii="Times New Roman" w:hAnsi="Times New Roman" w:cs="Times New Roman"/>
          <w:sz w:val="24"/>
          <w:szCs w:val="24"/>
        </w:rPr>
        <w:t>gradnja, održavanje i očitanje razdjelnika, termostatskih i balansirajućih ventila, frekventnih crpki i ostalih uređaja na sekundarnom dijelu toplinske podstanice uključujući izmjenjivač topline</w:t>
      </w:r>
      <w:r w:rsidR="00807BD4" w:rsidRPr="00FC56BE">
        <w:rPr>
          <w:rFonts w:ascii="Times New Roman" w:hAnsi="Times New Roman" w:cs="Times New Roman"/>
          <w:sz w:val="24"/>
          <w:szCs w:val="24"/>
        </w:rPr>
        <w:t>,</w:t>
      </w:r>
    </w:p>
    <w:p w14:paraId="059C6B8A" w14:textId="1AC31EE5" w:rsidR="00546CFF" w:rsidRPr="00FC56BE" w:rsidRDefault="00680882" w:rsidP="00457805">
      <w:pPr>
        <w:pStyle w:val="ListParagraph"/>
        <w:numPr>
          <w:ilvl w:val="0"/>
          <w:numId w:val="30"/>
        </w:numPr>
        <w:jc w:val="both"/>
        <w:rPr>
          <w:rFonts w:ascii="Times New Roman" w:hAnsi="Times New Roman" w:cs="Times New Roman"/>
          <w:sz w:val="24"/>
          <w:szCs w:val="24"/>
        </w:rPr>
      </w:pPr>
      <w:r w:rsidRPr="00FC56BE">
        <w:rPr>
          <w:rFonts w:ascii="Times New Roman" w:hAnsi="Times New Roman" w:cs="Times New Roman"/>
          <w:sz w:val="24"/>
          <w:szCs w:val="24"/>
        </w:rPr>
        <w:t>t</w:t>
      </w:r>
      <w:r w:rsidR="00546CFF" w:rsidRPr="00FC56BE">
        <w:rPr>
          <w:rFonts w:ascii="Times New Roman" w:hAnsi="Times New Roman" w:cs="Times New Roman"/>
          <w:sz w:val="24"/>
          <w:szCs w:val="24"/>
        </w:rPr>
        <w:t>roškovi održavanja električne instalacije toplinske podstanice</w:t>
      </w:r>
      <w:r w:rsidR="00807BD4" w:rsidRPr="00FC56BE">
        <w:rPr>
          <w:rFonts w:ascii="Times New Roman" w:hAnsi="Times New Roman" w:cs="Times New Roman"/>
          <w:sz w:val="24"/>
          <w:szCs w:val="24"/>
        </w:rPr>
        <w:t>,</w:t>
      </w:r>
    </w:p>
    <w:p w14:paraId="5CD64DF2" w14:textId="4A84ED84" w:rsidR="00546CFF" w:rsidRPr="00FC56BE" w:rsidRDefault="00680882" w:rsidP="00457805">
      <w:pPr>
        <w:pStyle w:val="ListParagraph"/>
        <w:numPr>
          <w:ilvl w:val="0"/>
          <w:numId w:val="30"/>
        </w:numPr>
        <w:jc w:val="both"/>
        <w:rPr>
          <w:rFonts w:ascii="Times New Roman" w:hAnsi="Times New Roman" w:cs="Times New Roman"/>
          <w:sz w:val="24"/>
          <w:szCs w:val="24"/>
        </w:rPr>
      </w:pPr>
      <w:r w:rsidRPr="00FC56BE">
        <w:rPr>
          <w:rFonts w:ascii="Times New Roman" w:hAnsi="Times New Roman" w:cs="Times New Roman"/>
          <w:sz w:val="24"/>
          <w:szCs w:val="24"/>
        </w:rPr>
        <w:t>t</w:t>
      </w:r>
      <w:r w:rsidR="00546CFF" w:rsidRPr="00FC56BE">
        <w:rPr>
          <w:rFonts w:ascii="Times New Roman" w:hAnsi="Times New Roman" w:cs="Times New Roman"/>
          <w:sz w:val="24"/>
          <w:szCs w:val="24"/>
        </w:rPr>
        <w:t>roškovi održavanja instalacija PTV</w:t>
      </w:r>
      <w:r w:rsidR="00807BD4" w:rsidRPr="00FC56BE">
        <w:rPr>
          <w:rFonts w:ascii="Times New Roman" w:hAnsi="Times New Roman" w:cs="Times New Roman"/>
          <w:sz w:val="24"/>
          <w:szCs w:val="24"/>
        </w:rPr>
        <w:t>,</w:t>
      </w:r>
    </w:p>
    <w:p w14:paraId="24791B53" w14:textId="09D6C0CB" w:rsidR="00546CFF" w:rsidRPr="00FC56BE" w:rsidRDefault="00680882" w:rsidP="00457805">
      <w:pPr>
        <w:pStyle w:val="ListParagraph"/>
        <w:numPr>
          <w:ilvl w:val="0"/>
          <w:numId w:val="30"/>
        </w:numPr>
        <w:jc w:val="both"/>
        <w:rPr>
          <w:rFonts w:ascii="Times New Roman" w:hAnsi="Times New Roman" w:cs="Times New Roman"/>
          <w:sz w:val="24"/>
          <w:szCs w:val="24"/>
        </w:rPr>
      </w:pPr>
      <w:r w:rsidRPr="00FC56BE">
        <w:rPr>
          <w:rFonts w:ascii="Times New Roman" w:hAnsi="Times New Roman" w:cs="Times New Roman"/>
          <w:sz w:val="24"/>
          <w:szCs w:val="24"/>
        </w:rPr>
        <w:t>t</w:t>
      </w:r>
      <w:r w:rsidR="00546CFF" w:rsidRPr="00FC56BE">
        <w:rPr>
          <w:rFonts w:ascii="Times New Roman" w:hAnsi="Times New Roman" w:cs="Times New Roman"/>
          <w:sz w:val="24"/>
          <w:szCs w:val="24"/>
        </w:rPr>
        <w:t>roškovi održavanja sekundarnog dijela unutarnje instalacije uključivo izmjenjivač topline</w:t>
      </w:r>
      <w:r w:rsidR="008B296A" w:rsidRPr="00FC56BE">
        <w:rPr>
          <w:rFonts w:ascii="Times New Roman" w:hAnsi="Times New Roman" w:cs="Times New Roman"/>
          <w:sz w:val="24"/>
          <w:szCs w:val="24"/>
        </w:rPr>
        <w:t>,</w:t>
      </w:r>
    </w:p>
    <w:p w14:paraId="551A13E5" w14:textId="24D13D10" w:rsidR="00546CFF" w:rsidRPr="00FC56BE" w:rsidRDefault="00680882" w:rsidP="00457805">
      <w:pPr>
        <w:pStyle w:val="ListParagraph"/>
        <w:numPr>
          <w:ilvl w:val="0"/>
          <w:numId w:val="30"/>
        </w:numPr>
        <w:jc w:val="both"/>
        <w:rPr>
          <w:rFonts w:ascii="Times New Roman" w:hAnsi="Times New Roman" w:cs="Times New Roman"/>
          <w:sz w:val="24"/>
          <w:szCs w:val="24"/>
        </w:rPr>
      </w:pPr>
      <w:r w:rsidRPr="00FC56BE">
        <w:rPr>
          <w:rFonts w:ascii="Times New Roman" w:hAnsi="Times New Roman" w:cs="Times New Roman"/>
          <w:sz w:val="24"/>
          <w:szCs w:val="24"/>
        </w:rPr>
        <w:t>t</w:t>
      </w:r>
      <w:r w:rsidR="00546CFF" w:rsidRPr="00FC56BE">
        <w:rPr>
          <w:rFonts w:ascii="Times New Roman" w:hAnsi="Times New Roman" w:cs="Times New Roman"/>
          <w:sz w:val="24"/>
          <w:szCs w:val="24"/>
        </w:rPr>
        <w:t>roškovi punjenja i pražnjenja uključujući troškove pogonske omekšane vode, po zahtjevu krajnjih kupaca</w:t>
      </w:r>
      <w:r w:rsidR="008B296A" w:rsidRPr="00FC56BE">
        <w:rPr>
          <w:rFonts w:ascii="Times New Roman" w:hAnsi="Times New Roman" w:cs="Times New Roman"/>
          <w:sz w:val="24"/>
          <w:szCs w:val="24"/>
        </w:rPr>
        <w:t>,</w:t>
      </w:r>
    </w:p>
    <w:p w14:paraId="647A22BD" w14:textId="3B667BF3" w:rsidR="00546CFF" w:rsidRPr="00FC56BE" w:rsidRDefault="00680882" w:rsidP="00457805">
      <w:pPr>
        <w:pStyle w:val="ListParagraph"/>
        <w:numPr>
          <w:ilvl w:val="0"/>
          <w:numId w:val="30"/>
        </w:numPr>
        <w:jc w:val="both"/>
        <w:rPr>
          <w:rFonts w:ascii="Times New Roman" w:hAnsi="Times New Roman" w:cs="Times New Roman"/>
          <w:sz w:val="24"/>
          <w:szCs w:val="24"/>
        </w:rPr>
      </w:pPr>
      <w:r w:rsidRPr="00FC56BE">
        <w:rPr>
          <w:rFonts w:ascii="Times New Roman" w:hAnsi="Times New Roman" w:cs="Times New Roman"/>
          <w:sz w:val="24"/>
          <w:szCs w:val="24"/>
        </w:rPr>
        <w:t>t</w:t>
      </w:r>
      <w:r w:rsidR="00546CFF" w:rsidRPr="00FC56BE">
        <w:rPr>
          <w:rFonts w:ascii="Times New Roman" w:hAnsi="Times New Roman" w:cs="Times New Roman"/>
          <w:sz w:val="24"/>
          <w:szCs w:val="24"/>
        </w:rPr>
        <w:t>roškovi materijala i radova na otklanjanju šteta nastalih u slučajevima više sile, kvarova opreme i instalacija za koje nije odgovoran Kupac toplinske energije</w:t>
      </w:r>
      <w:r w:rsidR="008B296A" w:rsidRPr="00FC56BE">
        <w:rPr>
          <w:rFonts w:ascii="Times New Roman" w:hAnsi="Times New Roman" w:cs="Times New Roman"/>
          <w:sz w:val="24"/>
          <w:szCs w:val="24"/>
        </w:rPr>
        <w:t>,</w:t>
      </w:r>
    </w:p>
    <w:p w14:paraId="3C9391BD" w14:textId="2002A954" w:rsidR="00546CFF" w:rsidRPr="00FC56BE" w:rsidRDefault="00680882" w:rsidP="00457805">
      <w:pPr>
        <w:pStyle w:val="ListParagraph"/>
        <w:numPr>
          <w:ilvl w:val="0"/>
          <w:numId w:val="30"/>
        </w:numPr>
        <w:jc w:val="both"/>
        <w:rPr>
          <w:rFonts w:ascii="Times New Roman" w:hAnsi="Times New Roman" w:cs="Times New Roman"/>
          <w:sz w:val="24"/>
          <w:szCs w:val="24"/>
        </w:rPr>
      </w:pPr>
      <w:r w:rsidRPr="00FC56BE">
        <w:rPr>
          <w:rFonts w:ascii="Times New Roman" w:hAnsi="Times New Roman" w:cs="Times New Roman"/>
          <w:sz w:val="24"/>
          <w:szCs w:val="24"/>
        </w:rPr>
        <w:t>t</w:t>
      </w:r>
      <w:r w:rsidR="00546CFF" w:rsidRPr="00FC56BE">
        <w:rPr>
          <w:rFonts w:ascii="Times New Roman" w:hAnsi="Times New Roman" w:cs="Times New Roman"/>
          <w:sz w:val="24"/>
          <w:szCs w:val="24"/>
        </w:rPr>
        <w:t>roškovi ostalih radova po posebnim zahtjevima krajnjih kupaca.</w:t>
      </w:r>
    </w:p>
    <w:p w14:paraId="1B5CFE65" w14:textId="4DD13807" w:rsidR="00A87843" w:rsidRPr="00FC56BE" w:rsidRDefault="00FE386E" w:rsidP="00FE386E">
      <w:pPr>
        <w:pStyle w:val="t-9-8"/>
        <w:shd w:val="clear" w:color="auto" w:fill="FFFFFF"/>
        <w:spacing w:after="225" w:line="336" w:lineRule="atLeast"/>
        <w:jc w:val="both"/>
        <w:textAlignment w:val="baseline"/>
      </w:pPr>
      <w:r w:rsidRPr="00FC56BE">
        <w:t xml:space="preserve">(4) </w:t>
      </w:r>
      <w:r w:rsidR="005E0D8A" w:rsidRPr="00FC56BE">
        <w:t>Svi dodatni radovi na unutarnjim instalacijama ili radov</w:t>
      </w:r>
      <w:r w:rsidR="00B362D0" w:rsidRPr="00FC56BE">
        <w:t>i</w:t>
      </w:r>
      <w:r w:rsidR="005E0D8A" w:rsidRPr="00FC56BE">
        <w:t xml:space="preserve"> po zahtjevu ovlaštenog predstavnika suvlasnika, koji nisu obuhvaćeni naknadom za</w:t>
      </w:r>
      <w:r w:rsidR="00B362D0" w:rsidRPr="00FC56BE">
        <w:t xml:space="preserve"> obavljanje</w:t>
      </w:r>
      <w:r w:rsidR="005E0D8A" w:rsidRPr="00FC56BE">
        <w:t xml:space="preserve"> djelatnost kupca</w:t>
      </w:r>
      <w:r w:rsidR="00B362D0" w:rsidRPr="00FC56BE">
        <w:t xml:space="preserve"> toplinske energije</w:t>
      </w:r>
      <w:r w:rsidR="005E0D8A" w:rsidRPr="00FC56BE">
        <w:t xml:space="preserve">, </w:t>
      </w:r>
      <w:r w:rsidR="00B362D0" w:rsidRPr="00FC56BE">
        <w:t>kupac toplinske energije</w:t>
      </w:r>
      <w:r w:rsidR="005E0D8A" w:rsidRPr="00FC56BE">
        <w:t xml:space="preserve"> obračunava na zasebnom računu temeljem narudžbenice ovlaštenog predstavnika suvlasnika putem upravitelja zgrade ili osobe koja je zadužena za upravljanje zgradom, koji</w:t>
      </w:r>
      <w:r w:rsidR="00B362D0" w:rsidRPr="00FC56BE">
        <w:t>m</w:t>
      </w:r>
      <w:r w:rsidR="005E0D8A" w:rsidRPr="00FC56BE">
        <w:t xml:space="preserve"> će teretiti račun </w:t>
      </w:r>
      <w:r w:rsidRPr="00FC56BE">
        <w:t xml:space="preserve">zajedničke </w:t>
      </w:r>
      <w:r w:rsidR="005E0D8A" w:rsidRPr="00FC56BE">
        <w:t>pričuve suvlasnika zgrade/građevine.</w:t>
      </w:r>
    </w:p>
    <w:p w14:paraId="69C49294" w14:textId="6CA9DCA3" w:rsidR="00FE386E" w:rsidRPr="00FC56BE" w:rsidRDefault="00A87843" w:rsidP="00100D18">
      <w:pPr>
        <w:pStyle w:val="t-9-8"/>
        <w:shd w:val="clear" w:color="auto" w:fill="FFFFFF"/>
        <w:spacing w:after="225" w:line="336" w:lineRule="atLeast"/>
        <w:jc w:val="both"/>
        <w:textAlignment w:val="baseline"/>
      </w:pPr>
      <w:r w:rsidRPr="00FC56BE">
        <w:t xml:space="preserve">(5) </w:t>
      </w:r>
      <w:r w:rsidR="00F83A67" w:rsidRPr="00FC56BE">
        <w:t>Iznimno od stavka 4. ovog članka, u</w:t>
      </w:r>
      <w:r w:rsidRPr="00FC56BE">
        <w:t xml:space="preserve"> slučaju da se redovnim pregledom kupca toplinske energije ili inspekcijskim nadzorom utvrde nepravilnosti u radu uređaja u toplinskoj podstanici te neispravnost</w:t>
      </w:r>
      <w:r w:rsidR="00797E4F" w:rsidRPr="00FC56BE">
        <w:t>i</w:t>
      </w:r>
      <w:r w:rsidRPr="00FC56BE">
        <w:t xml:space="preserve"> instalacija koje mogu ugroziti sigurnost osoba vezanu za zaštitu na radu, zaštitu od požara, udara struje i eksplozivnih atmosfera, kupac toplinske energije dužan je poduzeti mjere da se što hitnije prostor osigura od bilo kakvog pristupa, da se postave obavijesti o opasnosti i da se odmah naruči izvođenje radova na otklanjanju izvora opasnosti. Trošak izvođenja ovakvih radova, kupac toplinske energije obračunava na zasebnom računu kojim će teretiti račun zajedničke pričuve suvlasnika zgrade/građevine.</w:t>
      </w:r>
    </w:p>
    <w:p w14:paraId="5DA063C7" w14:textId="77777777" w:rsidR="003176A2" w:rsidRPr="00FC56BE" w:rsidRDefault="00511D44" w:rsidP="00100D18">
      <w:pPr>
        <w:pStyle w:val="t-9-8"/>
        <w:shd w:val="clear" w:color="auto" w:fill="FFFFFF"/>
        <w:spacing w:after="225" w:line="336" w:lineRule="atLeast"/>
        <w:jc w:val="both"/>
        <w:textAlignment w:val="baseline"/>
      </w:pPr>
      <w:r w:rsidRPr="00FC56BE">
        <w:t>(</w:t>
      </w:r>
      <w:r w:rsidR="005570F3" w:rsidRPr="00FC56BE">
        <w:t>6</w:t>
      </w:r>
      <w:r w:rsidRPr="00FC56BE">
        <w:t>) Kupac toplinske energije dužan je jednom godišnje, do 1. lipnja tekuće godine za prethodnu</w:t>
      </w:r>
      <w:r w:rsidR="00ED5BE4" w:rsidRPr="00FC56BE">
        <w:t xml:space="preserve"> </w:t>
      </w:r>
      <w:r w:rsidRPr="00FC56BE">
        <w:t>godinu, dostaviti pisano izvješće o svom poslovanju unutar određene zgrade/građevine svim</w:t>
      </w:r>
      <w:r w:rsidR="00ED5BE4" w:rsidRPr="00FC56BE">
        <w:t xml:space="preserve"> </w:t>
      </w:r>
      <w:r w:rsidRPr="00FC56BE">
        <w:t>vlasnicima samostalnih uporabnih cjelina unutar te zgrade/građevine</w:t>
      </w:r>
      <w:r w:rsidR="00ED5BE4" w:rsidRPr="00FC56BE">
        <w:t>, a koje izvješće sadrži</w:t>
      </w:r>
      <w:r w:rsidR="003176A2" w:rsidRPr="00FC56BE">
        <w:t>:</w:t>
      </w:r>
    </w:p>
    <w:p w14:paraId="69758F43" w14:textId="6E5F4FEA" w:rsidR="00767766" w:rsidRPr="00FC56BE" w:rsidRDefault="00ED5BE4" w:rsidP="00100D18">
      <w:pPr>
        <w:pStyle w:val="t-9-8"/>
        <w:numPr>
          <w:ilvl w:val="0"/>
          <w:numId w:val="31"/>
        </w:numPr>
        <w:shd w:val="clear" w:color="auto" w:fill="FFFFFF"/>
        <w:spacing w:after="225" w:line="336" w:lineRule="atLeast"/>
        <w:jc w:val="both"/>
        <w:textAlignment w:val="baseline"/>
      </w:pPr>
      <w:r w:rsidRPr="00FC56BE">
        <w:t xml:space="preserve">pregled </w:t>
      </w:r>
      <w:r w:rsidR="008B30FF" w:rsidRPr="00FC56BE">
        <w:t xml:space="preserve">aktivnosti </w:t>
      </w:r>
      <w:r w:rsidR="00AE12F7" w:rsidRPr="00FC56BE">
        <w:t xml:space="preserve">koje su učinjene </w:t>
      </w:r>
      <w:r w:rsidR="00FE1BEF" w:rsidRPr="00FC56BE">
        <w:t xml:space="preserve">u sklopu pružanja usluge stručnog upravljanja, rukovanja i održavanja unutarnjih instalacija iz stavka </w:t>
      </w:r>
      <w:r w:rsidR="00441A78" w:rsidRPr="00FC56BE">
        <w:t xml:space="preserve">1. ovog članka, </w:t>
      </w:r>
    </w:p>
    <w:p w14:paraId="15681850" w14:textId="6D4D52F6" w:rsidR="00767766" w:rsidRPr="00FC56BE" w:rsidRDefault="00441A78" w:rsidP="00100D18">
      <w:pPr>
        <w:pStyle w:val="t-9-8"/>
        <w:numPr>
          <w:ilvl w:val="0"/>
          <w:numId w:val="31"/>
        </w:numPr>
        <w:shd w:val="clear" w:color="auto" w:fill="FFFFFF"/>
        <w:spacing w:after="225" w:line="336" w:lineRule="atLeast"/>
        <w:jc w:val="both"/>
        <w:textAlignment w:val="baseline"/>
      </w:pPr>
      <w:r w:rsidRPr="00FC56BE">
        <w:t>konkretno</w:t>
      </w:r>
      <w:r w:rsidR="0039588D" w:rsidRPr="00FC56BE">
        <w:t xml:space="preserve"> navođenje</w:t>
      </w:r>
      <w:r w:rsidRPr="00FC56BE">
        <w:t xml:space="preserve"> koji su radovi izvršeni u sklopu preventivnog održavanja </w:t>
      </w:r>
      <w:r w:rsidR="0043567B" w:rsidRPr="00FC56BE">
        <w:t>toplinske</w:t>
      </w:r>
      <w:r w:rsidRPr="00FC56BE">
        <w:t xml:space="preserve"> podstanice</w:t>
      </w:r>
      <w:r w:rsidR="0043567B" w:rsidRPr="00FC56BE">
        <w:t xml:space="preserve"> iz stavka 2., prve crtice ovog članka</w:t>
      </w:r>
      <w:r w:rsidR="00C801DB" w:rsidRPr="00FC56BE">
        <w:t>,</w:t>
      </w:r>
      <w:r w:rsidR="0039588D" w:rsidRPr="00FC56BE">
        <w:t xml:space="preserve"> </w:t>
      </w:r>
    </w:p>
    <w:p w14:paraId="3360FD83" w14:textId="0ADC0CF5" w:rsidR="00100D18" w:rsidRPr="00FC56BE" w:rsidRDefault="0039588D" w:rsidP="00100D18">
      <w:pPr>
        <w:pStyle w:val="t-9-8"/>
        <w:numPr>
          <w:ilvl w:val="0"/>
          <w:numId w:val="31"/>
        </w:numPr>
        <w:shd w:val="clear" w:color="auto" w:fill="FFFFFF"/>
        <w:spacing w:after="225" w:line="336" w:lineRule="atLeast"/>
        <w:jc w:val="both"/>
        <w:textAlignment w:val="baseline"/>
      </w:pPr>
      <w:r w:rsidRPr="00FC56BE">
        <w:lastRenderedPageBreak/>
        <w:t xml:space="preserve">radovi u sklopu </w:t>
      </w:r>
      <w:r w:rsidR="00C801DB" w:rsidRPr="00FC56BE">
        <w:t>investicijskog</w:t>
      </w:r>
      <w:r w:rsidRPr="00FC56BE" w:rsidDel="00767766">
        <w:t xml:space="preserve"> </w:t>
      </w:r>
      <w:r w:rsidR="00767766" w:rsidRPr="00FC56BE">
        <w:t xml:space="preserve">održavanja </w:t>
      </w:r>
      <w:r w:rsidRPr="00FC56BE">
        <w:t xml:space="preserve">opreme sekundarnog dijela toplinske podstanice </w:t>
      </w:r>
      <w:r w:rsidR="00193D4A" w:rsidRPr="00FC56BE">
        <w:t>iz stavka 2., druge crtice ovog članka po narudžbi ovlaštenog predstavnika suvlasnika</w:t>
      </w:r>
      <w:r w:rsidR="00767766" w:rsidRPr="00FC56BE">
        <w:t>,</w:t>
      </w:r>
      <w:r w:rsidR="00C801DB" w:rsidRPr="00FC56BE">
        <w:t xml:space="preserve"> ako su </w:t>
      </w:r>
      <w:r w:rsidR="00D22F74" w:rsidRPr="00FC56BE">
        <w:t>naručeni,</w:t>
      </w:r>
    </w:p>
    <w:p w14:paraId="58F87C14" w14:textId="117024DB" w:rsidR="00C801DB" w:rsidRPr="00FC56BE" w:rsidRDefault="00D22F74" w:rsidP="00100D18">
      <w:pPr>
        <w:pStyle w:val="t-9-8"/>
        <w:numPr>
          <w:ilvl w:val="0"/>
          <w:numId w:val="31"/>
        </w:numPr>
        <w:shd w:val="clear" w:color="auto" w:fill="FFFFFF"/>
        <w:spacing w:after="225" w:line="336" w:lineRule="atLeast"/>
        <w:jc w:val="both"/>
        <w:textAlignment w:val="baseline"/>
      </w:pPr>
      <w:r w:rsidRPr="00FC56BE">
        <w:t>troškovnik za investicijsko održavanje opreme sekundarnog dijela toplinske podstanice, po potrebi</w:t>
      </w:r>
      <w:r w:rsidR="00072910" w:rsidRPr="00FC56BE">
        <w:t>,</w:t>
      </w:r>
      <w:r w:rsidRPr="00FC56BE">
        <w:t xml:space="preserve"> </w:t>
      </w:r>
    </w:p>
    <w:p w14:paraId="0CD7F850" w14:textId="5A8D95F5" w:rsidR="00C801DB" w:rsidRPr="00FC56BE" w:rsidRDefault="00C801DB" w:rsidP="00100D18">
      <w:pPr>
        <w:pStyle w:val="t-9-8"/>
        <w:numPr>
          <w:ilvl w:val="0"/>
          <w:numId w:val="31"/>
        </w:numPr>
        <w:shd w:val="clear" w:color="auto" w:fill="FFFFFF"/>
        <w:spacing w:after="225" w:line="336" w:lineRule="atLeast"/>
        <w:jc w:val="both"/>
        <w:textAlignment w:val="baseline"/>
      </w:pPr>
      <w:r w:rsidRPr="00FC56BE">
        <w:t>ostale informacije od značaja za krajnjeg kupca.</w:t>
      </w:r>
    </w:p>
    <w:p w14:paraId="0D0AD8C5" w14:textId="334D4F94" w:rsidR="00ED5BE4" w:rsidRPr="00FC56BE" w:rsidRDefault="00CD7476" w:rsidP="00100D18">
      <w:pPr>
        <w:pStyle w:val="t-9-8"/>
        <w:shd w:val="clear" w:color="auto" w:fill="FFFFFF"/>
        <w:spacing w:after="225" w:line="336" w:lineRule="atLeast"/>
        <w:jc w:val="both"/>
        <w:textAlignment w:val="baseline"/>
      </w:pPr>
      <w:r w:rsidRPr="00FC56BE">
        <w:t xml:space="preserve">(7) </w:t>
      </w:r>
      <w:r w:rsidR="0079354F" w:rsidRPr="00FC56BE">
        <w:t xml:space="preserve">Radi potrebe </w:t>
      </w:r>
      <w:r w:rsidR="00202565" w:rsidRPr="00FC56BE">
        <w:t>za obavljanjem</w:t>
      </w:r>
      <w:r w:rsidR="00610416" w:rsidRPr="00FC56BE">
        <w:t xml:space="preserve"> usluge stručnog upravljanja, rukovanja i održavanja unutarnjih instalacija </w:t>
      </w:r>
      <w:r w:rsidR="00202565" w:rsidRPr="00FC56BE">
        <w:t xml:space="preserve">i obavljanja radova </w:t>
      </w:r>
      <w:r w:rsidR="00610416" w:rsidRPr="00FC56BE">
        <w:t xml:space="preserve">navedenih u ovom članku, </w:t>
      </w:r>
      <w:r w:rsidR="00114C11" w:rsidRPr="00FC56BE">
        <w:t>ovlašteni predstavnik suvlasnika dužan je omogućiti pristup toplinskoj podstanici kupcu toplinske energije i onemogućiti pristup toplinskoj podstanici svim</w:t>
      </w:r>
      <w:r w:rsidR="00FC06C8" w:rsidRPr="00FC56BE">
        <w:t xml:space="preserve"> neovlaštenim osobama iz razloga sigurnosti svih krajnjih kupaca jer bi </w:t>
      </w:r>
      <w:r w:rsidR="007A7200" w:rsidRPr="00FC56BE">
        <w:t>neovlašteni ulazak u toplinsku podstanicu mogao prouzrokovati štetu na</w:t>
      </w:r>
      <w:r w:rsidR="00B712A6" w:rsidRPr="00FC56BE">
        <w:t xml:space="preserve"> imovini krajnjih kupaca, za što kupac toplinske energije ne odgovara.</w:t>
      </w:r>
    </w:p>
    <w:p w14:paraId="79664945" w14:textId="7108F029" w:rsidR="00A5328E" w:rsidRPr="00FC56BE" w:rsidRDefault="00A5328E" w:rsidP="00100D18">
      <w:pPr>
        <w:pStyle w:val="t-9-8"/>
        <w:shd w:val="clear" w:color="auto" w:fill="FFFFFF"/>
        <w:spacing w:after="225" w:line="336" w:lineRule="atLeast"/>
        <w:jc w:val="both"/>
        <w:textAlignment w:val="baseline"/>
      </w:pPr>
      <w:r w:rsidRPr="00FC56BE">
        <w:t xml:space="preserve">(8) </w:t>
      </w:r>
      <w:r w:rsidR="005105F0" w:rsidRPr="00FC56BE">
        <w:t>R</w:t>
      </w:r>
      <w:r w:rsidRPr="00FC56BE">
        <w:t>adi potrebe za</w:t>
      </w:r>
      <w:r w:rsidR="005105F0" w:rsidRPr="00FC56BE">
        <w:t xml:space="preserve"> </w:t>
      </w:r>
      <w:r w:rsidR="000C752E" w:rsidRPr="00FC56BE">
        <w:t xml:space="preserve">obavljanjem djelatnosti kupca toplinske energije, a pogotovo zbog </w:t>
      </w:r>
      <w:r w:rsidR="005105F0" w:rsidRPr="00FC56BE">
        <w:t>hitni</w:t>
      </w:r>
      <w:r w:rsidR="000C752E" w:rsidRPr="00FC56BE">
        <w:t>h</w:t>
      </w:r>
      <w:r w:rsidR="005105F0" w:rsidRPr="00FC56BE">
        <w:t xml:space="preserve"> intervencija zbog nepravilnosti u radu uređaja u toplinskoj podstanici te neispravnost</w:t>
      </w:r>
      <w:r w:rsidR="00797E4F" w:rsidRPr="00FC56BE">
        <w:t>i</w:t>
      </w:r>
      <w:r w:rsidR="005105F0" w:rsidRPr="00FC56BE">
        <w:t xml:space="preserve"> instalacija koje mogu ugroziti sigurnost osoba vezanu za zaštitu na radu, zaštitu od požara, udara struje i eksplozivnih atmosfera, </w:t>
      </w:r>
      <w:r w:rsidR="009A090C" w:rsidRPr="00FC56BE">
        <w:t xml:space="preserve">ovlašteni predstavnik suvlasnika je dužan dati kupcu toplinske energije </w:t>
      </w:r>
      <w:r w:rsidR="00E061AF" w:rsidRPr="00FC56BE">
        <w:t>kopiju ključa toplinske podstanice, za vrijeme važenja ugovora o potrošnji toplinske energije s tim kupcem toplinske energije.</w:t>
      </w:r>
    </w:p>
    <w:p w14:paraId="40690009" w14:textId="08B5B5B6" w:rsidR="00865A33" w:rsidRPr="00FC56BE" w:rsidRDefault="008E257F" w:rsidP="008E257F">
      <w:pPr>
        <w:pStyle w:val="clanak-"/>
        <w:jc w:val="center"/>
      </w:pPr>
      <w:r w:rsidRPr="00FC56BE">
        <w:rPr>
          <w:color w:val="000000"/>
        </w:rPr>
        <w:t>Članak 21.</w:t>
      </w:r>
    </w:p>
    <w:p w14:paraId="75C50571" w14:textId="555E75F3" w:rsidR="002D49B5" w:rsidRPr="00FC56BE" w:rsidRDefault="008E257F" w:rsidP="00F85325">
      <w:pPr>
        <w:pStyle w:val="t-9-8"/>
        <w:shd w:val="clear" w:color="auto" w:fill="FFFFFF"/>
        <w:spacing w:after="225" w:line="336" w:lineRule="atLeast"/>
        <w:jc w:val="both"/>
        <w:textAlignment w:val="baseline"/>
      </w:pPr>
      <w:r w:rsidRPr="00FC56BE">
        <w:t xml:space="preserve">(1) </w:t>
      </w:r>
      <w:r w:rsidR="008C556F" w:rsidRPr="00FC56BE">
        <w:t xml:space="preserve">Naknada za obavljanje djelatnosti kupca toplinske energije </w:t>
      </w:r>
      <w:r w:rsidR="00A67038" w:rsidRPr="00FC56BE">
        <w:t>(</w:t>
      </w:r>
      <m:oMath>
        <m:sSub>
          <m:sSubPr>
            <m:ctrlPr>
              <w:rPr>
                <w:rFonts w:ascii="Cambria Math" w:hAnsi="Cambria Math"/>
                <w:i/>
              </w:rPr>
            </m:ctrlPr>
          </m:sSubPr>
          <m:e>
            <m:r>
              <w:rPr>
                <w:rFonts w:ascii="Cambria Math" w:hAnsi="Cambria Math"/>
              </w:rPr>
              <m:t>N</m:t>
            </m:r>
          </m:e>
          <m:sub>
            <m:r>
              <w:rPr>
                <w:rFonts w:ascii="Cambria Math" w:hAnsi="Cambria Math"/>
              </w:rPr>
              <m:t>K</m:t>
            </m:r>
          </m:sub>
        </m:sSub>
      </m:oMath>
      <w:r w:rsidR="00A67038" w:rsidRPr="00FC56BE">
        <w:t xml:space="preserve">) </w:t>
      </w:r>
      <w:r w:rsidR="008C556F" w:rsidRPr="00FC56BE">
        <w:t xml:space="preserve">se računa na temelju </w:t>
      </w:r>
      <w:r w:rsidR="006E7B48" w:rsidRPr="00FC56BE">
        <w:t xml:space="preserve">ukupnih </w:t>
      </w:r>
      <w:r w:rsidR="008C556F" w:rsidRPr="00FC56BE">
        <w:t>prihvatljivih operativnih troškova (</w:t>
      </w:r>
      <m:oMath>
        <m:r>
          <w:rPr>
            <w:rFonts w:ascii="Cambria Math" w:hAnsi="Cambria Math"/>
          </w:rPr>
          <m:t>OPEX</m:t>
        </m:r>
      </m:oMath>
      <w:r w:rsidR="008C556F" w:rsidRPr="00FC56BE">
        <w:t xml:space="preserve">) vezanih za </w:t>
      </w:r>
      <w:r w:rsidR="00AC5802" w:rsidRPr="00FC56BE">
        <w:t xml:space="preserve">obavljanje </w:t>
      </w:r>
      <w:r w:rsidR="008C556F" w:rsidRPr="00FC56BE">
        <w:t>djelatnost</w:t>
      </w:r>
      <w:r w:rsidR="00AC5802" w:rsidRPr="00FC56BE">
        <w:t>i</w:t>
      </w:r>
      <w:r w:rsidR="008C556F" w:rsidRPr="00FC56BE">
        <w:t xml:space="preserve"> kupca</w:t>
      </w:r>
      <w:r w:rsidR="00AC5802" w:rsidRPr="00FC56BE">
        <w:t xml:space="preserve"> toplinske energije</w:t>
      </w:r>
      <w:r w:rsidR="00C57E46" w:rsidRPr="00FC56BE">
        <w:t xml:space="preserve"> </w:t>
      </w:r>
      <w:r w:rsidR="00C57E46" w:rsidRPr="00FC56BE" w:rsidDel="007934DE">
        <w:t xml:space="preserve">i </w:t>
      </w:r>
      <w:r w:rsidR="002D49B5" w:rsidRPr="00FC56BE">
        <w:t>ukupne grijane površine samostalnih uporabnih cjelina spojenih na zajedničko mjerilo toplinske energije.</w:t>
      </w:r>
    </w:p>
    <w:p w14:paraId="18FB1EA3" w14:textId="19461F32" w:rsidR="004A1242" w:rsidRPr="00FC56BE" w:rsidRDefault="002D49B5" w:rsidP="00F85325">
      <w:pPr>
        <w:pStyle w:val="t-9-8"/>
        <w:shd w:val="clear" w:color="auto" w:fill="FFFFFF"/>
        <w:spacing w:after="225" w:line="336" w:lineRule="atLeast"/>
        <w:jc w:val="both"/>
        <w:textAlignment w:val="baseline"/>
      </w:pPr>
      <w:r w:rsidRPr="00FC56BE">
        <w:t xml:space="preserve">(2) </w:t>
      </w:r>
      <w:r w:rsidR="00F85325" w:rsidRPr="00FC56BE">
        <w:t xml:space="preserve">Operativni troškovi predstavljaju iznos za pokrivanje </w:t>
      </w:r>
      <w:r w:rsidR="008E0539" w:rsidRPr="00FC56BE">
        <w:t xml:space="preserve">godišnjih </w:t>
      </w:r>
      <w:r w:rsidR="00F85325" w:rsidRPr="00FC56BE">
        <w:t>troškova poslovanja i obuhvaćaju:</w:t>
      </w:r>
    </w:p>
    <w:p w14:paraId="09059593" w14:textId="5C22B80B" w:rsidR="00F85325" w:rsidRPr="00FC56BE" w:rsidRDefault="00F85325" w:rsidP="00F85325">
      <w:pPr>
        <w:pStyle w:val="t-9-8"/>
        <w:numPr>
          <w:ilvl w:val="0"/>
          <w:numId w:val="9"/>
        </w:numPr>
        <w:shd w:val="clear" w:color="auto" w:fill="FFFFFF"/>
        <w:spacing w:after="225" w:line="336" w:lineRule="atLeast"/>
        <w:jc w:val="both"/>
        <w:textAlignment w:val="baseline"/>
      </w:pPr>
      <w:r w:rsidRPr="00FC56BE">
        <w:t>materijalne troškove</w:t>
      </w:r>
      <w:r w:rsidR="00456E5A" w:rsidRPr="00FC56BE">
        <w:t xml:space="preserve"> (</w:t>
      </w:r>
      <m:oMath>
        <m:r>
          <w:rPr>
            <w:rFonts w:ascii="Cambria Math" w:hAnsi="Cambria Math"/>
          </w:rPr>
          <m:t>OPE</m:t>
        </m:r>
        <m:sSub>
          <m:sSubPr>
            <m:ctrlPr>
              <w:rPr>
                <w:rFonts w:ascii="Cambria Math" w:hAnsi="Cambria Math"/>
                <w:i/>
              </w:rPr>
            </m:ctrlPr>
          </m:sSubPr>
          <m:e>
            <m:r>
              <w:rPr>
                <w:rFonts w:ascii="Cambria Math" w:hAnsi="Cambria Math"/>
              </w:rPr>
              <m:t>X</m:t>
            </m:r>
          </m:e>
          <m:sub>
            <m:r>
              <w:rPr>
                <w:rFonts w:ascii="Cambria Math" w:hAnsi="Cambria Math"/>
              </w:rPr>
              <m:t>1</m:t>
            </m:r>
          </m:sub>
        </m:sSub>
      </m:oMath>
      <w:r w:rsidR="00456E5A" w:rsidRPr="00FC56BE">
        <w:t>)</w:t>
      </w:r>
      <w:r w:rsidR="003A738D" w:rsidRPr="00FC56BE">
        <w:t xml:space="preserve"> [EUR]</w:t>
      </w:r>
    </w:p>
    <w:p w14:paraId="2CD79B34" w14:textId="7DB47086" w:rsidR="00456E5A" w:rsidRPr="00FC56BE" w:rsidRDefault="00F85325" w:rsidP="00EA56BD">
      <w:pPr>
        <w:pStyle w:val="t-9-8"/>
        <w:numPr>
          <w:ilvl w:val="0"/>
          <w:numId w:val="9"/>
        </w:numPr>
        <w:shd w:val="clear" w:color="auto" w:fill="FFFFFF"/>
        <w:spacing w:after="225" w:line="336" w:lineRule="atLeast"/>
        <w:jc w:val="both"/>
        <w:textAlignment w:val="baseline"/>
      </w:pPr>
      <w:r w:rsidRPr="00FC56BE">
        <w:t>ostale vanjske troškove</w:t>
      </w:r>
      <w:r w:rsidR="00456E5A" w:rsidRPr="00FC56BE">
        <w:t xml:space="preserve"> (</w:t>
      </w:r>
      <m:oMath>
        <m:r>
          <w:rPr>
            <w:rFonts w:ascii="Cambria Math" w:hAnsi="Cambria Math"/>
          </w:rPr>
          <m:t>OPE</m:t>
        </m:r>
        <m:sSub>
          <m:sSubPr>
            <m:ctrlPr>
              <w:rPr>
                <w:rFonts w:ascii="Cambria Math" w:hAnsi="Cambria Math"/>
                <w:i/>
              </w:rPr>
            </m:ctrlPr>
          </m:sSubPr>
          <m:e>
            <m:r>
              <w:rPr>
                <w:rFonts w:ascii="Cambria Math" w:hAnsi="Cambria Math"/>
              </w:rPr>
              <m:t>X</m:t>
            </m:r>
          </m:e>
          <m:sub>
            <m:r>
              <w:rPr>
                <w:rFonts w:ascii="Cambria Math" w:hAnsi="Cambria Math"/>
              </w:rPr>
              <m:t>2</m:t>
            </m:r>
          </m:sub>
        </m:sSub>
      </m:oMath>
      <w:r w:rsidR="00456E5A" w:rsidRPr="00FC56BE">
        <w:t>)</w:t>
      </w:r>
      <w:r w:rsidR="003A738D" w:rsidRPr="00FC56BE">
        <w:t xml:space="preserve"> [EUR]</w:t>
      </w:r>
    </w:p>
    <w:p w14:paraId="0679C627" w14:textId="08D1FE0C" w:rsidR="00F85325" w:rsidRPr="00FC56BE" w:rsidRDefault="00F85325" w:rsidP="00EA56BD">
      <w:pPr>
        <w:pStyle w:val="t-9-8"/>
        <w:numPr>
          <w:ilvl w:val="0"/>
          <w:numId w:val="9"/>
        </w:numPr>
        <w:shd w:val="clear" w:color="auto" w:fill="FFFFFF"/>
        <w:spacing w:after="225" w:line="336" w:lineRule="atLeast"/>
        <w:jc w:val="both"/>
        <w:textAlignment w:val="baseline"/>
      </w:pPr>
      <w:r w:rsidRPr="00FC56BE">
        <w:t>troškove osoblja (plaće)</w:t>
      </w:r>
      <w:r w:rsidR="00456E5A" w:rsidRPr="00FC56BE">
        <w:t xml:space="preserve"> (</w:t>
      </w:r>
      <m:oMath>
        <m:r>
          <w:rPr>
            <w:rFonts w:ascii="Cambria Math" w:hAnsi="Cambria Math"/>
          </w:rPr>
          <m:t>OPE</m:t>
        </m:r>
        <m:sSub>
          <m:sSubPr>
            <m:ctrlPr>
              <w:rPr>
                <w:rFonts w:ascii="Cambria Math" w:hAnsi="Cambria Math"/>
                <w:i/>
              </w:rPr>
            </m:ctrlPr>
          </m:sSubPr>
          <m:e>
            <m:r>
              <w:rPr>
                <w:rFonts w:ascii="Cambria Math" w:hAnsi="Cambria Math"/>
              </w:rPr>
              <m:t>X</m:t>
            </m:r>
          </m:e>
          <m:sub>
            <m:r>
              <w:rPr>
                <w:rFonts w:ascii="Cambria Math" w:hAnsi="Cambria Math"/>
              </w:rPr>
              <m:t>3</m:t>
            </m:r>
          </m:sub>
        </m:sSub>
      </m:oMath>
      <w:r w:rsidR="00456E5A" w:rsidRPr="00FC56BE">
        <w:t>)</w:t>
      </w:r>
      <w:r w:rsidR="003A738D" w:rsidRPr="00FC56BE">
        <w:t xml:space="preserve"> [EUR]</w:t>
      </w:r>
    </w:p>
    <w:p w14:paraId="512BF2E5" w14:textId="2A40477F" w:rsidR="00F85325" w:rsidRPr="00FC56BE" w:rsidRDefault="00F85325" w:rsidP="00F85325">
      <w:pPr>
        <w:pStyle w:val="t-9-8"/>
        <w:numPr>
          <w:ilvl w:val="0"/>
          <w:numId w:val="9"/>
        </w:numPr>
        <w:shd w:val="clear" w:color="auto" w:fill="FFFFFF"/>
        <w:spacing w:after="225" w:line="336" w:lineRule="atLeast"/>
        <w:jc w:val="both"/>
        <w:textAlignment w:val="baseline"/>
      </w:pPr>
      <w:r w:rsidRPr="00FC56BE">
        <w:t>ostale troškove poslovanja</w:t>
      </w:r>
      <w:r w:rsidR="00456E5A" w:rsidRPr="00FC56BE">
        <w:t xml:space="preserve"> (</w:t>
      </w:r>
      <m:oMath>
        <m:r>
          <w:rPr>
            <w:rFonts w:ascii="Cambria Math" w:hAnsi="Cambria Math"/>
          </w:rPr>
          <m:t>OPE</m:t>
        </m:r>
        <m:sSub>
          <m:sSubPr>
            <m:ctrlPr>
              <w:rPr>
                <w:rFonts w:ascii="Cambria Math" w:hAnsi="Cambria Math"/>
                <w:i/>
              </w:rPr>
            </m:ctrlPr>
          </m:sSubPr>
          <m:e>
            <m:r>
              <w:rPr>
                <w:rFonts w:ascii="Cambria Math" w:hAnsi="Cambria Math"/>
              </w:rPr>
              <m:t>X</m:t>
            </m:r>
          </m:e>
          <m:sub>
            <m:r>
              <w:rPr>
                <w:rFonts w:ascii="Cambria Math" w:hAnsi="Cambria Math"/>
              </w:rPr>
              <m:t>4</m:t>
            </m:r>
          </m:sub>
        </m:sSub>
      </m:oMath>
      <w:r w:rsidR="00456E5A" w:rsidRPr="00FC56BE">
        <w:t>)</w:t>
      </w:r>
      <w:r w:rsidR="003A738D" w:rsidRPr="00FC56BE">
        <w:t xml:space="preserve"> [EUR]</w:t>
      </w:r>
    </w:p>
    <w:p w14:paraId="7AF1C7A7" w14:textId="30B2ED1A" w:rsidR="008E0539" w:rsidRPr="00FC56BE" w:rsidRDefault="00F85325" w:rsidP="008E0539">
      <w:pPr>
        <w:pStyle w:val="t-9-8"/>
        <w:numPr>
          <w:ilvl w:val="0"/>
          <w:numId w:val="9"/>
        </w:numPr>
        <w:shd w:val="clear" w:color="auto" w:fill="FFFFFF"/>
        <w:spacing w:after="225" w:line="336" w:lineRule="atLeast"/>
        <w:jc w:val="both"/>
        <w:textAlignment w:val="baseline"/>
      </w:pPr>
      <w:r w:rsidRPr="00FC56BE">
        <w:t>troškove vrijednosnog usklađivanja</w:t>
      </w:r>
      <w:r w:rsidR="00456E5A" w:rsidRPr="00FC56BE">
        <w:t xml:space="preserve"> (</w:t>
      </w:r>
      <m:oMath>
        <m:r>
          <w:rPr>
            <w:rFonts w:ascii="Cambria Math" w:hAnsi="Cambria Math"/>
          </w:rPr>
          <m:t>OPE</m:t>
        </m:r>
        <m:sSub>
          <m:sSubPr>
            <m:ctrlPr>
              <w:rPr>
                <w:rFonts w:ascii="Cambria Math" w:hAnsi="Cambria Math"/>
                <w:i/>
              </w:rPr>
            </m:ctrlPr>
          </m:sSubPr>
          <m:e>
            <m:r>
              <w:rPr>
                <w:rFonts w:ascii="Cambria Math" w:hAnsi="Cambria Math"/>
              </w:rPr>
              <m:t>X</m:t>
            </m:r>
          </m:e>
          <m:sub>
            <m:r>
              <w:rPr>
                <w:rFonts w:ascii="Cambria Math" w:hAnsi="Cambria Math"/>
              </w:rPr>
              <m:t>5</m:t>
            </m:r>
          </m:sub>
        </m:sSub>
      </m:oMath>
      <w:r w:rsidR="00456E5A" w:rsidRPr="00FC56BE">
        <w:t>)</w:t>
      </w:r>
      <w:r w:rsidR="003A738D" w:rsidRPr="00FC56BE">
        <w:t xml:space="preserve"> [EUR]</w:t>
      </w:r>
    </w:p>
    <w:p w14:paraId="3E4932A7" w14:textId="29946F22" w:rsidR="004A1242" w:rsidRPr="00FC56BE" w:rsidRDefault="00006E7E" w:rsidP="008C7500">
      <w:pPr>
        <w:pStyle w:val="t-9-8"/>
        <w:shd w:val="clear" w:color="auto" w:fill="FFFFFF"/>
        <w:spacing w:after="225" w:line="336" w:lineRule="atLeast"/>
        <w:jc w:val="both"/>
        <w:textAlignment w:val="baseline"/>
      </w:pPr>
      <m:oMathPara>
        <m:oMath>
          <m:r>
            <w:rPr>
              <w:rFonts w:ascii="Cambria Math" w:hAnsi="Cambria Math"/>
            </w:rPr>
            <m:t>OPEX=</m:t>
          </m:r>
          <m:nary>
            <m:naryPr>
              <m:chr m:val="∑"/>
              <m:limLoc m:val="undOvr"/>
              <m:ctrlPr>
                <w:rPr>
                  <w:rFonts w:ascii="Cambria Math" w:hAnsi="Cambria Math"/>
                  <w:i/>
                </w:rPr>
              </m:ctrlPr>
            </m:naryPr>
            <m:sub>
              <m:r>
                <w:rPr>
                  <w:rFonts w:ascii="Cambria Math" w:hAnsi="Cambria Math"/>
                </w:rPr>
                <m:t>i=1</m:t>
              </m:r>
            </m:sub>
            <m:sup>
              <m:r>
                <w:rPr>
                  <w:rFonts w:ascii="Cambria Math" w:hAnsi="Cambria Math"/>
                </w:rPr>
                <m:t>5</m:t>
              </m:r>
            </m:sup>
            <m:e>
              <m:r>
                <w:rPr>
                  <w:rFonts w:ascii="Cambria Math" w:hAnsi="Cambria Math"/>
                </w:rPr>
                <m:t>OPE</m:t>
              </m:r>
              <m:sSub>
                <m:sSubPr>
                  <m:ctrlPr>
                    <w:rPr>
                      <w:rFonts w:ascii="Cambria Math" w:hAnsi="Cambria Math"/>
                      <w:i/>
                    </w:rPr>
                  </m:ctrlPr>
                </m:sSubPr>
                <m:e>
                  <m:r>
                    <w:rPr>
                      <w:rFonts w:ascii="Cambria Math" w:hAnsi="Cambria Math"/>
                    </w:rPr>
                    <m:t>X</m:t>
                  </m:r>
                </m:e>
                <m:sub>
                  <m:r>
                    <w:rPr>
                      <w:rFonts w:ascii="Cambria Math" w:hAnsi="Cambria Math"/>
                    </w:rPr>
                    <m:t>i</m:t>
                  </m:r>
                </m:sub>
              </m:sSub>
            </m:e>
          </m:nary>
        </m:oMath>
      </m:oMathPara>
    </w:p>
    <w:p w14:paraId="45048236" w14:textId="3362119F" w:rsidR="00075B08" w:rsidRPr="00FC56BE" w:rsidRDefault="007934DE" w:rsidP="008C7500">
      <w:pPr>
        <w:pStyle w:val="t-9-8"/>
        <w:shd w:val="clear" w:color="auto" w:fill="FFFFFF"/>
        <w:spacing w:after="225" w:line="336" w:lineRule="atLeast"/>
        <w:jc w:val="both"/>
        <w:textAlignment w:val="baseline"/>
      </w:pPr>
      <w:r w:rsidRPr="00FC56BE">
        <w:t xml:space="preserve">(3) </w:t>
      </w:r>
      <w:r w:rsidR="00075B08" w:rsidRPr="00FC56BE">
        <w:t xml:space="preserve">Naknada za </w:t>
      </w:r>
      <w:r w:rsidR="003A738D" w:rsidRPr="00FC56BE">
        <w:t xml:space="preserve">obavljanje djelatnosti kupca </w:t>
      </w:r>
      <w:r w:rsidR="008E0539" w:rsidRPr="00FC56BE">
        <w:t xml:space="preserve">je omjer ukupnih prihvatljivih operativnih troškova i ukupne </w:t>
      </w:r>
      <w:r w:rsidR="00B55412" w:rsidRPr="00FC56BE">
        <w:t>grijane površine krajnjih kupaca (</w:t>
      </w:r>
      <m:oMath>
        <m:sSub>
          <m:sSubPr>
            <m:ctrlPr>
              <w:rPr>
                <w:rFonts w:ascii="Cambria Math" w:hAnsi="Cambria Math"/>
                <w:i/>
              </w:rPr>
            </m:ctrlPr>
          </m:sSubPr>
          <m:e>
            <m:r>
              <w:rPr>
                <w:rFonts w:ascii="Cambria Math" w:hAnsi="Cambria Math"/>
              </w:rPr>
              <m:t>A</m:t>
            </m:r>
          </m:e>
          <m:sub>
            <m:r>
              <w:rPr>
                <w:rFonts w:ascii="Cambria Math" w:hAnsi="Cambria Math"/>
              </w:rPr>
              <m:t>KK</m:t>
            </m:r>
          </m:sub>
        </m:sSub>
      </m:oMath>
      <w:r w:rsidR="00B55412" w:rsidRPr="00FC56BE">
        <w:t>)</w:t>
      </w:r>
      <w:r w:rsidRPr="00FC56BE">
        <w:t xml:space="preserve"> spojenih na zajedničko mjerilo toplinske energije</w:t>
      </w:r>
      <w:r w:rsidR="00B55412" w:rsidRPr="00FC56BE">
        <w:t xml:space="preserve">. </w:t>
      </w:r>
    </w:p>
    <w:p w14:paraId="6796D5FB" w14:textId="587584D0" w:rsidR="00B55412" w:rsidRPr="00FC56BE" w:rsidRDefault="00000000" w:rsidP="008C7500">
      <w:pPr>
        <w:pStyle w:val="t-9-8"/>
        <w:shd w:val="clear" w:color="auto" w:fill="FFFFFF"/>
        <w:spacing w:after="225" w:line="336" w:lineRule="atLeast"/>
        <w:jc w:val="both"/>
        <w:textAlignment w:val="baseline"/>
      </w:pPr>
      <m:oMathPara>
        <m:oMath>
          <m:sSub>
            <m:sSubPr>
              <m:ctrlPr>
                <w:rPr>
                  <w:rFonts w:ascii="Cambria Math" w:hAnsi="Cambria Math"/>
                  <w:i/>
                </w:rPr>
              </m:ctrlPr>
            </m:sSubPr>
            <m:e>
              <m:r>
                <w:rPr>
                  <w:rFonts w:ascii="Cambria Math" w:hAnsi="Cambria Math"/>
                </w:rPr>
                <m:t>N</m:t>
              </m:r>
            </m:e>
            <m:sub>
              <m:r>
                <w:rPr>
                  <w:rFonts w:ascii="Cambria Math" w:hAnsi="Cambria Math"/>
                </w:rPr>
                <m:t>KK</m:t>
              </m:r>
            </m:sub>
          </m:sSub>
          <m:r>
            <w:rPr>
              <w:rFonts w:ascii="Cambria Math" w:hAnsi="Cambria Math"/>
            </w:rPr>
            <m:t>=</m:t>
          </m:r>
          <m:f>
            <m:fPr>
              <m:ctrlPr>
                <w:rPr>
                  <w:rFonts w:ascii="Cambria Math" w:hAnsi="Cambria Math"/>
                  <w:i/>
                </w:rPr>
              </m:ctrlPr>
            </m:fPr>
            <m:num>
              <m:r>
                <w:rPr>
                  <w:rFonts w:ascii="Cambria Math" w:hAnsi="Cambria Math"/>
                </w:rPr>
                <m:t>OPEX</m:t>
              </m:r>
            </m:num>
            <m:den>
              <w:bookmarkStart w:id="6" w:name="_Hlk199935973"/>
              <m:sSub>
                <m:sSubPr>
                  <m:ctrlPr>
                    <w:rPr>
                      <w:rFonts w:ascii="Cambria Math" w:hAnsi="Cambria Math"/>
                      <w:i/>
                    </w:rPr>
                  </m:ctrlPr>
                </m:sSubPr>
                <m:e>
                  <m:r>
                    <w:rPr>
                      <w:rFonts w:ascii="Cambria Math" w:hAnsi="Cambria Math"/>
                    </w:rPr>
                    <m:t>A</m:t>
                  </m:r>
                </m:e>
                <m:sub>
                  <m:r>
                    <w:rPr>
                      <w:rFonts w:ascii="Cambria Math" w:hAnsi="Cambria Math"/>
                    </w:rPr>
                    <m:t>KK</m:t>
                  </m:r>
                </m:sub>
              </m:sSub>
              <w:bookmarkEnd w:id="6"/>
            </m:den>
          </m:f>
        </m:oMath>
      </m:oMathPara>
    </w:p>
    <w:p w14:paraId="44D77FC8" w14:textId="139886E1" w:rsidR="00C864A9" w:rsidRPr="00FC56BE" w:rsidRDefault="00C864A9" w:rsidP="008C7500">
      <w:pPr>
        <w:pStyle w:val="t-9-8"/>
        <w:shd w:val="clear" w:color="auto" w:fill="FFFFFF"/>
        <w:spacing w:after="225" w:line="336" w:lineRule="atLeast"/>
        <w:jc w:val="both"/>
        <w:textAlignment w:val="baseline"/>
      </w:pPr>
      <w:r w:rsidRPr="00FC56BE">
        <w:t>Gdje je:</w:t>
      </w:r>
    </w:p>
    <w:p w14:paraId="6AD1CD41" w14:textId="2D438E60" w:rsidR="00C864A9" w:rsidRPr="00FC56BE" w:rsidRDefault="00006E7E" w:rsidP="008C7500">
      <w:pPr>
        <w:pStyle w:val="t-9-8"/>
        <w:shd w:val="clear" w:color="auto" w:fill="FFFFFF"/>
        <w:spacing w:after="225" w:line="336" w:lineRule="atLeast"/>
        <w:jc w:val="both"/>
        <w:textAlignment w:val="baseline"/>
      </w:pPr>
      <m:oMath>
        <m:r>
          <w:rPr>
            <w:rFonts w:ascii="Cambria Math" w:hAnsi="Cambria Math"/>
          </w:rPr>
          <m:t>OPEX</m:t>
        </m:r>
      </m:oMath>
      <w:r w:rsidR="00C864A9" w:rsidRPr="00FC56BE">
        <w:t xml:space="preserve"> - ukupni prihvatljivi operativni troškovi [EUR]</w:t>
      </w:r>
    </w:p>
    <w:p w14:paraId="737DAF6F" w14:textId="2282D25F" w:rsidR="00C864A9" w:rsidRPr="00FC56BE" w:rsidRDefault="00000000" w:rsidP="008C7500">
      <w:pPr>
        <w:pStyle w:val="t-9-8"/>
        <w:shd w:val="clear" w:color="auto" w:fill="FFFFFF"/>
        <w:spacing w:after="225" w:line="336" w:lineRule="atLeast"/>
        <w:jc w:val="both"/>
        <w:textAlignment w:val="baseline"/>
      </w:pPr>
      <m:oMath>
        <m:sSub>
          <m:sSubPr>
            <m:ctrlPr>
              <w:rPr>
                <w:rFonts w:ascii="Cambria Math" w:hAnsi="Cambria Math"/>
                <w:i/>
              </w:rPr>
            </m:ctrlPr>
          </m:sSubPr>
          <m:e>
            <m:r>
              <w:rPr>
                <w:rFonts w:ascii="Cambria Math" w:hAnsi="Cambria Math"/>
              </w:rPr>
              <m:t>A</m:t>
            </m:r>
          </m:e>
          <m:sub>
            <m:r>
              <w:rPr>
                <w:rFonts w:ascii="Cambria Math" w:hAnsi="Cambria Math"/>
              </w:rPr>
              <m:t>KK</m:t>
            </m:r>
          </m:sub>
        </m:sSub>
      </m:oMath>
      <w:r w:rsidR="00C864A9" w:rsidRPr="00FC56BE">
        <w:t xml:space="preserve"> – ukupna grijana površina</w:t>
      </w:r>
      <w:r w:rsidR="00C55BB8" w:rsidRPr="00FC56BE">
        <w:t xml:space="preserve"> </w:t>
      </w:r>
      <w:r w:rsidR="00B365A7" w:rsidRPr="00FC56BE">
        <w:t>svih krajnjih kupaca toplinskog sustava</w:t>
      </w:r>
      <w:r w:rsidR="00C864A9" w:rsidRPr="00FC56BE">
        <w:t xml:space="preserve"> [m</w:t>
      </w:r>
      <w:r w:rsidR="00C864A9" w:rsidRPr="00FC56BE">
        <w:rPr>
          <w:vertAlign w:val="superscript"/>
        </w:rPr>
        <w:t>2</w:t>
      </w:r>
      <w:r w:rsidR="00C864A9" w:rsidRPr="00FC56BE">
        <w:t>]</w:t>
      </w:r>
    </w:p>
    <w:p w14:paraId="3AED237A" w14:textId="2F750EC2" w:rsidR="00C864A9" w:rsidRPr="00FC56BE" w:rsidRDefault="00000000" w:rsidP="008C7500">
      <w:pPr>
        <w:pStyle w:val="t-9-8"/>
        <w:shd w:val="clear" w:color="auto" w:fill="FFFFFF"/>
        <w:spacing w:after="225" w:line="336" w:lineRule="atLeast"/>
        <w:jc w:val="both"/>
        <w:textAlignment w:val="baseline"/>
      </w:pPr>
      <m:oMath>
        <m:sSub>
          <m:sSubPr>
            <m:ctrlPr>
              <w:rPr>
                <w:rFonts w:ascii="Cambria Math" w:hAnsi="Cambria Math"/>
                <w:i/>
              </w:rPr>
            </m:ctrlPr>
          </m:sSubPr>
          <m:e>
            <m:r>
              <w:rPr>
                <w:rFonts w:ascii="Cambria Math" w:hAnsi="Cambria Math"/>
              </w:rPr>
              <m:t>N</m:t>
            </m:r>
          </m:e>
          <m:sub>
            <m:r>
              <w:rPr>
                <w:rFonts w:ascii="Cambria Math" w:hAnsi="Cambria Math"/>
              </w:rPr>
              <m:t>KK</m:t>
            </m:r>
          </m:sub>
        </m:sSub>
      </m:oMath>
      <w:r w:rsidR="00C864A9" w:rsidRPr="00FC56BE">
        <w:t xml:space="preserve"> – naknada za obavljanje djelatnosti kupca</w:t>
      </w:r>
      <w:r w:rsidR="00CA4F23" w:rsidRPr="00FC56BE">
        <w:t xml:space="preserve"> toplinske energije</w:t>
      </w:r>
      <w:r w:rsidR="00A51E98" w:rsidRPr="00FC56BE">
        <w:t xml:space="preserve"> [EUR/m</w:t>
      </w:r>
      <w:r w:rsidR="00A51E98" w:rsidRPr="00FC56BE">
        <w:rPr>
          <w:vertAlign w:val="superscript"/>
        </w:rPr>
        <w:t>2</w:t>
      </w:r>
      <w:r w:rsidR="00A51E98" w:rsidRPr="00FC56BE">
        <w:t>]</w:t>
      </w:r>
    </w:p>
    <w:p w14:paraId="57CDDD0C" w14:textId="7ED1CB1A" w:rsidR="00291070" w:rsidRPr="00FC56BE" w:rsidRDefault="006168EF" w:rsidP="00C14C84">
      <w:pPr>
        <w:pStyle w:val="Heading1"/>
        <w:jc w:val="center"/>
        <w:rPr>
          <w:rFonts w:ascii="Times New Roman" w:hAnsi="Times New Roman" w:cs="Times New Roman"/>
        </w:rPr>
      </w:pPr>
      <w:r w:rsidRPr="00FC56BE">
        <w:rPr>
          <w:rFonts w:ascii="Times New Roman" w:hAnsi="Times New Roman" w:cs="Times New Roman"/>
        </w:rPr>
        <w:t>IX</w:t>
      </w:r>
      <w:r w:rsidR="0043535D" w:rsidRPr="00FC56BE">
        <w:rPr>
          <w:rFonts w:ascii="Times New Roman" w:hAnsi="Times New Roman" w:cs="Times New Roman"/>
        </w:rPr>
        <w:t xml:space="preserve">. </w:t>
      </w:r>
      <w:r w:rsidR="0024446B" w:rsidRPr="00FC56BE">
        <w:rPr>
          <w:rFonts w:ascii="Times New Roman" w:hAnsi="Times New Roman" w:cs="Times New Roman"/>
        </w:rPr>
        <w:t>INFORMIRANJE KRAJNJIH KUPACA</w:t>
      </w:r>
    </w:p>
    <w:p w14:paraId="4130792D" w14:textId="3CAF4D87" w:rsidR="00D83B52" w:rsidRPr="00FC56BE" w:rsidRDefault="00D83B52" w:rsidP="00D83B52">
      <w:pPr>
        <w:pStyle w:val="clanak-"/>
        <w:shd w:val="clear" w:color="auto" w:fill="FFFFFF"/>
        <w:spacing w:before="0" w:beforeAutospacing="0" w:after="225" w:afterAutospacing="0" w:line="336" w:lineRule="atLeast"/>
        <w:jc w:val="center"/>
        <w:textAlignment w:val="baseline"/>
        <w:rPr>
          <w:color w:val="000000"/>
        </w:rPr>
      </w:pPr>
      <w:r w:rsidRPr="00FC56BE">
        <w:rPr>
          <w:color w:val="000000"/>
        </w:rPr>
        <w:t xml:space="preserve">Članak </w:t>
      </w:r>
      <w:r w:rsidR="00226CCB" w:rsidRPr="00FC56BE">
        <w:rPr>
          <w:color w:val="000000"/>
        </w:rPr>
        <w:t>2</w:t>
      </w:r>
      <w:r w:rsidR="00776E40" w:rsidRPr="00FC56BE">
        <w:rPr>
          <w:color w:val="000000"/>
        </w:rPr>
        <w:t>2</w:t>
      </w:r>
      <w:r w:rsidRPr="00FC56BE">
        <w:rPr>
          <w:color w:val="000000"/>
        </w:rPr>
        <w:t>.</w:t>
      </w:r>
    </w:p>
    <w:p w14:paraId="36721B54" w14:textId="4A7F3316" w:rsidR="007C6509" w:rsidRPr="00FC56BE" w:rsidRDefault="007C6509" w:rsidP="00687B77">
      <w:pPr>
        <w:pStyle w:val="t-9-8"/>
        <w:shd w:val="clear" w:color="auto" w:fill="FFFFFF"/>
        <w:spacing w:after="225" w:line="336" w:lineRule="atLeast"/>
        <w:jc w:val="both"/>
        <w:textAlignment w:val="baseline"/>
      </w:pPr>
      <w:r w:rsidRPr="00FC56BE">
        <w:t xml:space="preserve">(1) </w:t>
      </w:r>
      <w:r w:rsidR="00CE7954" w:rsidRPr="00FC56BE">
        <w:t>Kupac toplinske energije je dužan na mjesečnim računima za individualne troškove isporučene toplinske energije i naknadu za poticanje učinkovitosti grijanja ili zajedno s računima krajnjih kupaca, krajnjim kupcima u jasnom i razumljivom obliku, poštujući pravila o zaštiti podataka, staviti na raspolaganje</w:t>
      </w:r>
      <w:r w:rsidR="003429AF" w:rsidRPr="00FC56BE">
        <w:t xml:space="preserve"> </w:t>
      </w:r>
      <w:r w:rsidR="00687B77" w:rsidRPr="00FC56BE">
        <w:t>informacije o energetskoj učinkovitosti i udjelu obnovljive energije u centralnom i zatvorenom toplinskom sustavu u kojem obavlja djelatnost</w:t>
      </w:r>
      <w:r w:rsidR="003D7529" w:rsidRPr="00FC56BE">
        <w:t xml:space="preserve"> i informacije o obračunu i potrošnji toplinske energije </w:t>
      </w:r>
      <w:r w:rsidR="00CE7954" w:rsidRPr="00FC56BE">
        <w:t>u skladu s odredbama Zakona o tržištu toplinske energije</w:t>
      </w:r>
      <w:r w:rsidR="00536350" w:rsidRPr="00FC56BE">
        <w:t>,</w:t>
      </w:r>
      <w:r w:rsidR="003429AF" w:rsidRPr="00FC56BE">
        <w:t xml:space="preserve"> na način da te informacije </w:t>
      </w:r>
      <w:r w:rsidR="00906B7F" w:rsidRPr="00FC56BE">
        <w:rPr>
          <w:u w:val="single"/>
        </w:rPr>
        <w:t>moraju</w:t>
      </w:r>
      <w:r w:rsidR="00906B7F" w:rsidRPr="00FC56BE">
        <w:t xml:space="preserve"> biti dostupne na internetskim stranicama kupca toplinske energije, pri čemu poveznica</w:t>
      </w:r>
      <w:r w:rsidR="00953BE6" w:rsidRPr="00FC56BE">
        <w:t xml:space="preserve"> na</w:t>
      </w:r>
      <w:r w:rsidR="00906B7F" w:rsidRPr="00FC56BE">
        <w:t xml:space="preserve"> stranicu</w:t>
      </w:r>
      <w:r w:rsidR="00536350" w:rsidRPr="00FC56BE">
        <w:t xml:space="preserve"> kupca toplinske energije</w:t>
      </w:r>
      <w:r w:rsidR="00E82BFF" w:rsidRPr="00FC56BE">
        <w:t xml:space="preserve"> gdje se nalaze te informacije,</w:t>
      </w:r>
      <w:r w:rsidR="00906B7F" w:rsidRPr="00FC56BE">
        <w:t xml:space="preserve"> mora biti navedena na računima</w:t>
      </w:r>
      <w:r w:rsidR="00536350" w:rsidRPr="00FC56BE">
        <w:t xml:space="preserve"> ili zajedno s računima krajnjih kupaca</w:t>
      </w:r>
      <w:r w:rsidR="005F639B" w:rsidRPr="00FC56BE">
        <w:t>, neovisno radi li se o fizičkim računima ili elektroničkim računima.</w:t>
      </w:r>
    </w:p>
    <w:p w14:paraId="2FF3C939" w14:textId="6FD8B510" w:rsidR="007768B5" w:rsidRPr="00FC56BE" w:rsidRDefault="00237613" w:rsidP="008C7500">
      <w:pPr>
        <w:pStyle w:val="t-9-8"/>
        <w:shd w:val="clear" w:color="auto" w:fill="FFFFFF"/>
        <w:spacing w:after="225" w:line="336" w:lineRule="atLeast"/>
        <w:jc w:val="both"/>
        <w:textAlignment w:val="baseline"/>
      </w:pPr>
      <w:r w:rsidRPr="00FC56BE">
        <w:t xml:space="preserve">(2) </w:t>
      </w:r>
      <w:r w:rsidR="00AB741A" w:rsidRPr="00FC56BE">
        <w:t xml:space="preserve">Iznimno od stavka 1. ovog članka, ukoliko krajnji kupac nema </w:t>
      </w:r>
      <w:r w:rsidR="00512F68" w:rsidRPr="00FC56BE">
        <w:t>mogućnost pregleda internetske stranice krajnjeg kupca</w:t>
      </w:r>
      <w:r w:rsidR="00A1124C" w:rsidRPr="00FC56BE">
        <w:t>, može pisanim putem</w:t>
      </w:r>
      <w:r w:rsidR="00427295" w:rsidRPr="00FC56BE">
        <w:t xml:space="preserve"> od kupca toplinske energije</w:t>
      </w:r>
      <w:r w:rsidR="00A1124C" w:rsidRPr="00FC56BE">
        <w:t xml:space="preserve"> tražiti da mu se</w:t>
      </w:r>
      <w:r w:rsidR="00B90413" w:rsidRPr="00FC56BE">
        <w:t xml:space="preserve"> te</w:t>
      </w:r>
      <w:r w:rsidR="00A1124C" w:rsidRPr="00FC56BE">
        <w:t xml:space="preserve"> informacije</w:t>
      </w:r>
      <w:r w:rsidR="00396811" w:rsidRPr="00FC56BE">
        <w:t xml:space="preserve"> dostave u papirnatom obliku jednom </w:t>
      </w:r>
      <w:r w:rsidR="00BE47CC" w:rsidRPr="00FC56BE">
        <w:t>kvartalno.</w:t>
      </w:r>
    </w:p>
    <w:p w14:paraId="0D7C8B49" w14:textId="41906401" w:rsidR="009C6848" w:rsidRPr="00FC56BE" w:rsidRDefault="004A7557" w:rsidP="00B7013B">
      <w:pPr>
        <w:pStyle w:val="t-9-8"/>
        <w:shd w:val="clear" w:color="auto" w:fill="FFFFFF"/>
        <w:spacing w:before="0" w:beforeAutospacing="0" w:after="225" w:afterAutospacing="0" w:line="336" w:lineRule="atLeast"/>
        <w:jc w:val="both"/>
        <w:textAlignment w:val="baseline"/>
      </w:pPr>
      <w:r w:rsidRPr="00FC56BE">
        <w:t xml:space="preserve">(3) </w:t>
      </w:r>
      <w:r w:rsidR="006E2D5E" w:rsidRPr="00FC56BE">
        <w:t xml:space="preserve">Informacije o obračunu i potrošnji toplinske energije koje se odnose na usporedbu </w:t>
      </w:r>
      <w:r w:rsidR="004C3025" w:rsidRPr="00FC56BE">
        <w:t>s prosječnim uobičajenim ili referentnim krajnjim kupcem sukladno Zakonu o tržištu toplinske energije</w:t>
      </w:r>
      <w:r w:rsidR="00CF1F88" w:rsidRPr="00FC56BE">
        <w:t xml:space="preserve"> izražavaju se na način da</w:t>
      </w:r>
      <w:r w:rsidR="004512DC" w:rsidRPr="00FC56BE">
        <w:t xml:space="preserve"> se</w:t>
      </w:r>
      <w:r w:rsidR="009C6848" w:rsidRPr="00FC56BE">
        <w:t>:</w:t>
      </w:r>
    </w:p>
    <w:p w14:paraId="13ADD60F" w14:textId="4078DAC2" w:rsidR="009C6848" w:rsidRPr="00FC56BE" w:rsidRDefault="008070B7" w:rsidP="00E30A96">
      <w:pPr>
        <w:pStyle w:val="t-9-8"/>
        <w:numPr>
          <w:ilvl w:val="0"/>
          <w:numId w:val="9"/>
        </w:numPr>
        <w:shd w:val="clear" w:color="auto" w:fill="FFFFFF"/>
        <w:spacing w:before="0" w:beforeAutospacing="0" w:after="225" w:afterAutospacing="0" w:line="336" w:lineRule="atLeast"/>
        <w:jc w:val="both"/>
        <w:textAlignment w:val="baseline"/>
      </w:pPr>
      <w:r w:rsidRPr="00FC56BE">
        <w:t xml:space="preserve">prikaže </w:t>
      </w:r>
      <w:r w:rsidR="00B87026" w:rsidRPr="00FC56BE">
        <w:t>p</w:t>
      </w:r>
      <w:r w:rsidR="00B93903" w:rsidRPr="00FC56BE">
        <w:t xml:space="preserve">rosječni </w:t>
      </w:r>
      <w:r w:rsidR="00181C30" w:rsidRPr="00FC56BE">
        <w:t>uobičajeni ili referentni</w:t>
      </w:r>
      <w:r w:rsidR="00B93903" w:rsidRPr="00FC56BE">
        <w:t xml:space="preserve"> krajnji kupac </w:t>
      </w:r>
      <w:r w:rsidR="00C746B9" w:rsidRPr="00FC56BE">
        <w:t xml:space="preserve">po </w:t>
      </w:r>
      <w:r w:rsidR="00FD55E2" w:rsidRPr="00FC56BE">
        <w:t xml:space="preserve">potrošnji </w:t>
      </w:r>
      <w:r w:rsidR="00A05EC9" w:rsidRPr="00FC56BE">
        <w:t xml:space="preserve">koji se </w:t>
      </w:r>
      <w:r w:rsidR="00FD55E2" w:rsidRPr="00FC56BE">
        <w:t>izražava kao omjer</w:t>
      </w:r>
      <w:r w:rsidR="001158A2" w:rsidRPr="00FC56BE">
        <w:t xml:space="preserve"> </w:t>
      </w:r>
      <w:r w:rsidR="00557535" w:rsidRPr="00FC56BE">
        <w:t xml:space="preserve">ukupne </w:t>
      </w:r>
      <w:r w:rsidR="00AF7DEF" w:rsidRPr="00FC56BE">
        <w:t>godišnje</w:t>
      </w:r>
      <w:r w:rsidR="00557535" w:rsidRPr="00FC56BE">
        <w:t xml:space="preserve"> isporučene toplinske energije</w:t>
      </w:r>
      <w:r w:rsidR="00FD55E2" w:rsidRPr="00FC56BE">
        <w:t xml:space="preserve"> </w:t>
      </w:r>
      <w:r w:rsidR="003D1CCB" w:rsidRPr="00FC56BE">
        <w:t xml:space="preserve">svih krajnjih iste kategorije </w:t>
      </w:r>
      <w:r w:rsidR="001158A2" w:rsidRPr="00FC56BE">
        <w:t xml:space="preserve">i ukupne grijane površine svih krajnjih </w:t>
      </w:r>
      <w:r w:rsidR="00BD5942" w:rsidRPr="00FC56BE">
        <w:t xml:space="preserve">kupaca </w:t>
      </w:r>
      <w:r w:rsidR="001158A2" w:rsidRPr="00FC56BE">
        <w:t>iste kategorije spojenih na toplinski sustav</w:t>
      </w:r>
      <w:r w:rsidR="00E30A96" w:rsidRPr="00FC56BE">
        <w:t>,</w:t>
      </w:r>
      <w:r w:rsidR="00D63E4C" w:rsidRPr="00FC56BE">
        <w:t xml:space="preserve"> i</w:t>
      </w:r>
    </w:p>
    <w:p w14:paraId="3A31F04A" w14:textId="32C5ACE2" w:rsidR="0073739E" w:rsidRPr="00FC56BE" w:rsidRDefault="00A05EC9" w:rsidP="00E30A96">
      <w:pPr>
        <w:pStyle w:val="t-9-8"/>
        <w:numPr>
          <w:ilvl w:val="0"/>
          <w:numId w:val="9"/>
        </w:numPr>
        <w:shd w:val="clear" w:color="auto" w:fill="FFFFFF"/>
        <w:spacing w:before="0" w:beforeAutospacing="0" w:after="225" w:afterAutospacing="0" w:line="336" w:lineRule="atLeast"/>
        <w:jc w:val="both"/>
        <w:textAlignment w:val="baseline"/>
      </w:pPr>
      <w:r w:rsidRPr="00FC56BE">
        <w:t xml:space="preserve">usporedi prosječni uobičajeni ili referentni krajnji kupac po potrošnji </w:t>
      </w:r>
      <w:r w:rsidR="00BC6C47" w:rsidRPr="00FC56BE">
        <w:t>iste kategorije</w:t>
      </w:r>
      <w:r w:rsidRPr="00FC56BE">
        <w:t xml:space="preserve"> s</w:t>
      </w:r>
      <w:r w:rsidR="00BC6C47" w:rsidRPr="00FC56BE">
        <w:t xml:space="preserve"> </w:t>
      </w:r>
      <w:r w:rsidR="00D63E4C" w:rsidRPr="00FC56BE">
        <w:t xml:space="preserve">omjerom </w:t>
      </w:r>
      <w:r w:rsidR="00BC6C47" w:rsidRPr="00FC56BE">
        <w:t>ukupn</w:t>
      </w:r>
      <w:r w:rsidR="00D63E4C" w:rsidRPr="00FC56BE">
        <w:t>e</w:t>
      </w:r>
      <w:r w:rsidR="00BC6C47" w:rsidRPr="00FC56BE">
        <w:t xml:space="preserve"> godišnj</w:t>
      </w:r>
      <w:r w:rsidR="00D63E4C" w:rsidRPr="00FC56BE">
        <w:t>e</w:t>
      </w:r>
      <w:r w:rsidR="00BC6C47" w:rsidRPr="00FC56BE">
        <w:t xml:space="preserve"> isporučen</w:t>
      </w:r>
      <w:r w:rsidR="00D63E4C" w:rsidRPr="00FC56BE">
        <w:t>e</w:t>
      </w:r>
      <w:r w:rsidR="00BC6C47" w:rsidRPr="00FC56BE">
        <w:t xml:space="preserve"> toplinsk</w:t>
      </w:r>
      <w:r w:rsidR="00D63E4C" w:rsidRPr="00FC56BE">
        <w:t>e</w:t>
      </w:r>
      <w:r w:rsidR="00BC6C47" w:rsidRPr="00FC56BE">
        <w:t xml:space="preserve"> energij</w:t>
      </w:r>
      <w:r w:rsidR="00D63E4C" w:rsidRPr="00FC56BE">
        <w:t>e</w:t>
      </w:r>
      <w:r w:rsidR="00BC6C47" w:rsidRPr="00FC56BE">
        <w:t xml:space="preserve"> </w:t>
      </w:r>
      <w:r w:rsidR="001F6A62" w:rsidRPr="00FC56BE">
        <w:t xml:space="preserve">krajnjeg kupca </w:t>
      </w:r>
      <w:r w:rsidR="0055395C" w:rsidRPr="00FC56BE">
        <w:t xml:space="preserve">za prošlu kalendarsku godinu </w:t>
      </w:r>
      <w:r w:rsidR="00BC6C47" w:rsidRPr="00FC56BE">
        <w:t>i ukupne grijane površine krajnj</w:t>
      </w:r>
      <w:r w:rsidR="00D63E4C" w:rsidRPr="00FC56BE">
        <w:t xml:space="preserve">eg </w:t>
      </w:r>
      <w:r w:rsidR="00BC6C47" w:rsidRPr="00FC56BE">
        <w:t>kup</w:t>
      </w:r>
      <w:r w:rsidR="00D63E4C" w:rsidRPr="00FC56BE">
        <w:t>c</w:t>
      </w:r>
      <w:r w:rsidR="00BC6C47" w:rsidRPr="00FC56BE">
        <w:t>a</w:t>
      </w:r>
      <w:r w:rsidR="00D63E4C" w:rsidRPr="00FC56BE">
        <w:t>.</w:t>
      </w:r>
    </w:p>
    <w:p w14:paraId="1CEA351B" w14:textId="6D09905A" w:rsidR="00B37913" w:rsidRPr="00FC56BE" w:rsidRDefault="001D1689" w:rsidP="007E2FB2">
      <w:pPr>
        <w:pStyle w:val="t-9-8"/>
        <w:shd w:val="clear" w:color="auto" w:fill="FFFFFF"/>
        <w:spacing w:before="0" w:beforeAutospacing="0" w:after="225" w:afterAutospacing="0" w:line="336" w:lineRule="atLeast"/>
        <w:jc w:val="both"/>
        <w:textAlignment w:val="baseline"/>
      </w:pPr>
      <w:r w:rsidRPr="00FC56BE">
        <w:t xml:space="preserve">(4) </w:t>
      </w:r>
      <w:r w:rsidR="00B37913" w:rsidRPr="00FC56BE">
        <w:t>Kupac toplinske energije je dužan</w:t>
      </w:r>
      <w:r w:rsidR="007B059C" w:rsidRPr="00FC56BE">
        <w:t xml:space="preserve"> </w:t>
      </w:r>
      <w:r w:rsidR="00AC4EF1" w:rsidRPr="00FC56BE">
        <w:t xml:space="preserve">pružiti cjelovite informacije o </w:t>
      </w:r>
      <w:r w:rsidR="00EE65EE" w:rsidRPr="00FC56BE">
        <w:t>načinu primjene</w:t>
      </w:r>
      <w:r w:rsidR="00AC4EF1" w:rsidRPr="00FC56BE">
        <w:t xml:space="preserve"> ovog Pravilnika </w:t>
      </w:r>
      <w:r w:rsidR="00DE3E64" w:rsidRPr="00FC56BE">
        <w:t xml:space="preserve">krajnjim </w:t>
      </w:r>
      <w:r w:rsidR="00EE65EE" w:rsidRPr="00FC56BE">
        <w:t>kupcima</w:t>
      </w:r>
      <w:r w:rsidR="00E44C6E" w:rsidRPr="00FC56BE">
        <w:t xml:space="preserve">, objavom </w:t>
      </w:r>
      <w:r w:rsidR="00F874B5" w:rsidRPr="00FC56BE">
        <w:t xml:space="preserve">pojednostavljenih </w:t>
      </w:r>
      <w:r w:rsidR="00E44C6E" w:rsidRPr="00FC56BE">
        <w:t>uputa o primjeni</w:t>
      </w:r>
      <w:r w:rsidR="008C3344" w:rsidRPr="00FC56BE">
        <w:t xml:space="preserve"> ovog Pravilnika</w:t>
      </w:r>
      <w:r w:rsidR="004537EB" w:rsidRPr="00FC56BE">
        <w:t xml:space="preserve"> </w:t>
      </w:r>
      <w:r w:rsidR="002F009A" w:rsidRPr="00FC56BE">
        <w:t xml:space="preserve">na svojim mrežnim stranicama </w:t>
      </w:r>
      <w:r w:rsidR="00691CAC" w:rsidRPr="00FC56BE">
        <w:t>kojima pojašnjava</w:t>
      </w:r>
      <w:r w:rsidR="007E2FB2" w:rsidRPr="00FC56BE">
        <w:t xml:space="preserve"> </w:t>
      </w:r>
      <w:r w:rsidR="00000D0A" w:rsidRPr="00FC56BE">
        <w:t>raspodjelu i obračun troškova</w:t>
      </w:r>
      <w:r w:rsidR="006D342C" w:rsidRPr="00FC56BE">
        <w:t xml:space="preserve"> </w:t>
      </w:r>
      <w:r w:rsidR="00672CDF" w:rsidRPr="00FC56BE">
        <w:t>za isporučenu toplinsku energiju</w:t>
      </w:r>
      <w:r w:rsidR="000E2700" w:rsidRPr="00FC56BE">
        <w:t xml:space="preserve"> s primjerima</w:t>
      </w:r>
      <w:r w:rsidR="00B723BC" w:rsidRPr="00FC56BE">
        <w:t xml:space="preserve"> </w:t>
      </w:r>
      <w:r w:rsidR="004A302B" w:rsidRPr="00FC56BE">
        <w:t xml:space="preserve">kategorija krajnjih kupaca </w:t>
      </w:r>
      <w:r w:rsidR="007B317A" w:rsidRPr="00FC56BE">
        <w:t xml:space="preserve">i </w:t>
      </w:r>
      <w:r w:rsidR="00A508BB" w:rsidRPr="00FC56BE">
        <w:t xml:space="preserve">primjene </w:t>
      </w:r>
      <w:r w:rsidR="00915008" w:rsidRPr="00FC56BE">
        <w:t>kombinacije različitih modela raspodjele</w:t>
      </w:r>
      <w:r w:rsidR="00C66729" w:rsidRPr="00FC56BE">
        <w:t xml:space="preserve"> koji se primjenjuju u </w:t>
      </w:r>
      <w:r w:rsidR="00087650" w:rsidRPr="00FC56BE">
        <w:t>toplinskim sustavima u kojima obavlja svoju djelatnost</w:t>
      </w:r>
      <w:r w:rsidR="001E6633" w:rsidRPr="00FC56BE">
        <w:t>.</w:t>
      </w:r>
    </w:p>
    <w:p w14:paraId="408C1EDC" w14:textId="5169B2A9" w:rsidR="001D2FF3" w:rsidRPr="00FC56BE" w:rsidRDefault="0024446B" w:rsidP="00C14C84">
      <w:pPr>
        <w:pStyle w:val="Heading1"/>
        <w:jc w:val="center"/>
        <w:rPr>
          <w:rFonts w:ascii="Times New Roman" w:hAnsi="Times New Roman" w:cs="Times New Roman"/>
        </w:rPr>
      </w:pPr>
      <w:r w:rsidRPr="00FC56BE">
        <w:rPr>
          <w:rFonts w:ascii="Times New Roman" w:hAnsi="Times New Roman" w:cs="Times New Roman"/>
        </w:rPr>
        <w:t>X</w:t>
      </w:r>
      <w:r w:rsidR="001D2FF3" w:rsidRPr="00FC56BE">
        <w:rPr>
          <w:rFonts w:ascii="Times New Roman" w:hAnsi="Times New Roman" w:cs="Times New Roman"/>
        </w:rPr>
        <w:t>. NADZOR</w:t>
      </w:r>
    </w:p>
    <w:p w14:paraId="5A88C639" w14:textId="5AFAD80C" w:rsidR="001D2FF3" w:rsidRPr="00FC56BE" w:rsidRDefault="001D2FF3" w:rsidP="001D2FF3">
      <w:pPr>
        <w:pStyle w:val="clanak-"/>
        <w:shd w:val="clear" w:color="auto" w:fill="FFFFFF"/>
        <w:spacing w:before="0" w:beforeAutospacing="0" w:after="225" w:afterAutospacing="0" w:line="336" w:lineRule="atLeast"/>
        <w:jc w:val="center"/>
        <w:textAlignment w:val="baseline"/>
        <w:rPr>
          <w:color w:val="000000"/>
        </w:rPr>
      </w:pPr>
      <w:r w:rsidRPr="00FC56BE">
        <w:rPr>
          <w:color w:val="000000"/>
        </w:rPr>
        <w:t xml:space="preserve">Članak </w:t>
      </w:r>
      <w:r w:rsidR="00226CCB" w:rsidRPr="00FC56BE">
        <w:rPr>
          <w:color w:val="000000"/>
        </w:rPr>
        <w:t>2</w:t>
      </w:r>
      <w:r w:rsidR="00325EE2" w:rsidRPr="00FC56BE">
        <w:rPr>
          <w:color w:val="000000"/>
        </w:rPr>
        <w:t>3</w:t>
      </w:r>
      <w:r w:rsidRPr="00FC56BE">
        <w:rPr>
          <w:color w:val="000000"/>
        </w:rPr>
        <w:t>.</w:t>
      </w:r>
    </w:p>
    <w:p w14:paraId="4C294C8D" w14:textId="5FF26954" w:rsidR="001D2FF3" w:rsidRPr="00FC56BE" w:rsidRDefault="001D2FF3" w:rsidP="001D2FF3">
      <w:pPr>
        <w:pStyle w:val="t-9-8"/>
        <w:shd w:val="clear" w:color="auto" w:fill="FFFFFF"/>
        <w:spacing w:before="0" w:beforeAutospacing="0" w:after="225" w:afterAutospacing="0" w:line="336" w:lineRule="atLeast"/>
        <w:jc w:val="both"/>
        <w:textAlignment w:val="baseline"/>
        <w:rPr>
          <w:color w:val="000000"/>
        </w:rPr>
      </w:pPr>
      <w:r w:rsidRPr="00FC56BE">
        <w:rPr>
          <w:color w:val="000000"/>
        </w:rPr>
        <w:t>(1) Inspekcijski nadzor nad provedbom ovog Pravilnika obavljaju nadležni inspektori prema posebnim propisima.</w:t>
      </w:r>
    </w:p>
    <w:p w14:paraId="676AA0E0" w14:textId="5941C1FE" w:rsidR="001D2FF3" w:rsidRPr="00FC56BE" w:rsidRDefault="001D2FF3" w:rsidP="001D2FF3">
      <w:pPr>
        <w:pStyle w:val="t-9-8"/>
        <w:shd w:val="clear" w:color="auto" w:fill="FFFFFF"/>
        <w:spacing w:before="0" w:beforeAutospacing="0" w:after="225" w:afterAutospacing="0" w:line="336" w:lineRule="atLeast"/>
        <w:jc w:val="both"/>
        <w:textAlignment w:val="baseline"/>
        <w:rPr>
          <w:color w:val="000000"/>
        </w:rPr>
      </w:pPr>
      <w:r w:rsidRPr="00FC56BE">
        <w:rPr>
          <w:color w:val="000000"/>
        </w:rPr>
        <w:t xml:space="preserve">(2) U svrhu ispravne i valjane raspodjele troškova toplinske energije, </w:t>
      </w:r>
      <w:r w:rsidR="00917719" w:rsidRPr="00FC56BE">
        <w:rPr>
          <w:color w:val="000000"/>
        </w:rPr>
        <w:t xml:space="preserve">godišnje je moguće </w:t>
      </w:r>
      <w:r w:rsidRPr="00FC56BE">
        <w:rPr>
          <w:color w:val="000000"/>
        </w:rPr>
        <w:t xml:space="preserve">provesti </w:t>
      </w:r>
      <w:r w:rsidR="0040365F" w:rsidRPr="00FC56BE">
        <w:rPr>
          <w:color w:val="000000"/>
        </w:rPr>
        <w:t>dva</w:t>
      </w:r>
      <w:r w:rsidRPr="00FC56BE" w:rsidDel="00CE4729">
        <w:rPr>
          <w:color w:val="000000"/>
        </w:rPr>
        <w:t xml:space="preserve"> </w:t>
      </w:r>
      <w:r w:rsidR="00CE4729" w:rsidRPr="00FC56BE">
        <w:rPr>
          <w:color w:val="000000"/>
        </w:rPr>
        <w:t>nadzora krajnjeg</w:t>
      </w:r>
      <w:r w:rsidR="004A5723" w:rsidRPr="00FC56BE">
        <w:rPr>
          <w:color w:val="000000"/>
        </w:rPr>
        <w:t xml:space="preserve"> kupc</w:t>
      </w:r>
      <w:r w:rsidR="00CE4729" w:rsidRPr="00FC56BE">
        <w:rPr>
          <w:color w:val="000000"/>
        </w:rPr>
        <w:t xml:space="preserve">a </w:t>
      </w:r>
      <w:r w:rsidRPr="00FC56BE">
        <w:rPr>
          <w:color w:val="000000"/>
        </w:rPr>
        <w:t xml:space="preserve">radi provjere ispravnosti </w:t>
      </w:r>
      <w:r w:rsidR="00F207A5" w:rsidRPr="00FC56BE">
        <w:rPr>
          <w:color w:val="000000"/>
        </w:rPr>
        <w:t xml:space="preserve">razdjelnika i </w:t>
      </w:r>
      <w:proofErr w:type="spellStart"/>
      <w:r w:rsidR="00F207A5" w:rsidRPr="00FC56BE">
        <w:rPr>
          <w:color w:val="000000"/>
        </w:rPr>
        <w:t>kalorimetara</w:t>
      </w:r>
      <w:proofErr w:type="spellEnd"/>
      <w:r w:rsidRPr="00FC56BE">
        <w:rPr>
          <w:color w:val="000000"/>
        </w:rPr>
        <w:t>, od toga jedan posjet mora biti najavljen, a drugi nenajavljen.</w:t>
      </w:r>
    </w:p>
    <w:p w14:paraId="56B4D6BC" w14:textId="20B9B826" w:rsidR="003647CA" w:rsidRPr="00FC56BE" w:rsidRDefault="007303A3" w:rsidP="001D2FF3">
      <w:pPr>
        <w:pStyle w:val="t-9-8"/>
        <w:shd w:val="clear" w:color="auto" w:fill="FFFFFF"/>
        <w:spacing w:before="0" w:beforeAutospacing="0" w:after="225" w:afterAutospacing="0" w:line="336" w:lineRule="atLeast"/>
        <w:jc w:val="both"/>
        <w:textAlignment w:val="baseline"/>
        <w:rPr>
          <w:color w:val="000000"/>
        </w:rPr>
      </w:pPr>
      <w:r w:rsidRPr="00FC56BE">
        <w:rPr>
          <w:color w:val="000000"/>
        </w:rPr>
        <w:lastRenderedPageBreak/>
        <w:t xml:space="preserve">(3) </w:t>
      </w:r>
      <w:r w:rsidR="00094E70" w:rsidRPr="00FC56BE">
        <w:rPr>
          <w:color w:val="000000"/>
        </w:rPr>
        <w:t>Najavljeni</w:t>
      </w:r>
      <w:r w:rsidRPr="00FC56BE">
        <w:rPr>
          <w:color w:val="000000"/>
        </w:rPr>
        <w:t xml:space="preserve"> posjet iz stavka 2. ovog članka </w:t>
      </w:r>
      <w:r w:rsidR="00094E70" w:rsidRPr="00FC56BE">
        <w:rPr>
          <w:color w:val="000000"/>
        </w:rPr>
        <w:t>inspektor najavljuje</w:t>
      </w:r>
      <w:r w:rsidRPr="00FC56BE">
        <w:rPr>
          <w:color w:val="000000"/>
        </w:rPr>
        <w:t xml:space="preserve"> ovlaštenom </w:t>
      </w:r>
      <w:r w:rsidR="00094E70" w:rsidRPr="00FC56BE">
        <w:rPr>
          <w:color w:val="000000"/>
        </w:rPr>
        <w:t>predstavniku</w:t>
      </w:r>
      <w:r w:rsidRPr="00FC56BE">
        <w:rPr>
          <w:color w:val="000000"/>
        </w:rPr>
        <w:t xml:space="preserve"> suvlasnika</w:t>
      </w:r>
      <w:r w:rsidR="00094E70" w:rsidRPr="00FC56BE">
        <w:rPr>
          <w:color w:val="000000"/>
        </w:rPr>
        <w:t xml:space="preserve"> izravno ili putem upravitelja zgrade/građevine</w:t>
      </w:r>
      <w:r w:rsidR="00CA1BA1" w:rsidRPr="00FC56BE">
        <w:rPr>
          <w:color w:val="000000"/>
        </w:rPr>
        <w:t xml:space="preserve">, te ovlašteni predstavnik suvlasnika o </w:t>
      </w:r>
      <w:r w:rsidR="0080783F" w:rsidRPr="00FC56BE">
        <w:rPr>
          <w:color w:val="000000"/>
        </w:rPr>
        <w:t>datumu i vremenu posjeta inspektora</w:t>
      </w:r>
      <w:r w:rsidR="00CA1BA1" w:rsidRPr="00FC56BE">
        <w:rPr>
          <w:color w:val="000000"/>
        </w:rPr>
        <w:t xml:space="preserve"> obavještava </w:t>
      </w:r>
      <w:r w:rsidR="004A5723" w:rsidRPr="00FC56BE">
        <w:rPr>
          <w:color w:val="000000"/>
        </w:rPr>
        <w:t>krajnje kupce</w:t>
      </w:r>
      <w:r w:rsidR="00CA1BA1" w:rsidRPr="00FC56BE">
        <w:rPr>
          <w:color w:val="000000"/>
        </w:rPr>
        <w:t>.</w:t>
      </w:r>
    </w:p>
    <w:p w14:paraId="0B9DFEA0" w14:textId="77777777" w:rsidR="0086432E" w:rsidRPr="00FC56BE" w:rsidRDefault="0086432E" w:rsidP="001D2FF3">
      <w:pPr>
        <w:pStyle w:val="t-9-8"/>
        <w:shd w:val="clear" w:color="auto" w:fill="FFFFFF"/>
        <w:spacing w:before="0" w:beforeAutospacing="0" w:after="225" w:afterAutospacing="0" w:line="336" w:lineRule="atLeast"/>
        <w:jc w:val="both"/>
        <w:textAlignment w:val="baseline"/>
        <w:rPr>
          <w:color w:val="000000"/>
        </w:rPr>
      </w:pPr>
    </w:p>
    <w:p w14:paraId="3F82B851" w14:textId="5EF7CDF1" w:rsidR="00F1530F" w:rsidRPr="00FC56BE" w:rsidRDefault="0024446B" w:rsidP="00043F11">
      <w:pPr>
        <w:pStyle w:val="Heading1"/>
        <w:jc w:val="center"/>
        <w:rPr>
          <w:rFonts w:ascii="Times New Roman" w:hAnsi="Times New Roman" w:cs="Times New Roman"/>
        </w:rPr>
      </w:pPr>
      <w:r w:rsidRPr="00FC56BE">
        <w:rPr>
          <w:rFonts w:ascii="Times New Roman" w:hAnsi="Times New Roman" w:cs="Times New Roman"/>
        </w:rPr>
        <w:t>X</w:t>
      </w:r>
      <w:r w:rsidR="006168EF" w:rsidRPr="00FC56BE">
        <w:rPr>
          <w:rFonts w:ascii="Times New Roman" w:hAnsi="Times New Roman" w:cs="Times New Roman"/>
        </w:rPr>
        <w:t>I</w:t>
      </w:r>
      <w:r w:rsidR="00F1530F" w:rsidRPr="00FC56BE">
        <w:rPr>
          <w:rFonts w:ascii="Times New Roman" w:hAnsi="Times New Roman" w:cs="Times New Roman"/>
        </w:rPr>
        <w:t>. PRIJELAZNE I ZAVRŠNE ODREDBE</w:t>
      </w:r>
    </w:p>
    <w:p w14:paraId="14E5CD40" w14:textId="643F2E75" w:rsidR="00F1530F" w:rsidRPr="00FC56BE" w:rsidRDefault="00F1530F" w:rsidP="00F1530F">
      <w:pPr>
        <w:pStyle w:val="clanak-"/>
        <w:shd w:val="clear" w:color="auto" w:fill="FFFFFF"/>
        <w:spacing w:before="0" w:beforeAutospacing="0" w:after="225" w:afterAutospacing="0" w:line="336" w:lineRule="atLeast"/>
        <w:jc w:val="center"/>
        <w:textAlignment w:val="baseline"/>
        <w:rPr>
          <w:color w:val="000000"/>
        </w:rPr>
      </w:pPr>
      <w:r w:rsidRPr="00FC56BE">
        <w:rPr>
          <w:color w:val="000000"/>
        </w:rPr>
        <w:t xml:space="preserve">Članak </w:t>
      </w:r>
      <w:r w:rsidR="005536FA" w:rsidRPr="00FC56BE">
        <w:rPr>
          <w:color w:val="000000"/>
        </w:rPr>
        <w:t>2</w:t>
      </w:r>
      <w:r w:rsidR="00325EE2" w:rsidRPr="00FC56BE">
        <w:rPr>
          <w:color w:val="000000"/>
        </w:rPr>
        <w:t>4</w:t>
      </w:r>
      <w:r w:rsidRPr="00FC56BE">
        <w:rPr>
          <w:color w:val="000000"/>
        </w:rPr>
        <w:t>.</w:t>
      </w:r>
    </w:p>
    <w:p w14:paraId="295E4859" w14:textId="29176488" w:rsidR="00424F53" w:rsidRPr="00FC56BE" w:rsidRDefault="00424F53" w:rsidP="00774D70">
      <w:pPr>
        <w:pStyle w:val="t-9-8"/>
        <w:shd w:val="clear" w:color="auto" w:fill="FFFFFF"/>
        <w:spacing w:after="225" w:line="336" w:lineRule="atLeast"/>
        <w:jc w:val="both"/>
        <w:textAlignment w:val="baseline"/>
        <w:rPr>
          <w:color w:val="000000"/>
        </w:rPr>
      </w:pPr>
      <w:r w:rsidRPr="00FC56BE">
        <w:rPr>
          <w:color w:val="000000"/>
        </w:rPr>
        <w:t xml:space="preserve">(1) Postojeće Odluke o načinu raspodjele i obračunu troškova za isporučenu </w:t>
      </w:r>
      <w:r w:rsidR="00D639E3" w:rsidRPr="00FC56BE">
        <w:rPr>
          <w:color w:val="000000"/>
        </w:rPr>
        <w:t>toplinsku</w:t>
      </w:r>
      <w:r w:rsidRPr="00FC56BE">
        <w:rPr>
          <w:color w:val="000000"/>
        </w:rPr>
        <w:t xml:space="preserve"> energiju donesene sukladno odredbama Pravilnika</w:t>
      </w:r>
      <w:r w:rsidR="00774D70" w:rsidRPr="00FC56BE">
        <w:rPr>
          <w:color w:val="000000"/>
        </w:rPr>
        <w:t xml:space="preserve"> o načinu raspodjele i obračunu troškova za isporučenu toplinsku energiju (Narodne novine, br. 99/14, 27/15, 124/15)</w:t>
      </w:r>
      <w:r w:rsidR="00DD152A" w:rsidRPr="00FC56BE">
        <w:rPr>
          <w:color w:val="000000"/>
        </w:rPr>
        <w:t xml:space="preserve"> ostaju na snazi dok god ih suvlasnici ne promijene </w:t>
      </w:r>
      <w:r w:rsidR="005F2E57" w:rsidRPr="00FC56BE">
        <w:rPr>
          <w:color w:val="000000"/>
        </w:rPr>
        <w:t>na način određen</w:t>
      </w:r>
      <w:r w:rsidR="00DD152A" w:rsidRPr="00FC56BE">
        <w:rPr>
          <w:color w:val="000000"/>
        </w:rPr>
        <w:t xml:space="preserve"> </w:t>
      </w:r>
      <w:r w:rsidR="00DF1DB7" w:rsidRPr="00FC56BE">
        <w:rPr>
          <w:color w:val="000000"/>
        </w:rPr>
        <w:t>člankom 1</w:t>
      </w:r>
      <w:r w:rsidR="005536FA" w:rsidRPr="00FC56BE">
        <w:rPr>
          <w:color w:val="000000"/>
        </w:rPr>
        <w:t>2</w:t>
      </w:r>
      <w:r w:rsidR="00DF1DB7" w:rsidRPr="00FC56BE">
        <w:rPr>
          <w:color w:val="000000"/>
        </w:rPr>
        <w:t>. i 1</w:t>
      </w:r>
      <w:r w:rsidR="005536FA" w:rsidRPr="00FC56BE">
        <w:rPr>
          <w:color w:val="000000"/>
        </w:rPr>
        <w:t>3</w:t>
      </w:r>
      <w:r w:rsidR="00DF1DB7" w:rsidRPr="00FC56BE">
        <w:rPr>
          <w:color w:val="000000"/>
        </w:rPr>
        <w:t>.</w:t>
      </w:r>
      <w:r w:rsidR="00DD152A" w:rsidRPr="00FC56BE">
        <w:rPr>
          <w:color w:val="000000"/>
        </w:rPr>
        <w:t xml:space="preserve"> ovog Pravilnika, odnosno na postojeće</w:t>
      </w:r>
      <w:r w:rsidR="00771F24" w:rsidRPr="00FC56BE">
        <w:rPr>
          <w:color w:val="000000"/>
        </w:rPr>
        <w:t xml:space="preserve"> odlučene</w:t>
      </w:r>
      <w:r w:rsidR="007B4A9C" w:rsidRPr="00FC56BE">
        <w:rPr>
          <w:color w:val="000000"/>
        </w:rPr>
        <w:t xml:space="preserve"> modele raspodjele</w:t>
      </w:r>
      <w:r w:rsidR="00771F24" w:rsidRPr="00FC56BE">
        <w:rPr>
          <w:color w:val="000000"/>
        </w:rPr>
        <w:t xml:space="preserve"> troškova priključne snage</w:t>
      </w:r>
      <w:r w:rsidR="00234364" w:rsidRPr="00FC56BE">
        <w:rPr>
          <w:color w:val="000000"/>
        </w:rPr>
        <w:t xml:space="preserve"> (model S)</w:t>
      </w:r>
      <w:r w:rsidR="001049E8" w:rsidRPr="00FC56BE">
        <w:rPr>
          <w:color w:val="000000"/>
        </w:rPr>
        <w:t xml:space="preserve">, </w:t>
      </w:r>
      <w:r w:rsidR="00771F24" w:rsidRPr="00FC56BE">
        <w:rPr>
          <w:color w:val="000000"/>
        </w:rPr>
        <w:t>isporučene toplinske energije</w:t>
      </w:r>
      <w:r w:rsidR="00234364" w:rsidRPr="00FC56BE">
        <w:rPr>
          <w:color w:val="000000"/>
        </w:rPr>
        <w:t xml:space="preserve"> (model</w:t>
      </w:r>
      <w:r w:rsidR="001049E8" w:rsidRPr="00FC56BE">
        <w:rPr>
          <w:color w:val="000000"/>
        </w:rPr>
        <w:t xml:space="preserve"> EG) i potrošne tople vode (model EV)</w:t>
      </w:r>
      <w:r w:rsidR="00DD152A" w:rsidRPr="00FC56BE">
        <w:rPr>
          <w:color w:val="000000"/>
        </w:rPr>
        <w:t xml:space="preserve"> će se primjenjivati </w:t>
      </w:r>
      <w:r w:rsidR="001049E8" w:rsidRPr="00FC56BE">
        <w:rPr>
          <w:color w:val="000000"/>
        </w:rPr>
        <w:t>obračun sukladno odredbama</w:t>
      </w:r>
      <w:r w:rsidR="007B4A9C" w:rsidRPr="00FC56BE">
        <w:rPr>
          <w:color w:val="000000"/>
        </w:rPr>
        <w:t xml:space="preserve"> ovog Pravilnika.</w:t>
      </w:r>
    </w:p>
    <w:p w14:paraId="7983F015" w14:textId="062277D5" w:rsidR="0052359E" w:rsidRPr="00FC56BE" w:rsidRDefault="005F2E57" w:rsidP="00457805">
      <w:pPr>
        <w:pStyle w:val="t-9-8"/>
        <w:shd w:val="clear" w:color="auto" w:fill="FFFFFF"/>
        <w:spacing w:after="225" w:line="336" w:lineRule="atLeast"/>
        <w:jc w:val="both"/>
        <w:textAlignment w:val="baseline"/>
        <w:rPr>
          <w:color w:val="000000"/>
        </w:rPr>
      </w:pPr>
      <w:r w:rsidRPr="00FC56BE">
        <w:rPr>
          <w:color w:val="000000"/>
        </w:rPr>
        <w:t xml:space="preserve">(2) Kupac toplinske energije primjenjivat će postojeće Odluke o načinu raspodjele i obračunu troškova za isporučenu toplinsku energiju donesene sukladno odredbama Pravilnika o načinu raspodjele i obračunu troškova za isporučenu toplinsku energiju (Narodne novine, br. 99/14, 27/15, 124/15) dok god ih suvlasnici ne promijene </w:t>
      </w:r>
      <w:r w:rsidR="0052359E" w:rsidRPr="00FC56BE">
        <w:rPr>
          <w:color w:val="000000"/>
        </w:rPr>
        <w:t xml:space="preserve">i dostave kupcu toplinske energije </w:t>
      </w:r>
      <w:r w:rsidRPr="00FC56BE">
        <w:rPr>
          <w:color w:val="000000"/>
        </w:rPr>
        <w:t xml:space="preserve">na način određen </w:t>
      </w:r>
      <w:r w:rsidR="00DF1DB7" w:rsidRPr="00FC56BE">
        <w:rPr>
          <w:color w:val="000000"/>
        </w:rPr>
        <w:t>člankom 1</w:t>
      </w:r>
      <w:r w:rsidR="005536FA" w:rsidRPr="00FC56BE">
        <w:rPr>
          <w:color w:val="000000"/>
        </w:rPr>
        <w:t>2</w:t>
      </w:r>
      <w:r w:rsidR="00DF1DB7" w:rsidRPr="00FC56BE">
        <w:rPr>
          <w:color w:val="000000"/>
        </w:rPr>
        <w:t>. i 1</w:t>
      </w:r>
      <w:r w:rsidR="005536FA" w:rsidRPr="00FC56BE">
        <w:rPr>
          <w:color w:val="000000"/>
        </w:rPr>
        <w:t>3</w:t>
      </w:r>
      <w:r w:rsidR="00DF1DB7" w:rsidRPr="00FC56BE">
        <w:rPr>
          <w:color w:val="000000"/>
        </w:rPr>
        <w:t>. ovog</w:t>
      </w:r>
      <w:r w:rsidRPr="00FC56BE">
        <w:rPr>
          <w:color w:val="000000"/>
        </w:rPr>
        <w:t xml:space="preserve"> Pravilnika</w:t>
      </w:r>
      <w:r w:rsidR="0052359E" w:rsidRPr="00FC56BE">
        <w:rPr>
          <w:color w:val="000000"/>
        </w:rPr>
        <w:t>.</w:t>
      </w:r>
    </w:p>
    <w:p w14:paraId="7E33CB5B" w14:textId="67E5D4E5" w:rsidR="00F1530F" w:rsidRPr="00FC56BE" w:rsidRDefault="007645DB" w:rsidP="00F1530F">
      <w:pPr>
        <w:pStyle w:val="t-9-8"/>
        <w:shd w:val="clear" w:color="auto" w:fill="FFFFFF"/>
        <w:spacing w:before="0" w:beforeAutospacing="0" w:after="225" w:afterAutospacing="0" w:line="336" w:lineRule="atLeast"/>
        <w:jc w:val="both"/>
        <w:textAlignment w:val="baseline"/>
      </w:pPr>
      <w:r w:rsidRPr="00FC56BE">
        <w:rPr>
          <w:color w:val="000000"/>
        </w:rPr>
        <w:t>(</w:t>
      </w:r>
      <w:r w:rsidR="005536FA" w:rsidRPr="00FC56BE">
        <w:rPr>
          <w:color w:val="000000"/>
        </w:rPr>
        <w:t>3</w:t>
      </w:r>
      <w:r w:rsidRPr="00FC56BE">
        <w:rPr>
          <w:color w:val="000000"/>
        </w:rPr>
        <w:t>) Sva prava, obveze i odgovornosti koja proizlaze iz vlasništva nad razdjelnicima i kalorimetrima zadržavaju krajnji kupci.</w:t>
      </w:r>
    </w:p>
    <w:p w14:paraId="305CF7A4" w14:textId="66E62022" w:rsidR="00F1530F" w:rsidRPr="00FC56BE" w:rsidRDefault="00F1530F" w:rsidP="00F1530F">
      <w:pPr>
        <w:pStyle w:val="clanak"/>
        <w:shd w:val="clear" w:color="auto" w:fill="FFFFFF"/>
        <w:spacing w:before="0" w:beforeAutospacing="0" w:after="225" w:afterAutospacing="0" w:line="336" w:lineRule="atLeast"/>
        <w:jc w:val="center"/>
        <w:textAlignment w:val="baseline"/>
        <w:rPr>
          <w:color w:val="000000"/>
        </w:rPr>
      </w:pPr>
      <w:r w:rsidRPr="00FC56BE">
        <w:rPr>
          <w:color w:val="000000"/>
        </w:rPr>
        <w:t xml:space="preserve">Članak </w:t>
      </w:r>
      <w:r w:rsidR="005536FA" w:rsidRPr="00FC56BE">
        <w:rPr>
          <w:color w:val="000000"/>
        </w:rPr>
        <w:t>2</w:t>
      </w:r>
      <w:r w:rsidR="00325EE2" w:rsidRPr="00FC56BE">
        <w:rPr>
          <w:color w:val="000000"/>
        </w:rPr>
        <w:t>5</w:t>
      </w:r>
      <w:r w:rsidRPr="00FC56BE">
        <w:rPr>
          <w:color w:val="000000"/>
        </w:rPr>
        <w:t>.</w:t>
      </w:r>
    </w:p>
    <w:p w14:paraId="1101FB34" w14:textId="256BAC31" w:rsidR="00C94B67" w:rsidRPr="00FC56BE" w:rsidRDefault="00F1530F" w:rsidP="00C94B67">
      <w:pPr>
        <w:pStyle w:val="t-9-8"/>
        <w:shd w:val="clear" w:color="auto" w:fill="FFFFFF"/>
        <w:spacing w:before="0" w:beforeAutospacing="0" w:after="225" w:afterAutospacing="0" w:line="336" w:lineRule="atLeast"/>
        <w:jc w:val="both"/>
        <w:textAlignment w:val="baseline"/>
        <w:rPr>
          <w:color w:val="000000"/>
        </w:rPr>
      </w:pPr>
      <w:r w:rsidRPr="00FC56BE">
        <w:rPr>
          <w:color w:val="000000"/>
        </w:rPr>
        <w:t xml:space="preserve">Danom stupanja na snagu ovog Pravilnika prestaju važiti odredbe </w:t>
      </w:r>
      <w:r w:rsidR="00C94B67" w:rsidRPr="00FC56BE">
        <w:rPr>
          <w:color w:val="000000"/>
        </w:rPr>
        <w:t>Pravilnika o načinu raspodjele i obračunu troškova za isporučenu toplinsku energiju (Narodne novine, br. 99/14, 27/15, 124/15)</w:t>
      </w:r>
      <w:r w:rsidR="006D3587" w:rsidRPr="00FC56BE">
        <w:rPr>
          <w:color w:val="000000"/>
        </w:rPr>
        <w:t xml:space="preserve">, osim </w:t>
      </w:r>
      <w:r w:rsidR="006E7A5B" w:rsidRPr="00FC56BE">
        <w:rPr>
          <w:color w:val="000000"/>
        </w:rPr>
        <w:t xml:space="preserve">odredbi </w:t>
      </w:r>
      <w:r w:rsidR="001E3453" w:rsidRPr="00FC56BE">
        <w:rPr>
          <w:color w:val="000000"/>
        </w:rPr>
        <w:t>član</w:t>
      </w:r>
      <w:r w:rsidR="00AB7302" w:rsidRPr="00FC56BE">
        <w:rPr>
          <w:color w:val="000000"/>
        </w:rPr>
        <w:t>a</w:t>
      </w:r>
      <w:r w:rsidR="001E3453" w:rsidRPr="00FC56BE">
        <w:rPr>
          <w:color w:val="000000"/>
        </w:rPr>
        <w:t>ka 6</w:t>
      </w:r>
      <w:r w:rsidR="008B4F90" w:rsidRPr="00FC56BE">
        <w:rPr>
          <w:color w:val="000000"/>
        </w:rPr>
        <w:t xml:space="preserve">. </w:t>
      </w:r>
      <w:r w:rsidR="00851DD1" w:rsidRPr="00FC56BE">
        <w:rPr>
          <w:color w:val="000000"/>
        </w:rPr>
        <w:t>–</w:t>
      </w:r>
      <w:r w:rsidR="008B4F90" w:rsidRPr="00FC56BE">
        <w:rPr>
          <w:color w:val="000000"/>
        </w:rPr>
        <w:t xml:space="preserve"> </w:t>
      </w:r>
      <w:r w:rsidR="00851DD1" w:rsidRPr="00FC56BE">
        <w:rPr>
          <w:color w:val="000000"/>
        </w:rPr>
        <w:t xml:space="preserve">15.  </w:t>
      </w:r>
      <w:r w:rsidR="00A81AA9" w:rsidRPr="00FC56BE">
        <w:rPr>
          <w:color w:val="000000"/>
        </w:rPr>
        <w:t>koj</w:t>
      </w:r>
      <w:r w:rsidR="00907042" w:rsidRPr="00FC56BE">
        <w:rPr>
          <w:color w:val="000000"/>
        </w:rPr>
        <w:t>e</w:t>
      </w:r>
      <w:r w:rsidR="00A81AA9" w:rsidRPr="00FC56BE">
        <w:rPr>
          <w:color w:val="000000"/>
        </w:rPr>
        <w:t xml:space="preserve"> vrijede do 30. kolovoza 2026. god.</w:t>
      </w:r>
    </w:p>
    <w:p w14:paraId="6720265D" w14:textId="62D8428E" w:rsidR="00F1530F" w:rsidRPr="00FC56BE" w:rsidRDefault="00F1530F" w:rsidP="00457805">
      <w:pPr>
        <w:pStyle w:val="t-9-8"/>
        <w:shd w:val="clear" w:color="auto" w:fill="FFFFFF"/>
        <w:spacing w:before="0" w:beforeAutospacing="0" w:after="225" w:afterAutospacing="0" w:line="336" w:lineRule="atLeast"/>
        <w:jc w:val="center"/>
        <w:textAlignment w:val="baseline"/>
        <w:rPr>
          <w:color w:val="000000"/>
        </w:rPr>
      </w:pPr>
      <w:r w:rsidRPr="00FC56BE">
        <w:rPr>
          <w:color w:val="000000"/>
        </w:rPr>
        <w:t xml:space="preserve">Članak </w:t>
      </w:r>
      <w:r w:rsidR="00206D09" w:rsidRPr="00FC56BE">
        <w:rPr>
          <w:color w:val="000000"/>
        </w:rPr>
        <w:t>2</w:t>
      </w:r>
      <w:r w:rsidR="005536FA" w:rsidRPr="00FC56BE">
        <w:rPr>
          <w:color w:val="000000"/>
        </w:rPr>
        <w:t>4</w:t>
      </w:r>
      <w:r w:rsidRPr="00FC56BE">
        <w:rPr>
          <w:color w:val="000000"/>
        </w:rPr>
        <w:t>.</w:t>
      </w:r>
    </w:p>
    <w:p w14:paraId="5A428656" w14:textId="28942DE1" w:rsidR="002C7610" w:rsidRPr="00FC56BE" w:rsidRDefault="002C7610" w:rsidP="00F1530F">
      <w:pPr>
        <w:pStyle w:val="t-9-8"/>
        <w:shd w:val="clear" w:color="auto" w:fill="FFFFFF"/>
        <w:spacing w:before="0" w:beforeAutospacing="0" w:after="225" w:afterAutospacing="0" w:line="336" w:lineRule="atLeast"/>
        <w:jc w:val="both"/>
        <w:textAlignment w:val="baseline"/>
        <w:rPr>
          <w:color w:val="000000"/>
        </w:rPr>
      </w:pPr>
      <w:r w:rsidRPr="00FC56BE">
        <w:rPr>
          <w:color w:val="000000"/>
        </w:rPr>
        <w:t xml:space="preserve">Ovaj Pravilnik stupa na snagu osmoga dana od dana objave u »Narodnim novinama«, osim odredbi članka </w:t>
      </w:r>
      <w:r w:rsidR="0013344C" w:rsidRPr="00FC56BE">
        <w:rPr>
          <w:color w:val="000000"/>
        </w:rPr>
        <w:t>4</w:t>
      </w:r>
      <w:r w:rsidRPr="00FC56BE">
        <w:rPr>
          <w:color w:val="000000"/>
        </w:rPr>
        <w:t xml:space="preserve">. </w:t>
      </w:r>
      <w:r w:rsidR="003569F1" w:rsidRPr="00FC56BE">
        <w:rPr>
          <w:color w:val="000000"/>
        </w:rPr>
        <w:t xml:space="preserve">– 13., </w:t>
      </w:r>
      <w:r w:rsidR="00480308" w:rsidRPr="00FC56BE">
        <w:rPr>
          <w:color w:val="000000"/>
        </w:rPr>
        <w:t>članka 14. stavaka 1. – 3.</w:t>
      </w:r>
      <w:r w:rsidR="00907042" w:rsidRPr="00FC56BE">
        <w:rPr>
          <w:color w:val="000000"/>
        </w:rPr>
        <w:t xml:space="preserve"> i</w:t>
      </w:r>
      <w:r w:rsidR="00AB7302" w:rsidRPr="00FC56BE">
        <w:rPr>
          <w:color w:val="000000"/>
        </w:rPr>
        <w:t xml:space="preserve"> članaka</w:t>
      </w:r>
      <w:r w:rsidR="00986139" w:rsidRPr="00FC56BE">
        <w:rPr>
          <w:color w:val="000000"/>
        </w:rPr>
        <w:t xml:space="preserve"> 15. – 18.</w:t>
      </w:r>
      <w:r w:rsidRPr="00FC56BE">
        <w:rPr>
          <w:color w:val="000000"/>
        </w:rPr>
        <w:t xml:space="preserve"> koj</w:t>
      </w:r>
      <w:r w:rsidR="00907042" w:rsidRPr="00FC56BE">
        <w:rPr>
          <w:color w:val="000000"/>
        </w:rPr>
        <w:t>e</w:t>
      </w:r>
      <w:r w:rsidRPr="00FC56BE">
        <w:rPr>
          <w:color w:val="000000"/>
        </w:rPr>
        <w:t xml:space="preserve"> stupaju na snagu 1. </w:t>
      </w:r>
      <w:r w:rsidR="001370FB" w:rsidRPr="00FC56BE">
        <w:rPr>
          <w:color w:val="000000"/>
        </w:rPr>
        <w:t>rujna</w:t>
      </w:r>
      <w:r w:rsidRPr="00FC56BE">
        <w:rPr>
          <w:color w:val="000000"/>
        </w:rPr>
        <w:t xml:space="preserve"> 20</w:t>
      </w:r>
      <w:r w:rsidR="001370FB" w:rsidRPr="00FC56BE">
        <w:rPr>
          <w:color w:val="000000"/>
        </w:rPr>
        <w:t>26</w:t>
      </w:r>
      <w:r w:rsidRPr="00FC56BE">
        <w:rPr>
          <w:color w:val="000000"/>
        </w:rPr>
        <w:t>.</w:t>
      </w:r>
      <w:r w:rsidR="00470E7C" w:rsidRPr="00FC56BE">
        <w:rPr>
          <w:color w:val="000000"/>
        </w:rPr>
        <w:t xml:space="preserve"> god.</w:t>
      </w:r>
    </w:p>
    <w:p w14:paraId="18AFB914" w14:textId="77777777" w:rsidR="00470E7C" w:rsidRPr="00FC56BE" w:rsidRDefault="00470E7C" w:rsidP="00F1530F">
      <w:pPr>
        <w:pStyle w:val="t-9-8"/>
        <w:shd w:val="clear" w:color="auto" w:fill="FFFFFF"/>
        <w:spacing w:before="0" w:beforeAutospacing="0" w:after="225" w:afterAutospacing="0" w:line="336" w:lineRule="atLeast"/>
        <w:jc w:val="both"/>
        <w:textAlignment w:val="baseline"/>
        <w:rPr>
          <w:color w:val="000000"/>
        </w:rPr>
      </w:pPr>
    </w:p>
    <w:p w14:paraId="004BB566" w14:textId="77777777" w:rsidR="00F1530F" w:rsidRPr="00FC56BE" w:rsidRDefault="00F1530F" w:rsidP="00F1530F">
      <w:pPr>
        <w:pStyle w:val="klasa2"/>
        <w:shd w:val="clear" w:color="auto" w:fill="FFFFFF"/>
        <w:spacing w:before="0" w:beforeAutospacing="0" w:after="225" w:afterAutospacing="0" w:line="336" w:lineRule="atLeast"/>
        <w:jc w:val="both"/>
        <w:textAlignment w:val="baseline"/>
        <w:rPr>
          <w:color w:val="000000"/>
        </w:rPr>
      </w:pPr>
      <w:r w:rsidRPr="00FC56BE">
        <w:rPr>
          <w:color w:val="000000"/>
        </w:rPr>
        <w:t xml:space="preserve">Klasa: </w:t>
      </w:r>
    </w:p>
    <w:p w14:paraId="737ABBBB" w14:textId="77777777" w:rsidR="00F1530F" w:rsidRPr="00FC56BE" w:rsidRDefault="00F1530F" w:rsidP="00F1530F">
      <w:pPr>
        <w:pStyle w:val="klasa2"/>
        <w:shd w:val="clear" w:color="auto" w:fill="FFFFFF"/>
        <w:spacing w:before="0" w:beforeAutospacing="0" w:after="225" w:afterAutospacing="0" w:line="336" w:lineRule="atLeast"/>
        <w:jc w:val="both"/>
        <w:textAlignment w:val="baseline"/>
        <w:rPr>
          <w:color w:val="000000"/>
        </w:rPr>
      </w:pPr>
      <w:proofErr w:type="spellStart"/>
      <w:r w:rsidRPr="00FC56BE">
        <w:rPr>
          <w:color w:val="000000"/>
        </w:rPr>
        <w:t>Urbroj</w:t>
      </w:r>
      <w:proofErr w:type="spellEnd"/>
      <w:r w:rsidRPr="00FC56BE">
        <w:rPr>
          <w:color w:val="000000"/>
        </w:rPr>
        <w:t xml:space="preserve">: </w:t>
      </w:r>
    </w:p>
    <w:p w14:paraId="673A53DF" w14:textId="2FC6A261" w:rsidR="00BE121D" w:rsidRPr="00FC56BE" w:rsidRDefault="00F1530F" w:rsidP="00457805">
      <w:pPr>
        <w:pStyle w:val="klasa2"/>
        <w:shd w:val="clear" w:color="auto" w:fill="FFFFFF"/>
        <w:spacing w:before="0" w:beforeAutospacing="0" w:after="225" w:afterAutospacing="0" w:line="336" w:lineRule="atLeast"/>
        <w:jc w:val="both"/>
        <w:textAlignment w:val="baseline"/>
        <w:rPr>
          <w:color w:val="000000"/>
        </w:rPr>
      </w:pPr>
      <w:r w:rsidRPr="00FC56BE">
        <w:rPr>
          <w:color w:val="000000"/>
        </w:rPr>
        <w:t xml:space="preserve">Zagreb, </w:t>
      </w:r>
      <w:r w:rsidR="00C94B67" w:rsidRPr="00FC56BE">
        <w:rPr>
          <w:color w:val="000000"/>
        </w:rPr>
        <w:tab/>
      </w:r>
      <w:r w:rsidR="00C94B67" w:rsidRPr="00FC56BE">
        <w:rPr>
          <w:color w:val="000000"/>
        </w:rPr>
        <w:tab/>
      </w:r>
      <w:r w:rsidR="00C94B67" w:rsidRPr="00FC56BE">
        <w:rPr>
          <w:color w:val="000000"/>
        </w:rPr>
        <w:tab/>
      </w:r>
      <w:r w:rsidR="00C94B67" w:rsidRPr="00FC56BE">
        <w:rPr>
          <w:color w:val="000000"/>
        </w:rPr>
        <w:tab/>
      </w:r>
      <w:r w:rsidR="00C94B67" w:rsidRPr="00FC56BE">
        <w:rPr>
          <w:color w:val="000000"/>
        </w:rPr>
        <w:tab/>
      </w:r>
      <w:r w:rsidR="00C94B67" w:rsidRPr="00FC56BE">
        <w:rPr>
          <w:color w:val="000000"/>
        </w:rPr>
        <w:tab/>
      </w:r>
      <w:r w:rsidR="00C94B67" w:rsidRPr="00FC56BE">
        <w:rPr>
          <w:color w:val="000000"/>
        </w:rPr>
        <w:tab/>
      </w:r>
      <w:r w:rsidR="00C94B67" w:rsidRPr="00FC56BE">
        <w:rPr>
          <w:color w:val="000000"/>
        </w:rPr>
        <w:tab/>
      </w:r>
      <w:r w:rsidR="00C94B67" w:rsidRPr="00FC56BE">
        <w:rPr>
          <w:color w:val="000000"/>
        </w:rPr>
        <w:tab/>
      </w:r>
      <w:r w:rsidR="00C94B67" w:rsidRPr="00FC56BE">
        <w:rPr>
          <w:color w:val="000000"/>
        </w:rPr>
        <w:tab/>
      </w:r>
      <w:r w:rsidR="00C94B67" w:rsidRPr="00FC56BE">
        <w:rPr>
          <w:color w:val="000000"/>
        </w:rPr>
        <w:tab/>
      </w:r>
      <w:r w:rsidRPr="00FC56BE">
        <w:rPr>
          <w:color w:val="000000"/>
        </w:rPr>
        <w:t>Ministar</w:t>
      </w:r>
    </w:p>
    <w:p w14:paraId="3C87FE9A" w14:textId="77777777" w:rsidR="007D0ADE" w:rsidRPr="00FC56BE" w:rsidRDefault="007D0ADE" w:rsidP="0055477C">
      <w:pPr>
        <w:pStyle w:val="t-9-8"/>
        <w:shd w:val="clear" w:color="auto" w:fill="FFFFFF"/>
        <w:spacing w:before="0" w:beforeAutospacing="0" w:after="225" w:afterAutospacing="0" w:line="336" w:lineRule="atLeast"/>
        <w:jc w:val="both"/>
        <w:textAlignment w:val="baseline"/>
        <w:rPr>
          <w:color w:val="000000"/>
        </w:rPr>
      </w:pPr>
    </w:p>
    <w:p w14:paraId="3FA92B5C" w14:textId="77777777" w:rsidR="00B701FB" w:rsidRPr="00FC56BE" w:rsidRDefault="00B701FB" w:rsidP="006C45E5">
      <w:pPr>
        <w:pStyle w:val="t-11-9-sred"/>
        <w:shd w:val="clear" w:color="auto" w:fill="FFFFFF"/>
        <w:spacing w:before="0" w:beforeAutospacing="0" w:after="225" w:afterAutospacing="0" w:line="336" w:lineRule="atLeast"/>
        <w:textAlignment w:val="baseline"/>
        <w:rPr>
          <w:color w:val="000000"/>
          <w:sz w:val="28"/>
          <w:szCs w:val="28"/>
        </w:rPr>
      </w:pPr>
    </w:p>
    <w:sectPr w:rsidR="00B701FB" w:rsidRPr="00FC56BE" w:rsidSect="004C16B9">
      <w:headerReference w:type="default" r:id="rId11"/>
      <w:footerReference w:type="even" r:id="rId12"/>
      <w:footerReference w:type="default" r:id="rId13"/>
      <w:footerReference w:type="first" r:id="rId14"/>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C45D50" w14:textId="77777777" w:rsidR="004C2DBD" w:rsidRPr="00FE2CEA" w:rsidRDefault="004C2DBD" w:rsidP="00403261">
      <w:pPr>
        <w:spacing w:after="0" w:line="240" w:lineRule="auto"/>
      </w:pPr>
      <w:r w:rsidRPr="00FE2CEA">
        <w:separator/>
      </w:r>
    </w:p>
  </w:endnote>
  <w:endnote w:type="continuationSeparator" w:id="0">
    <w:p w14:paraId="7A22BA59" w14:textId="77777777" w:rsidR="004C2DBD" w:rsidRPr="00FE2CEA" w:rsidRDefault="004C2DBD" w:rsidP="00403261">
      <w:pPr>
        <w:spacing w:after="0" w:line="240" w:lineRule="auto"/>
      </w:pPr>
      <w:r w:rsidRPr="00FE2CEA">
        <w:continuationSeparator/>
      </w:r>
    </w:p>
  </w:endnote>
  <w:endnote w:type="continuationNotice" w:id="1">
    <w:p w14:paraId="27CB0706" w14:textId="77777777" w:rsidR="004C2DBD" w:rsidRPr="00FE2CEA" w:rsidRDefault="004C2DB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nion Pro">
    <w:altName w:val="Cambria"/>
    <w:panose1 w:val="020B0604020202020204"/>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2FF" w:usb1="420024FF" w:usb2="00000000" w:usb3="00000000" w:csb0="0000019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7FA3B4" w14:textId="77777777" w:rsidR="00BA2D4C" w:rsidRPr="00FE2CEA" w:rsidRDefault="00BA2D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7C587F" w14:textId="77777777" w:rsidR="00BA2D4C" w:rsidRPr="00FE2CEA" w:rsidRDefault="00BA2D4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0EFABE" w14:textId="77777777" w:rsidR="00BA2D4C" w:rsidRPr="00FE2CEA" w:rsidRDefault="00BA2D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B90745" w14:textId="77777777" w:rsidR="004C2DBD" w:rsidRPr="00FE2CEA" w:rsidRDefault="004C2DBD" w:rsidP="00403261">
      <w:pPr>
        <w:spacing w:after="0" w:line="240" w:lineRule="auto"/>
      </w:pPr>
      <w:r w:rsidRPr="00FE2CEA">
        <w:separator/>
      </w:r>
    </w:p>
  </w:footnote>
  <w:footnote w:type="continuationSeparator" w:id="0">
    <w:p w14:paraId="5FA8C85F" w14:textId="77777777" w:rsidR="004C2DBD" w:rsidRPr="00FE2CEA" w:rsidRDefault="004C2DBD" w:rsidP="00403261">
      <w:pPr>
        <w:spacing w:after="0" w:line="240" w:lineRule="auto"/>
      </w:pPr>
      <w:r w:rsidRPr="00FE2CEA">
        <w:continuationSeparator/>
      </w:r>
    </w:p>
  </w:footnote>
  <w:footnote w:type="continuationNotice" w:id="1">
    <w:p w14:paraId="69D243D0" w14:textId="77777777" w:rsidR="004C2DBD" w:rsidRPr="00FE2CEA" w:rsidRDefault="004C2DB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0EBE5E" w14:textId="77777777" w:rsidR="00546A7B" w:rsidRDefault="00546A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63693"/>
    <w:multiLevelType w:val="hybridMultilevel"/>
    <w:tmpl w:val="DEF866CA"/>
    <w:lvl w:ilvl="0" w:tplc="041A0013">
      <w:start w:val="1"/>
      <w:numFmt w:val="upperRoman"/>
      <w:lvlText w:val="%1."/>
      <w:lvlJc w:val="right"/>
      <w:pPr>
        <w:ind w:left="1440" w:hanging="360"/>
      </w:pPr>
    </w:lvl>
    <w:lvl w:ilvl="1" w:tplc="101A0019" w:tentative="1">
      <w:start w:val="1"/>
      <w:numFmt w:val="lowerLetter"/>
      <w:lvlText w:val="%2."/>
      <w:lvlJc w:val="left"/>
      <w:pPr>
        <w:ind w:left="2160" w:hanging="360"/>
      </w:pPr>
    </w:lvl>
    <w:lvl w:ilvl="2" w:tplc="101A001B" w:tentative="1">
      <w:start w:val="1"/>
      <w:numFmt w:val="lowerRoman"/>
      <w:lvlText w:val="%3."/>
      <w:lvlJc w:val="right"/>
      <w:pPr>
        <w:ind w:left="2880" w:hanging="180"/>
      </w:pPr>
    </w:lvl>
    <w:lvl w:ilvl="3" w:tplc="101A000F" w:tentative="1">
      <w:start w:val="1"/>
      <w:numFmt w:val="decimal"/>
      <w:lvlText w:val="%4."/>
      <w:lvlJc w:val="left"/>
      <w:pPr>
        <w:ind w:left="3600" w:hanging="360"/>
      </w:pPr>
    </w:lvl>
    <w:lvl w:ilvl="4" w:tplc="101A0019" w:tentative="1">
      <w:start w:val="1"/>
      <w:numFmt w:val="lowerLetter"/>
      <w:lvlText w:val="%5."/>
      <w:lvlJc w:val="left"/>
      <w:pPr>
        <w:ind w:left="4320" w:hanging="360"/>
      </w:pPr>
    </w:lvl>
    <w:lvl w:ilvl="5" w:tplc="101A001B" w:tentative="1">
      <w:start w:val="1"/>
      <w:numFmt w:val="lowerRoman"/>
      <w:lvlText w:val="%6."/>
      <w:lvlJc w:val="right"/>
      <w:pPr>
        <w:ind w:left="5040" w:hanging="180"/>
      </w:pPr>
    </w:lvl>
    <w:lvl w:ilvl="6" w:tplc="101A000F" w:tentative="1">
      <w:start w:val="1"/>
      <w:numFmt w:val="decimal"/>
      <w:lvlText w:val="%7."/>
      <w:lvlJc w:val="left"/>
      <w:pPr>
        <w:ind w:left="5760" w:hanging="360"/>
      </w:pPr>
    </w:lvl>
    <w:lvl w:ilvl="7" w:tplc="101A0019" w:tentative="1">
      <w:start w:val="1"/>
      <w:numFmt w:val="lowerLetter"/>
      <w:lvlText w:val="%8."/>
      <w:lvlJc w:val="left"/>
      <w:pPr>
        <w:ind w:left="6480" w:hanging="360"/>
      </w:pPr>
    </w:lvl>
    <w:lvl w:ilvl="8" w:tplc="101A001B" w:tentative="1">
      <w:start w:val="1"/>
      <w:numFmt w:val="lowerRoman"/>
      <w:lvlText w:val="%9."/>
      <w:lvlJc w:val="right"/>
      <w:pPr>
        <w:ind w:left="7200" w:hanging="180"/>
      </w:pPr>
    </w:lvl>
  </w:abstractNum>
  <w:abstractNum w:abstractNumId="1" w15:restartNumberingAfterBreak="0">
    <w:nsid w:val="03F46883"/>
    <w:multiLevelType w:val="hybridMultilevel"/>
    <w:tmpl w:val="5746A8BA"/>
    <w:lvl w:ilvl="0" w:tplc="74240B40">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81C5837"/>
    <w:multiLevelType w:val="hybridMultilevel"/>
    <w:tmpl w:val="68588138"/>
    <w:lvl w:ilvl="0" w:tplc="95F4441C">
      <w:numFmt w:val="bullet"/>
      <w:lvlText w:val="-"/>
      <w:lvlJc w:val="left"/>
      <w:pPr>
        <w:ind w:left="720" w:hanging="360"/>
      </w:pPr>
      <w:rPr>
        <w:rFonts w:ascii="Minion Pro" w:eastAsia="Times New Roman" w:hAnsi="Minion Pro"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09467AD3"/>
    <w:multiLevelType w:val="hybridMultilevel"/>
    <w:tmpl w:val="C44AC34C"/>
    <w:lvl w:ilvl="0" w:tplc="041A0001">
      <w:start w:val="1"/>
      <w:numFmt w:val="bullet"/>
      <w:lvlText w:val=""/>
      <w:lvlJc w:val="left"/>
      <w:pPr>
        <w:ind w:left="1440" w:hanging="360"/>
      </w:pPr>
      <w:rPr>
        <w:rFonts w:ascii="Symbol" w:hAnsi="Symbol" w:hint="default"/>
      </w:rPr>
    </w:lvl>
    <w:lvl w:ilvl="1" w:tplc="D788032E">
      <w:numFmt w:val="bullet"/>
      <w:lvlText w:val="-"/>
      <w:lvlJc w:val="left"/>
      <w:pPr>
        <w:ind w:left="2160" w:hanging="360"/>
      </w:pPr>
      <w:rPr>
        <w:rFonts w:ascii="Minion Pro" w:eastAsia="Times New Roman" w:hAnsi="Minion Pro" w:cs="Times New Roman" w:hint="default"/>
      </w:rPr>
    </w:lvl>
    <w:lvl w:ilvl="2" w:tplc="101A0005" w:tentative="1">
      <w:start w:val="1"/>
      <w:numFmt w:val="bullet"/>
      <w:lvlText w:val=""/>
      <w:lvlJc w:val="left"/>
      <w:pPr>
        <w:ind w:left="2880" w:hanging="360"/>
      </w:pPr>
      <w:rPr>
        <w:rFonts w:ascii="Wingdings" w:hAnsi="Wingdings" w:hint="default"/>
      </w:rPr>
    </w:lvl>
    <w:lvl w:ilvl="3" w:tplc="101A0001" w:tentative="1">
      <w:start w:val="1"/>
      <w:numFmt w:val="bullet"/>
      <w:lvlText w:val=""/>
      <w:lvlJc w:val="left"/>
      <w:pPr>
        <w:ind w:left="3600" w:hanging="360"/>
      </w:pPr>
      <w:rPr>
        <w:rFonts w:ascii="Symbol" w:hAnsi="Symbol" w:hint="default"/>
      </w:rPr>
    </w:lvl>
    <w:lvl w:ilvl="4" w:tplc="101A0003" w:tentative="1">
      <w:start w:val="1"/>
      <w:numFmt w:val="bullet"/>
      <w:lvlText w:val="o"/>
      <w:lvlJc w:val="left"/>
      <w:pPr>
        <w:ind w:left="4320" w:hanging="360"/>
      </w:pPr>
      <w:rPr>
        <w:rFonts w:ascii="Courier New" w:hAnsi="Courier New" w:cs="Courier New" w:hint="default"/>
      </w:rPr>
    </w:lvl>
    <w:lvl w:ilvl="5" w:tplc="101A0005" w:tentative="1">
      <w:start w:val="1"/>
      <w:numFmt w:val="bullet"/>
      <w:lvlText w:val=""/>
      <w:lvlJc w:val="left"/>
      <w:pPr>
        <w:ind w:left="5040" w:hanging="360"/>
      </w:pPr>
      <w:rPr>
        <w:rFonts w:ascii="Wingdings" w:hAnsi="Wingdings" w:hint="default"/>
      </w:rPr>
    </w:lvl>
    <w:lvl w:ilvl="6" w:tplc="101A0001" w:tentative="1">
      <w:start w:val="1"/>
      <w:numFmt w:val="bullet"/>
      <w:lvlText w:val=""/>
      <w:lvlJc w:val="left"/>
      <w:pPr>
        <w:ind w:left="5760" w:hanging="360"/>
      </w:pPr>
      <w:rPr>
        <w:rFonts w:ascii="Symbol" w:hAnsi="Symbol" w:hint="default"/>
      </w:rPr>
    </w:lvl>
    <w:lvl w:ilvl="7" w:tplc="101A0003" w:tentative="1">
      <w:start w:val="1"/>
      <w:numFmt w:val="bullet"/>
      <w:lvlText w:val="o"/>
      <w:lvlJc w:val="left"/>
      <w:pPr>
        <w:ind w:left="6480" w:hanging="360"/>
      </w:pPr>
      <w:rPr>
        <w:rFonts w:ascii="Courier New" w:hAnsi="Courier New" w:cs="Courier New" w:hint="default"/>
      </w:rPr>
    </w:lvl>
    <w:lvl w:ilvl="8" w:tplc="101A0005" w:tentative="1">
      <w:start w:val="1"/>
      <w:numFmt w:val="bullet"/>
      <w:lvlText w:val=""/>
      <w:lvlJc w:val="left"/>
      <w:pPr>
        <w:ind w:left="7200" w:hanging="360"/>
      </w:pPr>
      <w:rPr>
        <w:rFonts w:ascii="Wingdings" w:hAnsi="Wingdings" w:hint="default"/>
      </w:rPr>
    </w:lvl>
  </w:abstractNum>
  <w:abstractNum w:abstractNumId="4" w15:restartNumberingAfterBreak="0">
    <w:nsid w:val="09D14782"/>
    <w:multiLevelType w:val="hybridMultilevel"/>
    <w:tmpl w:val="1446393A"/>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 w15:restartNumberingAfterBreak="0">
    <w:nsid w:val="0C536BA9"/>
    <w:multiLevelType w:val="hybridMultilevel"/>
    <w:tmpl w:val="060C377E"/>
    <w:lvl w:ilvl="0" w:tplc="135276D8">
      <w:start w:val="1"/>
      <w:numFmt w:val="bullet"/>
      <w:lvlText w:val=""/>
      <w:lvlJc w:val="left"/>
      <w:pPr>
        <w:ind w:left="720" w:hanging="360"/>
      </w:pPr>
      <w:rPr>
        <w:rFonts w:ascii="Symbol" w:hAnsi="Symbol" w:hint="default"/>
      </w:rPr>
    </w:lvl>
    <w:lvl w:ilvl="1" w:tplc="101A0003">
      <w:start w:val="1"/>
      <w:numFmt w:val="bullet"/>
      <w:lvlText w:val="o"/>
      <w:lvlJc w:val="left"/>
      <w:pPr>
        <w:ind w:left="1440" w:hanging="360"/>
      </w:pPr>
      <w:rPr>
        <w:rFonts w:ascii="Courier New" w:hAnsi="Courier New" w:cs="Courier New" w:hint="default"/>
      </w:rPr>
    </w:lvl>
    <w:lvl w:ilvl="2" w:tplc="101A0005" w:tentative="1">
      <w:start w:val="1"/>
      <w:numFmt w:val="bullet"/>
      <w:lvlText w:val=""/>
      <w:lvlJc w:val="left"/>
      <w:pPr>
        <w:ind w:left="2160" w:hanging="360"/>
      </w:pPr>
      <w:rPr>
        <w:rFonts w:ascii="Wingdings" w:hAnsi="Wingdings" w:hint="default"/>
      </w:rPr>
    </w:lvl>
    <w:lvl w:ilvl="3" w:tplc="101A0001" w:tentative="1">
      <w:start w:val="1"/>
      <w:numFmt w:val="bullet"/>
      <w:lvlText w:val=""/>
      <w:lvlJc w:val="left"/>
      <w:pPr>
        <w:ind w:left="2880" w:hanging="360"/>
      </w:pPr>
      <w:rPr>
        <w:rFonts w:ascii="Symbol" w:hAnsi="Symbol" w:hint="default"/>
      </w:rPr>
    </w:lvl>
    <w:lvl w:ilvl="4" w:tplc="101A0003" w:tentative="1">
      <w:start w:val="1"/>
      <w:numFmt w:val="bullet"/>
      <w:lvlText w:val="o"/>
      <w:lvlJc w:val="left"/>
      <w:pPr>
        <w:ind w:left="3600" w:hanging="360"/>
      </w:pPr>
      <w:rPr>
        <w:rFonts w:ascii="Courier New" w:hAnsi="Courier New" w:cs="Courier New" w:hint="default"/>
      </w:rPr>
    </w:lvl>
    <w:lvl w:ilvl="5" w:tplc="101A0005" w:tentative="1">
      <w:start w:val="1"/>
      <w:numFmt w:val="bullet"/>
      <w:lvlText w:val=""/>
      <w:lvlJc w:val="left"/>
      <w:pPr>
        <w:ind w:left="4320" w:hanging="360"/>
      </w:pPr>
      <w:rPr>
        <w:rFonts w:ascii="Wingdings" w:hAnsi="Wingdings" w:hint="default"/>
      </w:rPr>
    </w:lvl>
    <w:lvl w:ilvl="6" w:tplc="101A0001" w:tentative="1">
      <w:start w:val="1"/>
      <w:numFmt w:val="bullet"/>
      <w:lvlText w:val=""/>
      <w:lvlJc w:val="left"/>
      <w:pPr>
        <w:ind w:left="5040" w:hanging="360"/>
      </w:pPr>
      <w:rPr>
        <w:rFonts w:ascii="Symbol" w:hAnsi="Symbol" w:hint="default"/>
      </w:rPr>
    </w:lvl>
    <w:lvl w:ilvl="7" w:tplc="101A0003" w:tentative="1">
      <w:start w:val="1"/>
      <w:numFmt w:val="bullet"/>
      <w:lvlText w:val="o"/>
      <w:lvlJc w:val="left"/>
      <w:pPr>
        <w:ind w:left="5760" w:hanging="360"/>
      </w:pPr>
      <w:rPr>
        <w:rFonts w:ascii="Courier New" w:hAnsi="Courier New" w:cs="Courier New" w:hint="default"/>
      </w:rPr>
    </w:lvl>
    <w:lvl w:ilvl="8" w:tplc="101A0005" w:tentative="1">
      <w:start w:val="1"/>
      <w:numFmt w:val="bullet"/>
      <w:lvlText w:val=""/>
      <w:lvlJc w:val="left"/>
      <w:pPr>
        <w:ind w:left="6480" w:hanging="360"/>
      </w:pPr>
      <w:rPr>
        <w:rFonts w:ascii="Wingdings" w:hAnsi="Wingdings" w:hint="default"/>
      </w:rPr>
    </w:lvl>
  </w:abstractNum>
  <w:abstractNum w:abstractNumId="6" w15:restartNumberingAfterBreak="0">
    <w:nsid w:val="131E0AD2"/>
    <w:multiLevelType w:val="hybridMultilevel"/>
    <w:tmpl w:val="F094F576"/>
    <w:lvl w:ilvl="0" w:tplc="74240B40">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35E298A"/>
    <w:multiLevelType w:val="hybridMultilevel"/>
    <w:tmpl w:val="55B2F650"/>
    <w:lvl w:ilvl="0" w:tplc="52529E46">
      <w:start w:val="2"/>
      <w:numFmt w:val="upperRoman"/>
      <w:lvlText w:val="%1."/>
      <w:lvlJc w:val="left"/>
      <w:pPr>
        <w:ind w:left="1080" w:hanging="720"/>
      </w:pPr>
      <w:rPr>
        <w:rFonts w:hint="default"/>
      </w:rPr>
    </w:lvl>
    <w:lvl w:ilvl="1" w:tplc="101A0019" w:tentative="1">
      <w:start w:val="1"/>
      <w:numFmt w:val="lowerLetter"/>
      <w:lvlText w:val="%2."/>
      <w:lvlJc w:val="left"/>
      <w:pPr>
        <w:ind w:left="1440" w:hanging="360"/>
      </w:pPr>
    </w:lvl>
    <w:lvl w:ilvl="2" w:tplc="101A001B" w:tentative="1">
      <w:start w:val="1"/>
      <w:numFmt w:val="lowerRoman"/>
      <w:lvlText w:val="%3."/>
      <w:lvlJc w:val="right"/>
      <w:pPr>
        <w:ind w:left="2160" w:hanging="180"/>
      </w:pPr>
    </w:lvl>
    <w:lvl w:ilvl="3" w:tplc="101A000F" w:tentative="1">
      <w:start w:val="1"/>
      <w:numFmt w:val="decimal"/>
      <w:lvlText w:val="%4."/>
      <w:lvlJc w:val="left"/>
      <w:pPr>
        <w:ind w:left="2880" w:hanging="360"/>
      </w:pPr>
    </w:lvl>
    <w:lvl w:ilvl="4" w:tplc="101A0019" w:tentative="1">
      <w:start w:val="1"/>
      <w:numFmt w:val="lowerLetter"/>
      <w:lvlText w:val="%5."/>
      <w:lvlJc w:val="left"/>
      <w:pPr>
        <w:ind w:left="3600" w:hanging="360"/>
      </w:pPr>
    </w:lvl>
    <w:lvl w:ilvl="5" w:tplc="101A001B" w:tentative="1">
      <w:start w:val="1"/>
      <w:numFmt w:val="lowerRoman"/>
      <w:lvlText w:val="%6."/>
      <w:lvlJc w:val="right"/>
      <w:pPr>
        <w:ind w:left="4320" w:hanging="180"/>
      </w:pPr>
    </w:lvl>
    <w:lvl w:ilvl="6" w:tplc="101A000F" w:tentative="1">
      <w:start w:val="1"/>
      <w:numFmt w:val="decimal"/>
      <w:lvlText w:val="%7."/>
      <w:lvlJc w:val="left"/>
      <w:pPr>
        <w:ind w:left="5040" w:hanging="360"/>
      </w:pPr>
    </w:lvl>
    <w:lvl w:ilvl="7" w:tplc="101A0019" w:tentative="1">
      <w:start w:val="1"/>
      <w:numFmt w:val="lowerLetter"/>
      <w:lvlText w:val="%8."/>
      <w:lvlJc w:val="left"/>
      <w:pPr>
        <w:ind w:left="5760" w:hanging="360"/>
      </w:pPr>
    </w:lvl>
    <w:lvl w:ilvl="8" w:tplc="101A001B" w:tentative="1">
      <w:start w:val="1"/>
      <w:numFmt w:val="lowerRoman"/>
      <w:lvlText w:val="%9."/>
      <w:lvlJc w:val="right"/>
      <w:pPr>
        <w:ind w:left="6480" w:hanging="180"/>
      </w:pPr>
    </w:lvl>
  </w:abstractNum>
  <w:abstractNum w:abstractNumId="8" w15:restartNumberingAfterBreak="0">
    <w:nsid w:val="15ED5AE5"/>
    <w:multiLevelType w:val="hybridMultilevel"/>
    <w:tmpl w:val="A03C8BD2"/>
    <w:lvl w:ilvl="0" w:tplc="135276D8">
      <w:start w:val="1"/>
      <w:numFmt w:val="bullet"/>
      <w:lvlText w:val=""/>
      <w:lvlJc w:val="left"/>
      <w:pPr>
        <w:ind w:left="720" w:hanging="360"/>
      </w:pPr>
      <w:rPr>
        <w:rFonts w:ascii="Symbol" w:hAnsi="Symbol" w:hint="default"/>
      </w:rPr>
    </w:lvl>
    <w:lvl w:ilvl="1" w:tplc="101A0003" w:tentative="1">
      <w:start w:val="1"/>
      <w:numFmt w:val="bullet"/>
      <w:lvlText w:val="o"/>
      <w:lvlJc w:val="left"/>
      <w:pPr>
        <w:ind w:left="1440" w:hanging="360"/>
      </w:pPr>
      <w:rPr>
        <w:rFonts w:ascii="Courier New" w:hAnsi="Courier New" w:cs="Courier New" w:hint="default"/>
      </w:rPr>
    </w:lvl>
    <w:lvl w:ilvl="2" w:tplc="101A0005" w:tentative="1">
      <w:start w:val="1"/>
      <w:numFmt w:val="bullet"/>
      <w:lvlText w:val=""/>
      <w:lvlJc w:val="left"/>
      <w:pPr>
        <w:ind w:left="2160" w:hanging="360"/>
      </w:pPr>
      <w:rPr>
        <w:rFonts w:ascii="Wingdings" w:hAnsi="Wingdings" w:hint="default"/>
      </w:rPr>
    </w:lvl>
    <w:lvl w:ilvl="3" w:tplc="101A0001" w:tentative="1">
      <w:start w:val="1"/>
      <w:numFmt w:val="bullet"/>
      <w:lvlText w:val=""/>
      <w:lvlJc w:val="left"/>
      <w:pPr>
        <w:ind w:left="2880" w:hanging="360"/>
      </w:pPr>
      <w:rPr>
        <w:rFonts w:ascii="Symbol" w:hAnsi="Symbol" w:hint="default"/>
      </w:rPr>
    </w:lvl>
    <w:lvl w:ilvl="4" w:tplc="101A0003" w:tentative="1">
      <w:start w:val="1"/>
      <w:numFmt w:val="bullet"/>
      <w:lvlText w:val="o"/>
      <w:lvlJc w:val="left"/>
      <w:pPr>
        <w:ind w:left="3600" w:hanging="360"/>
      </w:pPr>
      <w:rPr>
        <w:rFonts w:ascii="Courier New" w:hAnsi="Courier New" w:cs="Courier New" w:hint="default"/>
      </w:rPr>
    </w:lvl>
    <w:lvl w:ilvl="5" w:tplc="101A0005" w:tentative="1">
      <w:start w:val="1"/>
      <w:numFmt w:val="bullet"/>
      <w:lvlText w:val=""/>
      <w:lvlJc w:val="left"/>
      <w:pPr>
        <w:ind w:left="4320" w:hanging="360"/>
      </w:pPr>
      <w:rPr>
        <w:rFonts w:ascii="Wingdings" w:hAnsi="Wingdings" w:hint="default"/>
      </w:rPr>
    </w:lvl>
    <w:lvl w:ilvl="6" w:tplc="101A0001" w:tentative="1">
      <w:start w:val="1"/>
      <w:numFmt w:val="bullet"/>
      <w:lvlText w:val=""/>
      <w:lvlJc w:val="left"/>
      <w:pPr>
        <w:ind w:left="5040" w:hanging="360"/>
      </w:pPr>
      <w:rPr>
        <w:rFonts w:ascii="Symbol" w:hAnsi="Symbol" w:hint="default"/>
      </w:rPr>
    </w:lvl>
    <w:lvl w:ilvl="7" w:tplc="101A0003" w:tentative="1">
      <w:start w:val="1"/>
      <w:numFmt w:val="bullet"/>
      <w:lvlText w:val="o"/>
      <w:lvlJc w:val="left"/>
      <w:pPr>
        <w:ind w:left="5760" w:hanging="360"/>
      </w:pPr>
      <w:rPr>
        <w:rFonts w:ascii="Courier New" w:hAnsi="Courier New" w:cs="Courier New" w:hint="default"/>
      </w:rPr>
    </w:lvl>
    <w:lvl w:ilvl="8" w:tplc="101A0005" w:tentative="1">
      <w:start w:val="1"/>
      <w:numFmt w:val="bullet"/>
      <w:lvlText w:val=""/>
      <w:lvlJc w:val="left"/>
      <w:pPr>
        <w:ind w:left="6480" w:hanging="360"/>
      </w:pPr>
      <w:rPr>
        <w:rFonts w:ascii="Wingdings" w:hAnsi="Wingdings" w:hint="default"/>
      </w:rPr>
    </w:lvl>
  </w:abstractNum>
  <w:abstractNum w:abstractNumId="9" w15:restartNumberingAfterBreak="0">
    <w:nsid w:val="16D051A0"/>
    <w:multiLevelType w:val="hybridMultilevel"/>
    <w:tmpl w:val="7592DD38"/>
    <w:lvl w:ilvl="0" w:tplc="101A000F">
      <w:start w:val="1"/>
      <w:numFmt w:val="decimal"/>
      <w:lvlText w:val="%1."/>
      <w:lvlJc w:val="left"/>
      <w:pPr>
        <w:ind w:left="785" w:hanging="360"/>
      </w:pPr>
    </w:lvl>
    <w:lvl w:ilvl="1" w:tplc="101A0019" w:tentative="1">
      <w:start w:val="1"/>
      <w:numFmt w:val="lowerLetter"/>
      <w:lvlText w:val="%2."/>
      <w:lvlJc w:val="left"/>
      <w:pPr>
        <w:ind w:left="1440" w:hanging="360"/>
      </w:pPr>
    </w:lvl>
    <w:lvl w:ilvl="2" w:tplc="101A001B" w:tentative="1">
      <w:start w:val="1"/>
      <w:numFmt w:val="lowerRoman"/>
      <w:lvlText w:val="%3."/>
      <w:lvlJc w:val="right"/>
      <w:pPr>
        <w:ind w:left="2160" w:hanging="180"/>
      </w:pPr>
    </w:lvl>
    <w:lvl w:ilvl="3" w:tplc="101A000F" w:tentative="1">
      <w:start w:val="1"/>
      <w:numFmt w:val="decimal"/>
      <w:lvlText w:val="%4."/>
      <w:lvlJc w:val="left"/>
      <w:pPr>
        <w:ind w:left="2880" w:hanging="360"/>
      </w:pPr>
    </w:lvl>
    <w:lvl w:ilvl="4" w:tplc="101A0019" w:tentative="1">
      <w:start w:val="1"/>
      <w:numFmt w:val="lowerLetter"/>
      <w:lvlText w:val="%5."/>
      <w:lvlJc w:val="left"/>
      <w:pPr>
        <w:ind w:left="3600" w:hanging="360"/>
      </w:pPr>
    </w:lvl>
    <w:lvl w:ilvl="5" w:tplc="101A001B" w:tentative="1">
      <w:start w:val="1"/>
      <w:numFmt w:val="lowerRoman"/>
      <w:lvlText w:val="%6."/>
      <w:lvlJc w:val="right"/>
      <w:pPr>
        <w:ind w:left="4320" w:hanging="180"/>
      </w:pPr>
    </w:lvl>
    <w:lvl w:ilvl="6" w:tplc="101A000F" w:tentative="1">
      <w:start w:val="1"/>
      <w:numFmt w:val="decimal"/>
      <w:lvlText w:val="%7."/>
      <w:lvlJc w:val="left"/>
      <w:pPr>
        <w:ind w:left="5040" w:hanging="360"/>
      </w:pPr>
    </w:lvl>
    <w:lvl w:ilvl="7" w:tplc="101A0019" w:tentative="1">
      <w:start w:val="1"/>
      <w:numFmt w:val="lowerLetter"/>
      <w:lvlText w:val="%8."/>
      <w:lvlJc w:val="left"/>
      <w:pPr>
        <w:ind w:left="5760" w:hanging="360"/>
      </w:pPr>
    </w:lvl>
    <w:lvl w:ilvl="8" w:tplc="101A001B" w:tentative="1">
      <w:start w:val="1"/>
      <w:numFmt w:val="lowerRoman"/>
      <w:lvlText w:val="%9."/>
      <w:lvlJc w:val="right"/>
      <w:pPr>
        <w:ind w:left="6480" w:hanging="180"/>
      </w:pPr>
    </w:lvl>
  </w:abstractNum>
  <w:abstractNum w:abstractNumId="10" w15:restartNumberingAfterBreak="0">
    <w:nsid w:val="19C72F01"/>
    <w:multiLevelType w:val="hybridMultilevel"/>
    <w:tmpl w:val="C610F20C"/>
    <w:lvl w:ilvl="0" w:tplc="6B6EF2BC">
      <w:start w:val="2"/>
      <w:numFmt w:val="bullet"/>
      <w:lvlText w:val="–"/>
      <w:lvlJc w:val="left"/>
      <w:pPr>
        <w:ind w:left="720" w:hanging="360"/>
      </w:pPr>
      <w:rPr>
        <w:rFonts w:ascii="Minion Pro" w:eastAsia="Times New Roman" w:hAnsi="Minion Pro" w:cs="Times New Roman" w:hint="default"/>
      </w:rPr>
    </w:lvl>
    <w:lvl w:ilvl="1" w:tplc="101A0003" w:tentative="1">
      <w:start w:val="1"/>
      <w:numFmt w:val="bullet"/>
      <w:lvlText w:val="o"/>
      <w:lvlJc w:val="left"/>
      <w:pPr>
        <w:ind w:left="1440" w:hanging="360"/>
      </w:pPr>
      <w:rPr>
        <w:rFonts w:ascii="Courier New" w:hAnsi="Courier New" w:cs="Courier New" w:hint="default"/>
      </w:rPr>
    </w:lvl>
    <w:lvl w:ilvl="2" w:tplc="101A0005" w:tentative="1">
      <w:start w:val="1"/>
      <w:numFmt w:val="bullet"/>
      <w:lvlText w:val=""/>
      <w:lvlJc w:val="left"/>
      <w:pPr>
        <w:ind w:left="2160" w:hanging="360"/>
      </w:pPr>
      <w:rPr>
        <w:rFonts w:ascii="Wingdings" w:hAnsi="Wingdings" w:hint="default"/>
      </w:rPr>
    </w:lvl>
    <w:lvl w:ilvl="3" w:tplc="101A0001" w:tentative="1">
      <w:start w:val="1"/>
      <w:numFmt w:val="bullet"/>
      <w:lvlText w:val=""/>
      <w:lvlJc w:val="left"/>
      <w:pPr>
        <w:ind w:left="2880" w:hanging="360"/>
      </w:pPr>
      <w:rPr>
        <w:rFonts w:ascii="Symbol" w:hAnsi="Symbol" w:hint="default"/>
      </w:rPr>
    </w:lvl>
    <w:lvl w:ilvl="4" w:tplc="101A0003" w:tentative="1">
      <w:start w:val="1"/>
      <w:numFmt w:val="bullet"/>
      <w:lvlText w:val="o"/>
      <w:lvlJc w:val="left"/>
      <w:pPr>
        <w:ind w:left="3600" w:hanging="360"/>
      </w:pPr>
      <w:rPr>
        <w:rFonts w:ascii="Courier New" w:hAnsi="Courier New" w:cs="Courier New" w:hint="default"/>
      </w:rPr>
    </w:lvl>
    <w:lvl w:ilvl="5" w:tplc="101A0005" w:tentative="1">
      <w:start w:val="1"/>
      <w:numFmt w:val="bullet"/>
      <w:lvlText w:val=""/>
      <w:lvlJc w:val="left"/>
      <w:pPr>
        <w:ind w:left="4320" w:hanging="360"/>
      </w:pPr>
      <w:rPr>
        <w:rFonts w:ascii="Wingdings" w:hAnsi="Wingdings" w:hint="default"/>
      </w:rPr>
    </w:lvl>
    <w:lvl w:ilvl="6" w:tplc="101A0001" w:tentative="1">
      <w:start w:val="1"/>
      <w:numFmt w:val="bullet"/>
      <w:lvlText w:val=""/>
      <w:lvlJc w:val="left"/>
      <w:pPr>
        <w:ind w:left="5040" w:hanging="360"/>
      </w:pPr>
      <w:rPr>
        <w:rFonts w:ascii="Symbol" w:hAnsi="Symbol" w:hint="default"/>
      </w:rPr>
    </w:lvl>
    <w:lvl w:ilvl="7" w:tplc="101A0003" w:tentative="1">
      <w:start w:val="1"/>
      <w:numFmt w:val="bullet"/>
      <w:lvlText w:val="o"/>
      <w:lvlJc w:val="left"/>
      <w:pPr>
        <w:ind w:left="5760" w:hanging="360"/>
      </w:pPr>
      <w:rPr>
        <w:rFonts w:ascii="Courier New" w:hAnsi="Courier New" w:cs="Courier New" w:hint="default"/>
      </w:rPr>
    </w:lvl>
    <w:lvl w:ilvl="8" w:tplc="101A0005" w:tentative="1">
      <w:start w:val="1"/>
      <w:numFmt w:val="bullet"/>
      <w:lvlText w:val=""/>
      <w:lvlJc w:val="left"/>
      <w:pPr>
        <w:ind w:left="6480" w:hanging="360"/>
      </w:pPr>
      <w:rPr>
        <w:rFonts w:ascii="Wingdings" w:hAnsi="Wingdings" w:hint="default"/>
      </w:rPr>
    </w:lvl>
  </w:abstractNum>
  <w:abstractNum w:abstractNumId="11" w15:restartNumberingAfterBreak="0">
    <w:nsid w:val="26DA3E0C"/>
    <w:multiLevelType w:val="hybridMultilevel"/>
    <w:tmpl w:val="D29668C2"/>
    <w:lvl w:ilvl="0" w:tplc="C658CAA0">
      <w:start w:val="1"/>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B5A6606"/>
    <w:multiLevelType w:val="hybridMultilevel"/>
    <w:tmpl w:val="D9C88C14"/>
    <w:lvl w:ilvl="0" w:tplc="A17471C0">
      <w:numFmt w:val="bullet"/>
      <w:lvlText w:val="-"/>
      <w:lvlJc w:val="left"/>
      <w:pPr>
        <w:ind w:left="780" w:hanging="360"/>
      </w:pPr>
      <w:rPr>
        <w:rFonts w:ascii="Minion Pro" w:eastAsiaTheme="minorHAnsi" w:hAnsi="Minion Pro" w:cstheme="minorBidi" w:hint="default"/>
      </w:rPr>
    </w:lvl>
    <w:lvl w:ilvl="1" w:tplc="041A0003" w:tentative="1">
      <w:start w:val="1"/>
      <w:numFmt w:val="bullet"/>
      <w:lvlText w:val="o"/>
      <w:lvlJc w:val="left"/>
      <w:pPr>
        <w:ind w:left="1500" w:hanging="360"/>
      </w:pPr>
      <w:rPr>
        <w:rFonts w:ascii="Courier New" w:hAnsi="Courier New" w:cs="Courier New" w:hint="default"/>
      </w:rPr>
    </w:lvl>
    <w:lvl w:ilvl="2" w:tplc="041A0005" w:tentative="1">
      <w:start w:val="1"/>
      <w:numFmt w:val="bullet"/>
      <w:lvlText w:val=""/>
      <w:lvlJc w:val="left"/>
      <w:pPr>
        <w:ind w:left="2220" w:hanging="360"/>
      </w:pPr>
      <w:rPr>
        <w:rFonts w:ascii="Wingdings" w:hAnsi="Wingdings" w:hint="default"/>
      </w:rPr>
    </w:lvl>
    <w:lvl w:ilvl="3" w:tplc="041A0001" w:tentative="1">
      <w:start w:val="1"/>
      <w:numFmt w:val="bullet"/>
      <w:lvlText w:val=""/>
      <w:lvlJc w:val="left"/>
      <w:pPr>
        <w:ind w:left="2940" w:hanging="360"/>
      </w:pPr>
      <w:rPr>
        <w:rFonts w:ascii="Symbol" w:hAnsi="Symbol" w:hint="default"/>
      </w:rPr>
    </w:lvl>
    <w:lvl w:ilvl="4" w:tplc="041A0003" w:tentative="1">
      <w:start w:val="1"/>
      <w:numFmt w:val="bullet"/>
      <w:lvlText w:val="o"/>
      <w:lvlJc w:val="left"/>
      <w:pPr>
        <w:ind w:left="3660" w:hanging="360"/>
      </w:pPr>
      <w:rPr>
        <w:rFonts w:ascii="Courier New" w:hAnsi="Courier New" w:cs="Courier New" w:hint="default"/>
      </w:rPr>
    </w:lvl>
    <w:lvl w:ilvl="5" w:tplc="041A0005" w:tentative="1">
      <w:start w:val="1"/>
      <w:numFmt w:val="bullet"/>
      <w:lvlText w:val=""/>
      <w:lvlJc w:val="left"/>
      <w:pPr>
        <w:ind w:left="4380" w:hanging="360"/>
      </w:pPr>
      <w:rPr>
        <w:rFonts w:ascii="Wingdings" w:hAnsi="Wingdings" w:hint="default"/>
      </w:rPr>
    </w:lvl>
    <w:lvl w:ilvl="6" w:tplc="041A0001" w:tentative="1">
      <w:start w:val="1"/>
      <w:numFmt w:val="bullet"/>
      <w:lvlText w:val=""/>
      <w:lvlJc w:val="left"/>
      <w:pPr>
        <w:ind w:left="5100" w:hanging="360"/>
      </w:pPr>
      <w:rPr>
        <w:rFonts w:ascii="Symbol" w:hAnsi="Symbol" w:hint="default"/>
      </w:rPr>
    </w:lvl>
    <w:lvl w:ilvl="7" w:tplc="041A0003" w:tentative="1">
      <w:start w:val="1"/>
      <w:numFmt w:val="bullet"/>
      <w:lvlText w:val="o"/>
      <w:lvlJc w:val="left"/>
      <w:pPr>
        <w:ind w:left="5820" w:hanging="360"/>
      </w:pPr>
      <w:rPr>
        <w:rFonts w:ascii="Courier New" w:hAnsi="Courier New" w:cs="Courier New" w:hint="default"/>
      </w:rPr>
    </w:lvl>
    <w:lvl w:ilvl="8" w:tplc="041A0005" w:tentative="1">
      <w:start w:val="1"/>
      <w:numFmt w:val="bullet"/>
      <w:lvlText w:val=""/>
      <w:lvlJc w:val="left"/>
      <w:pPr>
        <w:ind w:left="6540" w:hanging="360"/>
      </w:pPr>
      <w:rPr>
        <w:rFonts w:ascii="Wingdings" w:hAnsi="Wingdings" w:hint="default"/>
      </w:rPr>
    </w:lvl>
  </w:abstractNum>
  <w:abstractNum w:abstractNumId="13" w15:restartNumberingAfterBreak="0">
    <w:nsid w:val="2D945179"/>
    <w:multiLevelType w:val="hybridMultilevel"/>
    <w:tmpl w:val="674AFF7A"/>
    <w:lvl w:ilvl="0" w:tplc="74240B40">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DDB587B"/>
    <w:multiLevelType w:val="hybridMultilevel"/>
    <w:tmpl w:val="8534A178"/>
    <w:lvl w:ilvl="0" w:tplc="7C8464A8">
      <w:start w:val="1"/>
      <w:numFmt w:val="decimal"/>
      <w:lvlText w:val="(%1)"/>
      <w:lvlJc w:val="left"/>
      <w:pPr>
        <w:ind w:left="360" w:hanging="360"/>
      </w:pPr>
      <w:rPr>
        <w:rFonts w:cs="Times New Roman"/>
        <w:b w:val="0"/>
      </w:rPr>
    </w:lvl>
    <w:lvl w:ilvl="1" w:tplc="041A0019">
      <w:start w:val="1"/>
      <w:numFmt w:val="lowerLetter"/>
      <w:lvlText w:val="%2."/>
      <w:lvlJc w:val="left"/>
      <w:pPr>
        <w:tabs>
          <w:tab w:val="num" w:pos="1440"/>
        </w:tabs>
        <w:ind w:left="1440" w:hanging="360"/>
      </w:pPr>
      <w:rPr>
        <w:rFonts w:cs="Times New Roman"/>
      </w:rPr>
    </w:lvl>
    <w:lvl w:ilvl="2" w:tplc="041A001B">
      <w:start w:val="1"/>
      <w:numFmt w:val="lowerRoman"/>
      <w:lvlText w:val="%3."/>
      <w:lvlJc w:val="right"/>
      <w:pPr>
        <w:tabs>
          <w:tab w:val="num" w:pos="2160"/>
        </w:tabs>
        <w:ind w:left="2160" w:hanging="180"/>
      </w:pPr>
      <w:rPr>
        <w:rFonts w:cs="Times New Roman"/>
      </w:rPr>
    </w:lvl>
    <w:lvl w:ilvl="3" w:tplc="041A000F">
      <w:start w:val="1"/>
      <w:numFmt w:val="decimal"/>
      <w:lvlText w:val="%4."/>
      <w:lvlJc w:val="left"/>
      <w:pPr>
        <w:tabs>
          <w:tab w:val="num" w:pos="2880"/>
        </w:tabs>
        <w:ind w:left="2880" w:hanging="360"/>
      </w:pPr>
      <w:rPr>
        <w:rFonts w:cs="Times New Roman"/>
      </w:rPr>
    </w:lvl>
    <w:lvl w:ilvl="4" w:tplc="041A0019">
      <w:start w:val="1"/>
      <w:numFmt w:val="lowerLetter"/>
      <w:lvlText w:val="%5."/>
      <w:lvlJc w:val="left"/>
      <w:pPr>
        <w:tabs>
          <w:tab w:val="num" w:pos="3600"/>
        </w:tabs>
        <w:ind w:left="3600" w:hanging="360"/>
      </w:pPr>
      <w:rPr>
        <w:rFonts w:cs="Times New Roman"/>
      </w:rPr>
    </w:lvl>
    <w:lvl w:ilvl="5" w:tplc="041A001B">
      <w:start w:val="1"/>
      <w:numFmt w:val="lowerRoman"/>
      <w:lvlText w:val="%6."/>
      <w:lvlJc w:val="right"/>
      <w:pPr>
        <w:tabs>
          <w:tab w:val="num" w:pos="4320"/>
        </w:tabs>
        <w:ind w:left="4320" w:hanging="180"/>
      </w:pPr>
      <w:rPr>
        <w:rFonts w:cs="Times New Roman"/>
      </w:rPr>
    </w:lvl>
    <w:lvl w:ilvl="6" w:tplc="041A000F">
      <w:start w:val="1"/>
      <w:numFmt w:val="decimal"/>
      <w:lvlText w:val="%7."/>
      <w:lvlJc w:val="left"/>
      <w:pPr>
        <w:tabs>
          <w:tab w:val="num" w:pos="5040"/>
        </w:tabs>
        <w:ind w:left="5040" w:hanging="360"/>
      </w:pPr>
      <w:rPr>
        <w:rFonts w:cs="Times New Roman"/>
      </w:rPr>
    </w:lvl>
    <w:lvl w:ilvl="7" w:tplc="041A0019">
      <w:start w:val="1"/>
      <w:numFmt w:val="lowerLetter"/>
      <w:lvlText w:val="%8."/>
      <w:lvlJc w:val="left"/>
      <w:pPr>
        <w:tabs>
          <w:tab w:val="num" w:pos="5760"/>
        </w:tabs>
        <w:ind w:left="5760" w:hanging="360"/>
      </w:pPr>
      <w:rPr>
        <w:rFonts w:cs="Times New Roman"/>
      </w:rPr>
    </w:lvl>
    <w:lvl w:ilvl="8" w:tplc="041A001B">
      <w:start w:val="1"/>
      <w:numFmt w:val="lowerRoman"/>
      <w:lvlText w:val="%9."/>
      <w:lvlJc w:val="right"/>
      <w:pPr>
        <w:tabs>
          <w:tab w:val="num" w:pos="6480"/>
        </w:tabs>
        <w:ind w:left="6480" w:hanging="180"/>
      </w:pPr>
      <w:rPr>
        <w:rFonts w:cs="Times New Roman"/>
      </w:rPr>
    </w:lvl>
  </w:abstractNum>
  <w:abstractNum w:abstractNumId="15" w15:restartNumberingAfterBreak="0">
    <w:nsid w:val="2E621A1C"/>
    <w:multiLevelType w:val="hybridMultilevel"/>
    <w:tmpl w:val="91D89DC0"/>
    <w:lvl w:ilvl="0" w:tplc="CC6C0254">
      <w:start w:val="1"/>
      <w:numFmt w:val="decimal"/>
      <w:lvlText w:val="%1."/>
      <w:lvlJc w:val="left"/>
      <w:pPr>
        <w:ind w:left="1065" w:hanging="360"/>
      </w:pPr>
      <w:rPr>
        <w:rFonts w:hint="default"/>
      </w:rPr>
    </w:lvl>
    <w:lvl w:ilvl="1" w:tplc="041A0019" w:tentative="1">
      <w:start w:val="1"/>
      <w:numFmt w:val="lowerLetter"/>
      <w:lvlText w:val="%2."/>
      <w:lvlJc w:val="left"/>
      <w:pPr>
        <w:ind w:left="1785" w:hanging="360"/>
      </w:pPr>
    </w:lvl>
    <w:lvl w:ilvl="2" w:tplc="041A001B" w:tentative="1">
      <w:start w:val="1"/>
      <w:numFmt w:val="lowerRoman"/>
      <w:lvlText w:val="%3."/>
      <w:lvlJc w:val="right"/>
      <w:pPr>
        <w:ind w:left="2505" w:hanging="180"/>
      </w:pPr>
    </w:lvl>
    <w:lvl w:ilvl="3" w:tplc="041A000F" w:tentative="1">
      <w:start w:val="1"/>
      <w:numFmt w:val="decimal"/>
      <w:lvlText w:val="%4."/>
      <w:lvlJc w:val="left"/>
      <w:pPr>
        <w:ind w:left="3225" w:hanging="360"/>
      </w:pPr>
    </w:lvl>
    <w:lvl w:ilvl="4" w:tplc="041A0019" w:tentative="1">
      <w:start w:val="1"/>
      <w:numFmt w:val="lowerLetter"/>
      <w:lvlText w:val="%5."/>
      <w:lvlJc w:val="left"/>
      <w:pPr>
        <w:ind w:left="3945" w:hanging="360"/>
      </w:pPr>
    </w:lvl>
    <w:lvl w:ilvl="5" w:tplc="041A001B" w:tentative="1">
      <w:start w:val="1"/>
      <w:numFmt w:val="lowerRoman"/>
      <w:lvlText w:val="%6."/>
      <w:lvlJc w:val="right"/>
      <w:pPr>
        <w:ind w:left="4665" w:hanging="180"/>
      </w:pPr>
    </w:lvl>
    <w:lvl w:ilvl="6" w:tplc="041A000F" w:tentative="1">
      <w:start w:val="1"/>
      <w:numFmt w:val="decimal"/>
      <w:lvlText w:val="%7."/>
      <w:lvlJc w:val="left"/>
      <w:pPr>
        <w:ind w:left="5385" w:hanging="360"/>
      </w:pPr>
    </w:lvl>
    <w:lvl w:ilvl="7" w:tplc="041A0019" w:tentative="1">
      <w:start w:val="1"/>
      <w:numFmt w:val="lowerLetter"/>
      <w:lvlText w:val="%8."/>
      <w:lvlJc w:val="left"/>
      <w:pPr>
        <w:ind w:left="6105" w:hanging="360"/>
      </w:pPr>
    </w:lvl>
    <w:lvl w:ilvl="8" w:tplc="041A001B" w:tentative="1">
      <w:start w:val="1"/>
      <w:numFmt w:val="lowerRoman"/>
      <w:lvlText w:val="%9."/>
      <w:lvlJc w:val="right"/>
      <w:pPr>
        <w:ind w:left="6825" w:hanging="180"/>
      </w:pPr>
    </w:lvl>
  </w:abstractNum>
  <w:abstractNum w:abstractNumId="16" w15:restartNumberingAfterBreak="0">
    <w:nsid w:val="2E676783"/>
    <w:multiLevelType w:val="hybridMultilevel"/>
    <w:tmpl w:val="958A634C"/>
    <w:lvl w:ilvl="0" w:tplc="EBBC25EE">
      <w:start w:val="48"/>
      <w:numFmt w:val="bullet"/>
      <w:lvlText w:val="-"/>
      <w:lvlJc w:val="left"/>
      <w:pPr>
        <w:ind w:left="720" w:hanging="360"/>
      </w:pPr>
      <w:rPr>
        <w:rFonts w:ascii="Minion Pro" w:eastAsia="Times New Roman" w:hAnsi="Minion Pro"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502EBB"/>
    <w:multiLevelType w:val="hybridMultilevel"/>
    <w:tmpl w:val="CB9CC218"/>
    <w:lvl w:ilvl="0" w:tplc="83A28564">
      <w:numFmt w:val="bullet"/>
      <w:lvlText w:val="-"/>
      <w:lvlJc w:val="left"/>
      <w:pPr>
        <w:ind w:left="720" w:hanging="360"/>
      </w:pPr>
      <w:rPr>
        <w:rFonts w:ascii="Minion Pro" w:eastAsiaTheme="minorHAnsi" w:hAnsi="Minion Pro" w:cstheme="minorBid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8" w15:restartNumberingAfterBreak="0">
    <w:nsid w:val="4850758A"/>
    <w:multiLevelType w:val="hybridMultilevel"/>
    <w:tmpl w:val="0A70B568"/>
    <w:lvl w:ilvl="0" w:tplc="74240B40">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4F2B6D6C"/>
    <w:multiLevelType w:val="hybridMultilevel"/>
    <w:tmpl w:val="42C635EC"/>
    <w:lvl w:ilvl="0" w:tplc="B704AA14">
      <w:start w:val="1"/>
      <w:numFmt w:val="bullet"/>
      <w:lvlText w:val="-"/>
      <w:lvlJc w:val="left"/>
      <w:pPr>
        <w:ind w:left="720" w:hanging="360"/>
      </w:pPr>
      <w:rPr>
        <w:rFonts w:ascii="Minion Pro" w:eastAsiaTheme="minorHAnsi" w:hAnsi="Minion Pro"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D348A7"/>
    <w:multiLevelType w:val="hybridMultilevel"/>
    <w:tmpl w:val="D466D1E0"/>
    <w:lvl w:ilvl="0" w:tplc="74240B40">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1" w15:restartNumberingAfterBreak="0">
    <w:nsid w:val="5A356514"/>
    <w:multiLevelType w:val="hybridMultilevel"/>
    <w:tmpl w:val="7F6E096C"/>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2" w15:restartNumberingAfterBreak="0">
    <w:nsid w:val="5CF209B7"/>
    <w:multiLevelType w:val="hybridMultilevel"/>
    <w:tmpl w:val="D1CCFD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9B0602"/>
    <w:multiLevelType w:val="hybridMultilevel"/>
    <w:tmpl w:val="5ADE5844"/>
    <w:lvl w:ilvl="0" w:tplc="135276D8">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4" w15:restartNumberingAfterBreak="0">
    <w:nsid w:val="60810189"/>
    <w:multiLevelType w:val="hybridMultilevel"/>
    <w:tmpl w:val="2CCC0AB0"/>
    <w:lvl w:ilvl="0" w:tplc="A17471C0">
      <w:numFmt w:val="bullet"/>
      <w:lvlText w:val="-"/>
      <w:lvlJc w:val="left"/>
      <w:pPr>
        <w:ind w:left="720" w:hanging="360"/>
      </w:pPr>
      <w:rPr>
        <w:rFonts w:ascii="Minion Pro" w:eastAsiaTheme="minorHAnsi" w:hAnsi="Minion Pro" w:cstheme="minorBid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5" w15:restartNumberingAfterBreak="0">
    <w:nsid w:val="6A580357"/>
    <w:multiLevelType w:val="hybridMultilevel"/>
    <w:tmpl w:val="96C6A068"/>
    <w:lvl w:ilvl="0" w:tplc="74240B40">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6" w15:restartNumberingAfterBreak="0">
    <w:nsid w:val="6B685240"/>
    <w:multiLevelType w:val="hybridMultilevel"/>
    <w:tmpl w:val="60AE8354"/>
    <w:lvl w:ilvl="0" w:tplc="74240B40">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7" w15:restartNumberingAfterBreak="0">
    <w:nsid w:val="6C8A37E0"/>
    <w:multiLevelType w:val="hybridMultilevel"/>
    <w:tmpl w:val="681A3FD2"/>
    <w:lvl w:ilvl="0" w:tplc="041A000F">
      <w:start w:val="1"/>
      <w:numFmt w:val="decimal"/>
      <w:lvlText w:val="%1."/>
      <w:lvlJc w:val="left"/>
      <w:pPr>
        <w:ind w:left="720" w:hanging="360"/>
      </w:pPr>
      <w:rPr>
        <w:rFonts w:hint="default"/>
      </w:r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8" w15:restartNumberingAfterBreak="0">
    <w:nsid w:val="6CD02DEA"/>
    <w:multiLevelType w:val="hybridMultilevel"/>
    <w:tmpl w:val="84F8BFD2"/>
    <w:lvl w:ilvl="0" w:tplc="74240B40">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5C27291"/>
    <w:multiLevelType w:val="hybridMultilevel"/>
    <w:tmpl w:val="6C64A5A2"/>
    <w:lvl w:ilvl="0" w:tplc="74240B40">
      <w:start w:val="1"/>
      <w:numFmt w:val="bullet"/>
      <w:lvlText w:val=""/>
      <w:lvlJc w:val="left"/>
      <w:pPr>
        <w:ind w:left="1065" w:hanging="360"/>
      </w:pPr>
      <w:rPr>
        <w:rFonts w:ascii="Symbol" w:hAnsi="Symbol" w:hint="default"/>
      </w:rPr>
    </w:lvl>
    <w:lvl w:ilvl="1" w:tplc="FFFFFFFF" w:tentative="1">
      <w:start w:val="1"/>
      <w:numFmt w:val="lowerLetter"/>
      <w:lvlText w:val="%2."/>
      <w:lvlJc w:val="left"/>
      <w:pPr>
        <w:ind w:left="1785" w:hanging="360"/>
      </w:pPr>
    </w:lvl>
    <w:lvl w:ilvl="2" w:tplc="FFFFFFFF" w:tentative="1">
      <w:start w:val="1"/>
      <w:numFmt w:val="lowerRoman"/>
      <w:lvlText w:val="%3."/>
      <w:lvlJc w:val="right"/>
      <w:pPr>
        <w:ind w:left="2505" w:hanging="180"/>
      </w:pPr>
    </w:lvl>
    <w:lvl w:ilvl="3" w:tplc="FFFFFFFF" w:tentative="1">
      <w:start w:val="1"/>
      <w:numFmt w:val="decimal"/>
      <w:lvlText w:val="%4."/>
      <w:lvlJc w:val="left"/>
      <w:pPr>
        <w:ind w:left="3225" w:hanging="360"/>
      </w:pPr>
    </w:lvl>
    <w:lvl w:ilvl="4" w:tplc="FFFFFFFF" w:tentative="1">
      <w:start w:val="1"/>
      <w:numFmt w:val="lowerLetter"/>
      <w:lvlText w:val="%5."/>
      <w:lvlJc w:val="left"/>
      <w:pPr>
        <w:ind w:left="3945" w:hanging="360"/>
      </w:pPr>
    </w:lvl>
    <w:lvl w:ilvl="5" w:tplc="FFFFFFFF" w:tentative="1">
      <w:start w:val="1"/>
      <w:numFmt w:val="lowerRoman"/>
      <w:lvlText w:val="%6."/>
      <w:lvlJc w:val="right"/>
      <w:pPr>
        <w:ind w:left="4665" w:hanging="180"/>
      </w:pPr>
    </w:lvl>
    <w:lvl w:ilvl="6" w:tplc="FFFFFFFF" w:tentative="1">
      <w:start w:val="1"/>
      <w:numFmt w:val="decimal"/>
      <w:lvlText w:val="%7."/>
      <w:lvlJc w:val="left"/>
      <w:pPr>
        <w:ind w:left="5385" w:hanging="360"/>
      </w:pPr>
    </w:lvl>
    <w:lvl w:ilvl="7" w:tplc="FFFFFFFF" w:tentative="1">
      <w:start w:val="1"/>
      <w:numFmt w:val="lowerLetter"/>
      <w:lvlText w:val="%8."/>
      <w:lvlJc w:val="left"/>
      <w:pPr>
        <w:ind w:left="6105" w:hanging="360"/>
      </w:pPr>
    </w:lvl>
    <w:lvl w:ilvl="8" w:tplc="FFFFFFFF" w:tentative="1">
      <w:start w:val="1"/>
      <w:numFmt w:val="lowerRoman"/>
      <w:lvlText w:val="%9."/>
      <w:lvlJc w:val="right"/>
      <w:pPr>
        <w:ind w:left="6825" w:hanging="180"/>
      </w:pPr>
    </w:lvl>
  </w:abstractNum>
  <w:abstractNum w:abstractNumId="30" w15:restartNumberingAfterBreak="0">
    <w:nsid w:val="7CB27FD2"/>
    <w:multiLevelType w:val="hybridMultilevel"/>
    <w:tmpl w:val="F53A7002"/>
    <w:lvl w:ilvl="0" w:tplc="2C02BF9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DA74D11"/>
    <w:multiLevelType w:val="hybridMultilevel"/>
    <w:tmpl w:val="9326BF74"/>
    <w:lvl w:ilvl="0" w:tplc="7B70EDA0">
      <w:numFmt w:val="bullet"/>
      <w:lvlText w:val="-"/>
      <w:lvlJc w:val="left"/>
      <w:pPr>
        <w:ind w:left="720" w:hanging="360"/>
      </w:pPr>
      <w:rPr>
        <w:rFonts w:ascii="Minion Pro" w:eastAsia="Times New Roman" w:hAnsi="Minion Pro"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16cid:durableId="396366178">
    <w:abstractNumId w:val="9"/>
  </w:num>
  <w:num w:numId="2" w16cid:durableId="207035033">
    <w:abstractNumId w:val="3"/>
  </w:num>
  <w:num w:numId="3" w16cid:durableId="1440299693">
    <w:abstractNumId w:val="0"/>
  </w:num>
  <w:num w:numId="4" w16cid:durableId="1103570620">
    <w:abstractNumId w:val="7"/>
  </w:num>
  <w:num w:numId="5" w16cid:durableId="921528817">
    <w:abstractNumId w:val="8"/>
  </w:num>
  <w:num w:numId="6" w16cid:durableId="78403942">
    <w:abstractNumId w:val="10"/>
  </w:num>
  <w:num w:numId="7" w16cid:durableId="2112579265">
    <w:abstractNumId w:val="5"/>
  </w:num>
  <w:num w:numId="8" w16cid:durableId="37893656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85332289">
    <w:abstractNumId w:val="16"/>
  </w:num>
  <w:num w:numId="10" w16cid:durableId="899444140">
    <w:abstractNumId w:val="27"/>
  </w:num>
  <w:num w:numId="11" w16cid:durableId="484398755">
    <w:abstractNumId w:val="15"/>
  </w:num>
  <w:num w:numId="12" w16cid:durableId="1139496626">
    <w:abstractNumId w:val="21"/>
  </w:num>
  <w:num w:numId="13" w16cid:durableId="1023173314">
    <w:abstractNumId w:val="4"/>
  </w:num>
  <w:num w:numId="14" w16cid:durableId="1456287568">
    <w:abstractNumId w:val="19"/>
  </w:num>
  <w:num w:numId="15" w16cid:durableId="130288293">
    <w:abstractNumId w:val="30"/>
  </w:num>
  <w:num w:numId="16" w16cid:durableId="1485123839">
    <w:abstractNumId w:val="11"/>
  </w:num>
  <w:num w:numId="17" w16cid:durableId="705326819">
    <w:abstractNumId w:val="22"/>
  </w:num>
  <w:num w:numId="18" w16cid:durableId="173766412">
    <w:abstractNumId w:val="23"/>
  </w:num>
  <w:num w:numId="19" w16cid:durableId="2015649736">
    <w:abstractNumId w:val="2"/>
  </w:num>
  <w:num w:numId="20" w16cid:durableId="1307204078">
    <w:abstractNumId w:val="18"/>
  </w:num>
  <w:num w:numId="21" w16cid:durableId="1540556040">
    <w:abstractNumId w:val="31"/>
  </w:num>
  <w:num w:numId="22" w16cid:durableId="1229072831">
    <w:abstractNumId w:val="20"/>
  </w:num>
  <w:num w:numId="23" w16cid:durableId="1686705998">
    <w:abstractNumId w:val="24"/>
  </w:num>
  <w:num w:numId="24" w16cid:durableId="1888830884">
    <w:abstractNumId w:val="25"/>
  </w:num>
  <w:num w:numId="25" w16cid:durableId="1306272604">
    <w:abstractNumId w:val="17"/>
  </w:num>
  <w:num w:numId="26" w16cid:durableId="1295479198">
    <w:abstractNumId w:val="6"/>
  </w:num>
  <w:num w:numId="27" w16cid:durableId="81877399">
    <w:abstractNumId w:val="29"/>
  </w:num>
  <w:num w:numId="28" w16cid:durableId="1130585648">
    <w:abstractNumId w:val="13"/>
  </w:num>
  <w:num w:numId="29" w16cid:durableId="576863497">
    <w:abstractNumId w:val="28"/>
  </w:num>
  <w:num w:numId="30" w16cid:durableId="605694956">
    <w:abstractNumId w:val="1"/>
  </w:num>
  <w:num w:numId="31" w16cid:durableId="996568610">
    <w:abstractNumId w:val="26"/>
  </w:num>
  <w:num w:numId="32" w16cid:durableId="2182018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zNDM2MbOwMLYwsTRR0lEKTi0uzszPAykwNa8FAFTIABAtAAAA"/>
  </w:docVars>
  <w:rsids>
    <w:rsidRoot w:val="008B111A"/>
    <w:rsid w:val="00000848"/>
    <w:rsid w:val="00000D0A"/>
    <w:rsid w:val="00001CF9"/>
    <w:rsid w:val="000036F3"/>
    <w:rsid w:val="00004BA7"/>
    <w:rsid w:val="00004CDC"/>
    <w:rsid w:val="00005275"/>
    <w:rsid w:val="000066FA"/>
    <w:rsid w:val="000068BD"/>
    <w:rsid w:val="00006E7E"/>
    <w:rsid w:val="000074B4"/>
    <w:rsid w:val="00007F21"/>
    <w:rsid w:val="00010985"/>
    <w:rsid w:val="00010F8C"/>
    <w:rsid w:val="00012C1C"/>
    <w:rsid w:val="00012E37"/>
    <w:rsid w:val="00013A48"/>
    <w:rsid w:val="00014502"/>
    <w:rsid w:val="000148CE"/>
    <w:rsid w:val="00014CDF"/>
    <w:rsid w:val="0001513F"/>
    <w:rsid w:val="00015E63"/>
    <w:rsid w:val="00016654"/>
    <w:rsid w:val="00016ED6"/>
    <w:rsid w:val="00017082"/>
    <w:rsid w:val="00017274"/>
    <w:rsid w:val="00017BA3"/>
    <w:rsid w:val="000206A0"/>
    <w:rsid w:val="00021393"/>
    <w:rsid w:val="000214D4"/>
    <w:rsid w:val="00021751"/>
    <w:rsid w:val="00022234"/>
    <w:rsid w:val="00022BC4"/>
    <w:rsid w:val="00023149"/>
    <w:rsid w:val="000231C3"/>
    <w:rsid w:val="000237C2"/>
    <w:rsid w:val="00023FEE"/>
    <w:rsid w:val="00024485"/>
    <w:rsid w:val="00024B64"/>
    <w:rsid w:val="00024E56"/>
    <w:rsid w:val="00026411"/>
    <w:rsid w:val="00026872"/>
    <w:rsid w:val="0002699D"/>
    <w:rsid w:val="00027A55"/>
    <w:rsid w:val="00027B01"/>
    <w:rsid w:val="00030752"/>
    <w:rsid w:val="00030A03"/>
    <w:rsid w:val="000319EE"/>
    <w:rsid w:val="00032756"/>
    <w:rsid w:val="00032AD9"/>
    <w:rsid w:val="00033627"/>
    <w:rsid w:val="00033B6E"/>
    <w:rsid w:val="000348DF"/>
    <w:rsid w:val="00034A38"/>
    <w:rsid w:val="00034A6F"/>
    <w:rsid w:val="000350EC"/>
    <w:rsid w:val="0003588C"/>
    <w:rsid w:val="00035B3C"/>
    <w:rsid w:val="00035CEE"/>
    <w:rsid w:val="000363DF"/>
    <w:rsid w:val="000365B7"/>
    <w:rsid w:val="00036BD9"/>
    <w:rsid w:val="00036D06"/>
    <w:rsid w:val="00037D39"/>
    <w:rsid w:val="00037EDB"/>
    <w:rsid w:val="00037EEC"/>
    <w:rsid w:val="00037F9D"/>
    <w:rsid w:val="00040191"/>
    <w:rsid w:val="0004138D"/>
    <w:rsid w:val="00041A4A"/>
    <w:rsid w:val="00041A88"/>
    <w:rsid w:val="000430CC"/>
    <w:rsid w:val="00043285"/>
    <w:rsid w:val="0004335A"/>
    <w:rsid w:val="00043F11"/>
    <w:rsid w:val="00043F74"/>
    <w:rsid w:val="000447FF"/>
    <w:rsid w:val="000449FE"/>
    <w:rsid w:val="00045F60"/>
    <w:rsid w:val="000460FB"/>
    <w:rsid w:val="00050860"/>
    <w:rsid w:val="000511B0"/>
    <w:rsid w:val="00051F1C"/>
    <w:rsid w:val="000529AC"/>
    <w:rsid w:val="00052A29"/>
    <w:rsid w:val="00052DA1"/>
    <w:rsid w:val="000531F4"/>
    <w:rsid w:val="0005348A"/>
    <w:rsid w:val="000551FA"/>
    <w:rsid w:val="00055C1B"/>
    <w:rsid w:val="000565BE"/>
    <w:rsid w:val="00057DC4"/>
    <w:rsid w:val="00060431"/>
    <w:rsid w:val="00060577"/>
    <w:rsid w:val="000606B8"/>
    <w:rsid w:val="00060AF1"/>
    <w:rsid w:val="00060E77"/>
    <w:rsid w:val="0006116C"/>
    <w:rsid w:val="000617CB"/>
    <w:rsid w:val="00063006"/>
    <w:rsid w:val="000636D3"/>
    <w:rsid w:val="000642A1"/>
    <w:rsid w:val="000643F6"/>
    <w:rsid w:val="0006492B"/>
    <w:rsid w:val="00064F6D"/>
    <w:rsid w:val="00065490"/>
    <w:rsid w:val="000657A4"/>
    <w:rsid w:val="00065C23"/>
    <w:rsid w:val="00065FC4"/>
    <w:rsid w:val="00066AAB"/>
    <w:rsid w:val="00067631"/>
    <w:rsid w:val="00067B09"/>
    <w:rsid w:val="000706AC"/>
    <w:rsid w:val="000706E0"/>
    <w:rsid w:val="00072181"/>
    <w:rsid w:val="00072910"/>
    <w:rsid w:val="00072ABE"/>
    <w:rsid w:val="00073519"/>
    <w:rsid w:val="0007410E"/>
    <w:rsid w:val="00074212"/>
    <w:rsid w:val="00075B08"/>
    <w:rsid w:val="00076664"/>
    <w:rsid w:val="00076950"/>
    <w:rsid w:val="00076EC6"/>
    <w:rsid w:val="00076F2D"/>
    <w:rsid w:val="00077F06"/>
    <w:rsid w:val="00077F15"/>
    <w:rsid w:val="00080181"/>
    <w:rsid w:val="00080D7D"/>
    <w:rsid w:val="00081AFE"/>
    <w:rsid w:val="00081CFD"/>
    <w:rsid w:val="00082435"/>
    <w:rsid w:val="0008243F"/>
    <w:rsid w:val="00082620"/>
    <w:rsid w:val="00082A6F"/>
    <w:rsid w:val="00082F7F"/>
    <w:rsid w:val="0008391E"/>
    <w:rsid w:val="000841C5"/>
    <w:rsid w:val="000842DA"/>
    <w:rsid w:val="000844A7"/>
    <w:rsid w:val="00084F39"/>
    <w:rsid w:val="00085A16"/>
    <w:rsid w:val="00085D75"/>
    <w:rsid w:val="0008753C"/>
    <w:rsid w:val="00087650"/>
    <w:rsid w:val="00087BFB"/>
    <w:rsid w:val="00087E67"/>
    <w:rsid w:val="00090173"/>
    <w:rsid w:val="00090CE6"/>
    <w:rsid w:val="00090E15"/>
    <w:rsid w:val="00091353"/>
    <w:rsid w:val="000915AC"/>
    <w:rsid w:val="00091A5E"/>
    <w:rsid w:val="00091F69"/>
    <w:rsid w:val="00092139"/>
    <w:rsid w:val="0009216C"/>
    <w:rsid w:val="0009356A"/>
    <w:rsid w:val="00093D05"/>
    <w:rsid w:val="00094E70"/>
    <w:rsid w:val="000965AC"/>
    <w:rsid w:val="0009696A"/>
    <w:rsid w:val="00096979"/>
    <w:rsid w:val="00096D3F"/>
    <w:rsid w:val="00097A05"/>
    <w:rsid w:val="00097B28"/>
    <w:rsid w:val="000A0A5F"/>
    <w:rsid w:val="000A1033"/>
    <w:rsid w:val="000A2C83"/>
    <w:rsid w:val="000A318D"/>
    <w:rsid w:val="000A3DD8"/>
    <w:rsid w:val="000A417E"/>
    <w:rsid w:val="000A573F"/>
    <w:rsid w:val="000B0079"/>
    <w:rsid w:val="000B022F"/>
    <w:rsid w:val="000B07B4"/>
    <w:rsid w:val="000B2B29"/>
    <w:rsid w:val="000B2D91"/>
    <w:rsid w:val="000B31A4"/>
    <w:rsid w:val="000B3A4C"/>
    <w:rsid w:val="000B3CAD"/>
    <w:rsid w:val="000B4668"/>
    <w:rsid w:val="000B4947"/>
    <w:rsid w:val="000B52C1"/>
    <w:rsid w:val="000B65A9"/>
    <w:rsid w:val="000B6948"/>
    <w:rsid w:val="000B73C9"/>
    <w:rsid w:val="000B7A23"/>
    <w:rsid w:val="000C176E"/>
    <w:rsid w:val="000C1989"/>
    <w:rsid w:val="000C1CD6"/>
    <w:rsid w:val="000C1D93"/>
    <w:rsid w:val="000C2246"/>
    <w:rsid w:val="000C26FD"/>
    <w:rsid w:val="000C39C5"/>
    <w:rsid w:val="000C3CEB"/>
    <w:rsid w:val="000C433E"/>
    <w:rsid w:val="000C5A6E"/>
    <w:rsid w:val="000C5C8B"/>
    <w:rsid w:val="000C5DDA"/>
    <w:rsid w:val="000C752E"/>
    <w:rsid w:val="000C7BC7"/>
    <w:rsid w:val="000C7F11"/>
    <w:rsid w:val="000D0462"/>
    <w:rsid w:val="000D0CBC"/>
    <w:rsid w:val="000D0E60"/>
    <w:rsid w:val="000D1025"/>
    <w:rsid w:val="000D12D8"/>
    <w:rsid w:val="000D24F2"/>
    <w:rsid w:val="000D2944"/>
    <w:rsid w:val="000D4DE9"/>
    <w:rsid w:val="000D51BE"/>
    <w:rsid w:val="000D57A4"/>
    <w:rsid w:val="000D6BA8"/>
    <w:rsid w:val="000D7387"/>
    <w:rsid w:val="000D7A4A"/>
    <w:rsid w:val="000D7A5C"/>
    <w:rsid w:val="000E02F9"/>
    <w:rsid w:val="000E0660"/>
    <w:rsid w:val="000E1A22"/>
    <w:rsid w:val="000E2700"/>
    <w:rsid w:val="000E394F"/>
    <w:rsid w:val="000E3F3F"/>
    <w:rsid w:val="000E408C"/>
    <w:rsid w:val="000E4477"/>
    <w:rsid w:val="000E54E3"/>
    <w:rsid w:val="000E5728"/>
    <w:rsid w:val="000E5854"/>
    <w:rsid w:val="000E6EA2"/>
    <w:rsid w:val="000E72DC"/>
    <w:rsid w:val="000E7852"/>
    <w:rsid w:val="000E7E09"/>
    <w:rsid w:val="000F0B3B"/>
    <w:rsid w:val="000F0F1E"/>
    <w:rsid w:val="000F1E4C"/>
    <w:rsid w:val="000F2163"/>
    <w:rsid w:val="000F2B1E"/>
    <w:rsid w:val="000F43F3"/>
    <w:rsid w:val="000F57BE"/>
    <w:rsid w:val="000F5C4E"/>
    <w:rsid w:val="000F6277"/>
    <w:rsid w:val="000F7718"/>
    <w:rsid w:val="000F7C47"/>
    <w:rsid w:val="00100AFE"/>
    <w:rsid w:val="00100D18"/>
    <w:rsid w:val="00100ECF"/>
    <w:rsid w:val="00101064"/>
    <w:rsid w:val="00101520"/>
    <w:rsid w:val="00101E9B"/>
    <w:rsid w:val="00102032"/>
    <w:rsid w:val="001021A6"/>
    <w:rsid w:val="00103A61"/>
    <w:rsid w:val="0010478B"/>
    <w:rsid w:val="001048D7"/>
    <w:rsid w:val="001049E8"/>
    <w:rsid w:val="00105AE3"/>
    <w:rsid w:val="001067C8"/>
    <w:rsid w:val="00110EEF"/>
    <w:rsid w:val="00111122"/>
    <w:rsid w:val="0011239D"/>
    <w:rsid w:val="001129EA"/>
    <w:rsid w:val="001129EC"/>
    <w:rsid w:val="00114C11"/>
    <w:rsid w:val="00115003"/>
    <w:rsid w:val="0011502F"/>
    <w:rsid w:val="001158A2"/>
    <w:rsid w:val="00115BAB"/>
    <w:rsid w:val="00116370"/>
    <w:rsid w:val="001202AE"/>
    <w:rsid w:val="00120302"/>
    <w:rsid w:val="00120354"/>
    <w:rsid w:val="00120AD1"/>
    <w:rsid w:val="00122417"/>
    <w:rsid w:val="0012257C"/>
    <w:rsid w:val="00122A2D"/>
    <w:rsid w:val="00122B58"/>
    <w:rsid w:val="00123214"/>
    <w:rsid w:val="001237FB"/>
    <w:rsid w:val="00123B2C"/>
    <w:rsid w:val="001240C8"/>
    <w:rsid w:val="001246B0"/>
    <w:rsid w:val="00126885"/>
    <w:rsid w:val="00126E2C"/>
    <w:rsid w:val="00127366"/>
    <w:rsid w:val="00131184"/>
    <w:rsid w:val="00131ADD"/>
    <w:rsid w:val="00132DA9"/>
    <w:rsid w:val="00133227"/>
    <w:rsid w:val="0013344C"/>
    <w:rsid w:val="00133E6C"/>
    <w:rsid w:val="0013430D"/>
    <w:rsid w:val="00134D49"/>
    <w:rsid w:val="00135063"/>
    <w:rsid w:val="001351CD"/>
    <w:rsid w:val="00135D34"/>
    <w:rsid w:val="001370FB"/>
    <w:rsid w:val="00137AC0"/>
    <w:rsid w:val="00140160"/>
    <w:rsid w:val="0014018D"/>
    <w:rsid w:val="001401E6"/>
    <w:rsid w:val="00140927"/>
    <w:rsid w:val="00140A27"/>
    <w:rsid w:val="00140BB5"/>
    <w:rsid w:val="00141361"/>
    <w:rsid w:val="00141499"/>
    <w:rsid w:val="001425E8"/>
    <w:rsid w:val="00142B9E"/>
    <w:rsid w:val="0014318C"/>
    <w:rsid w:val="001433C3"/>
    <w:rsid w:val="00143591"/>
    <w:rsid w:val="00143AE8"/>
    <w:rsid w:val="0014467B"/>
    <w:rsid w:val="00146222"/>
    <w:rsid w:val="001462F2"/>
    <w:rsid w:val="001471A5"/>
    <w:rsid w:val="0014771C"/>
    <w:rsid w:val="001478B6"/>
    <w:rsid w:val="00147B7E"/>
    <w:rsid w:val="0015035B"/>
    <w:rsid w:val="0015087C"/>
    <w:rsid w:val="0015128A"/>
    <w:rsid w:val="00151B42"/>
    <w:rsid w:val="00151F4E"/>
    <w:rsid w:val="00152838"/>
    <w:rsid w:val="00152A14"/>
    <w:rsid w:val="00153290"/>
    <w:rsid w:val="001536A9"/>
    <w:rsid w:val="001539A8"/>
    <w:rsid w:val="00153A74"/>
    <w:rsid w:val="00154679"/>
    <w:rsid w:val="00155589"/>
    <w:rsid w:val="00155769"/>
    <w:rsid w:val="00157BE0"/>
    <w:rsid w:val="00160901"/>
    <w:rsid w:val="00160CA9"/>
    <w:rsid w:val="00161881"/>
    <w:rsid w:val="00162012"/>
    <w:rsid w:val="001621D9"/>
    <w:rsid w:val="0016317B"/>
    <w:rsid w:val="00163920"/>
    <w:rsid w:val="001644B5"/>
    <w:rsid w:val="001644C3"/>
    <w:rsid w:val="00165186"/>
    <w:rsid w:val="00165196"/>
    <w:rsid w:val="001666F8"/>
    <w:rsid w:val="00166F29"/>
    <w:rsid w:val="0016790C"/>
    <w:rsid w:val="00170115"/>
    <w:rsid w:val="0017101B"/>
    <w:rsid w:val="00171EA6"/>
    <w:rsid w:val="00171F3E"/>
    <w:rsid w:val="00173069"/>
    <w:rsid w:val="00173472"/>
    <w:rsid w:val="00173FE0"/>
    <w:rsid w:val="001740F7"/>
    <w:rsid w:val="001749A5"/>
    <w:rsid w:val="00174B43"/>
    <w:rsid w:val="0017575D"/>
    <w:rsid w:val="00175CBC"/>
    <w:rsid w:val="00176595"/>
    <w:rsid w:val="001765A2"/>
    <w:rsid w:val="00176B18"/>
    <w:rsid w:val="001773CD"/>
    <w:rsid w:val="00180618"/>
    <w:rsid w:val="0018136E"/>
    <w:rsid w:val="0018156C"/>
    <w:rsid w:val="0018166E"/>
    <w:rsid w:val="00181A6C"/>
    <w:rsid w:val="00181C30"/>
    <w:rsid w:val="0018219B"/>
    <w:rsid w:val="00182A89"/>
    <w:rsid w:val="00183287"/>
    <w:rsid w:val="00183542"/>
    <w:rsid w:val="001835E0"/>
    <w:rsid w:val="00183C60"/>
    <w:rsid w:val="00184DED"/>
    <w:rsid w:val="00185D22"/>
    <w:rsid w:val="00185E08"/>
    <w:rsid w:val="001865E4"/>
    <w:rsid w:val="00187613"/>
    <w:rsid w:val="00187A1B"/>
    <w:rsid w:val="00187C4C"/>
    <w:rsid w:val="00190964"/>
    <w:rsid w:val="00190FAA"/>
    <w:rsid w:val="00191327"/>
    <w:rsid w:val="001913A3"/>
    <w:rsid w:val="001916B8"/>
    <w:rsid w:val="00192572"/>
    <w:rsid w:val="001926B2"/>
    <w:rsid w:val="00192CAF"/>
    <w:rsid w:val="00193090"/>
    <w:rsid w:val="00193CDA"/>
    <w:rsid w:val="00193D4A"/>
    <w:rsid w:val="001940BB"/>
    <w:rsid w:val="001950F7"/>
    <w:rsid w:val="0019522A"/>
    <w:rsid w:val="0019554B"/>
    <w:rsid w:val="001962FD"/>
    <w:rsid w:val="00196EA5"/>
    <w:rsid w:val="001976A2"/>
    <w:rsid w:val="001A0405"/>
    <w:rsid w:val="001A1644"/>
    <w:rsid w:val="001A248D"/>
    <w:rsid w:val="001A275F"/>
    <w:rsid w:val="001A281C"/>
    <w:rsid w:val="001A3431"/>
    <w:rsid w:val="001A38E4"/>
    <w:rsid w:val="001A4CDB"/>
    <w:rsid w:val="001A5A35"/>
    <w:rsid w:val="001A5B7E"/>
    <w:rsid w:val="001A66CF"/>
    <w:rsid w:val="001A7050"/>
    <w:rsid w:val="001A735F"/>
    <w:rsid w:val="001B0C9A"/>
    <w:rsid w:val="001B1981"/>
    <w:rsid w:val="001B2179"/>
    <w:rsid w:val="001B300B"/>
    <w:rsid w:val="001B3081"/>
    <w:rsid w:val="001B44B9"/>
    <w:rsid w:val="001B4573"/>
    <w:rsid w:val="001B4EF7"/>
    <w:rsid w:val="001B51D8"/>
    <w:rsid w:val="001B560E"/>
    <w:rsid w:val="001B5943"/>
    <w:rsid w:val="001B59A8"/>
    <w:rsid w:val="001B7151"/>
    <w:rsid w:val="001B71AD"/>
    <w:rsid w:val="001B7C56"/>
    <w:rsid w:val="001C05FF"/>
    <w:rsid w:val="001C0AAB"/>
    <w:rsid w:val="001C0EDE"/>
    <w:rsid w:val="001C139D"/>
    <w:rsid w:val="001C13BF"/>
    <w:rsid w:val="001C25CD"/>
    <w:rsid w:val="001C2A1D"/>
    <w:rsid w:val="001C2E34"/>
    <w:rsid w:val="001C3EEE"/>
    <w:rsid w:val="001C41CB"/>
    <w:rsid w:val="001C4D53"/>
    <w:rsid w:val="001C4E09"/>
    <w:rsid w:val="001C5806"/>
    <w:rsid w:val="001C5E99"/>
    <w:rsid w:val="001C6FF7"/>
    <w:rsid w:val="001C7879"/>
    <w:rsid w:val="001C790F"/>
    <w:rsid w:val="001C7A82"/>
    <w:rsid w:val="001C7C8F"/>
    <w:rsid w:val="001C7FDB"/>
    <w:rsid w:val="001D02F5"/>
    <w:rsid w:val="001D0F78"/>
    <w:rsid w:val="001D1221"/>
    <w:rsid w:val="001D1689"/>
    <w:rsid w:val="001D2D12"/>
    <w:rsid w:val="001D2FF3"/>
    <w:rsid w:val="001D3556"/>
    <w:rsid w:val="001D3E1B"/>
    <w:rsid w:val="001D4F7B"/>
    <w:rsid w:val="001D5DCE"/>
    <w:rsid w:val="001D6A15"/>
    <w:rsid w:val="001D756C"/>
    <w:rsid w:val="001D7669"/>
    <w:rsid w:val="001D7D4B"/>
    <w:rsid w:val="001E0095"/>
    <w:rsid w:val="001E067E"/>
    <w:rsid w:val="001E0C3F"/>
    <w:rsid w:val="001E3453"/>
    <w:rsid w:val="001E39E6"/>
    <w:rsid w:val="001E3F8C"/>
    <w:rsid w:val="001E4D79"/>
    <w:rsid w:val="001E4E12"/>
    <w:rsid w:val="001E5EC2"/>
    <w:rsid w:val="001E60BE"/>
    <w:rsid w:val="001E6633"/>
    <w:rsid w:val="001E7644"/>
    <w:rsid w:val="001E78F9"/>
    <w:rsid w:val="001F049F"/>
    <w:rsid w:val="001F178A"/>
    <w:rsid w:val="001F184D"/>
    <w:rsid w:val="001F1B9F"/>
    <w:rsid w:val="001F3F3B"/>
    <w:rsid w:val="001F44DF"/>
    <w:rsid w:val="001F4534"/>
    <w:rsid w:val="001F465C"/>
    <w:rsid w:val="001F4669"/>
    <w:rsid w:val="001F4D1B"/>
    <w:rsid w:val="001F514A"/>
    <w:rsid w:val="001F517F"/>
    <w:rsid w:val="001F5792"/>
    <w:rsid w:val="001F59CE"/>
    <w:rsid w:val="001F5AB0"/>
    <w:rsid w:val="001F6A62"/>
    <w:rsid w:val="002014C0"/>
    <w:rsid w:val="002024E4"/>
    <w:rsid w:val="00202565"/>
    <w:rsid w:val="00202CDB"/>
    <w:rsid w:val="00203C42"/>
    <w:rsid w:val="00203CB8"/>
    <w:rsid w:val="00204BAB"/>
    <w:rsid w:val="00205084"/>
    <w:rsid w:val="00205326"/>
    <w:rsid w:val="0020545C"/>
    <w:rsid w:val="0020671C"/>
    <w:rsid w:val="00206C37"/>
    <w:rsid w:val="00206D09"/>
    <w:rsid w:val="0020712E"/>
    <w:rsid w:val="002074C3"/>
    <w:rsid w:val="00210496"/>
    <w:rsid w:val="00210563"/>
    <w:rsid w:val="00210721"/>
    <w:rsid w:val="00210D37"/>
    <w:rsid w:val="00210FE7"/>
    <w:rsid w:val="00211024"/>
    <w:rsid w:val="00211B3B"/>
    <w:rsid w:val="00211D7A"/>
    <w:rsid w:val="00211E2D"/>
    <w:rsid w:val="00211F53"/>
    <w:rsid w:val="002129EE"/>
    <w:rsid w:val="002131A0"/>
    <w:rsid w:val="002135D7"/>
    <w:rsid w:val="00213D52"/>
    <w:rsid w:val="00213FB7"/>
    <w:rsid w:val="00214D82"/>
    <w:rsid w:val="00215478"/>
    <w:rsid w:val="00216B12"/>
    <w:rsid w:val="00216FBB"/>
    <w:rsid w:val="00217557"/>
    <w:rsid w:val="00217A27"/>
    <w:rsid w:val="00220115"/>
    <w:rsid w:val="002211E0"/>
    <w:rsid w:val="002221D6"/>
    <w:rsid w:val="002225A1"/>
    <w:rsid w:val="0022348D"/>
    <w:rsid w:val="0022386D"/>
    <w:rsid w:val="002238ED"/>
    <w:rsid w:val="002239D7"/>
    <w:rsid w:val="00223E26"/>
    <w:rsid w:val="0022489F"/>
    <w:rsid w:val="00224929"/>
    <w:rsid w:val="00224AB7"/>
    <w:rsid w:val="00226CCB"/>
    <w:rsid w:val="002276D0"/>
    <w:rsid w:val="002277CD"/>
    <w:rsid w:val="00227967"/>
    <w:rsid w:val="002307E6"/>
    <w:rsid w:val="00231587"/>
    <w:rsid w:val="00233310"/>
    <w:rsid w:val="002342FB"/>
    <w:rsid w:val="00234364"/>
    <w:rsid w:val="00234388"/>
    <w:rsid w:val="002347F7"/>
    <w:rsid w:val="002349B8"/>
    <w:rsid w:val="00235A01"/>
    <w:rsid w:val="00236367"/>
    <w:rsid w:val="00236554"/>
    <w:rsid w:val="00237613"/>
    <w:rsid w:val="00237E41"/>
    <w:rsid w:val="00237EFB"/>
    <w:rsid w:val="00240275"/>
    <w:rsid w:val="002410CA"/>
    <w:rsid w:val="00241A59"/>
    <w:rsid w:val="002424E4"/>
    <w:rsid w:val="00242DB6"/>
    <w:rsid w:val="002437F0"/>
    <w:rsid w:val="0024446B"/>
    <w:rsid w:val="002444CD"/>
    <w:rsid w:val="002451CC"/>
    <w:rsid w:val="002460E4"/>
    <w:rsid w:val="002478B9"/>
    <w:rsid w:val="00250DF2"/>
    <w:rsid w:val="00251C47"/>
    <w:rsid w:val="002524D8"/>
    <w:rsid w:val="00252620"/>
    <w:rsid w:val="002529A9"/>
    <w:rsid w:val="00252BF0"/>
    <w:rsid w:val="00253144"/>
    <w:rsid w:val="00253DBB"/>
    <w:rsid w:val="00254CAF"/>
    <w:rsid w:val="00254E4B"/>
    <w:rsid w:val="00255C85"/>
    <w:rsid w:val="00257743"/>
    <w:rsid w:val="00257FF2"/>
    <w:rsid w:val="00260633"/>
    <w:rsid w:val="00260808"/>
    <w:rsid w:val="002615A5"/>
    <w:rsid w:val="0026228E"/>
    <w:rsid w:val="002629C4"/>
    <w:rsid w:val="00263215"/>
    <w:rsid w:val="00263500"/>
    <w:rsid w:val="002636A7"/>
    <w:rsid w:val="002645FF"/>
    <w:rsid w:val="00264D16"/>
    <w:rsid w:val="00264DB9"/>
    <w:rsid w:val="00265772"/>
    <w:rsid w:val="00265EFB"/>
    <w:rsid w:val="00266AD8"/>
    <w:rsid w:val="002672B3"/>
    <w:rsid w:val="002674AE"/>
    <w:rsid w:val="002674C5"/>
    <w:rsid w:val="00267942"/>
    <w:rsid w:val="00270781"/>
    <w:rsid w:val="00270BC6"/>
    <w:rsid w:val="00270D82"/>
    <w:rsid w:val="00270E97"/>
    <w:rsid w:val="0027153B"/>
    <w:rsid w:val="002723FD"/>
    <w:rsid w:val="00272558"/>
    <w:rsid w:val="00272D69"/>
    <w:rsid w:val="00273871"/>
    <w:rsid w:val="002741A7"/>
    <w:rsid w:val="002741FC"/>
    <w:rsid w:val="00274290"/>
    <w:rsid w:val="002746E5"/>
    <w:rsid w:val="00274C5B"/>
    <w:rsid w:val="0027518C"/>
    <w:rsid w:val="002752EA"/>
    <w:rsid w:val="002756BC"/>
    <w:rsid w:val="00275B84"/>
    <w:rsid w:val="00276272"/>
    <w:rsid w:val="002767DC"/>
    <w:rsid w:val="002770D6"/>
    <w:rsid w:val="00280428"/>
    <w:rsid w:val="00280B3B"/>
    <w:rsid w:val="00281895"/>
    <w:rsid w:val="00281AE8"/>
    <w:rsid w:val="00282190"/>
    <w:rsid w:val="002826EE"/>
    <w:rsid w:val="00284094"/>
    <w:rsid w:val="002844D9"/>
    <w:rsid w:val="0028473D"/>
    <w:rsid w:val="00284B87"/>
    <w:rsid w:val="002850F8"/>
    <w:rsid w:val="00285C0C"/>
    <w:rsid w:val="00285E1F"/>
    <w:rsid w:val="0028602D"/>
    <w:rsid w:val="002860C0"/>
    <w:rsid w:val="00287B2F"/>
    <w:rsid w:val="00290309"/>
    <w:rsid w:val="0029071D"/>
    <w:rsid w:val="00291070"/>
    <w:rsid w:val="00291C6E"/>
    <w:rsid w:val="00291E47"/>
    <w:rsid w:val="002921BE"/>
    <w:rsid w:val="00292B77"/>
    <w:rsid w:val="00294E9B"/>
    <w:rsid w:val="00295095"/>
    <w:rsid w:val="00295970"/>
    <w:rsid w:val="00295A17"/>
    <w:rsid w:val="002961D3"/>
    <w:rsid w:val="002967EC"/>
    <w:rsid w:val="0029718C"/>
    <w:rsid w:val="002976EC"/>
    <w:rsid w:val="00297A74"/>
    <w:rsid w:val="00297AB2"/>
    <w:rsid w:val="002A0187"/>
    <w:rsid w:val="002A0937"/>
    <w:rsid w:val="002A0E5C"/>
    <w:rsid w:val="002A1718"/>
    <w:rsid w:val="002A1FA1"/>
    <w:rsid w:val="002A319C"/>
    <w:rsid w:val="002A3BDF"/>
    <w:rsid w:val="002A41FE"/>
    <w:rsid w:val="002A4A60"/>
    <w:rsid w:val="002A4D36"/>
    <w:rsid w:val="002A5151"/>
    <w:rsid w:val="002A55B4"/>
    <w:rsid w:val="002A5B58"/>
    <w:rsid w:val="002A7CA8"/>
    <w:rsid w:val="002A7F29"/>
    <w:rsid w:val="002B0227"/>
    <w:rsid w:val="002B1A3C"/>
    <w:rsid w:val="002B26D6"/>
    <w:rsid w:val="002B34E9"/>
    <w:rsid w:val="002B3972"/>
    <w:rsid w:val="002B3D2C"/>
    <w:rsid w:val="002B42BA"/>
    <w:rsid w:val="002B47EC"/>
    <w:rsid w:val="002B4FC1"/>
    <w:rsid w:val="002B52CF"/>
    <w:rsid w:val="002B54F6"/>
    <w:rsid w:val="002B5AC3"/>
    <w:rsid w:val="002B7169"/>
    <w:rsid w:val="002B7D94"/>
    <w:rsid w:val="002B7F55"/>
    <w:rsid w:val="002C1029"/>
    <w:rsid w:val="002C134B"/>
    <w:rsid w:val="002C1AB9"/>
    <w:rsid w:val="002C1EAE"/>
    <w:rsid w:val="002C1EB9"/>
    <w:rsid w:val="002C2039"/>
    <w:rsid w:val="002C31E3"/>
    <w:rsid w:val="002C3853"/>
    <w:rsid w:val="002C3ED1"/>
    <w:rsid w:val="002C4443"/>
    <w:rsid w:val="002C4B44"/>
    <w:rsid w:val="002C51B7"/>
    <w:rsid w:val="002C535C"/>
    <w:rsid w:val="002C7610"/>
    <w:rsid w:val="002C7755"/>
    <w:rsid w:val="002D06E3"/>
    <w:rsid w:val="002D07FF"/>
    <w:rsid w:val="002D1ADD"/>
    <w:rsid w:val="002D2052"/>
    <w:rsid w:val="002D2442"/>
    <w:rsid w:val="002D31F4"/>
    <w:rsid w:val="002D3FFF"/>
    <w:rsid w:val="002D4368"/>
    <w:rsid w:val="002D4721"/>
    <w:rsid w:val="002D497F"/>
    <w:rsid w:val="002D49B5"/>
    <w:rsid w:val="002D4F94"/>
    <w:rsid w:val="002D5564"/>
    <w:rsid w:val="002D6A8E"/>
    <w:rsid w:val="002D73FB"/>
    <w:rsid w:val="002E10A8"/>
    <w:rsid w:val="002E2582"/>
    <w:rsid w:val="002E2AFD"/>
    <w:rsid w:val="002E472D"/>
    <w:rsid w:val="002E5252"/>
    <w:rsid w:val="002E564F"/>
    <w:rsid w:val="002E59A5"/>
    <w:rsid w:val="002E66EB"/>
    <w:rsid w:val="002E6F0D"/>
    <w:rsid w:val="002E73D9"/>
    <w:rsid w:val="002F009A"/>
    <w:rsid w:val="002F02A9"/>
    <w:rsid w:val="002F2E37"/>
    <w:rsid w:val="002F52D3"/>
    <w:rsid w:val="002F68FA"/>
    <w:rsid w:val="002F74D8"/>
    <w:rsid w:val="002F7F95"/>
    <w:rsid w:val="003000A0"/>
    <w:rsid w:val="00300CB5"/>
    <w:rsid w:val="00301C76"/>
    <w:rsid w:val="00302CF7"/>
    <w:rsid w:val="00303244"/>
    <w:rsid w:val="0030402A"/>
    <w:rsid w:val="00304441"/>
    <w:rsid w:val="00304C81"/>
    <w:rsid w:val="00305A17"/>
    <w:rsid w:val="00305D39"/>
    <w:rsid w:val="0030737F"/>
    <w:rsid w:val="003075E2"/>
    <w:rsid w:val="00311341"/>
    <w:rsid w:val="00311E5D"/>
    <w:rsid w:val="00312048"/>
    <w:rsid w:val="003121B8"/>
    <w:rsid w:val="00312406"/>
    <w:rsid w:val="00312421"/>
    <w:rsid w:val="003126BB"/>
    <w:rsid w:val="00312A20"/>
    <w:rsid w:val="00312A76"/>
    <w:rsid w:val="00312C92"/>
    <w:rsid w:val="0031334F"/>
    <w:rsid w:val="003137E9"/>
    <w:rsid w:val="00313ED8"/>
    <w:rsid w:val="0031475F"/>
    <w:rsid w:val="00315CFE"/>
    <w:rsid w:val="003166A7"/>
    <w:rsid w:val="00316833"/>
    <w:rsid w:val="003173BF"/>
    <w:rsid w:val="003176A2"/>
    <w:rsid w:val="00317B17"/>
    <w:rsid w:val="00317B6B"/>
    <w:rsid w:val="00317FAA"/>
    <w:rsid w:val="003206B7"/>
    <w:rsid w:val="00320813"/>
    <w:rsid w:val="00320E28"/>
    <w:rsid w:val="00321567"/>
    <w:rsid w:val="00321B54"/>
    <w:rsid w:val="00322181"/>
    <w:rsid w:val="00322252"/>
    <w:rsid w:val="00322299"/>
    <w:rsid w:val="00323135"/>
    <w:rsid w:val="00324097"/>
    <w:rsid w:val="00324CA8"/>
    <w:rsid w:val="003256BE"/>
    <w:rsid w:val="00325B7A"/>
    <w:rsid w:val="00325CBD"/>
    <w:rsid w:val="00325EE2"/>
    <w:rsid w:val="0032608D"/>
    <w:rsid w:val="00326B07"/>
    <w:rsid w:val="00327283"/>
    <w:rsid w:val="003318E6"/>
    <w:rsid w:val="00332622"/>
    <w:rsid w:val="00332748"/>
    <w:rsid w:val="00335B49"/>
    <w:rsid w:val="0033677A"/>
    <w:rsid w:val="00337673"/>
    <w:rsid w:val="00337F57"/>
    <w:rsid w:val="00340525"/>
    <w:rsid w:val="00340A63"/>
    <w:rsid w:val="0034182B"/>
    <w:rsid w:val="0034220A"/>
    <w:rsid w:val="003429AF"/>
    <w:rsid w:val="00342C82"/>
    <w:rsid w:val="003431E1"/>
    <w:rsid w:val="00343D62"/>
    <w:rsid w:val="00345043"/>
    <w:rsid w:val="003468CF"/>
    <w:rsid w:val="00346F75"/>
    <w:rsid w:val="00347C8C"/>
    <w:rsid w:val="003508B6"/>
    <w:rsid w:val="0035154E"/>
    <w:rsid w:val="003516B4"/>
    <w:rsid w:val="00352CE8"/>
    <w:rsid w:val="0035362C"/>
    <w:rsid w:val="00353772"/>
    <w:rsid w:val="00353BA5"/>
    <w:rsid w:val="00353BDD"/>
    <w:rsid w:val="00354A00"/>
    <w:rsid w:val="00354BC0"/>
    <w:rsid w:val="00354D48"/>
    <w:rsid w:val="00354DBB"/>
    <w:rsid w:val="00355062"/>
    <w:rsid w:val="00355C34"/>
    <w:rsid w:val="003562A6"/>
    <w:rsid w:val="0035660D"/>
    <w:rsid w:val="003567A7"/>
    <w:rsid w:val="0035683E"/>
    <w:rsid w:val="003568B9"/>
    <w:rsid w:val="003569F1"/>
    <w:rsid w:val="00357375"/>
    <w:rsid w:val="0035781D"/>
    <w:rsid w:val="00357A69"/>
    <w:rsid w:val="003602CF"/>
    <w:rsid w:val="0036099F"/>
    <w:rsid w:val="00360BD6"/>
    <w:rsid w:val="00361A76"/>
    <w:rsid w:val="003629E4"/>
    <w:rsid w:val="00362BD3"/>
    <w:rsid w:val="00363199"/>
    <w:rsid w:val="003647CA"/>
    <w:rsid w:val="00364CEB"/>
    <w:rsid w:val="00366348"/>
    <w:rsid w:val="00366859"/>
    <w:rsid w:val="00366A58"/>
    <w:rsid w:val="00366DB3"/>
    <w:rsid w:val="00367478"/>
    <w:rsid w:val="003674F7"/>
    <w:rsid w:val="00367A8D"/>
    <w:rsid w:val="00371F15"/>
    <w:rsid w:val="00372D0D"/>
    <w:rsid w:val="0037436C"/>
    <w:rsid w:val="003754E4"/>
    <w:rsid w:val="00375D7D"/>
    <w:rsid w:val="00376A78"/>
    <w:rsid w:val="00376FD1"/>
    <w:rsid w:val="00377F0A"/>
    <w:rsid w:val="00380B41"/>
    <w:rsid w:val="00381521"/>
    <w:rsid w:val="003818C8"/>
    <w:rsid w:val="0038296E"/>
    <w:rsid w:val="00382BB1"/>
    <w:rsid w:val="00384590"/>
    <w:rsid w:val="00384904"/>
    <w:rsid w:val="003857C2"/>
    <w:rsid w:val="00385C0F"/>
    <w:rsid w:val="00386597"/>
    <w:rsid w:val="00386B10"/>
    <w:rsid w:val="00387240"/>
    <w:rsid w:val="00387BBA"/>
    <w:rsid w:val="00387DF1"/>
    <w:rsid w:val="00390C64"/>
    <w:rsid w:val="0039142A"/>
    <w:rsid w:val="0039177F"/>
    <w:rsid w:val="00391E8F"/>
    <w:rsid w:val="00391F60"/>
    <w:rsid w:val="00393C74"/>
    <w:rsid w:val="00394640"/>
    <w:rsid w:val="003953DE"/>
    <w:rsid w:val="0039588D"/>
    <w:rsid w:val="0039589C"/>
    <w:rsid w:val="00395E56"/>
    <w:rsid w:val="00396811"/>
    <w:rsid w:val="00396870"/>
    <w:rsid w:val="00397838"/>
    <w:rsid w:val="00397F30"/>
    <w:rsid w:val="003A0B1D"/>
    <w:rsid w:val="003A0E98"/>
    <w:rsid w:val="003A0EE6"/>
    <w:rsid w:val="003A1CF3"/>
    <w:rsid w:val="003A2C3D"/>
    <w:rsid w:val="003A333F"/>
    <w:rsid w:val="003A40E1"/>
    <w:rsid w:val="003A4419"/>
    <w:rsid w:val="003A66F1"/>
    <w:rsid w:val="003A69A4"/>
    <w:rsid w:val="003A6E40"/>
    <w:rsid w:val="003A7192"/>
    <w:rsid w:val="003A738D"/>
    <w:rsid w:val="003A754E"/>
    <w:rsid w:val="003A7670"/>
    <w:rsid w:val="003B0A57"/>
    <w:rsid w:val="003B1FD2"/>
    <w:rsid w:val="003B44A8"/>
    <w:rsid w:val="003B451E"/>
    <w:rsid w:val="003B5AC0"/>
    <w:rsid w:val="003B5AE1"/>
    <w:rsid w:val="003B645C"/>
    <w:rsid w:val="003B7B8E"/>
    <w:rsid w:val="003C0292"/>
    <w:rsid w:val="003C078D"/>
    <w:rsid w:val="003C0922"/>
    <w:rsid w:val="003C16F5"/>
    <w:rsid w:val="003C1A6C"/>
    <w:rsid w:val="003C20BC"/>
    <w:rsid w:val="003C2911"/>
    <w:rsid w:val="003C300A"/>
    <w:rsid w:val="003C314B"/>
    <w:rsid w:val="003C3C4E"/>
    <w:rsid w:val="003C5C9F"/>
    <w:rsid w:val="003C7E24"/>
    <w:rsid w:val="003D0425"/>
    <w:rsid w:val="003D07B9"/>
    <w:rsid w:val="003D0A2E"/>
    <w:rsid w:val="003D13CF"/>
    <w:rsid w:val="003D1436"/>
    <w:rsid w:val="003D1CCB"/>
    <w:rsid w:val="003D1D92"/>
    <w:rsid w:val="003D2106"/>
    <w:rsid w:val="003D273C"/>
    <w:rsid w:val="003D2A6D"/>
    <w:rsid w:val="003D2C7E"/>
    <w:rsid w:val="003D3155"/>
    <w:rsid w:val="003D3FFC"/>
    <w:rsid w:val="003D439C"/>
    <w:rsid w:val="003D4510"/>
    <w:rsid w:val="003D480A"/>
    <w:rsid w:val="003D54DF"/>
    <w:rsid w:val="003D5E28"/>
    <w:rsid w:val="003D6478"/>
    <w:rsid w:val="003D7529"/>
    <w:rsid w:val="003E1E8C"/>
    <w:rsid w:val="003E1F0E"/>
    <w:rsid w:val="003E39E6"/>
    <w:rsid w:val="003E3BB5"/>
    <w:rsid w:val="003E3C3A"/>
    <w:rsid w:val="003E3D1A"/>
    <w:rsid w:val="003E432C"/>
    <w:rsid w:val="003E43C7"/>
    <w:rsid w:val="003E4831"/>
    <w:rsid w:val="003E4AE2"/>
    <w:rsid w:val="003E50EC"/>
    <w:rsid w:val="003E52E5"/>
    <w:rsid w:val="003E52FC"/>
    <w:rsid w:val="003E5470"/>
    <w:rsid w:val="003E5538"/>
    <w:rsid w:val="003E5738"/>
    <w:rsid w:val="003E5994"/>
    <w:rsid w:val="003E5BBB"/>
    <w:rsid w:val="003E5E95"/>
    <w:rsid w:val="003E6AAA"/>
    <w:rsid w:val="003E75D0"/>
    <w:rsid w:val="003E78A8"/>
    <w:rsid w:val="003F01BC"/>
    <w:rsid w:val="003F10A4"/>
    <w:rsid w:val="003F12DB"/>
    <w:rsid w:val="003F2D94"/>
    <w:rsid w:val="003F341F"/>
    <w:rsid w:val="003F407A"/>
    <w:rsid w:val="003F433E"/>
    <w:rsid w:val="003F44FE"/>
    <w:rsid w:val="003F5863"/>
    <w:rsid w:val="003F586C"/>
    <w:rsid w:val="003F5BD4"/>
    <w:rsid w:val="003F6112"/>
    <w:rsid w:val="003F69AC"/>
    <w:rsid w:val="003F6CFE"/>
    <w:rsid w:val="003F7C37"/>
    <w:rsid w:val="00400042"/>
    <w:rsid w:val="00400765"/>
    <w:rsid w:val="00401034"/>
    <w:rsid w:val="00401504"/>
    <w:rsid w:val="00402048"/>
    <w:rsid w:val="004022D3"/>
    <w:rsid w:val="00402470"/>
    <w:rsid w:val="00402893"/>
    <w:rsid w:val="00402F07"/>
    <w:rsid w:val="00403261"/>
    <w:rsid w:val="0040365F"/>
    <w:rsid w:val="004036F3"/>
    <w:rsid w:val="00403E13"/>
    <w:rsid w:val="00405501"/>
    <w:rsid w:val="00405D50"/>
    <w:rsid w:val="004066FB"/>
    <w:rsid w:val="004100C0"/>
    <w:rsid w:val="00410CBE"/>
    <w:rsid w:val="0041119B"/>
    <w:rsid w:val="00411BF4"/>
    <w:rsid w:val="004122C5"/>
    <w:rsid w:val="0041230D"/>
    <w:rsid w:val="004134B1"/>
    <w:rsid w:val="0041371B"/>
    <w:rsid w:val="00413986"/>
    <w:rsid w:val="00413EF2"/>
    <w:rsid w:val="00414078"/>
    <w:rsid w:val="00414387"/>
    <w:rsid w:val="004144BA"/>
    <w:rsid w:val="00414D1B"/>
    <w:rsid w:val="0041579F"/>
    <w:rsid w:val="004163D0"/>
    <w:rsid w:val="00416E3F"/>
    <w:rsid w:val="00417820"/>
    <w:rsid w:val="00417CF2"/>
    <w:rsid w:val="0042061E"/>
    <w:rsid w:val="004208FB"/>
    <w:rsid w:val="004212AA"/>
    <w:rsid w:val="00421ABB"/>
    <w:rsid w:val="004224FB"/>
    <w:rsid w:val="00422798"/>
    <w:rsid w:val="00423F88"/>
    <w:rsid w:val="00424B43"/>
    <w:rsid w:val="00424F53"/>
    <w:rsid w:val="004257CD"/>
    <w:rsid w:val="00426B7C"/>
    <w:rsid w:val="0042705F"/>
    <w:rsid w:val="00427295"/>
    <w:rsid w:val="0042786F"/>
    <w:rsid w:val="004309CC"/>
    <w:rsid w:val="004318BB"/>
    <w:rsid w:val="004318EF"/>
    <w:rsid w:val="0043248F"/>
    <w:rsid w:val="00432883"/>
    <w:rsid w:val="0043355C"/>
    <w:rsid w:val="00434050"/>
    <w:rsid w:val="004344D5"/>
    <w:rsid w:val="004346BE"/>
    <w:rsid w:val="00434E5C"/>
    <w:rsid w:val="0043535D"/>
    <w:rsid w:val="0043567B"/>
    <w:rsid w:val="00436345"/>
    <w:rsid w:val="00436E79"/>
    <w:rsid w:val="004371B0"/>
    <w:rsid w:val="004372DD"/>
    <w:rsid w:val="00437475"/>
    <w:rsid w:val="004377F5"/>
    <w:rsid w:val="00440857"/>
    <w:rsid w:val="00440D31"/>
    <w:rsid w:val="00440D35"/>
    <w:rsid w:val="00441996"/>
    <w:rsid w:val="00441A78"/>
    <w:rsid w:val="00442F35"/>
    <w:rsid w:val="00443055"/>
    <w:rsid w:val="004434A5"/>
    <w:rsid w:val="00443575"/>
    <w:rsid w:val="00444826"/>
    <w:rsid w:val="0044602F"/>
    <w:rsid w:val="00447DB8"/>
    <w:rsid w:val="004502AB"/>
    <w:rsid w:val="00450A65"/>
    <w:rsid w:val="004512DC"/>
    <w:rsid w:val="004517FF"/>
    <w:rsid w:val="004518EC"/>
    <w:rsid w:val="00451CD1"/>
    <w:rsid w:val="00451DAA"/>
    <w:rsid w:val="0045222C"/>
    <w:rsid w:val="00452D48"/>
    <w:rsid w:val="004537EB"/>
    <w:rsid w:val="004539E1"/>
    <w:rsid w:val="00453C19"/>
    <w:rsid w:val="0045496B"/>
    <w:rsid w:val="004549F8"/>
    <w:rsid w:val="00455542"/>
    <w:rsid w:val="00455DB4"/>
    <w:rsid w:val="00455DE6"/>
    <w:rsid w:val="004567BE"/>
    <w:rsid w:val="00456883"/>
    <w:rsid w:val="00456B25"/>
    <w:rsid w:val="00456E5A"/>
    <w:rsid w:val="004570C9"/>
    <w:rsid w:val="00457805"/>
    <w:rsid w:val="00457B76"/>
    <w:rsid w:val="00457DC8"/>
    <w:rsid w:val="004604B3"/>
    <w:rsid w:val="00461299"/>
    <w:rsid w:val="004616A6"/>
    <w:rsid w:val="00461A5E"/>
    <w:rsid w:val="004631C4"/>
    <w:rsid w:val="00464903"/>
    <w:rsid w:val="0046590F"/>
    <w:rsid w:val="0046666B"/>
    <w:rsid w:val="0047068C"/>
    <w:rsid w:val="00470E7C"/>
    <w:rsid w:val="00470FAC"/>
    <w:rsid w:val="004714F7"/>
    <w:rsid w:val="00471763"/>
    <w:rsid w:val="004720D7"/>
    <w:rsid w:val="00472DB4"/>
    <w:rsid w:val="004746B5"/>
    <w:rsid w:val="00475633"/>
    <w:rsid w:val="00475F09"/>
    <w:rsid w:val="004764AD"/>
    <w:rsid w:val="00480308"/>
    <w:rsid w:val="00480559"/>
    <w:rsid w:val="0048092B"/>
    <w:rsid w:val="00480FA0"/>
    <w:rsid w:val="00482487"/>
    <w:rsid w:val="00482787"/>
    <w:rsid w:val="00482C4A"/>
    <w:rsid w:val="00483625"/>
    <w:rsid w:val="0048398D"/>
    <w:rsid w:val="00483BE6"/>
    <w:rsid w:val="004841BF"/>
    <w:rsid w:val="00484357"/>
    <w:rsid w:val="004846D0"/>
    <w:rsid w:val="004854BC"/>
    <w:rsid w:val="0048694D"/>
    <w:rsid w:val="00486C11"/>
    <w:rsid w:val="0048700E"/>
    <w:rsid w:val="0048768B"/>
    <w:rsid w:val="004900DE"/>
    <w:rsid w:val="00490346"/>
    <w:rsid w:val="004903BF"/>
    <w:rsid w:val="004905F9"/>
    <w:rsid w:val="00492007"/>
    <w:rsid w:val="004934B7"/>
    <w:rsid w:val="0049386A"/>
    <w:rsid w:val="0049417B"/>
    <w:rsid w:val="00494930"/>
    <w:rsid w:val="0049494A"/>
    <w:rsid w:val="004949D4"/>
    <w:rsid w:val="00495673"/>
    <w:rsid w:val="004959EF"/>
    <w:rsid w:val="00495F5C"/>
    <w:rsid w:val="00496889"/>
    <w:rsid w:val="00496948"/>
    <w:rsid w:val="00497139"/>
    <w:rsid w:val="0049738C"/>
    <w:rsid w:val="004A1242"/>
    <w:rsid w:val="004A175F"/>
    <w:rsid w:val="004A302B"/>
    <w:rsid w:val="004A3E08"/>
    <w:rsid w:val="004A4001"/>
    <w:rsid w:val="004A480C"/>
    <w:rsid w:val="004A5723"/>
    <w:rsid w:val="004A5AE2"/>
    <w:rsid w:val="004A613B"/>
    <w:rsid w:val="004A664D"/>
    <w:rsid w:val="004A7322"/>
    <w:rsid w:val="004A73EA"/>
    <w:rsid w:val="004A7557"/>
    <w:rsid w:val="004B1833"/>
    <w:rsid w:val="004B1F44"/>
    <w:rsid w:val="004B2DC8"/>
    <w:rsid w:val="004B2EBD"/>
    <w:rsid w:val="004B32BF"/>
    <w:rsid w:val="004B3432"/>
    <w:rsid w:val="004B3DE1"/>
    <w:rsid w:val="004B46A2"/>
    <w:rsid w:val="004B4C35"/>
    <w:rsid w:val="004B4DF7"/>
    <w:rsid w:val="004B5080"/>
    <w:rsid w:val="004B5294"/>
    <w:rsid w:val="004B5AB2"/>
    <w:rsid w:val="004B67DD"/>
    <w:rsid w:val="004B6BE9"/>
    <w:rsid w:val="004B6C15"/>
    <w:rsid w:val="004B7722"/>
    <w:rsid w:val="004B7B36"/>
    <w:rsid w:val="004C04DF"/>
    <w:rsid w:val="004C05E1"/>
    <w:rsid w:val="004C07E9"/>
    <w:rsid w:val="004C082F"/>
    <w:rsid w:val="004C0D52"/>
    <w:rsid w:val="004C16B9"/>
    <w:rsid w:val="004C2DBD"/>
    <w:rsid w:val="004C2F2F"/>
    <w:rsid w:val="004C3025"/>
    <w:rsid w:val="004C3184"/>
    <w:rsid w:val="004C3819"/>
    <w:rsid w:val="004C3D87"/>
    <w:rsid w:val="004C3FE0"/>
    <w:rsid w:val="004C403F"/>
    <w:rsid w:val="004C41AE"/>
    <w:rsid w:val="004C41C2"/>
    <w:rsid w:val="004C4285"/>
    <w:rsid w:val="004C45A7"/>
    <w:rsid w:val="004C55F2"/>
    <w:rsid w:val="004C5B9D"/>
    <w:rsid w:val="004C5C07"/>
    <w:rsid w:val="004C5F37"/>
    <w:rsid w:val="004C7DEE"/>
    <w:rsid w:val="004D0E75"/>
    <w:rsid w:val="004D0F20"/>
    <w:rsid w:val="004D1D48"/>
    <w:rsid w:val="004D1FAA"/>
    <w:rsid w:val="004D314F"/>
    <w:rsid w:val="004D35EC"/>
    <w:rsid w:val="004D36D7"/>
    <w:rsid w:val="004D3CA2"/>
    <w:rsid w:val="004D3E73"/>
    <w:rsid w:val="004D4596"/>
    <w:rsid w:val="004D4C37"/>
    <w:rsid w:val="004D4C3B"/>
    <w:rsid w:val="004D4C63"/>
    <w:rsid w:val="004D521C"/>
    <w:rsid w:val="004D5562"/>
    <w:rsid w:val="004D5CEA"/>
    <w:rsid w:val="004D60D5"/>
    <w:rsid w:val="004D7617"/>
    <w:rsid w:val="004D783D"/>
    <w:rsid w:val="004E01C8"/>
    <w:rsid w:val="004E16AC"/>
    <w:rsid w:val="004E17BD"/>
    <w:rsid w:val="004E19F9"/>
    <w:rsid w:val="004E3A44"/>
    <w:rsid w:val="004E4814"/>
    <w:rsid w:val="004E4CB9"/>
    <w:rsid w:val="004E56CA"/>
    <w:rsid w:val="004E638F"/>
    <w:rsid w:val="004E6776"/>
    <w:rsid w:val="004E732E"/>
    <w:rsid w:val="004F0409"/>
    <w:rsid w:val="004F352D"/>
    <w:rsid w:val="004F38C5"/>
    <w:rsid w:val="004F45AF"/>
    <w:rsid w:val="004F4A9D"/>
    <w:rsid w:val="004F4D62"/>
    <w:rsid w:val="004F4D70"/>
    <w:rsid w:val="004F679B"/>
    <w:rsid w:val="004F6A01"/>
    <w:rsid w:val="004F799A"/>
    <w:rsid w:val="004F7C19"/>
    <w:rsid w:val="005000DA"/>
    <w:rsid w:val="00501AE2"/>
    <w:rsid w:val="00503663"/>
    <w:rsid w:val="005039C8"/>
    <w:rsid w:val="00503B44"/>
    <w:rsid w:val="00503F9A"/>
    <w:rsid w:val="00504147"/>
    <w:rsid w:val="005049B4"/>
    <w:rsid w:val="00505627"/>
    <w:rsid w:val="00505D56"/>
    <w:rsid w:val="005068E5"/>
    <w:rsid w:val="00506C04"/>
    <w:rsid w:val="00507E25"/>
    <w:rsid w:val="00510025"/>
    <w:rsid w:val="005100F7"/>
    <w:rsid w:val="005105F0"/>
    <w:rsid w:val="005116D6"/>
    <w:rsid w:val="00511D44"/>
    <w:rsid w:val="00511F8C"/>
    <w:rsid w:val="00512F68"/>
    <w:rsid w:val="005147DB"/>
    <w:rsid w:val="00514E19"/>
    <w:rsid w:val="00516EFA"/>
    <w:rsid w:val="0051723C"/>
    <w:rsid w:val="0051776D"/>
    <w:rsid w:val="00517A95"/>
    <w:rsid w:val="00517ABE"/>
    <w:rsid w:val="00521C5D"/>
    <w:rsid w:val="00522977"/>
    <w:rsid w:val="0052299B"/>
    <w:rsid w:val="00522B03"/>
    <w:rsid w:val="00522E75"/>
    <w:rsid w:val="0052359E"/>
    <w:rsid w:val="00523739"/>
    <w:rsid w:val="00523D82"/>
    <w:rsid w:val="00524383"/>
    <w:rsid w:val="005261A8"/>
    <w:rsid w:val="00526A6E"/>
    <w:rsid w:val="0052750B"/>
    <w:rsid w:val="00527CDD"/>
    <w:rsid w:val="00531E49"/>
    <w:rsid w:val="00532185"/>
    <w:rsid w:val="00533A9C"/>
    <w:rsid w:val="00533F94"/>
    <w:rsid w:val="00536350"/>
    <w:rsid w:val="0053641B"/>
    <w:rsid w:val="00536BB4"/>
    <w:rsid w:val="005373E7"/>
    <w:rsid w:val="005374E9"/>
    <w:rsid w:val="00537992"/>
    <w:rsid w:val="00537EFF"/>
    <w:rsid w:val="00540343"/>
    <w:rsid w:val="00541186"/>
    <w:rsid w:val="005413B9"/>
    <w:rsid w:val="00543676"/>
    <w:rsid w:val="00543D7D"/>
    <w:rsid w:val="005440DE"/>
    <w:rsid w:val="00544C42"/>
    <w:rsid w:val="00545600"/>
    <w:rsid w:val="00545860"/>
    <w:rsid w:val="00546A7B"/>
    <w:rsid w:val="00546AD6"/>
    <w:rsid w:val="00546CFF"/>
    <w:rsid w:val="005476BF"/>
    <w:rsid w:val="00547F13"/>
    <w:rsid w:val="00550B96"/>
    <w:rsid w:val="00550EC1"/>
    <w:rsid w:val="005515A1"/>
    <w:rsid w:val="005515F2"/>
    <w:rsid w:val="00551A0A"/>
    <w:rsid w:val="00553479"/>
    <w:rsid w:val="005536FA"/>
    <w:rsid w:val="0055395C"/>
    <w:rsid w:val="0055477C"/>
    <w:rsid w:val="0055528D"/>
    <w:rsid w:val="00555344"/>
    <w:rsid w:val="00555B3E"/>
    <w:rsid w:val="00555C25"/>
    <w:rsid w:val="00555DE3"/>
    <w:rsid w:val="005570F3"/>
    <w:rsid w:val="00557535"/>
    <w:rsid w:val="00560403"/>
    <w:rsid w:val="0056146E"/>
    <w:rsid w:val="0056151A"/>
    <w:rsid w:val="00562426"/>
    <w:rsid w:val="00563CA2"/>
    <w:rsid w:val="00563ECF"/>
    <w:rsid w:val="005640DF"/>
    <w:rsid w:val="005647CD"/>
    <w:rsid w:val="00564F22"/>
    <w:rsid w:val="00565542"/>
    <w:rsid w:val="0056666D"/>
    <w:rsid w:val="00566784"/>
    <w:rsid w:val="00567C03"/>
    <w:rsid w:val="005707F6"/>
    <w:rsid w:val="00575169"/>
    <w:rsid w:val="00575431"/>
    <w:rsid w:val="0057590B"/>
    <w:rsid w:val="0057597B"/>
    <w:rsid w:val="00575A2A"/>
    <w:rsid w:val="005761C6"/>
    <w:rsid w:val="00576631"/>
    <w:rsid w:val="005772D6"/>
    <w:rsid w:val="005803BE"/>
    <w:rsid w:val="00580F09"/>
    <w:rsid w:val="0058136D"/>
    <w:rsid w:val="005819A2"/>
    <w:rsid w:val="00581C10"/>
    <w:rsid w:val="005822C8"/>
    <w:rsid w:val="005827CE"/>
    <w:rsid w:val="00583308"/>
    <w:rsid w:val="00584269"/>
    <w:rsid w:val="0058467D"/>
    <w:rsid w:val="00586B39"/>
    <w:rsid w:val="005873E6"/>
    <w:rsid w:val="0058797C"/>
    <w:rsid w:val="00587EA7"/>
    <w:rsid w:val="00590170"/>
    <w:rsid w:val="00590214"/>
    <w:rsid w:val="00590B25"/>
    <w:rsid w:val="00592209"/>
    <w:rsid w:val="00592472"/>
    <w:rsid w:val="005927C9"/>
    <w:rsid w:val="005933D4"/>
    <w:rsid w:val="005937DB"/>
    <w:rsid w:val="00593ADC"/>
    <w:rsid w:val="00593C54"/>
    <w:rsid w:val="00593F87"/>
    <w:rsid w:val="005953C0"/>
    <w:rsid w:val="00595DBB"/>
    <w:rsid w:val="00596080"/>
    <w:rsid w:val="0059619C"/>
    <w:rsid w:val="005972C6"/>
    <w:rsid w:val="005A031D"/>
    <w:rsid w:val="005A052D"/>
    <w:rsid w:val="005A05CA"/>
    <w:rsid w:val="005A167D"/>
    <w:rsid w:val="005A1ADE"/>
    <w:rsid w:val="005A2DF4"/>
    <w:rsid w:val="005A336B"/>
    <w:rsid w:val="005A4651"/>
    <w:rsid w:val="005A4A84"/>
    <w:rsid w:val="005A57CE"/>
    <w:rsid w:val="005A6605"/>
    <w:rsid w:val="005A7D84"/>
    <w:rsid w:val="005A7E92"/>
    <w:rsid w:val="005B0380"/>
    <w:rsid w:val="005B0836"/>
    <w:rsid w:val="005B0DC5"/>
    <w:rsid w:val="005B0F41"/>
    <w:rsid w:val="005B15D4"/>
    <w:rsid w:val="005B1BDC"/>
    <w:rsid w:val="005B1E7C"/>
    <w:rsid w:val="005B2098"/>
    <w:rsid w:val="005B23A6"/>
    <w:rsid w:val="005B2EA2"/>
    <w:rsid w:val="005B32E4"/>
    <w:rsid w:val="005B3DB8"/>
    <w:rsid w:val="005B46F5"/>
    <w:rsid w:val="005B4A84"/>
    <w:rsid w:val="005B5305"/>
    <w:rsid w:val="005B5A6D"/>
    <w:rsid w:val="005C1815"/>
    <w:rsid w:val="005C2390"/>
    <w:rsid w:val="005C2F9D"/>
    <w:rsid w:val="005C3166"/>
    <w:rsid w:val="005C3579"/>
    <w:rsid w:val="005C4287"/>
    <w:rsid w:val="005C47E3"/>
    <w:rsid w:val="005C4A9B"/>
    <w:rsid w:val="005C55D7"/>
    <w:rsid w:val="005C5E55"/>
    <w:rsid w:val="005C6ECD"/>
    <w:rsid w:val="005C7A1E"/>
    <w:rsid w:val="005C7FFE"/>
    <w:rsid w:val="005D0D14"/>
    <w:rsid w:val="005D1530"/>
    <w:rsid w:val="005D1648"/>
    <w:rsid w:val="005D4A68"/>
    <w:rsid w:val="005D4B5C"/>
    <w:rsid w:val="005D4CB6"/>
    <w:rsid w:val="005D4D85"/>
    <w:rsid w:val="005D5047"/>
    <w:rsid w:val="005D52DB"/>
    <w:rsid w:val="005D5C3A"/>
    <w:rsid w:val="005D6214"/>
    <w:rsid w:val="005D70F8"/>
    <w:rsid w:val="005D7297"/>
    <w:rsid w:val="005D7343"/>
    <w:rsid w:val="005D7756"/>
    <w:rsid w:val="005D7F16"/>
    <w:rsid w:val="005E0516"/>
    <w:rsid w:val="005E058A"/>
    <w:rsid w:val="005E05F2"/>
    <w:rsid w:val="005E0B74"/>
    <w:rsid w:val="005E0D8A"/>
    <w:rsid w:val="005E0F50"/>
    <w:rsid w:val="005E1B11"/>
    <w:rsid w:val="005E3ED2"/>
    <w:rsid w:val="005E4460"/>
    <w:rsid w:val="005E44A1"/>
    <w:rsid w:val="005E4B0A"/>
    <w:rsid w:val="005E4E11"/>
    <w:rsid w:val="005E58B4"/>
    <w:rsid w:val="005E5EF7"/>
    <w:rsid w:val="005E70CD"/>
    <w:rsid w:val="005E7C7D"/>
    <w:rsid w:val="005E7DC6"/>
    <w:rsid w:val="005F0AF9"/>
    <w:rsid w:val="005F0F39"/>
    <w:rsid w:val="005F10EE"/>
    <w:rsid w:val="005F1A7B"/>
    <w:rsid w:val="005F2E57"/>
    <w:rsid w:val="005F30A3"/>
    <w:rsid w:val="005F37FE"/>
    <w:rsid w:val="005F3E43"/>
    <w:rsid w:val="005F3FA9"/>
    <w:rsid w:val="005F412C"/>
    <w:rsid w:val="005F4547"/>
    <w:rsid w:val="005F51D9"/>
    <w:rsid w:val="005F5525"/>
    <w:rsid w:val="005F5CA9"/>
    <w:rsid w:val="005F5D6B"/>
    <w:rsid w:val="005F600F"/>
    <w:rsid w:val="005F639B"/>
    <w:rsid w:val="005F64EA"/>
    <w:rsid w:val="005F717D"/>
    <w:rsid w:val="005F796C"/>
    <w:rsid w:val="0060041B"/>
    <w:rsid w:val="00600CD6"/>
    <w:rsid w:val="00602171"/>
    <w:rsid w:val="00602C34"/>
    <w:rsid w:val="0060379C"/>
    <w:rsid w:val="006037FD"/>
    <w:rsid w:val="00604E57"/>
    <w:rsid w:val="006058BA"/>
    <w:rsid w:val="00605B20"/>
    <w:rsid w:val="00605B5F"/>
    <w:rsid w:val="00605DBA"/>
    <w:rsid w:val="006064B3"/>
    <w:rsid w:val="00610074"/>
    <w:rsid w:val="006100F9"/>
    <w:rsid w:val="00610416"/>
    <w:rsid w:val="006121E2"/>
    <w:rsid w:val="00612F5F"/>
    <w:rsid w:val="006143A0"/>
    <w:rsid w:val="00614F16"/>
    <w:rsid w:val="006155E6"/>
    <w:rsid w:val="00615E81"/>
    <w:rsid w:val="0061625C"/>
    <w:rsid w:val="006165B9"/>
    <w:rsid w:val="006168EF"/>
    <w:rsid w:val="00616A9F"/>
    <w:rsid w:val="006170FF"/>
    <w:rsid w:val="0062045A"/>
    <w:rsid w:val="0062068E"/>
    <w:rsid w:val="00621FB4"/>
    <w:rsid w:val="006221B9"/>
    <w:rsid w:val="00622CD8"/>
    <w:rsid w:val="00623198"/>
    <w:rsid w:val="0062405E"/>
    <w:rsid w:val="00624D8E"/>
    <w:rsid w:val="006251C4"/>
    <w:rsid w:val="00625865"/>
    <w:rsid w:val="0062710C"/>
    <w:rsid w:val="0062747E"/>
    <w:rsid w:val="006277C2"/>
    <w:rsid w:val="00627853"/>
    <w:rsid w:val="00627DDE"/>
    <w:rsid w:val="00627E69"/>
    <w:rsid w:val="00631B05"/>
    <w:rsid w:val="0063204D"/>
    <w:rsid w:val="00632B1C"/>
    <w:rsid w:val="00632B20"/>
    <w:rsid w:val="00632B96"/>
    <w:rsid w:val="00632D7D"/>
    <w:rsid w:val="00633C04"/>
    <w:rsid w:val="00633D40"/>
    <w:rsid w:val="00633EE5"/>
    <w:rsid w:val="00634173"/>
    <w:rsid w:val="006350EC"/>
    <w:rsid w:val="00636F09"/>
    <w:rsid w:val="006370EF"/>
    <w:rsid w:val="00637300"/>
    <w:rsid w:val="0063735A"/>
    <w:rsid w:val="0063756E"/>
    <w:rsid w:val="00637DBC"/>
    <w:rsid w:val="00637DCE"/>
    <w:rsid w:val="00640660"/>
    <w:rsid w:val="00641277"/>
    <w:rsid w:val="006417BB"/>
    <w:rsid w:val="00642230"/>
    <w:rsid w:val="00642CEA"/>
    <w:rsid w:val="00643613"/>
    <w:rsid w:val="00644D03"/>
    <w:rsid w:val="00645FD8"/>
    <w:rsid w:val="006460A7"/>
    <w:rsid w:val="006463F5"/>
    <w:rsid w:val="0064698A"/>
    <w:rsid w:val="00646A57"/>
    <w:rsid w:val="00646D34"/>
    <w:rsid w:val="00647382"/>
    <w:rsid w:val="00647898"/>
    <w:rsid w:val="00650D62"/>
    <w:rsid w:val="0065223B"/>
    <w:rsid w:val="0065262D"/>
    <w:rsid w:val="0065270C"/>
    <w:rsid w:val="0065343F"/>
    <w:rsid w:val="006546CA"/>
    <w:rsid w:val="00654F68"/>
    <w:rsid w:val="00655361"/>
    <w:rsid w:val="0065577E"/>
    <w:rsid w:val="006559C7"/>
    <w:rsid w:val="00657B2B"/>
    <w:rsid w:val="00660F20"/>
    <w:rsid w:val="00661117"/>
    <w:rsid w:val="00661182"/>
    <w:rsid w:val="006611B8"/>
    <w:rsid w:val="00661E53"/>
    <w:rsid w:val="0066202C"/>
    <w:rsid w:val="0066213A"/>
    <w:rsid w:val="006629CC"/>
    <w:rsid w:val="00662B77"/>
    <w:rsid w:val="00665328"/>
    <w:rsid w:val="00666401"/>
    <w:rsid w:val="006667F1"/>
    <w:rsid w:val="006669BD"/>
    <w:rsid w:val="00666B60"/>
    <w:rsid w:val="00666C6D"/>
    <w:rsid w:val="0066717F"/>
    <w:rsid w:val="006672C8"/>
    <w:rsid w:val="006674FD"/>
    <w:rsid w:val="0066750E"/>
    <w:rsid w:val="00671995"/>
    <w:rsid w:val="00671C3D"/>
    <w:rsid w:val="00672A32"/>
    <w:rsid w:val="00672CDF"/>
    <w:rsid w:val="00672F5C"/>
    <w:rsid w:val="006735F8"/>
    <w:rsid w:val="006747E7"/>
    <w:rsid w:val="0067522F"/>
    <w:rsid w:val="00675633"/>
    <w:rsid w:val="006762E4"/>
    <w:rsid w:val="006767FD"/>
    <w:rsid w:val="006769A8"/>
    <w:rsid w:val="00676FDC"/>
    <w:rsid w:val="00677481"/>
    <w:rsid w:val="00677CA0"/>
    <w:rsid w:val="00680094"/>
    <w:rsid w:val="00680882"/>
    <w:rsid w:val="00680952"/>
    <w:rsid w:val="00681C97"/>
    <w:rsid w:val="0068307D"/>
    <w:rsid w:val="00683DE3"/>
    <w:rsid w:val="00683FC9"/>
    <w:rsid w:val="00684066"/>
    <w:rsid w:val="00684573"/>
    <w:rsid w:val="00684F72"/>
    <w:rsid w:val="006851C6"/>
    <w:rsid w:val="00685565"/>
    <w:rsid w:val="006861F3"/>
    <w:rsid w:val="00687520"/>
    <w:rsid w:val="00687B77"/>
    <w:rsid w:val="00687C80"/>
    <w:rsid w:val="00687E71"/>
    <w:rsid w:val="00690E30"/>
    <w:rsid w:val="00690FEE"/>
    <w:rsid w:val="00691BD3"/>
    <w:rsid w:val="00691CAC"/>
    <w:rsid w:val="00691CB7"/>
    <w:rsid w:val="00692434"/>
    <w:rsid w:val="00692C54"/>
    <w:rsid w:val="00693595"/>
    <w:rsid w:val="006938E6"/>
    <w:rsid w:val="00694B26"/>
    <w:rsid w:val="00695109"/>
    <w:rsid w:val="00695699"/>
    <w:rsid w:val="00695DAB"/>
    <w:rsid w:val="006965F0"/>
    <w:rsid w:val="00696F73"/>
    <w:rsid w:val="006A1C60"/>
    <w:rsid w:val="006A3276"/>
    <w:rsid w:val="006A44C9"/>
    <w:rsid w:val="006A4CD8"/>
    <w:rsid w:val="006A4D9C"/>
    <w:rsid w:val="006A4F8C"/>
    <w:rsid w:val="006A5076"/>
    <w:rsid w:val="006A52B5"/>
    <w:rsid w:val="006A567C"/>
    <w:rsid w:val="006A5D7D"/>
    <w:rsid w:val="006A5E48"/>
    <w:rsid w:val="006A5FE8"/>
    <w:rsid w:val="006A629D"/>
    <w:rsid w:val="006A7B38"/>
    <w:rsid w:val="006B0B59"/>
    <w:rsid w:val="006B0C27"/>
    <w:rsid w:val="006B1989"/>
    <w:rsid w:val="006B298D"/>
    <w:rsid w:val="006B2EF9"/>
    <w:rsid w:val="006B3EDD"/>
    <w:rsid w:val="006B4B77"/>
    <w:rsid w:val="006B4B95"/>
    <w:rsid w:val="006B4E28"/>
    <w:rsid w:val="006B54DC"/>
    <w:rsid w:val="006B5614"/>
    <w:rsid w:val="006B64BC"/>
    <w:rsid w:val="006B6946"/>
    <w:rsid w:val="006B72BA"/>
    <w:rsid w:val="006C024C"/>
    <w:rsid w:val="006C0423"/>
    <w:rsid w:val="006C0FB5"/>
    <w:rsid w:val="006C28C8"/>
    <w:rsid w:val="006C2C69"/>
    <w:rsid w:val="006C39C9"/>
    <w:rsid w:val="006C4390"/>
    <w:rsid w:val="006C45E5"/>
    <w:rsid w:val="006C4F0E"/>
    <w:rsid w:val="006C548B"/>
    <w:rsid w:val="006C5498"/>
    <w:rsid w:val="006C5E79"/>
    <w:rsid w:val="006C6800"/>
    <w:rsid w:val="006C68AA"/>
    <w:rsid w:val="006C691F"/>
    <w:rsid w:val="006C699A"/>
    <w:rsid w:val="006C6BAD"/>
    <w:rsid w:val="006C7260"/>
    <w:rsid w:val="006C7BF5"/>
    <w:rsid w:val="006C7E6E"/>
    <w:rsid w:val="006D125A"/>
    <w:rsid w:val="006D1F24"/>
    <w:rsid w:val="006D342C"/>
    <w:rsid w:val="006D3587"/>
    <w:rsid w:val="006D3AE7"/>
    <w:rsid w:val="006D3C2F"/>
    <w:rsid w:val="006D3E08"/>
    <w:rsid w:val="006D45B7"/>
    <w:rsid w:val="006D4D8B"/>
    <w:rsid w:val="006D5B11"/>
    <w:rsid w:val="006D64FF"/>
    <w:rsid w:val="006E0C6C"/>
    <w:rsid w:val="006E0E8B"/>
    <w:rsid w:val="006E1EC9"/>
    <w:rsid w:val="006E2403"/>
    <w:rsid w:val="006E2D5E"/>
    <w:rsid w:val="006E2E28"/>
    <w:rsid w:val="006E48D6"/>
    <w:rsid w:val="006E5B0F"/>
    <w:rsid w:val="006E614B"/>
    <w:rsid w:val="006E6FB6"/>
    <w:rsid w:val="006E7691"/>
    <w:rsid w:val="006E774F"/>
    <w:rsid w:val="006E7863"/>
    <w:rsid w:val="006E7A5B"/>
    <w:rsid w:val="006E7B48"/>
    <w:rsid w:val="006F01AF"/>
    <w:rsid w:val="006F0DCB"/>
    <w:rsid w:val="006F144C"/>
    <w:rsid w:val="006F1527"/>
    <w:rsid w:val="006F1A82"/>
    <w:rsid w:val="006F30A8"/>
    <w:rsid w:val="006F33AD"/>
    <w:rsid w:val="006F344F"/>
    <w:rsid w:val="006F3FD4"/>
    <w:rsid w:val="006F4D77"/>
    <w:rsid w:val="006F52E1"/>
    <w:rsid w:val="006F54E1"/>
    <w:rsid w:val="006F577F"/>
    <w:rsid w:val="006F5808"/>
    <w:rsid w:val="006F5814"/>
    <w:rsid w:val="006F686B"/>
    <w:rsid w:val="006F6930"/>
    <w:rsid w:val="006F6CFF"/>
    <w:rsid w:val="006F73E7"/>
    <w:rsid w:val="006F7D2A"/>
    <w:rsid w:val="006F7E36"/>
    <w:rsid w:val="00700C61"/>
    <w:rsid w:val="00700EEB"/>
    <w:rsid w:val="00701050"/>
    <w:rsid w:val="007011CB"/>
    <w:rsid w:val="007012A4"/>
    <w:rsid w:val="007017CA"/>
    <w:rsid w:val="00702786"/>
    <w:rsid w:val="007038BF"/>
    <w:rsid w:val="00705324"/>
    <w:rsid w:val="0070579F"/>
    <w:rsid w:val="00705D1D"/>
    <w:rsid w:val="00705D63"/>
    <w:rsid w:val="00707202"/>
    <w:rsid w:val="00707321"/>
    <w:rsid w:val="007073FA"/>
    <w:rsid w:val="007109C3"/>
    <w:rsid w:val="00711162"/>
    <w:rsid w:val="0071152A"/>
    <w:rsid w:val="00711CCF"/>
    <w:rsid w:val="00712AD2"/>
    <w:rsid w:val="00712AD8"/>
    <w:rsid w:val="00712D79"/>
    <w:rsid w:val="0071360F"/>
    <w:rsid w:val="00713634"/>
    <w:rsid w:val="00713F94"/>
    <w:rsid w:val="0071450F"/>
    <w:rsid w:val="0071476C"/>
    <w:rsid w:val="00714C9A"/>
    <w:rsid w:val="00715339"/>
    <w:rsid w:val="007158F4"/>
    <w:rsid w:val="00715DA3"/>
    <w:rsid w:val="00716D93"/>
    <w:rsid w:val="00720109"/>
    <w:rsid w:val="007206C0"/>
    <w:rsid w:val="007208F9"/>
    <w:rsid w:val="00720A42"/>
    <w:rsid w:val="00720BB0"/>
    <w:rsid w:val="00721F27"/>
    <w:rsid w:val="0072212B"/>
    <w:rsid w:val="007235BF"/>
    <w:rsid w:val="007238D7"/>
    <w:rsid w:val="00723BD9"/>
    <w:rsid w:val="00724EA3"/>
    <w:rsid w:val="0072509C"/>
    <w:rsid w:val="007263FC"/>
    <w:rsid w:val="00726CA1"/>
    <w:rsid w:val="0072799A"/>
    <w:rsid w:val="00727D69"/>
    <w:rsid w:val="007303A3"/>
    <w:rsid w:val="00731D62"/>
    <w:rsid w:val="00734128"/>
    <w:rsid w:val="0073592C"/>
    <w:rsid w:val="00736A02"/>
    <w:rsid w:val="0073739E"/>
    <w:rsid w:val="00737FD4"/>
    <w:rsid w:val="007400A3"/>
    <w:rsid w:val="00741C92"/>
    <w:rsid w:val="007420DF"/>
    <w:rsid w:val="0074229A"/>
    <w:rsid w:val="00742D2E"/>
    <w:rsid w:val="00742D84"/>
    <w:rsid w:val="007432D7"/>
    <w:rsid w:val="00743D8A"/>
    <w:rsid w:val="00744CAB"/>
    <w:rsid w:val="00745A72"/>
    <w:rsid w:val="00745DC5"/>
    <w:rsid w:val="0074654E"/>
    <w:rsid w:val="007466C4"/>
    <w:rsid w:val="007466D1"/>
    <w:rsid w:val="0074689E"/>
    <w:rsid w:val="0074706E"/>
    <w:rsid w:val="0074785A"/>
    <w:rsid w:val="00750F22"/>
    <w:rsid w:val="007517EB"/>
    <w:rsid w:val="00751869"/>
    <w:rsid w:val="00751C60"/>
    <w:rsid w:val="00752960"/>
    <w:rsid w:val="00753012"/>
    <w:rsid w:val="00753168"/>
    <w:rsid w:val="00753F52"/>
    <w:rsid w:val="007540DD"/>
    <w:rsid w:val="0075420A"/>
    <w:rsid w:val="007560A6"/>
    <w:rsid w:val="00756229"/>
    <w:rsid w:val="00756905"/>
    <w:rsid w:val="00756B9B"/>
    <w:rsid w:val="00756D9B"/>
    <w:rsid w:val="00756E43"/>
    <w:rsid w:val="007573A1"/>
    <w:rsid w:val="007578CB"/>
    <w:rsid w:val="0076023B"/>
    <w:rsid w:val="0076216C"/>
    <w:rsid w:val="00762625"/>
    <w:rsid w:val="007628A5"/>
    <w:rsid w:val="0076323F"/>
    <w:rsid w:val="00763EAB"/>
    <w:rsid w:val="00764405"/>
    <w:rsid w:val="007645DB"/>
    <w:rsid w:val="00765492"/>
    <w:rsid w:val="00765EF4"/>
    <w:rsid w:val="00766BD4"/>
    <w:rsid w:val="00767766"/>
    <w:rsid w:val="00767983"/>
    <w:rsid w:val="00767B7B"/>
    <w:rsid w:val="00767B9A"/>
    <w:rsid w:val="0077080C"/>
    <w:rsid w:val="00770EB1"/>
    <w:rsid w:val="0077107A"/>
    <w:rsid w:val="00771634"/>
    <w:rsid w:val="00771F24"/>
    <w:rsid w:val="00772819"/>
    <w:rsid w:val="00773114"/>
    <w:rsid w:val="007734B4"/>
    <w:rsid w:val="007739DE"/>
    <w:rsid w:val="007743B6"/>
    <w:rsid w:val="00774D70"/>
    <w:rsid w:val="007756CD"/>
    <w:rsid w:val="007759F9"/>
    <w:rsid w:val="00776215"/>
    <w:rsid w:val="007763E9"/>
    <w:rsid w:val="00776508"/>
    <w:rsid w:val="007768B5"/>
    <w:rsid w:val="0077695E"/>
    <w:rsid w:val="00776BCD"/>
    <w:rsid w:val="00776E2B"/>
    <w:rsid w:val="00776E40"/>
    <w:rsid w:val="00777BD0"/>
    <w:rsid w:val="00777C54"/>
    <w:rsid w:val="007809F1"/>
    <w:rsid w:val="0078252E"/>
    <w:rsid w:val="00782E2E"/>
    <w:rsid w:val="00783088"/>
    <w:rsid w:val="00783E8F"/>
    <w:rsid w:val="00784228"/>
    <w:rsid w:val="00784621"/>
    <w:rsid w:val="00784BA6"/>
    <w:rsid w:val="007852D7"/>
    <w:rsid w:val="007865F8"/>
    <w:rsid w:val="00786DAA"/>
    <w:rsid w:val="0079114A"/>
    <w:rsid w:val="0079175B"/>
    <w:rsid w:val="00792B0F"/>
    <w:rsid w:val="007934DE"/>
    <w:rsid w:val="0079354F"/>
    <w:rsid w:val="00793756"/>
    <w:rsid w:val="0079479D"/>
    <w:rsid w:val="00795329"/>
    <w:rsid w:val="0079574E"/>
    <w:rsid w:val="007960DB"/>
    <w:rsid w:val="00796AF5"/>
    <w:rsid w:val="00796E17"/>
    <w:rsid w:val="0079720B"/>
    <w:rsid w:val="007979CF"/>
    <w:rsid w:val="00797B85"/>
    <w:rsid w:val="00797D1C"/>
    <w:rsid w:val="00797E4F"/>
    <w:rsid w:val="007A032B"/>
    <w:rsid w:val="007A09E1"/>
    <w:rsid w:val="007A2765"/>
    <w:rsid w:val="007A2C59"/>
    <w:rsid w:val="007A3E9A"/>
    <w:rsid w:val="007A4605"/>
    <w:rsid w:val="007A4740"/>
    <w:rsid w:val="007A63A5"/>
    <w:rsid w:val="007A6928"/>
    <w:rsid w:val="007A69E1"/>
    <w:rsid w:val="007A7118"/>
    <w:rsid w:val="007A7200"/>
    <w:rsid w:val="007A73E4"/>
    <w:rsid w:val="007A77BB"/>
    <w:rsid w:val="007B059C"/>
    <w:rsid w:val="007B0FBD"/>
    <w:rsid w:val="007B0FFA"/>
    <w:rsid w:val="007B223E"/>
    <w:rsid w:val="007B317A"/>
    <w:rsid w:val="007B3608"/>
    <w:rsid w:val="007B4485"/>
    <w:rsid w:val="007B4A9C"/>
    <w:rsid w:val="007B562D"/>
    <w:rsid w:val="007B607E"/>
    <w:rsid w:val="007B6A88"/>
    <w:rsid w:val="007B6C91"/>
    <w:rsid w:val="007B7751"/>
    <w:rsid w:val="007B7C13"/>
    <w:rsid w:val="007C04CD"/>
    <w:rsid w:val="007C0728"/>
    <w:rsid w:val="007C0C7B"/>
    <w:rsid w:val="007C0DFF"/>
    <w:rsid w:val="007C1149"/>
    <w:rsid w:val="007C1A6A"/>
    <w:rsid w:val="007C218F"/>
    <w:rsid w:val="007C2551"/>
    <w:rsid w:val="007C256E"/>
    <w:rsid w:val="007C2EAC"/>
    <w:rsid w:val="007C30A0"/>
    <w:rsid w:val="007C370D"/>
    <w:rsid w:val="007C3844"/>
    <w:rsid w:val="007C5179"/>
    <w:rsid w:val="007C55AF"/>
    <w:rsid w:val="007C5607"/>
    <w:rsid w:val="007C6509"/>
    <w:rsid w:val="007C6906"/>
    <w:rsid w:val="007C6D54"/>
    <w:rsid w:val="007C7B85"/>
    <w:rsid w:val="007D0ADE"/>
    <w:rsid w:val="007D0E05"/>
    <w:rsid w:val="007D1766"/>
    <w:rsid w:val="007D1CBE"/>
    <w:rsid w:val="007D23BD"/>
    <w:rsid w:val="007D2B08"/>
    <w:rsid w:val="007D37E5"/>
    <w:rsid w:val="007D3959"/>
    <w:rsid w:val="007D51CA"/>
    <w:rsid w:val="007D59A0"/>
    <w:rsid w:val="007D677A"/>
    <w:rsid w:val="007D7713"/>
    <w:rsid w:val="007D7A22"/>
    <w:rsid w:val="007E02D2"/>
    <w:rsid w:val="007E0FA9"/>
    <w:rsid w:val="007E1649"/>
    <w:rsid w:val="007E1C6F"/>
    <w:rsid w:val="007E1E49"/>
    <w:rsid w:val="007E2077"/>
    <w:rsid w:val="007E2AE7"/>
    <w:rsid w:val="007E2FB2"/>
    <w:rsid w:val="007E4946"/>
    <w:rsid w:val="007E63CD"/>
    <w:rsid w:val="007E70F4"/>
    <w:rsid w:val="007E74F1"/>
    <w:rsid w:val="007F073D"/>
    <w:rsid w:val="007F0767"/>
    <w:rsid w:val="007F1A0A"/>
    <w:rsid w:val="007F37A2"/>
    <w:rsid w:val="007F3A6E"/>
    <w:rsid w:val="007F3AD1"/>
    <w:rsid w:val="007F3CF2"/>
    <w:rsid w:val="007F3F37"/>
    <w:rsid w:val="007F405F"/>
    <w:rsid w:val="007F4C87"/>
    <w:rsid w:val="007F4FAC"/>
    <w:rsid w:val="007F5704"/>
    <w:rsid w:val="007F5790"/>
    <w:rsid w:val="007F5A7E"/>
    <w:rsid w:val="007F5F0A"/>
    <w:rsid w:val="007F74BE"/>
    <w:rsid w:val="007F7D9B"/>
    <w:rsid w:val="007F7F23"/>
    <w:rsid w:val="007F7F45"/>
    <w:rsid w:val="0080022D"/>
    <w:rsid w:val="00800506"/>
    <w:rsid w:val="008005B3"/>
    <w:rsid w:val="008012D1"/>
    <w:rsid w:val="008038F6"/>
    <w:rsid w:val="0080404A"/>
    <w:rsid w:val="0080488D"/>
    <w:rsid w:val="0080491B"/>
    <w:rsid w:val="0080614D"/>
    <w:rsid w:val="008069E8"/>
    <w:rsid w:val="008070B7"/>
    <w:rsid w:val="0080766D"/>
    <w:rsid w:val="0080783F"/>
    <w:rsid w:val="00807BD4"/>
    <w:rsid w:val="008105E5"/>
    <w:rsid w:val="008106A5"/>
    <w:rsid w:val="0081125D"/>
    <w:rsid w:val="0081169E"/>
    <w:rsid w:val="00811BB7"/>
    <w:rsid w:val="0081214F"/>
    <w:rsid w:val="0081305D"/>
    <w:rsid w:val="008133C6"/>
    <w:rsid w:val="008134C8"/>
    <w:rsid w:val="00813729"/>
    <w:rsid w:val="00813F63"/>
    <w:rsid w:val="008142FC"/>
    <w:rsid w:val="008173F1"/>
    <w:rsid w:val="00817717"/>
    <w:rsid w:val="00817990"/>
    <w:rsid w:val="008179B5"/>
    <w:rsid w:val="008203F8"/>
    <w:rsid w:val="0082040F"/>
    <w:rsid w:val="008208F6"/>
    <w:rsid w:val="0082229C"/>
    <w:rsid w:val="008222F1"/>
    <w:rsid w:val="008222FC"/>
    <w:rsid w:val="00822326"/>
    <w:rsid w:val="008237A8"/>
    <w:rsid w:val="008240C9"/>
    <w:rsid w:val="008257BA"/>
    <w:rsid w:val="00825D4D"/>
    <w:rsid w:val="00826336"/>
    <w:rsid w:val="00831F4E"/>
    <w:rsid w:val="008320AC"/>
    <w:rsid w:val="0083220D"/>
    <w:rsid w:val="00832948"/>
    <w:rsid w:val="00832A10"/>
    <w:rsid w:val="0083503E"/>
    <w:rsid w:val="008350A4"/>
    <w:rsid w:val="008350E8"/>
    <w:rsid w:val="008365AC"/>
    <w:rsid w:val="0084047F"/>
    <w:rsid w:val="00840DCA"/>
    <w:rsid w:val="00840FC7"/>
    <w:rsid w:val="00841A3A"/>
    <w:rsid w:val="008429D4"/>
    <w:rsid w:val="00842BA3"/>
    <w:rsid w:val="00842F64"/>
    <w:rsid w:val="00844A37"/>
    <w:rsid w:val="00844B23"/>
    <w:rsid w:val="00844DC5"/>
    <w:rsid w:val="00844DE7"/>
    <w:rsid w:val="008469F3"/>
    <w:rsid w:val="00846DA3"/>
    <w:rsid w:val="008502DC"/>
    <w:rsid w:val="008504E2"/>
    <w:rsid w:val="008513C0"/>
    <w:rsid w:val="0085163E"/>
    <w:rsid w:val="00851743"/>
    <w:rsid w:val="00851B1D"/>
    <w:rsid w:val="00851DD1"/>
    <w:rsid w:val="0085315A"/>
    <w:rsid w:val="00853526"/>
    <w:rsid w:val="008550D7"/>
    <w:rsid w:val="00855F43"/>
    <w:rsid w:val="00856270"/>
    <w:rsid w:val="00857C2A"/>
    <w:rsid w:val="00857F5A"/>
    <w:rsid w:val="00861085"/>
    <w:rsid w:val="00862844"/>
    <w:rsid w:val="00862A26"/>
    <w:rsid w:val="008630AA"/>
    <w:rsid w:val="00863B0A"/>
    <w:rsid w:val="00864252"/>
    <w:rsid w:val="0086432E"/>
    <w:rsid w:val="008657DA"/>
    <w:rsid w:val="00865A33"/>
    <w:rsid w:val="00866084"/>
    <w:rsid w:val="0086629C"/>
    <w:rsid w:val="0086690B"/>
    <w:rsid w:val="00866A25"/>
    <w:rsid w:val="00866F19"/>
    <w:rsid w:val="008670F3"/>
    <w:rsid w:val="00870105"/>
    <w:rsid w:val="00871129"/>
    <w:rsid w:val="00871440"/>
    <w:rsid w:val="008718D0"/>
    <w:rsid w:val="0087193B"/>
    <w:rsid w:val="008719C2"/>
    <w:rsid w:val="00871D01"/>
    <w:rsid w:val="00871DFA"/>
    <w:rsid w:val="00872BFE"/>
    <w:rsid w:val="0087368A"/>
    <w:rsid w:val="008739EA"/>
    <w:rsid w:val="00873D73"/>
    <w:rsid w:val="0087460C"/>
    <w:rsid w:val="008747CC"/>
    <w:rsid w:val="008748E8"/>
    <w:rsid w:val="00874A3B"/>
    <w:rsid w:val="008753E5"/>
    <w:rsid w:val="00875C9E"/>
    <w:rsid w:val="008774CC"/>
    <w:rsid w:val="008775A2"/>
    <w:rsid w:val="0087784A"/>
    <w:rsid w:val="008778B5"/>
    <w:rsid w:val="00877CC9"/>
    <w:rsid w:val="00880B6D"/>
    <w:rsid w:val="008815A2"/>
    <w:rsid w:val="00881BAA"/>
    <w:rsid w:val="00882641"/>
    <w:rsid w:val="00885284"/>
    <w:rsid w:val="00885CFB"/>
    <w:rsid w:val="00885E9E"/>
    <w:rsid w:val="00886333"/>
    <w:rsid w:val="00886646"/>
    <w:rsid w:val="008867E4"/>
    <w:rsid w:val="00886A14"/>
    <w:rsid w:val="008870D3"/>
    <w:rsid w:val="0088754C"/>
    <w:rsid w:val="008901E0"/>
    <w:rsid w:val="0089088E"/>
    <w:rsid w:val="00890D73"/>
    <w:rsid w:val="008911A3"/>
    <w:rsid w:val="008913E1"/>
    <w:rsid w:val="0089196C"/>
    <w:rsid w:val="008925B3"/>
    <w:rsid w:val="00892E86"/>
    <w:rsid w:val="008934F3"/>
    <w:rsid w:val="00893CC4"/>
    <w:rsid w:val="0089500B"/>
    <w:rsid w:val="0089525F"/>
    <w:rsid w:val="008956FC"/>
    <w:rsid w:val="0089587A"/>
    <w:rsid w:val="00895A0F"/>
    <w:rsid w:val="008976BF"/>
    <w:rsid w:val="00897F31"/>
    <w:rsid w:val="008A052F"/>
    <w:rsid w:val="008A104A"/>
    <w:rsid w:val="008A1194"/>
    <w:rsid w:val="008A172A"/>
    <w:rsid w:val="008A1B12"/>
    <w:rsid w:val="008A2EC7"/>
    <w:rsid w:val="008A3204"/>
    <w:rsid w:val="008A3277"/>
    <w:rsid w:val="008A3346"/>
    <w:rsid w:val="008A3375"/>
    <w:rsid w:val="008A3653"/>
    <w:rsid w:val="008A4402"/>
    <w:rsid w:val="008A489D"/>
    <w:rsid w:val="008A570E"/>
    <w:rsid w:val="008A5F19"/>
    <w:rsid w:val="008A5FF9"/>
    <w:rsid w:val="008A6F47"/>
    <w:rsid w:val="008A7857"/>
    <w:rsid w:val="008A7A2F"/>
    <w:rsid w:val="008B0D8C"/>
    <w:rsid w:val="008B111A"/>
    <w:rsid w:val="008B18D1"/>
    <w:rsid w:val="008B2108"/>
    <w:rsid w:val="008B2364"/>
    <w:rsid w:val="008B296A"/>
    <w:rsid w:val="008B2DCD"/>
    <w:rsid w:val="008B30FF"/>
    <w:rsid w:val="008B3E08"/>
    <w:rsid w:val="008B40DC"/>
    <w:rsid w:val="008B41CE"/>
    <w:rsid w:val="008B4F90"/>
    <w:rsid w:val="008B522E"/>
    <w:rsid w:val="008B60CC"/>
    <w:rsid w:val="008B72D3"/>
    <w:rsid w:val="008B749C"/>
    <w:rsid w:val="008C04A3"/>
    <w:rsid w:val="008C1149"/>
    <w:rsid w:val="008C1DDA"/>
    <w:rsid w:val="008C24B9"/>
    <w:rsid w:val="008C3344"/>
    <w:rsid w:val="008C340D"/>
    <w:rsid w:val="008C3E60"/>
    <w:rsid w:val="008C432A"/>
    <w:rsid w:val="008C48A5"/>
    <w:rsid w:val="008C556F"/>
    <w:rsid w:val="008C64B3"/>
    <w:rsid w:val="008C6CD2"/>
    <w:rsid w:val="008C74F6"/>
    <w:rsid w:val="008C7500"/>
    <w:rsid w:val="008C77A5"/>
    <w:rsid w:val="008C7E4B"/>
    <w:rsid w:val="008D1F3A"/>
    <w:rsid w:val="008D27FE"/>
    <w:rsid w:val="008D3B7D"/>
    <w:rsid w:val="008D4060"/>
    <w:rsid w:val="008D4523"/>
    <w:rsid w:val="008D4CD3"/>
    <w:rsid w:val="008D4CFB"/>
    <w:rsid w:val="008D58C6"/>
    <w:rsid w:val="008D633E"/>
    <w:rsid w:val="008D6794"/>
    <w:rsid w:val="008D688C"/>
    <w:rsid w:val="008D6C27"/>
    <w:rsid w:val="008D6EC6"/>
    <w:rsid w:val="008D719A"/>
    <w:rsid w:val="008D7462"/>
    <w:rsid w:val="008D7F5D"/>
    <w:rsid w:val="008E0172"/>
    <w:rsid w:val="008E0539"/>
    <w:rsid w:val="008E0B12"/>
    <w:rsid w:val="008E1061"/>
    <w:rsid w:val="008E21FB"/>
    <w:rsid w:val="008E257F"/>
    <w:rsid w:val="008E2C10"/>
    <w:rsid w:val="008E341E"/>
    <w:rsid w:val="008E347F"/>
    <w:rsid w:val="008E34D5"/>
    <w:rsid w:val="008E3619"/>
    <w:rsid w:val="008E3808"/>
    <w:rsid w:val="008E3879"/>
    <w:rsid w:val="008E3A9A"/>
    <w:rsid w:val="008E5A29"/>
    <w:rsid w:val="008E63AC"/>
    <w:rsid w:val="008E6784"/>
    <w:rsid w:val="008E79FB"/>
    <w:rsid w:val="008E7C83"/>
    <w:rsid w:val="008F13DC"/>
    <w:rsid w:val="008F16D2"/>
    <w:rsid w:val="008F2AF2"/>
    <w:rsid w:val="008F3E9A"/>
    <w:rsid w:val="008F40EA"/>
    <w:rsid w:val="008F5EB8"/>
    <w:rsid w:val="008F5FCD"/>
    <w:rsid w:val="008F6CAE"/>
    <w:rsid w:val="008F7083"/>
    <w:rsid w:val="008F7868"/>
    <w:rsid w:val="008F79A9"/>
    <w:rsid w:val="008F7D6B"/>
    <w:rsid w:val="0090042B"/>
    <w:rsid w:val="00900F42"/>
    <w:rsid w:val="00901EA5"/>
    <w:rsid w:val="0090251A"/>
    <w:rsid w:val="00902AFA"/>
    <w:rsid w:val="00903121"/>
    <w:rsid w:val="00903697"/>
    <w:rsid w:val="00903DCB"/>
    <w:rsid w:val="00904389"/>
    <w:rsid w:val="00905127"/>
    <w:rsid w:val="00905392"/>
    <w:rsid w:val="00905A86"/>
    <w:rsid w:val="009061DD"/>
    <w:rsid w:val="00906B7F"/>
    <w:rsid w:val="00906C00"/>
    <w:rsid w:val="00907042"/>
    <w:rsid w:val="009075B4"/>
    <w:rsid w:val="00907748"/>
    <w:rsid w:val="00907B8A"/>
    <w:rsid w:val="00907D8D"/>
    <w:rsid w:val="00907F0B"/>
    <w:rsid w:val="0091065A"/>
    <w:rsid w:val="00911813"/>
    <w:rsid w:val="00911C0C"/>
    <w:rsid w:val="0091277D"/>
    <w:rsid w:val="00912845"/>
    <w:rsid w:val="00912F18"/>
    <w:rsid w:val="00913BC0"/>
    <w:rsid w:val="00913DBF"/>
    <w:rsid w:val="00913F08"/>
    <w:rsid w:val="00914908"/>
    <w:rsid w:val="00914B70"/>
    <w:rsid w:val="00915008"/>
    <w:rsid w:val="0091652D"/>
    <w:rsid w:val="00916BD4"/>
    <w:rsid w:val="00916CC4"/>
    <w:rsid w:val="0091717F"/>
    <w:rsid w:val="009173C2"/>
    <w:rsid w:val="00917409"/>
    <w:rsid w:val="0091754B"/>
    <w:rsid w:val="00917719"/>
    <w:rsid w:val="00917EA5"/>
    <w:rsid w:val="00922CC6"/>
    <w:rsid w:val="00922D86"/>
    <w:rsid w:val="009232C3"/>
    <w:rsid w:val="00923659"/>
    <w:rsid w:val="009249EE"/>
    <w:rsid w:val="00925711"/>
    <w:rsid w:val="009258A1"/>
    <w:rsid w:val="0092626F"/>
    <w:rsid w:val="00926DA4"/>
    <w:rsid w:val="00927CEE"/>
    <w:rsid w:val="00927D7F"/>
    <w:rsid w:val="009306AE"/>
    <w:rsid w:val="009313ED"/>
    <w:rsid w:val="009327C0"/>
    <w:rsid w:val="00932A1A"/>
    <w:rsid w:val="00932A94"/>
    <w:rsid w:val="00932F1D"/>
    <w:rsid w:val="00933989"/>
    <w:rsid w:val="009345BE"/>
    <w:rsid w:val="0093482A"/>
    <w:rsid w:val="00935431"/>
    <w:rsid w:val="009358B5"/>
    <w:rsid w:val="00935F92"/>
    <w:rsid w:val="00936AE2"/>
    <w:rsid w:val="00936C75"/>
    <w:rsid w:val="009401F0"/>
    <w:rsid w:val="00940369"/>
    <w:rsid w:val="009407E5"/>
    <w:rsid w:val="0094171C"/>
    <w:rsid w:val="009418F9"/>
    <w:rsid w:val="00941D92"/>
    <w:rsid w:val="009422DA"/>
    <w:rsid w:val="0094353B"/>
    <w:rsid w:val="009466FF"/>
    <w:rsid w:val="00946BB0"/>
    <w:rsid w:val="00946C1F"/>
    <w:rsid w:val="00950016"/>
    <w:rsid w:val="0095011D"/>
    <w:rsid w:val="009506D0"/>
    <w:rsid w:val="0095142A"/>
    <w:rsid w:val="009517C3"/>
    <w:rsid w:val="00951BA0"/>
    <w:rsid w:val="00952952"/>
    <w:rsid w:val="00953470"/>
    <w:rsid w:val="009535D2"/>
    <w:rsid w:val="00953BE6"/>
    <w:rsid w:val="00953E33"/>
    <w:rsid w:val="00955FB1"/>
    <w:rsid w:val="00956934"/>
    <w:rsid w:val="009578B5"/>
    <w:rsid w:val="00960254"/>
    <w:rsid w:val="00960373"/>
    <w:rsid w:val="00961865"/>
    <w:rsid w:val="009622DF"/>
    <w:rsid w:val="009625FF"/>
    <w:rsid w:val="009627A4"/>
    <w:rsid w:val="00962B32"/>
    <w:rsid w:val="00963566"/>
    <w:rsid w:val="00964A79"/>
    <w:rsid w:val="00966624"/>
    <w:rsid w:val="009704A6"/>
    <w:rsid w:val="00970CEF"/>
    <w:rsid w:val="009710A2"/>
    <w:rsid w:val="00971290"/>
    <w:rsid w:val="00971C85"/>
    <w:rsid w:val="00971E3B"/>
    <w:rsid w:val="0097297C"/>
    <w:rsid w:val="00973014"/>
    <w:rsid w:val="0097316F"/>
    <w:rsid w:val="00973725"/>
    <w:rsid w:val="00973979"/>
    <w:rsid w:val="0097415D"/>
    <w:rsid w:val="00974235"/>
    <w:rsid w:val="0097616A"/>
    <w:rsid w:val="0097639A"/>
    <w:rsid w:val="0097657E"/>
    <w:rsid w:val="009800AF"/>
    <w:rsid w:val="00980139"/>
    <w:rsid w:val="009808DA"/>
    <w:rsid w:val="009813DB"/>
    <w:rsid w:val="00981813"/>
    <w:rsid w:val="009820E2"/>
    <w:rsid w:val="00983469"/>
    <w:rsid w:val="009836A0"/>
    <w:rsid w:val="0098450E"/>
    <w:rsid w:val="00984A37"/>
    <w:rsid w:val="00984D0A"/>
    <w:rsid w:val="009856E9"/>
    <w:rsid w:val="00986139"/>
    <w:rsid w:val="00986709"/>
    <w:rsid w:val="00986C08"/>
    <w:rsid w:val="00986F3D"/>
    <w:rsid w:val="00987449"/>
    <w:rsid w:val="0098770E"/>
    <w:rsid w:val="00990537"/>
    <w:rsid w:val="00990E68"/>
    <w:rsid w:val="00990FE5"/>
    <w:rsid w:val="00991E20"/>
    <w:rsid w:val="00992305"/>
    <w:rsid w:val="00997A61"/>
    <w:rsid w:val="00997B51"/>
    <w:rsid w:val="009A0447"/>
    <w:rsid w:val="009A090C"/>
    <w:rsid w:val="009A1401"/>
    <w:rsid w:val="009A1A14"/>
    <w:rsid w:val="009A1FCC"/>
    <w:rsid w:val="009A36C5"/>
    <w:rsid w:val="009A3A4E"/>
    <w:rsid w:val="009A3AE0"/>
    <w:rsid w:val="009A4CDE"/>
    <w:rsid w:val="009A4D0A"/>
    <w:rsid w:val="009A557E"/>
    <w:rsid w:val="009A5817"/>
    <w:rsid w:val="009A5CD8"/>
    <w:rsid w:val="009A69F6"/>
    <w:rsid w:val="009A76C5"/>
    <w:rsid w:val="009A7D90"/>
    <w:rsid w:val="009A7D9B"/>
    <w:rsid w:val="009B00EA"/>
    <w:rsid w:val="009B06E0"/>
    <w:rsid w:val="009B0A57"/>
    <w:rsid w:val="009B1D21"/>
    <w:rsid w:val="009B2C0E"/>
    <w:rsid w:val="009B2DBA"/>
    <w:rsid w:val="009B362F"/>
    <w:rsid w:val="009B4F33"/>
    <w:rsid w:val="009B571A"/>
    <w:rsid w:val="009B6312"/>
    <w:rsid w:val="009B67F3"/>
    <w:rsid w:val="009B6942"/>
    <w:rsid w:val="009B6EE6"/>
    <w:rsid w:val="009B709F"/>
    <w:rsid w:val="009B7820"/>
    <w:rsid w:val="009B7F3C"/>
    <w:rsid w:val="009C03F2"/>
    <w:rsid w:val="009C106E"/>
    <w:rsid w:val="009C29B8"/>
    <w:rsid w:val="009C2E08"/>
    <w:rsid w:val="009C374F"/>
    <w:rsid w:val="009C3BF4"/>
    <w:rsid w:val="009C400E"/>
    <w:rsid w:val="009C421F"/>
    <w:rsid w:val="009C6006"/>
    <w:rsid w:val="009C6848"/>
    <w:rsid w:val="009D07DD"/>
    <w:rsid w:val="009D0BBE"/>
    <w:rsid w:val="009D0F9D"/>
    <w:rsid w:val="009D2079"/>
    <w:rsid w:val="009D2222"/>
    <w:rsid w:val="009D2681"/>
    <w:rsid w:val="009D2B56"/>
    <w:rsid w:val="009D4CFE"/>
    <w:rsid w:val="009D4F9B"/>
    <w:rsid w:val="009D56B3"/>
    <w:rsid w:val="009D5921"/>
    <w:rsid w:val="009D5DB0"/>
    <w:rsid w:val="009D64D5"/>
    <w:rsid w:val="009D674D"/>
    <w:rsid w:val="009D6973"/>
    <w:rsid w:val="009D70E1"/>
    <w:rsid w:val="009D7102"/>
    <w:rsid w:val="009D743B"/>
    <w:rsid w:val="009D7F3D"/>
    <w:rsid w:val="009E02A8"/>
    <w:rsid w:val="009E090C"/>
    <w:rsid w:val="009E0B10"/>
    <w:rsid w:val="009E16EE"/>
    <w:rsid w:val="009E172B"/>
    <w:rsid w:val="009E26B8"/>
    <w:rsid w:val="009E2A66"/>
    <w:rsid w:val="009E3059"/>
    <w:rsid w:val="009E372F"/>
    <w:rsid w:val="009E5101"/>
    <w:rsid w:val="009E57CB"/>
    <w:rsid w:val="009E5A89"/>
    <w:rsid w:val="009E7B79"/>
    <w:rsid w:val="009F0D88"/>
    <w:rsid w:val="009F0DE4"/>
    <w:rsid w:val="009F144F"/>
    <w:rsid w:val="009F1459"/>
    <w:rsid w:val="009F3993"/>
    <w:rsid w:val="009F437B"/>
    <w:rsid w:val="009F4515"/>
    <w:rsid w:val="009F48C5"/>
    <w:rsid w:val="009F4B11"/>
    <w:rsid w:val="009F55D6"/>
    <w:rsid w:val="009F5769"/>
    <w:rsid w:val="009F57B6"/>
    <w:rsid w:val="009F5E9B"/>
    <w:rsid w:val="009F73A0"/>
    <w:rsid w:val="00A0027F"/>
    <w:rsid w:val="00A002CA"/>
    <w:rsid w:val="00A00BD2"/>
    <w:rsid w:val="00A0262A"/>
    <w:rsid w:val="00A038B7"/>
    <w:rsid w:val="00A042D6"/>
    <w:rsid w:val="00A05836"/>
    <w:rsid w:val="00A05EC9"/>
    <w:rsid w:val="00A0619E"/>
    <w:rsid w:val="00A065FA"/>
    <w:rsid w:val="00A06B02"/>
    <w:rsid w:val="00A06B6B"/>
    <w:rsid w:val="00A07161"/>
    <w:rsid w:val="00A078D8"/>
    <w:rsid w:val="00A07FF4"/>
    <w:rsid w:val="00A106C1"/>
    <w:rsid w:val="00A1092D"/>
    <w:rsid w:val="00A1124C"/>
    <w:rsid w:val="00A11A68"/>
    <w:rsid w:val="00A13A13"/>
    <w:rsid w:val="00A14049"/>
    <w:rsid w:val="00A14A2D"/>
    <w:rsid w:val="00A14D11"/>
    <w:rsid w:val="00A1533E"/>
    <w:rsid w:val="00A156A4"/>
    <w:rsid w:val="00A15FAB"/>
    <w:rsid w:val="00A163D0"/>
    <w:rsid w:val="00A165FB"/>
    <w:rsid w:val="00A16A72"/>
    <w:rsid w:val="00A16ACD"/>
    <w:rsid w:val="00A21914"/>
    <w:rsid w:val="00A23521"/>
    <w:rsid w:val="00A239EA"/>
    <w:rsid w:val="00A23B7C"/>
    <w:rsid w:val="00A256FC"/>
    <w:rsid w:val="00A25976"/>
    <w:rsid w:val="00A25A58"/>
    <w:rsid w:val="00A275CF"/>
    <w:rsid w:val="00A279B2"/>
    <w:rsid w:val="00A309B7"/>
    <w:rsid w:val="00A31609"/>
    <w:rsid w:val="00A3182C"/>
    <w:rsid w:val="00A31A50"/>
    <w:rsid w:val="00A31C2C"/>
    <w:rsid w:val="00A31F07"/>
    <w:rsid w:val="00A324B0"/>
    <w:rsid w:val="00A330ED"/>
    <w:rsid w:val="00A3340B"/>
    <w:rsid w:val="00A33C10"/>
    <w:rsid w:val="00A36548"/>
    <w:rsid w:val="00A36880"/>
    <w:rsid w:val="00A368AC"/>
    <w:rsid w:val="00A36B1C"/>
    <w:rsid w:val="00A37609"/>
    <w:rsid w:val="00A3763E"/>
    <w:rsid w:val="00A40370"/>
    <w:rsid w:val="00A404E4"/>
    <w:rsid w:val="00A416D7"/>
    <w:rsid w:val="00A41EFF"/>
    <w:rsid w:val="00A430FF"/>
    <w:rsid w:val="00A43363"/>
    <w:rsid w:val="00A43CA0"/>
    <w:rsid w:val="00A43DEB"/>
    <w:rsid w:val="00A4400F"/>
    <w:rsid w:val="00A448A8"/>
    <w:rsid w:val="00A4620A"/>
    <w:rsid w:val="00A47C03"/>
    <w:rsid w:val="00A508BB"/>
    <w:rsid w:val="00A50B2A"/>
    <w:rsid w:val="00A51739"/>
    <w:rsid w:val="00A51920"/>
    <w:rsid w:val="00A51D04"/>
    <w:rsid w:val="00A51D41"/>
    <w:rsid w:val="00A51E98"/>
    <w:rsid w:val="00A51FAF"/>
    <w:rsid w:val="00A521B1"/>
    <w:rsid w:val="00A52655"/>
    <w:rsid w:val="00A527B8"/>
    <w:rsid w:val="00A5328E"/>
    <w:rsid w:val="00A5355C"/>
    <w:rsid w:val="00A53755"/>
    <w:rsid w:val="00A539D1"/>
    <w:rsid w:val="00A54CB3"/>
    <w:rsid w:val="00A54D3B"/>
    <w:rsid w:val="00A5513A"/>
    <w:rsid w:val="00A5522A"/>
    <w:rsid w:val="00A5581D"/>
    <w:rsid w:val="00A56A09"/>
    <w:rsid w:val="00A5798E"/>
    <w:rsid w:val="00A57A85"/>
    <w:rsid w:val="00A57C55"/>
    <w:rsid w:val="00A60036"/>
    <w:rsid w:val="00A612ED"/>
    <w:rsid w:val="00A61DB1"/>
    <w:rsid w:val="00A622BB"/>
    <w:rsid w:val="00A6266A"/>
    <w:rsid w:val="00A627F3"/>
    <w:rsid w:val="00A62F22"/>
    <w:rsid w:val="00A63886"/>
    <w:rsid w:val="00A63B44"/>
    <w:rsid w:val="00A64B47"/>
    <w:rsid w:val="00A64F0C"/>
    <w:rsid w:val="00A664E4"/>
    <w:rsid w:val="00A66D84"/>
    <w:rsid w:val="00A67038"/>
    <w:rsid w:val="00A67C90"/>
    <w:rsid w:val="00A70862"/>
    <w:rsid w:val="00A71045"/>
    <w:rsid w:val="00A71B20"/>
    <w:rsid w:val="00A7269B"/>
    <w:rsid w:val="00A729B2"/>
    <w:rsid w:val="00A730E7"/>
    <w:rsid w:val="00A73659"/>
    <w:rsid w:val="00A739BB"/>
    <w:rsid w:val="00A75400"/>
    <w:rsid w:val="00A75D37"/>
    <w:rsid w:val="00A75D89"/>
    <w:rsid w:val="00A7618D"/>
    <w:rsid w:val="00A76F8B"/>
    <w:rsid w:val="00A7773C"/>
    <w:rsid w:val="00A779B6"/>
    <w:rsid w:val="00A77E57"/>
    <w:rsid w:val="00A80274"/>
    <w:rsid w:val="00A805FE"/>
    <w:rsid w:val="00A81AA9"/>
    <w:rsid w:val="00A827DB"/>
    <w:rsid w:val="00A82D87"/>
    <w:rsid w:val="00A82E8D"/>
    <w:rsid w:val="00A82E93"/>
    <w:rsid w:val="00A83AE8"/>
    <w:rsid w:val="00A83C79"/>
    <w:rsid w:val="00A841CC"/>
    <w:rsid w:val="00A846A4"/>
    <w:rsid w:val="00A848D7"/>
    <w:rsid w:val="00A84FA8"/>
    <w:rsid w:val="00A851F1"/>
    <w:rsid w:val="00A865A3"/>
    <w:rsid w:val="00A8687C"/>
    <w:rsid w:val="00A86928"/>
    <w:rsid w:val="00A86D93"/>
    <w:rsid w:val="00A87673"/>
    <w:rsid w:val="00A8771B"/>
    <w:rsid w:val="00A87843"/>
    <w:rsid w:val="00A87F38"/>
    <w:rsid w:val="00A90740"/>
    <w:rsid w:val="00A91F18"/>
    <w:rsid w:val="00A92AD2"/>
    <w:rsid w:val="00A92F21"/>
    <w:rsid w:val="00A93220"/>
    <w:rsid w:val="00A93816"/>
    <w:rsid w:val="00A93FC9"/>
    <w:rsid w:val="00A940BE"/>
    <w:rsid w:val="00A9485C"/>
    <w:rsid w:val="00A94881"/>
    <w:rsid w:val="00AA15FF"/>
    <w:rsid w:val="00AA2269"/>
    <w:rsid w:val="00AA2722"/>
    <w:rsid w:val="00AA2838"/>
    <w:rsid w:val="00AA2CC4"/>
    <w:rsid w:val="00AA2EAC"/>
    <w:rsid w:val="00AA32F6"/>
    <w:rsid w:val="00AA3F89"/>
    <w:rsid w:val="00AA4068"/>
    <w:rsid w:val="00AA4405"/>
    <w:rsid w:val="00AA4966"/>
    <w:rsid w:val="00AA50AE"/>
    <w:rsid w:val="00AA7B6A"/>
    <w:rsid w:val="00AB0171"/>
    <w:rsid w:val="00AB05BF"/>
    <w:rsid w:val="00AB0D9F"/>
    <w:rsid w:val="00AB1229"/>
    <w:rsid w:val="00AB12BF"/>
    <w:rsid w:val="00AB1ACE"/>
    <w:rsid w:val="00AB1F14"/>
    <w:rsid w:val="00AB2520"/>
    <w:rsid w:val="00AB2668"/>
    <w:rsid w:val="00AB282D"/>
    <w:rsid w:val="00AB351F"/>
    <w:rsid w:val="00AB3AE2"/>
    <w:rsid w:val="00AB422B"/>
    <w:rsid w:val="00AB4774"/>
    <w:rsid w:val="00AB4913"/>
    <w:rsid w:val="00AB4AB7"/>
    <w:rsid w:val="00AB5241"/>
    <w:rsid w:val="00AB61E4"/>
    <w:rsid w:val="00AB7302"/>
    <w:rsid w:val="00AB741A"/>
    <w:rsid w:val="00AB79FE"/>
    <w:rsid w:val="00AB7E7D"/>
    <w:rsid w:val="00AB7F30"/>
    <w:rsid w:val="00AC07BB"/>
    <w:rsid w:val="00AC0AD1"/>
    <w:rsid w:val="00AC0B0A"/>
    <w:rsid w:val="00AC0BFB"/>
    <w:rsid w:val="00AC0BFD"/>
    <w:rsid w:val="00AC0C72"/>
    <w:rsid w:val="00AC12A9"/>
    <w:rsid w:val="00AC1801"/>
    <w:rsid w:val="00AC1AFA"/>
    <w:rsid w:val="00AC226D"/>
    <w:rsid w:val="00AC23F7"/>
    <w:rsid w:val="00AC2B28"/>
    <w:rsid w:val="00AC3606"/>
    <w:rsid w:val="00AC3CFB"/>
    <w:rsid w:val="00AC3EB4"/>
    <w:rsid w:val="00AC3FCF"/>
    <w:rsid w:val="00AC42C5"/>
    <w:rsid w:val="00AC42DB"/>
    <w:rsid w:val="00AC4341"/>
    <w:rsid w:val="00AC4EF1"/>
    <w:rsid w:val="00AC5802"/>
    <w:rsid w:val="00AC5BD2"/>
    <w:rsid w:val="00AC66E6"/>
    <w:rsid w:val="00AC66FB"/>
    <w:rsid w:val="00AC6E16"/>
    <w:rsid w:val="00AC7626"/>
    <w:rsid w:val="00AC7707"/>
    <w:rsid w:val="00AC7F06"/>
    <w:rsid w:val="00AD0470"/>
    <w:rsid w:val="00AD0B31"/>
    <w:rsid w:val="00AD0C5C"/>
    <w:rsid w:val="00AD118E"/>
    <w:rsid w:val="00AD16E5"/>
    <w:rsid w:val="00AD17BA"/>
    <w:rsid w:val="00AD23BF"/>
    <w:rsid w:val="00AD29A1"/>
    <w:rsid w:val="00AD2EC0"/>
    <w:rsid w:val="00AD2F0A"/>
    <w:rsid w:val="00AD33DC"/>
    <w:rsid w:val="00AD36CB"/>
    <w:rsid w:val="00AD3B82"/>
    <w:rsid w:val="00AD40E8"/>
    <w:rsid w:val="00AD4960"/>
    <w:rsid w:val="00AD52E6"/>
    <w:rsid w:val="00AD5386"/>
    <w:rsid w:val="00AD5796"/>
    <w:rsid w:val="00AD5BB6"/>
    <w:rsid w:val="00AD67F4"/>
    <w:rsid w:val="00AD6FC8"/>
    <w:rsid w:val="00AD74E5"/>
    <w:rsid w:val="00AD77CB"/>
    <w:rsid w:val="00AE02A9"/>
    <w:rsid w:val="00AE0505"/>
    <w:rsid w:val="00AE0537"/>
    <w:rsid w:val="00AE091E"/>
    <w:rsid w:val="00AE092B"/>
    <w:rsid w:val="00AE09A2"/>
    <w:rsid w:val="00AE12F7"/>
    <w:rsid w:val="00AE1825"/>
    <w:rsid w:val="00AE1DF4"/>
    <w:rsid w:val="00AE2A18"/>
    <w:rsid w:val="00AE303A"/>
    <w:rsid w:val="00AE33E4"/>
    <w:rsid w:val="00AE4158"/>
    <w:rsid w:val="00AE43DA"/>
    <w:rsid w:val="00AE4EA5"/>
    <w:rsid w:val="00AE5633"/>
    <w:rsid w:val="00AE563E"/>
    <w:rsid w:val="00AE5DC5"/>
    <w:rsid w:val="00AE61FE"/>
    <w:rsid w:val="00AE6345"/>
    <w:rsid w:val="00AF0980"/>
    <w:rsid w:val="00AF0F5F"/>
    <w:rsid w:val="00AF1196"/>
    <w:rsid w:val="00AF11BA"/>
    <w:rsid w:val="00AF2853"/>
    <w:rsid w:val="00AF29ED"/>
    <w:rsid w:val="00AF2AAD"/>
    <w:rsid w:val="00AF2B2A"/>
    <w:rsid w:val="00AF2CCD"/>
    <w:rsid w:val="00AF2DA0"/>
    <w:rsid w:val="00AF4D1C"/>
    <w:rsid w:val="00AF4EBE"/>
    <w:rsid w:val="00AF552B"/>
    <w:rsid w:val="00AF5ADD"/>
    <w:rsid w:val="00AF5E46"/>
    <w:rsid w:val="00AF660B"/>
    <w:rsid w:val="00AF7041"/>
    <w:rsid w:val="00AF7A42"/>
    <w:rsid w:val="00AF7DEF"/>
    <w:rsid w:val="00AF7DF5"/>
    <w:rsid w:val="00B011B7"/>
    <w:rsid w:val="00B028D9"/>
    <w:rsid w:val="00B02C3D"/>
    <w:rsid w:val="00B0355D"/>
    <w:rsid w:val="00B0407F"/>
    <w:rsid w:val="00B0485F"/>
    <w:rsid w:val="00B058F4"/>
    <w:rsid w:val="00B06ACE"/>
    <w:rsid w:val="00B06D49"/>
    <w:rsid w:val="00B07127"/>
    <w:rsid w:val="00B0720D"/>
    <w:rsid w:val="00B07E92"/>
    <w:rsid w:val="00B110E5"/>
    <w:rsid w:val="00B11D14"/>
    <w:rsid w:val="00B12F5B"/>
    <w:rsid w:val="00B13AE1"/>
    <w:rsid w:val="00B13D4C"/>
    <w:rsid w:val="00B13D7B"/>
    <w:rsid w:val="00B15FA1"/>
    <w:rsid w:val="00B20EA8"/>
    <w:rsid w:val="00B2191E"/>
    <w:rsid w:val="00B21991"/>
    <w:rsid w:val="00B2230B"/>
    <w:rsid w:val="00B22440"/>
    <w:rsid w:val="00B22571"/>
    <w:rsid w:val="00B22C67"/>
    <w:rsid w:val="00B24955"/>
    <w:rsid w:val="00B24EE8"/>
    <w:rsid w:val="00B256C7"/>
    <w:rsid w:val="00B25A80"/>
    <w:rsid w:val="00B25E9C"/>
    <w:rsid w:val="00B26474"/>
    <w:rsid w:val="00B269F6"/>
    <w:rsid w:val="00B277BB"/>
    <w:rsid w:val="00B306B7"/>
    <w:rsid w:val="00B30983"/>
    <w:rsid w:val="00B3196C"/>
    <w:rsid w:val="00B3275C"/>
    <w:rsid w:val="00B3396A"/>
    <w:rsid w:val="00B34511"/>
    <w:rsid w:val="00B3466D"/>
    <w:rsid w:val="00B34CF8"/>
    <w:rsid w:val="00B3580E"/>
    <w:rsid w:val="00B35D7C"/>
    <w:rsid w:val="00B35E80"/>
    <w:rsid w:val="00B362D0"/>
    <w:rsid w:val="00B365A7"/>
    <w:rsid w:val="00B36919"/>
    <w:rsid w:val="00B36A61"/>
    <w:rsid w:val="00B37913"/>
    <w:rsid w:val="00B40E7F"/>
    <w:rsid w:val="00B4124F"/>
    <w:rsid w:val="00B42AFB"/>
    <w:rsid w:val="00B43D57"/>
    <w:rsid w:val="00B442E5"/>
    <w:rsid w:val="00B44348"/>
    <w:rsid w:val="00B44625"/>
    <w:rsid w:val="00B44A89"/>
    <w:rsid w:val="00B44D2D"/>
    <w:rsid w:val="00B455F9"/>
    <w:rsid w:val="00B45A4F"/>
    <w:rsid w:val="00B45D5D"/>
    <w:rsid w:val="00B47B13"/>
    <w:rsid w:val="00B50198"/>
    <w:rsid w:val="00B503A4"/>
    <w:rsid w:val="00B508E9"/>
    <w:rsid w:val="00B50D1E"/>
    <w:rsid w:val="00B50D73"/>
    <w:rsid w:val="00B50DA8"/>
    <w:rsid w:val="00B51073"/>
    <w:rsid w:val="00B51471"/>
    <w:rsid w:val="00B51AD8"/>
    <w:rsid w:val="00B51B8B"/>
    <w:rsid w:val="00B51C17"/>
    <w:rsid w:val="00B53454"/>
    <w:rsid w:val="00B53BA1"/>
    <w:rsid w:val="00B53CAD"/>
    <w:rsid w:val="00B543D2"/>
    <w:rsid w:val="00B54AC1"/>
    <w:rsid w:val="00B552AE"/>
    <w:rsid w:val="00B55412"/>
    <w:rsid w:val="00B5570A"/>
    <w:rsid w:val="00B55815"/>
    <w:rsid w:val="00B55EAA"/>
    <w:rsid w:val="00B56ADA"/>
    <w:rsid w:val="00B577D3"/>
    <w:rsid w:val="00B57D7C"/>
    <w:rsid w:val="00B61CA7"/>
    <w:rsid w:val="00B62374"/>
    <w:rsid w:val="00B62456"/>
    <w:rsid w:val="00B6368D"/>
    <w:rsid w:val="00B638F9"/>
    <w:rsid w:val="00B641C3"/>
    <w:rsid w:val="00B64203"/>
    <w:rsid w:val="00B642E2"/>
    <w:rsid w:val="00B64670"/>
    <w:rsid w:val="00B64DC2"/>
    <w:rsid w:val="00B64DFC"/>
    <w:rsid w:val="00B64F95"/>
    <w:rsid w:val="00B6588C"/>
    <w:rsid w:val="00B65DB9"/>
    <w:rsid w:val="00B6643C"/>
    <w:rsid w:val="00B67A78"/>
    <w:rsid w:val="00B7013B"/>
    <w:rsid w:val="00B701FB"/>
    <w:rsid w:val="00B706C0"/>
    <w:rsid w:val="00B7072D"/>
    <w:rsid w:val="00B707CD"/>
    <w:rsid w:val="00B70BB2"/>
    <w:rsid w:val="00B70F5A"/>
    <w:rsid w:val="00B712A6"/>
    <w:rsid w:val="00B71F7F"/>
    <w:rsid w:val="00B723BC"/>
    <w:rsid w:val="00B728AB"/>
    <w:rsid w:val="00B72D8D"/>
    <w:rsid w:val="00B732B2"/>
    <w:rsid w:val="00B73BB3"/>
    <w:rsid w:val="00B73FD9"/>
    <w:rsid w:val="00B74595"/>
    <w:rsid w:val="00B7484E"/>
    <w:rsid w:val="00B74A1E"/>
    <w:rsid w:val="00B765E8"/>
    <w:rsid w:val="00B77A46"/>
    <w:rsid w:val="00B800BC"/>
    <w:rsid w:val="00B802AC"/>
    <w:rsid w:val="00B814FE"/>
    <w:rsid w:val="00B83202"/>
    <w:rsid w:val="00B836C4"/>
    <w:rsid w:val="00B83A6A"/>
    <w:rsid w:val="00B84651"/>
    <w:rsid w:val="00B8468D"/>
    <w:rsid w:val="00B8511D"/>
    <w:rsid w:val="00B8530D"/>
    <w:rsid w:val="00B8586F"/>
    <w:rsid w:val="00B858C8"/>
    <w:rsid w:val="00B86DAB"/>
    <w:rsid w:val="00B86E10"/>
    <w:rsid w:val="00B86F3E"/>
    <w:rsid w:val="00B87026"/>
    <w:rsid w:val="00B87200"/>
    <w:rsid w:val="00B8755F"/>
    <w:rsid w:val="00B90413"/>
    <w:rsid w:val="00B90679"/>
    <w:rsid w:val="00B90F01"/>
    <w:rsid w:val="00B932BC"/>
    <w:rsid w:val="00B93903"/>
    <w:rsid w:val="00B93FCF"/>
    <w:rsid w:val="00B9408E"/>
    <w:rsid w:val="00B941D0"/>
    <w:rsid w:val="00B94F6E"/>
    <w:rsid w:val="00B95C87"/>
    <w:rsid w:val="00B95D81"/>
    <w:rsid w:val="00B95DA0"/>
    <w:rsid w:val="00B975CD"/>
    <w:rsid w:val="00B976F3"/>
    <w:rsid w:val="00B97A3B"/>
    <w:rsid w:val="00BA037E"/>
    <w:rsid w:val="00BA1BB8"/>
    <w:rsid w:val="00BA2426"/>
    <w:rsid w:val="00BA2A54"/>
    <w:rsid w:val="00BA2D4C"/>
    <w:rsid w:val="00BA3C5A"/>
    <w:rsid w:val="00BA490F"/>
    <w:rsid w:val="00BA4936"/>
    <w:rsid w:val="00BA4C3F"/>
    <w:rsid w:val="00BA50D3"/>
    <w:rsid w:val="00BA528E"/>
    <w:rsid w:val="00BA55FD"/>
    <w:rsid w:val="00BA5FE8"/>
    <w:rsid w:val="00BA6B35"/>
    <w:rsid w:val="00BA6B6D"/>
    <w:rsid w:val="00BA75A1"/>
    <w:rsid w:val="00BB0F57"/>
    <w:rsid w:val="00BB10F3"/>
    <w:rsid w:val="00BB1592"/>
    <w:rsid w:val="00BB1C9C"/>
    <w:rsid w:val="00BB1EA4"/>
    <w:rsid w:val="00BB1EF0"/>
    <w:rsid w:val="00BB22F2"/>
    <w:rsid w:val="00BB2453"/>
    <w:rsid w:val="00BB35E8"/>
    <w:rsid w:val="00BB36E3"/>
    <w:rsid w:val="00BB3D42"/>
    <w:rsid w:val="00BB412C"/>
    <w:rsid w:val="00BB4B80"/>
    <w:rsid w:val="00BB5966"/>
    <w:rsid w:val="00BB5DA0"/>
    <w:rsid w:val="00BB5DEA"/>
    <w:rsid w:val="00BB6ECE"/>
    <w:rsid w:val="00BB70AC"/>
    <w:rsid w:val="00BB7132"/>
    <w:rsid w:val="00BB7680"/>
    <w:rsid w:val="00BB7D4B"/>
    <w:rsid w:val="00BC0ED7"/>
    <w:rsid w:val="00BC1B6D"/>
    <w:rsid w:val="00BC1FCB"/>
    <w:rsid w:val="00BC206F"/>
    <w:rsid w:val="00BC2792"/>
    <w:rsid w:val="00BC53C4"/>
    <w:rsid w:val="00BC5AED"/>
    <w:rsid w:val="00BC6C47"/>
    <w:rsid w:val="00BC743F"/>
    <w:rsid w:val="00BC7795"/>
    <w:rsid w:val="00BD03CC"/>
    <w:rsid w:val="00BD0646"/>
    <w:rsid w:val="00BD21B9"/>
    <w:rsid w:val="00BD221B"/>
    <w:rsid w:val="00BD3357"/>
    <w:rsid w:val="00BD4F2D"/>
    <w:rsid w:val="00BD505D"/>
    <w:rsid w:val="00BD5942"/>
    <w:rsid w:val="00BD5C2F"/>
    <w:rsid w:val="00BD601F"/>
    <w:rsid w:val="00BD625B"/>
    <w:rsid w:val="00BD6E9E"/>
    <w:rsid w:val="00BE11BA"/>
    <w:rsid w:val="00BE121D"/>
    <w:rsid w:val="00BE1882"/>
    <w:rsid w:val="00BE1A47"/>
    <w:rsid w:val="00BE2A7B"/>
    <w:rsid w:val="00BE32D7"/>
    <w:rsid w:val="00BE333C"/>
    <w:rsid w:val="00BE3436"/>
    <w:rsid w:val="00BE3601"/>
    <w:rsid w:val="00BE39E0"/>
    <w:rsid w:val="00BE3B6F"/>
    <w:rsid w:val="00BE3CA9"/>
    <w:rsid w:val="00BE421F"/>
    <w:rsid w:val="00BE47CC"/>
    <w:rsid w:val="00BE4804"/>
    <w:rsid w:val="00BE4DC1"/>
    <w:rsid w:val="00BE5034"/>
    <w:rsid w:val="00BE545F"/>
    <w:rsid w:val="00BE68D9"/>
    <w:rsid w:val="00BE6E78"/>
    <w:rsid w:val="00BE7873"/>
    <w:rsid w:val="00BF0753"/>
    <w:rsid w:val="00BF0876"/>
    <w:rsid w:val="00BF2174"/>
    <w:rsid w:val="00BF2D58"/>
    <w:rsid w:val="00BF3851"/>
    <w:rsid w:val="00BF3B2B"/>
    <w:rsid w:val="00BF42EB"/>
    <w:rsid w:val="00BF5D0A"/>
    <w:rsid w:val="00BF64A0"/>
    <w:rsid w:val="00BF6CD2"/>
    <w:rsid w:val="00BF6D07"/>
    <w:rsid w:val="00BF7135"/>
    <w:rsid w:val="00BF7371"/>
    <w:rsid w:val="00BF74C8"/>
    <w:rsid w:val="00C0011C"/>
    <w:rsid w:val="00C00187"/>
    <w:rsid w:val="00C00486"/>
    <w:rsid w:val="00C009FF"/>
    <w:rsid w:val="00C01ECE"/>
    <w:rsid w:val="00C0286C"/>
    <w:rsid w:val="00C034CB"/>
    <w:rsid w:val="00C05481"/>
    <w:rsid w:val="00C05567"/>
    <w:rsid w:val="00C05618"/>
    <w:rsid w:val="00C05676"/>
    <w:rsid w:val="00C05850"/>
    <w:rsid w:val="00C059E5"/>
    <w:rsid w:val="00C0619D"/>
    <w:rsid w:val="00C06A33"/>
    <w:rsid w:val="00C06E76"/>
    <w:rsid w:val="00C07162"/>
    <w:rsid w:val="00C10702"/>
    <w:rsid w:val="00C107AE"/>
    <w:rsid w:val="00C10B6D"/>
    <w:rsid w:val="00C111E9"/>
    <w:rsid w:val="00C1123B"/>
    <w:rsid w:val="00C117D3"/>
    <w:rsid w:val="00C120F5"/>
    <w:rsid w:val="00C123EE"/>
    <w:rsid w:val="00C12E24"/>
    <w:rsid w:val="00C14C84"/>
    <w:rsid w:val="00C151CC"/>
    <w:rsid w:val="00C16ED4"/>
    <w:rsid w:val="00C16FCF"/>
    <w:rsid w:val="00C17F44"/>
    <w:rsid w:val="00C17FA1"/>
    <w:rsid w:val="00C205FA"/>
    <w:rsid w:val="00C213A5"/>
    <w:rsid w:val="00C2237D"/>
    <w:rsid w:val="00C22416"/>
    <w:rsid w:val="00C230B6"/>
    <w:rsid w:val="00C2329B"/>
    <w:rsid w:val="00C23E7D"/>
    <w:rsid w:val="00C266DC"/>
    <w:rsid w:val="00C2700A"/>
    <w:rsid w:val="00C308D6"/>
    <w:rsid w:val="00C30A0A"/>
    <w:rsid w:val="00C30C16"/>
    <w:rsid w:val="00C30CA1"/>
    <w:rsid w:val="00C322B5"/>
    <w:rsid w:val="00C32343"/>
    <w:rsid w:val="00C324AC"/>
    <w:rsid w:val="00C329B1"/>
    <w:rsid w:val="00C3392E"/>
    <w:rsid w:val="00C34636"/>
    <w:rsid w:val="00C346D6"/>
    <w:rsid w:val="00C3478F"/>
    <w:rsid w:val="00C351C7"/>
    <w:rsid w:val="00C35B5E"/>
    <w:rsid w:val="00C36EC7"/>
    <w:rsid w:val="00C3765E"/>
    <w:rsid w:val="00C377C6"/>
    <w:rsid w:val="00C37BF2"/>
    <w:rsid w:val="00C418D6"/>
    <w:rsid w:val="00C41F52"/>
    <w:rsid w:val="00C421C3"/>
    <w:rsid w:val="00C42370"/>
    <w:rsid w:val="00C42F5C"/>
    <w:rsid w:val="00C43D11"/>
    <w:rsid w:val="00C46464"/>
    <w:rsid w:val="00C467F2"/>
    <w:rsid w:val="00C4749D"/>
    <w:rsid w:val="00C47AA1"/>
    <w:rsid w:val="00C47D7B"/>
    <w:rsid w:val="00C47D83"/>
    <w:rsid w:val="00C47D91"/>
    <w:rsid w:val="00C504CD"/>
    <w:rsid w:val="00C51847"/>
    <w:rsid w:val="00C51CDF"/>
    <w:rsid w:val="00C51EF3"/>
    <w:rsid w:val="00C51F2E"/>
    <w:rsid w:val="00C52A20"/>
    <w:rsid w:val="00C53B28"/>
    <w:rsid w:val="00C53EAD"/>
    <w:rsid w:val="00C545D2"/>
    <w:rsid w:val="00C55BB8"/>
    <w:rsid w:val="00C55E50"/>
    <w:rsid w:val="00C57978"/>
    <w:rsid w:val="00C57E46"/>
    <w:rsid w:val="00C606E3"/>
    <w:rsid w:val="00C60884"/>
    <w:rsid w:val="00C60B42"/>
    <w:rsid w:val="00C60D46"/>
    <w:rsid w:val="00C61DA6"/>
    <w:rsid w:val="00C61E29"/>
    <w:rsid w:val="00C628E5"/>
    <w:rsid w:val="00C63616"/>
    <w:rsid w:val="00C637CE"/>
    <w:rsid w:val="00C63E3C"/>
    <w:rsid w:val="00C66045"/>
    <w:rsid w:val="00C66729"/>
    <w:rsid w:val="00C671A0"/>
    <w:rsid w:val="00C67460"/>
    <w:rsid w:val="00C7088E"/>
    <w:rsid w:val="00C70D25"/>
    <w:rsid w:val="00C713E8"/>
    <w:rsid w:val="00C716A6"/>
    <w:rsid w:val="00C71C34"/>
    <w:rsid w:val="00C72309"/>
    <w:rsid w:val="00C72BF1"/>
    <w:rsid w:val="00C7367E"/>
    <w:rsid w:val="00C73AA0"/>
    <w:rsid w:val="00C73BE9"/>
    <w:rsid w:val="00C74337"/>
    <w:rsid w:val="00C746B9"/>
    <w:rsid w:val="00C748CF"/>
    <w:rsid w:val="00C75172"/>
    <w:rsid w:val="00C751DE"/>
    <w:rsid w:val="00C752D2"/>
    <w:rsid w:val="00C755B8"/>
    <w:rsid w:val="00C765A0"/>
    <w:rsid w:val="00C76ECF"/>
    <w:rsid w:val="00C801DB"/>
    <w:rsid w:val="00C806D2"/>
    <w:rsid w:val="00C80C1F"/>
    <w:rsid w:val="00C8138D"/>
    <w:rsid w:val="00C814E9"/>
    <w:rsid w:val="00C81942"/>
    <w:rsid w:val="00C81E03"/>
    <w:rsid w:val="00C82019"/>
    <w:rsid w:val="00C8264F"/>
    <w:rsid w:val="00C827F3"/>
    <w:rsid w:val="00C8284B"/>
    <w:rsid w:val="00C83D31"/>
    <w:rsid w:val="00C8490E"/>
    <w:rsid w:val="00C84C4B"/>
    <w:rsid w:val="00C85A3C"/>
    <w:rsid w:val="00C860AA"/>
    <w:rsid w:val="00C864A9"/>
    <w:rsid w:val="00C868FD"/>
    <w:rsid w:val="00C87926"/>
    <w:rsid w:val="00C87C90"/>
    <w:rsid w:val="00C87F3A"/>
    <w:rsid w:val="00C904D1"/>
    <w:rsid w:val="00C90C54"/>
    <w:rsid w:val="00C92EF6"/>
    <w:rsid w:val="00C9341D"/>
    <w:rsid w:val="00C93DBA"/>
    <w:rsid w:val="00C94340"/>
    <w:rsid w:val="00C94688"/>
    <w:rsid w:val="00C948E6"/>
    <w:rsid w:val="00C94950"/>
    <w:rsid w:val="00C94B67"/>
    <w:rsid w:val="00C95CA6"/>
    <w:rsid w:val="00C9630B"/>
    <w:rsid w:val="00C97C07"/>
    <w:rsid w:val="00CA0652"/>
    <w:rsid w:val="00CA0854"/>
    <w:rsid w:val="00CA09E0"/>
    <w:rsid w:val="00CA1391"/>
    <w:rsid w:val="00CA1599"/>
    <w:rsid w:val="00CA1BA1"/>
    <w:rsid w:val="00CA1F93"/>
    <w:rsid w:val="00CA2F49"/>
    <w:rsid w:val="00CA305B"/>
    <w:rsid w:val="00CA36D4"/>
    <w:rsid w:val="00CA3EB4"/>
    <w:rsid w:val="00CA4CD0"/>
    <w:rsid w:val="00CA4E24"/>
    <w:rsid w:val="00CA4F23"/>
    <w:rsid w:val="00CA5854"/>
    <w:rsid w:val="00CA58EF"/>
    <w:rsid w:val="00CA60E8"/>
    <w:rsid w:val="00CA6968"/>
    <w:rsid w:val="00CA7A54"/>
    <w:rsid w:val="00CB0166"/>
    <w:rsid w:val="00CB0799"/>
    <w:rsid w:val="00CB0E54"/>
    <w:rsid w:val="00CB25AD"/>
    <w:rsid w:val="00CB27A5"/>
    <w:rsid w:val="00CB4CC1"/>
    <w:rsid w:val="00CB58BD"/>
    <w:rsid w:val="00CB5C75"/>
    <w:rsid w:val="00CB6C38"/>
    <w:rsid w:val="00CB6E41"/>
    <w:rsid w:val="00CB7093"/>
    <w:rsid w:val="00CB7563"/>
    <w:rsid w:val="00CB78EA"/>
    <w:rsid w:val="00CB7ACF"/>
    <w:rsid w:val="00CC0C34"/>
    <w:rsid w:val="00CC0FE8"/>
    <w:rsid w:val="00CC1164"/>
    <w:rsid w:val="00CC205D"/>
    <w:rsid w:val="00CC2599"/>
    <w:rsid w:val="00CC2686"/>
    <w:rsid w:val="00CC2B1D"/>
    <w:rsid w:val="00CC2F50"/>
    <w:rsid w:val="00CC3718"/>
    <w:rsid w:val="00CC48CD"/>
    <w:rsid w:val="00CC492D"/>
    <w:rsid w:val="00CC5160"/>
    <w:rsid w:val="00CC649E"/>
    <w:rsid w:val="00CC737C"/>
    <w:rsid w:val="00CC7E4A"/>
    <w:rsid w:val="00CD0834"/>
    <w:rsid w:val="00CD1606"/>
    <w:rsid w:val="00CD307E"/>
    <w:rsid w:val="00CD4142"/>
    <w:rsid w:val="00CD45DB"/>
    <w:rsid w:val="00CD45DD"/>
    <w:rsid w:val="00CD48B9"/>
    <w:rsid w:val="00CD4D53"/>
    <w:rsid w:val="00CD54BA"/>
    <w:rsid w:val="00CD55CE"/>
    <w:rsid w:val="00CD5B0A"/>
    <w:rsid w:val="00CD5E15"/>
    <w:rsid w:val="00CD6069"/>
    <w:rsid w:val="00CD6C65"/>
    <w:rsid w:val="00CD7476"/>
    <w:rsid w:val="00CD78D5"/>
    <w:rsid w:val="00CE0000"/>
    <w:rsid w:val="00CE007A"/>
    <w:rsid w:val="00CE08ED"/>
    <w:rsid w:val="00CE10ED"/>
    <w:rsid w:val="00CE134A"/>
    <w:rsid w:val="00CE13AF"/>
    <w:rsid w:val="00CE23ED"/>
    <w:rsid w:val="00CE2BB5"/>
    <w:rsid w:val="00CE2CFD"/>
    <w:rsid w:val="00CE3B9B"/>
    <w:rsid w:val="00CE3F73"/>
    <w:rsid w:val="00CE4729"/>
    <w:rsid w:val="00CE5988"/>
    <w:rsid w:val="00CE6300"/>
    <w:rsid w:val="00CE704C"/>
    <w:rsid w:val="00CE7954"/>
    <w:rsid w:val="00CF02CB"/>
    <w:rsid w:val="00CF1178"/>
    <w:rsid w:val="00CF12A6"/>
    <w:rsid w:val="00CF1C5A"/>
    <w:rsid w:val="00CF1EC4"/>
    <w:rsid w:val="00CF1ECA"/>
    <w:rsid w:val="00CF1F88"/>
    <w:rsid w:val="00CF2CDE"/>
    <w:rsid w:val="00CF2E3A"/>
    <w:rsid w:val="00CF4C76"/>
    <w:rsid w:val="00CF4EF3"/>
    <w:rsid w:val="00CF550A"/>
    <w:rsid w:val="00CF56B6"/>
    <w:rsid w:val="00CF57EB"/>
    <w:rsid w:val="00CF5CB8"/>
    <w:rsid w:val="00CF5EE3"/>
    <w:rsid w:val="00CF64C2"/>
    <w:rsid w:val="00CF75AA"/>
    <w:rsid w:val="00D02678"/>
    <w:rsid w:val="00D02A26"/>
    <w:rsid w:val="00D036D3"/>
    <w:rsid w:val="00D03804"/>
    <w:rsid w:val="00D03E47"/>
    <w:rsid w:val="00D04775"/>
    <w:rsid w:val="00D04B68"/>
    <w:rsid w:val="00D05400"/>
    <w:rsid w:val="00D060DC"/>
    <w:rsid w:val="00D06558"/>
    <w:rsid w:val="00D07047"/>
    <w:rsid w:val="00D070B4"/>
    <w:rsid w:val="00D11F1A"/>
    <w:rsid w:val="00D11F30"/>
    <w:rsid w:val="00D12C29"/>
    <w:rsid w:val="00D131F3"/>
    <w:rsid w:val="00D143B0"/>
    <w:rsid w:val="00D144D2"/>
    <w:rsid w:val="00D147F1"/>
    <w:rsid w:val="00D148EF"/>
    <w:rsid w:val="00D158E1"/>
    <w:rsid w:val="00D15F64"/>
    <w:rsid w:val="00D168F6"/>
    <w:rsid w:val="00D16B24"/>
    <w:rsid w:val="00D17298"/>
    <w:rsid w:val="00D20946"/>
    <w:rsid w:val="00D20AD0"/>
    <w:rsid w:val="00D20CD5"/>
    <w:rsid w:val="00D217D5"/>
    <w:rsid w:val="00D21EBC"/>
    <w:rsid w:val="00D2200C"/>
    <w:rsid w:val="00D22367"/>
    <w:rsid w:val="00D22AD8"/>
    <w:rsid w:val="00D22F74"/>
    <w:rsid w:val="00D23144"/>
    <w:rsid w:val="00D24658"/>
    <w:rsid w:val="00D255D6"/>
    <w:rsid w:val="00D26D48"/>
    <w:rsid w:val="00D27846"/>
    <w:rsid w:val="00D30377"/>
    <w:rsid w:val="00D30979"/>
    <w:rsid w:val="00D31BC3"/>
    <w:rsid w:val="00D31D18"/>
    <w:rsid w:val="00D31F12"/>
    <w:rsid w:val="00D32066"/>
    <w:rsid w:val="00D3292A"/>
    <w:rsid w:val="00D33372"/>
    <w:rsid w:val="00D338AB"/>
    <w:rsid w:val="00D34038"/>
    <w:rsid w:val="00D34EBC"/>
    <w:rsid w:val="00D351E1"/>
    <w:rsid w:val="00D35A92"/>
    <w:rsid w:val="00D35BD6"/>
    <w:rsid w:val="00D35FF8"/>
    <w:rsid w:val="00D3666F"/>
    <w:rsid w:val="00D36F82"/>
    <w:rsid w:val="00D37D68"/>
    <w:rsid w:val="00D37F5E"/>
    <w:rsid w:val="00D401D8"/>
    <w:rsid w:val="00D40256"/>
    <w:rsid w:val="00D40365"/>
    <w:rsid w:val="00D40552"/>
    <w:rsid w:val="00D40954"/>
    <w:rsid w:val="00D40CC8"/>
    <w:rsid w:val="00D40FF4"/>
    <w:rsid w:val="00D41708"/>
    <w:rsid w:val="00D41ED2"/>
    <w:rsid w:val="00D42234"/>
    <w:rsid w:val="00D43C82"/>
    <w:rsid w:val="00D43EAB"/>
    <w:rsid w:val="00D440F3"/>
    <w:rsid w:val="00D449EC"/>
    <w:rsid w:val="00D45EAE"/>
    <w:rsid w:val="00D45F25"/>
    <w:rsid w:val="00D4619E"/>
    <w:rsid w:val="00D4712B"/>
    <w:rsid w:val="00D4715B"/>
    <w:rsid w:val="00D47C49"/>
    <w:rsid w:val="00D518E2"/>
    <w:rsid w:val="00D52019"/>
    <w:rsid w:val="00D5291C"/>
    <w:rsid w:val="00D5297A"/>
    <w:rsid w:val="00D53CDB"/>
    <w:rsid w:val="00D555D8"/>
    <w:rsid w:val="00D566D1"/>
    <w:rsid w:val="00D56778"/>
    <w:rsid w:val="00D56F95"/>
    <w:rsid w:val="00D57080"/>
    <w:rsid w:val="00D572BD"/>
    <w:rsid w:val="00D60317"/>
    <w:rsid w:val="00D604FC"/>
    <w:rsid w:val="00D60B04"/>
    <w:rsid w:val="00D60EDA"/>
    <w:rsid w:val="00D62679"/>
    <w:rsid w:val="00D62894"/>
    <w:rsid w:val="00D62F48"/>
    <w:rsid w:val="00D62FE3"/>
    <w:rsid w:val="00D639E3"/>
    <w:rsid w:val="00D63B44"/>
    <w:rsid w:val="00D63E4C"/>
    <w:rsid w:val="00D6470C"/>
    <w:rsid w:val="00D64777"/>
    <w:rsid w:val="00D6496D"/>
    <w:rsid w:val="00D64A87"/>
    <w:rsid w:val="00D64F23"/>
    <w:rsid w:val="00D65FF8"/>
    <w:rsid w:val="00D66031"/>
    <w:rsid w:val="00D66591"/>
    <w:rsid w:val="00D6682F"/>
    <w:rsid w:val="00D6718D"/>
    <w:rsid w:val="00D6725F"/>
    <w:rsid w:val="00D673E2"/>
    <w:rsid w:val="00D67D69"/>
    <w:rsid w:val="00D70593"/>
    <w:rsid w:val="00D70695"/>
    <w:rsid w:val="00D71569"/>
    <w:rsid w:val="00D717CA"/>
    <w:rsid w:val="00D72031"/>
    <w:rsid w:val="00D73A0C"/>
    <w:rsid w:val="00D73A2B"/>
    <w:rsid w:val="00D74144"/>
    <w:rsid w:val="00D74A4C"/>
    <w:rsid w:val="00D75418"/>
    <w:rsid w:val="00D76261"/>
    <w:rsid w:val="00D77E48"/>
    <w:rsid w:val="00D80A07"/>
    <w:rsid w:val="00D80E9D"/>
    <w:rsid w:val="00D80ED9"/>
    <w:rsid w:val="00D811F2"/>
    <w:rsid w:val="00D83207"/>
    <w:rsid w:val="00D8378B"/>
    <w:rsid w:val="00D83B52"/>
    <w:rsid w:val="00D84EF8"/>
    <w:rsid w:val="00D853EA"/>
    <w:rsid w:val="00D8579D"/>
    <w:rsid w:val="00D8648B"/>
    <w:rsid w:val="00D8661D"/>
    <w:rsid w:val="00D8667D"/>
    <w:rsid w:val="00D8673F"/>
    <w:rsid w:val="00D86ADB"/>
    <w:rsid w:val="00D86EF0"/>
    <w:rsid w:val="00D87451"/>
    <w:rsid w:val="00D879BC"/>
    <w:rsid w:val="00D87B5E"/>
    <w:rsid w:val="00D87CE9"/>
    <w:rsid w:val="00D90612"/>
    <w:rsid w:val="00D91162"/>
    <w:rsid w:val="00D913AB"/>
    <w:rsid w:val="00D9160B"/>
    <w:rsid w:val="00D92798"/>
    <w:rsid w:val="00D93A0A"/>
    <w:rsid w:val="00D94744"/>
    <w:rsid w:val="00D95265"/>
    <w:rsid w:val="00D95C30"/>
    <w:rsid w:val="00D96CEC"/>
    <w:rsid w:val="00D97155"/>
    <w:rsid w:val="00D97A7B"/>
    <w:rsid w:val="00DA005E"/>
    <w:rsid w:val="00DA0AB4"/>
    <w:rsid w:val="00DA1552"/>
    <w:rsid w:val="00DA1677"/>
    <w:rsid w:val="00DA1A8E"/>
    <w:rsid w:val="00DA2692"/>
    <w:rsid w:val="00DA52A0"/>
    <w:rsid w:val="00DA54B6"/>
    <w:rsid w:val="00DA66C9"/>
    <w:rsid w:val="00DA6A91"/>
    <w:rsid w:val="00DA6B0A"/>
    <w:rsid w:val="00DA713F"/>
    <w:rsid w:val="00DA77AB"/>
    <w:rsid w:val="00DA7994"/>
    <w:rsid w:val="00DA7DBC"/>
    <w:rsid w:val="00DB0489"/>
    <w:rsid w:val="00DB18FD"/>
    <w:rsid w:val="00DB18FE"/>
    <w:rsid w:val="00DB37CA"/>
    <w:rsid w:val="00DB3B35"/>
    <w:rsid w:val="00DB3D76"/>
    <w:rsid w:val="00DB4254"/>
    <w:rsid w:val="00DB43CC"/>
    <w:rsid w:val="00DB4D06"/>
    <w:rsid w:val="00DB5657"/>
    <w:rsid w:val="00DB6395"/>
    <w:rsid w:val="00DB6ACF"/>
    <w:rsid w:val="00DB7187"/>
    <w:rsid w:val="00DC06BF"/>
    <w:rsid w:val="00DC168A"/>
    <w:rsid w:val="00DC20B7"/>
    <w:rsid w:val="00DC2222"/>
    <w:rsid w:val="00DC34D3"/>
    <w:rsid w:val="00DC4496"/>
    <w:rsid w:val="00DC47F4"/>
    <w:rsid w:val="00DC49B8"/>
    <w:rsid w:val="00DC4B14"/>
    <w:rsid w:val="00DC4B8D"/>
    <w:rsid w:val="00DC59A5"/>
    <w:rsid w:val="00DC5D5B"/>
    <w:rsid w:val="00DC5E92"/>
    <w:rsid w:val="00DC6085"/>
    <w:rsid w:val="00DC6DA2"/>
    <w:rsid w:val="00DC6E66"/>
    <w:rsid w:val="00DC7063"/>
    <w:rsid w:val="00DD085D"/>
    <w:rsid w:val="00DD0B21"/>
    <w:rsid w:val="00DD0F2F"/>
    <w:rsid w:val="00DD152A"/>
    <w:rsid w:val="00DD1AB1"/>
    <w:rsid w:val="00DD1DA3"/>
    <w:rsid w:val="00DD2530"/>
    <w:rsid w:val="00DD25BE"/>
    <w:rsid w:val="00DD2C65"/>
    <w:rsid w:val="00DD4459"/>
    <w:rsid w:val="00DD5043"/>
    <w:rsid w:val="00DD6032"/>
    <w:rsid w:val="00DD62F3"/>
    <w:rsid w:val="00DD6412"/>
    <w:rsid w:val="00DD6489"/>
    <w:rsid w:val="00DD7DA1"/>
    <w:rsid w:val="00DE085E"/>
    <w:rsid w:val="00DE11D3"/>
    <w:rsid w:val="00DE122D"/>
    <w:rsid w:val="00DE1460"/>
    <w:rsid w:val="00DE18E2"/>
    <w:rsid w:val="00DE2C69"/>
    <w:rsid w:val="00DE3B6D"/>
    <w:rsid w:val="00DE3E64"/>
    <w:rsid w:val="00DE40C7"/>
    <w:rsid w:val="00DE411A"/>
    <w:rsid w:val="00DE502E"/>
    <w:rsid w:val="00DE51DA"/>
    <w:rsid w:val="00DE6116"/>
    <w:rsid w:val="00DE6CF9"/>
    <w:rsid w:val="00DE7FF3"/>
    <w:rsid w:val="00DF096C"/>
    <w:rsid w:val="00DF12E0"/>
    <w:rsid w:val="00DF14D9"/>
    <w:rsid w:val="00DF166B"/>
    <w:rsid w:val="00DF1DB7"/>
    <w:rsid w:val="00DF27CE"/>
    <w:rsid w:val="00DF2B9D"/>
    <w:rsid w:val="00DF2D04"/>
    <w:rsid w:val="00DF3321"/>
    <w:rsid w:val="00DF336D"/>
    <w:rsid w:val="00DF51A7"/>
    <w:rsid w:val="00DF651F"/>
    <w:rsid w:val="00DF6A60"/>
    <w:rsid w:val="00DF6CAB"/>
    <w:rsid w:val="00DF7062"/>
    <w:rsid w:val="00DF789F"/>
    <w:rsid w:val="00E0089C"/>
    <w:rsid w:val="00E0095F"/>
    <w:rsid w:val="00E00A7F"/>
    <w:rsid w:val="00E013FA"/>
    <w:rsid w:val="00E0299A"/>
    <w:rsid w:val="00E02C0B"/>
    <w:rsid w:val="00E02E0F"/>
    <w:rsid w:val="00E05506"/>
    <w:rsid w:val="00E05F4A"/>
    <w:rsid w:val="00E061AF"/>
    <w:rsid w:val="00E06A0F"/>
    <w:rsid w:val="00E070FF"/>
    <w:rsid w:val="00E07F9F"/>
    <w:rsid w:val="00E10709"/>
    <w:rsid w:val="00E10B0B"/>
    <w:rsid w:val="00E10D31"/>
    <w:rsid w:val="00E110DA"/>
    <w:rsid w:val="00E11A00"/>
    <w:rsid w:val="00E1207B"/>
    <w:rsid w:val="00E12780"/>
    <w:rsid w:val="00E127D4"/>
    <w:rsid w:val="00E12ABD"/>
    <w:rsid w:val="00E12C80"/>
    <w:rsid w:val="00E13C3B"/>
    <w:rsid w:val="00E13ED3"/>
    <w:rsid w:val="00E148FF"/>
    <w:rsid w:val="00E14D03"/>
    <w:rsid w:val="00E16286"/>
    <w:rsid w:val="00E16AE3"/>
    <w:rsid w:val="00E20946"/>
    <w:rsid w:val="00E20FB2"/>
    <w:rsid w:val="00E2157D"/>
    <w:rsid w:val="00E2169A"/>
    <w:rsid w:val="00E21BAD"/>
    <w:rsid w:val="00E22181"/>
    <w:rsid w:val="00E224ED"/>
    <w:rsid w:val="00E22D74"/>
    <w:rsid w:val="00E22E7C"/>
    <w:rsid w:val="00E24091"/>
    <w:rsid w:val="00E24A37"/>
    <w:rsid w:val="00E25133"/>
    <w:rsid w:val="00E252AA"/>
    <w:rsid w:val="00E258EF"/>
    <w:rsid w:val="00E260F0"/>
    <w:rsid w:val="00E26C99"/>
    <w:rsid w:val="00E26D33"/>
    <w:rsid w:val="00E30A96"/>
    <w:rsid w:val="00E32581"/>
    <w:rsid w:val="00E34650"/>
    <w:rsid w:val="00E34659"/>
    <w:rsid w:val="00E35FC8"/>
    <w:rsid w:val="00E364A5"/>
    <w:rsid w:val="00E3663E"/>
    <w:rsid w:val="00E3730E"/>
    <w:rsid w:val="00E3734D"/>
    <w:rsid w:val="00E37621"/>
    <w:rsid w:val="00E37C23"/>
    <w:rsid w:val="00E409E2"/>
    <w:rsid w:val="00E40FF4"/>
    <w:rsid w:val="00E41636"/>
    <w:rsid w:val="00E41A3C"/>
    <w:rsid w:val="00E41EEA"/>
    <w:rsid w:val="00E41F5F"/>
    <w:rsid w:val="00E421F1"/>
    <w:rsid w:val="00E422C3"/>
    <w:rsid w:val="00E42DC3"/>
    <w:rsid w:val="00E4317A"/>
    <w:rsid w:val="00E4409E"/>
    <w:rsid w:val="00E44871"/>
    <w:rsid w:val="00E44BED"/>
    <w:rsid w:val="00E44C6E"/>
    <w:rsid w:val="00E4544F"/>
    <w:rsid w:val="00E45FC7"/>
    <w:rsid w:val="00E462B0"/>
    <w:rsid w:val="00E46908"/>
    <w:rsid w:val="00E46E16"/>
    <w:rsid w:val="00E46F0A"/>
    <w:rsid w:val="00E47D44"/>
    <w:rsid w:val="00E51233"/>
    <w:rsid w:val="00E5151A"/>
    <w:rsid w:val="00E515BE"/>
    <w:rsid w:val="00E515E1"/>
    <w:rsid w:val="00E519CA"/>
    <w:rsid w:val="00E54228"/>
    <w:rsid w:val="00E5427C"/>
    <w:rsid w:val="00E55E17"/>
    <w:rsid w:val="00E55F1F"/>
    <w:rsid w:val="00E5773A"/>
    <w:rsid w:val="00E61081"/>
    <w:rsid w:val="00E619E5"/>
    <w:rsid w:val="00E61C71"/>
    <w:rsid w:val="00E61CD5"/>
    <w:rsid w:val="00E64280"/>
    <w:rsid w:val="00E64ABD"/>
    <w:rsid w:val="00E64AE4"/>
    <w:rsid w:val="00E64BE4"/>
    <w:rsid w:val="00E64F44"/>
    <w:rsid w:val="00E6512A"/>
    <w:rsid w:val="00E653DA"/>
    <w:rsid w:val="00E65CE0"/>
    <w:rsid w:val="00E65DFE"/>
    <w:rsid w:val="00E662DC"/>
    <w:rsid w:val="00E67600"/>
    <w:rsid w:val="00E7067F"/>
    <w:rsid w:val="00E70BFC"/>
    <w:rsid w:val="00E70EB9"/>
    <w:rsid w:val="00E71283"/>
    <w:rsid w:val="00E725D3"/>
    <w:rsid w:val="00E727C2"/>
    <w:rsid w:val="00E72AFA"/>
    <w:rsid w:val="00E73727"/>
    <w:rsid w:val="00E73B81"/>
    <w:rsid w:val="00E74E7C"/>
    <w:rsid w:val="00E7580A"/>
    <w:rsid w:val="00E75979"/>
    <w:rsid w:val="00E76EE2"/>
    <w:rsid w:val="00E77991"/>
    <w:rsid w:val="00E81093"/>
    <w:rsid w:val="00E811BB"/>
    <w:rsid w:val="00E8125A"/>
    <w:rsid w:val="00E813B7"/>
    <w:rsid w:val="00E81E4C"/>
    <w:rsid w:val="00E82BFF"/>
    <w:rsid w:val="00E83BDD"/>
    <w:rsid w:val="00E83D6D"/>
    <w:rsid w:val="00E8439C"/>
    <w:rsid w:val="00E84906"/>
    <w:rsid w:val="00E857AE"/>
    <w:rsid w:val="00E85A64"/>
    <w:rsid w:val="00E86B30"/>
    <w:rsid w:val="00E8703E"/>
    <w:rsid w:val="00E874B5"/>
    <w:rsid w:val="00E878D7"/>
    <w:rsid w:val="00E87C29"/>
    <w:rsid w:val="00E90146"/>
    <w:rsid w:val="00E90324"/>
    <w:rsid w:val="00E90816"/>
    <w:rsid w:val="00E9101C"/>
    <w:rsid w:val="00E91442"/>
    <w:rsid w:val="00E91AC4"/>
    <w:rsid w:val="00E91D99"/>
    <w:rsid w:val="00E91FB6"/>
    <w:rsid w:val="00E9206B"/>
    <w:rsid w:val="00E92199"/>
    <w:rsid w:val="00E92858"/>
    <w:rsid w:val="00E93A31"/>
    <w:rsid w:val="00E941D7"/>
    <w:rsid w:val="00E94226"/>
    <w:rsid w:val="00E948E8"/>
    <w:rsid w:val="00E949C5"/>
    <w:rsid w:val="00E94CAA"/>
    <w:rsid w:val="00E95643"/>
    <w:rsid w:val="00E95F91"/>
    <w:rsid w:val="00E9703E"/>
    <w:rsid w:val="00E971A4"/>
    <w:rsid w:val="00E971B8"/>
    <w:rsid w:val="00E97E40"/>
    <w:rsid w:val="00EA017E"/>
    <w:rsid w:val="00EA04BC"/>
    <w:rsid w:val="00EA0B60"/>
    <w:rsid w:val="00EA0D36"/>
    <w:rsid w:val="00EA0E84"/>
    <w:rsid w:val="00EA1058"/>
    <w:rsid w:val="00EA2513"/>
    <w:rsid w:val="00EA3A98"/>
    <w:rsid w:val="00EA56BD"/>
    <w:rsid w:val="00EA58C9"/>
    <w:rsid w:val="00EA6941"/>
    <w:rsid w:val="00EA79FC"/>
    <w:rsid w:val="00EB011D"/>
    <w:rsid w:val="00EB11B4"/>
    <w:rsid w:val="00EB1336"/>
    <w:rsid w:val="00EB1D5C"/>
    <w:rsid w:val="00EB2393"/>
    <w:rsid w:val="00EB29C3"/>
    <w:rsid w:val="00EB2AC0"/>
    <w:rsid w:val="00EB38AB"/>
    <w:rsid w:val="00EB3A50"/>
    <w:rsid w:val="00EB4F36"/>
    <w:rsid w:val="00EB5923"/>
    <w:rsid w:val="00EB6234"/>
    <w:rsid w:val="00EB6CDD"/>
    <w:rsid w:val="00EB7104"/>
    <w:rsid w:val="00EB7178"/>
    <w:rsid w:val="00EB729A"/>
    <w:rsid w:val="00EB76E3"/>
    <w:rsid w:val="00EB781E"/>
    <w:rsid w:val="00EB797C"/>
    <w:rsid w:val="00EB7E89"/>
    <w:rsid w:val="00EC02CD"/>
    <w:rsid w:val="00EC03E2"/>
    <w:rsid w:val="00EC044B"/>
    <w:rsid w:val="00EC0D22"/>
    <w:rsid w:val="00EC10AA"/>
    <w:rsid w:val="00EC10B3"/>
    <w:rsid w:val="00EC145D"/>
    <w:rsid w:val="00EC214D"/>
    <w:rsid w:val="00EC21ED"/>
    <w:rsid w:val="00EC27A7"/>
    <w:rsid w:val="00EC2DE7"/>
    <w:rsid w:val="00EC3313"/>
    <w:rsid w:val="00EC456B"/>
    <w:rsid w:val="00EC4873"/>
    <w:rsid w:val="00EC5955"/>
    <w:rsid w:val="00EC5A69"/>
    <w:rsid w:val="00EC70C5"/>
    <w:rsid w:val="00EC70E3"/>
    <w:rsid w:val="00EC7412"/>
    <w:rsid w:val="00ED0320"/>
    <w:rsid w:val="00ED09B0"/>
    <w:rsid w:val="00ED16C1"/>
    <w:rsid w:val="00ED2D16"/>
    <w:rsid w:val="00ED2E05"/>
    <w:rsid w:val="00ED3717"/>
    <w:rsid w:val="00ED3A10"/>
    <w:rsid w:val="00ED4773"/>
    <w:rsid w:val="00ED5BE4"/>
    <w:rsid w:val="00ED5E0C"/>
    <w:rsid w:val="00ED68CF"/>
    <w:rsid w:val="00EE0E84"/>
    <w:rsid w:val="00EE0EA5"/>
    <w:rsid w:val="00EE18C0"/>
    <w:rsid w:val="00EE2656"/>
    <w:rsid w:val="00EE2C7E"/>
    <w:rsid w:val="00EE3BC1"/>
    <w:rsid w:val="00EE3F82"/>
    <w:rsid w:val="00EE5BF3"/>
    <w:rsid w:val="00EE6102"/>
    <w:rsid w:val="00EE65EE"/>
    <w:rsid w:val="00EE66FA"/>
    <w:rsid w:val="00EE766A"/>
    <w:rsid w:val="00EF1518"/>
    <w:rsid w:val="00EF1D43"/>
    <w:rsid w:val="00EF2B57"/>
    <w:rsid w:val="00EF2EF7"/>
    <w:rsid w:val="00EF4CFB"/>
    <w:rsid w:val="00EF4D12"/>
    <w:rsid w:val="00EF6081"/>
    <w:rsid w:val="00EF67FC"/>
    <w:rsid w:val="00EF6F06"/>
    <w:rsid w:val="00EF719C"/>
    <w:rsid w:val="00F00230"/>
    <w:rsid w:val="00F002EE"/>
    <w:rsid w:val="00F00E1D"/>
    <w:rsid w:val="00F00F6A"/>
    <w:rsid w:val="00F013C5"/>
    <w:rsid w:val="00F016E1"/>
    <w:rsid w:val="00F01E46"/>
    <w:rsid w:val="00F01F3F"/>
    <w:rsid w:val="00F0215A"/>
    <w:rsid w:val="00F02D24"/>
    <w:rsid w:val="00F0312C"/>
    <w:rsid w:val="00F03524"/>
    <w:rsid w:val="00F038ED"/>
    <w:rsid w:val="00F04EF2"/>
    <w:rsid w:val="00F06175"/>
    <w:rsid w:val="00F06A8C"/>
    <w:rsid w:val="00F06C10"/>
    <w:rsid w:val="00F07B32"/>
    <w:rsid w:val="00F07F1E"/>
    <w:rsid w:val="00F07FDB"/>
    <w:rsid w:val="00F101E4"/>
    <w:rsid w:val="00F1040B"/>
    <w:rsid w:val="00F110A5"/>
    <w:rsid w:val="00F11FF1"/>
    <w:rsid w:val="00F12AD0"/>
    <w:rsid w:val="00F12D9A"/>
    <w:rsid w:val="00F1379F"/>
    <w:rsid w:val="00F138BC"/>
    <w:rsid w:val="00F13A6D"/>
    <w:rsid w:val="00F1450F"/>
    <w:rsid w:val="00F14589"/>
    <w:rsid w:val="00F14914"/>
    <w:rsid w:val="00F1530F"/>
    <w:rsid w:val="00F16412"/>
    <w:rsid w:val="00F176F8"/>
    <w:rsid w:val="00F207A5"/>
    <w:rsid w:val="00F20811"/>
    <w:rsid w:val="00F20D11"/>
    <w:rsid w:val="00F212B7"/>
    <w:rsid w:val="00F212E3"/>
    <w:rsid w:val="00F2184B"/>
    <w:rsid w:val="00F21DB7"/>
    <w:rsid w:val="00F21EBD"/>
    <w:rsid w:val="00F225C4"/>
    <w:rsid w:val="00F23802"/>
    <w:rsid w:val="00F238A9"/>
    <w:rsid w:val="00F23DBE"/>
    <w:rsid w:val="00F24C54"/>
    <w:rsid w:val="00F24E58"/>
    <w:rsid w:val="00F24F35"/>
    <w:rsid w:val="00F25A0A"/>
    <w:rsid w:val="00F25BDF"/>
    <w:rsid w:val="00F26440"/>
    <w:rsid w:val="00F26FCA"/>
    <w:rsid w:val="00F3033E"/>
    <w:rsid w:val="00F30B64"/>
    <w:rsid w:val="00F31718"/>
    <w:rsid w:val="00F31F99"/>
    <w:rsid w:val="00F3259C"/>
    <w:rsid w:val="00F32875"/>
    <w:rsid w:val="00F328EB"/>
    <w:rsid w:val="00F32AC0"/>
    <w:rsid w:val="00F33A8E"/>
    <w:rsid w:val="00F33E6B"/>
    <w:rsid w:val="00F34548"/>
    <w:rsid w:val="00F34CEE"/>
    <w:rsid w:val="00F34D6A"/>
    <w:rsid w:val="00F3682F"/>
    <w:rsid w:val="00F36C69"/>
    <w:rsid w:val="00F407B5"/>
    <w:rsid w:val="00F4118F"/>
    <w:rsid w:val="00F4152B"/>
    <w:rsid w:val="00F41552"/>
    <w:rsid w:val="00F4191F"/>
    <w:rsid w:val="00F429DC"/>
    <w:rsid w:val="00F434D7"/>
    <w:rsid w:val="00F43733"/>
    <w:rsid w:val="00F4438F"/>
    <w:rsid w:val="00F4449A"/>
    <w:rsid w:val="00F45791"/>
    <w:rsid w:val="00F45B4A"/>
    <w:rsid w:val="00F45C0D"/>
    <w:rsid w:val="00F463E5"/>
    <w:rsid w:val="00F46620"/>
    <w:rsid w:val="00F46A65"/>
    <w:rsid w:val="00F474F3"/>
    <w:rsid w:val="00F5080A"/>
    <w:rsid w:val="00F50B28"/>
    <w:rsid w:val="00F51B7F"/>
    <w:rsid w:val="00F52A58"/>
    <w:rsid w:val="00F52FE4"/>
    <w:rsid w:val="00F537D4"/>
    <w:rsid w:val="00F544A6"/>
    <w:rsid w:val="00F545B4"/>
    <w:rsid w:val="00F54635"/>
    <w:rsid w:val="00F55AF8"/>
    <w:rsid w:val="00F561B2"/>
    <w:rsid w:val="00F57208"/>
    <w:rsid w:val="00F5727D"/>
    <w:rsid w:val="00F57417"/>
    <w:rsid w:val="00F6128D"/>
    <w:rsid w:val="00F618E7"/>
    <w:rsid w:val="00F61C3D"/>
    <w:rsid w:val="00F622CD"/>
    <w:rsid w:val="00F63848"/>
    <w:rsid w:val="00F63917"/>
    <w:rsid w:val="00F63D4D"/>
    <w:rsid w:val="00F6489D"/>
    <w:rsid w:val="00F65314"/>
    <w:rsid w:val="00F6725D"/>
    <w:rsid w:val="00F67586"/>
    <w:rsid w:val="00F67E34"/>
    <w:rsid w:val="00F70444"/>
    <w:rsid w:val="00F70708"/>
    <w:rsid w:val="00F71396"/>
    <w:rsid w:val="00F71836"/>
    <w:rsid w:val="00F71B40"/>
    <w:rsid w:val="00F74290"/>
    <w:rsid w:val="00F746ED"/>
    <w:rsid w:val="00F751A3"/>
    <w:rsid w:val="00F76231"/>
    <w:rsid w:val="00F7761E"/>
    <w:rsid w:val="00F805BC"/>
    <w:rsid w:val="00F80FA7"/>
    <w:rsid w:val="00F814F1"/>
    <w:rsid w:val="00F81706"/>
    <w:rsid w:val="00F826FE"/>
    <w:rsid w:val="00F83A67"/>
    <w:rsid w:val="00F8423F"/>
    <w:rsid w:val="00F84A36"/>
    <w:rsid w:val="00F84D38"/>
    <w:rsid w:val="00F85325"/>
    <w:rsid w:val="00F874B5"/>
    <w:rsid w:val="00F87A9B"/>
    <w:rsid w:val="00F87B61"/>
    <w:rsid w:val="00F91090"/>
    <w:rsid w:val="00F91232"/>
    <w:rsid w:val="00F918A6"/>
    <w:rsid w:val="00F91F81"/>
    <w:rsid w:val="00F946F5"/>
    <w:rsid w:val="00F95809"/>
    <w:rsid w:val="00F95C68"/>
    <w:rsid w:val="00F96CBD"/>
    <w:rsid w:val="00F96EDA"/>
    <w:rsid w:val="00F973A2"/>
    <w:rsid w:val="00F97A69"/>
    <w:rsid w:val="00FA023F"/>
    <w:rsid w:val="00FA129E"/>
    <w:rsid w:val="00FA16B2"/>
    <w:rsid w:val="00FA1E00"/>
    <w:rsid w:val="00FA2178"/>
    <w:rsid w:val="00FA2B06"/>
    <w:rsid w:val="00FA5AE1"/>
    <w:rsid w:val="00FA5C49"/>
    <w:rsid w:val="00FA6000"/>
    <w:rsid w:val="00FA7A7E"/>
    <w:rsid w:val="00FA7D42"/>
    <w:rsid w:val="00FB035D"/>
    <w:rsid w:val="00FB08B4"/>
    <w:rsid w:val="00FB0B5E"/>
    <w:rsid w:val="00FB1448"/>
    <w:rsid w:val="00FB33CE"/>
    <w:rsid w:val="00FB3706"/>
    <w:rsid w:val="00FB3FF1"/>
    <w:rsid w:val="00FB456C"/>
    <w:rsid w:val="00FB4C3D"/>
    <w:rsid w:val="00FB4CDA"/>
    <w:rsid w:val="00FB5893"/>
    <w:rsid w:val="00FB5E09"/>
    <w:rsid w:val="00FB5E4E"/>
    <w:rsid w:val="00FB7E50"/>
    <w:rsid w:val="00FC06C8"/>
    <w:rsid w:val="00FC0F61"/>
    <w:rsid w:val="00FC2089"/>
    <w:rsid w:val="00FC2A65"/>
    <w:rsid w:val="00FC3196"/>
    <w:rsid w:val="00FC457B"/>
    <w:rsid w:val="00FC457E"/>
    <w:rsid w:val="00FC46E5"/>
    <w:rsid w:val="00FC4A40"/>
    <w:rsid w:val="00FC527B"/>
    <w:rsid w:val="00FC52CA"/>
    <w:rsid w:val="00FC56BE"/>
    <w:rsid w:val="00FC65D2"/>
    <w:rsid w:val="00FC67B3"/>
    <w:rsid w:val="00FC6CEC"/>
    <w:rsid w:val="00FC6E65"/>
    <w:rsid w:val="00FC6E83"/>
    <w:rsid w:val="00FC74D1"/>
    <w:rsid w:val="00FC79BC"/>
    <w:rsid w:val="00FC7AFA"/>
    <w:rsid w:val="00FC7DF0"/>
    <w:rsid w:val="00FD30A8"/>
    <w:rsid w:val="00FD30AF"/>
    <w:rsid w:val="00FD3EED"/>
    <w:rsid w:val="00FD511B"/>
    <w:rsid w:val="00FD55E2"/>
    <w:rsid w:val="00FD5E6F"/>
    <w:rsid w:val="00FD60AA"/>
    <w:rsid w:val="00FD6463"/>
    <w:rsid w:val="00FD663F"/>
    <w:rsid w:val="00FD6CEB"/>
    <w:rsid w:val="00FD727D"/>
    <w:rsid w:val="00FD7489"/>
    <w:rsid w:val="00FD7B6B"/>
    <w:rsid w:val="00FE0246"/>
    <w:rsid w:val="00FE02D5"/>
    <w:rsid w:val="00FE0BA1"/>
    <w:rsid w:val="00FE0DFF"/>
    <w:rsid w:val="00FE1BEF"/>
    <w:rsid w:val="00FE25DC"/>
    <w:rsid w:val="00FE271F"/>
    <w:rsid w:val="00FE2CEA"/>
    <w:rsid w:val="00FE386E"/>
    <w:rsid w:val="00FE3987"/>
    <w:rsid w:val="00FE3D8D"/>
    <w:rsid w:val="00FE3DA0"/>
    <w:rsid w:val="00FE4E04"/>
    <w:rsid w:val="00FE5AD5"/>
    <w:rsid w:val="00FE5E59"/>
    <w:rsid w:val="00FE61F9"/>
    <w:rsid w:val="00FE661E"/>
    <w:rsid w:val="00FE6D71"/>
    <w:rsid w:val="00FE7590"/>
    <w:rsid w:val="00FE7CA5"/>
    <w:rsid w:val="00FF189D"/>
    <w:rsid w:val="00FF26D8"/>
    <w:rsid w:val="00FF2BC6"/>
    <w:rsid w:val="00FF3CBD"/>
    <w:rsid w:val="00FF495C"/>
    <w:rsid w:val="00FF5072"/>
    <w:rsid w:val="00FF5839"/>
    <w:rsid w:val="00FF58E7"/>
    <w:rsid w:val="00FF5CB5"/>
    <w:rsid w:val="00FF62C8"/>
    <w:rsid w:val="00FF6896"/>
    <w:rsid w:val="4C8D28B3"/>
  </w:rsids>
  <m:mathPr>
    <m:mathFont m:val="Cambria Math"/>
    <m:brkBin m:val="before"/>
    <m:brkBinSub m:val="--"/>
    <m:smallFrac m:val="0"/>
    <m:dispDef/>
    <m:lMargin m:val="0"/>
    <m:rMargin m:val="0"/>
    <m:defJc m:val="centerGroup"/>
    <m:wrapIndent m:val="1440"/>
    <m:intLim m:val="subSup"/>
    <m:naryLim m:val="undOvr"/>
  </m:mathPr>
  <w:themeFontLang w:val="hr-BA"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8B2300B"/>
  <w15:docId w15:val="{4560FCC9-DEB8-4E2A-B64F-25808B98F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hr-B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hr-HR"/>
    </w:rPr>
  </w:style>
  <w:style w:type="paragraph" w:styleId="Heading1">
    <w:name w:val="heading 1"/>
    <w:basedOn w:val="Normal"/>
    <w:next w:val="Normal"/>
    <w:link w:val="Heading1Char"/>
    <w:uiPriority w:val="9"/>
    <w:qFormat/>
    <w:rsid w:val="006A507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b-na18">
    <w:name w:val="tb-na18"/>
    <w:basedOn w:val="Normal"/>
    <w:rsid w:val="00D66591"/>
    <w:pPr>
      <w:spacing w:before="100" w:beforeAutospacing="1" w:after="100" w:afterAutospacing="1" w:line="240" w:lineRule="auto"/>
    </w:pPr>
    <w:rPr>
      <w:rFonts w:ascii="Times New Roman" w:eastAsia="Times New Roman" w:hAnsi="Times New Roman" w:cs="Times New Roman"/>
      <w:sz w:val="24"/>
      <w:szCs w:val="24"/>
      <w:lang w:eastAsia="hr-BA"/>
    </w:rPr>
  </w:style>
  <w:style w:type="paragraph" w:customStyle="1" w:styleId="t-9-8">
    <w:name w:val="t-9-8"/>
    <w:basedOn w:val="Normal"/>
    <w:rsid w:val="00D66591"/>
    <w:pPr>
      <w:spacing w:before="100" w:beforeAutospacing="1" w:after="100" w:afterAutospacing="1" w:line="240" w:lineRule="auto"/>
    </w:pPr>
    <w:rPr>
      <w:rFonts w:ascii="Times New Roman" w:eastAsia="Times New Roman" w:hAnsi="Times New Roman" w:cs="Times New Roman"/>
      <w:sz w:val="24"/>
      <w:szCs w:val="24"/>
      <w:lang w:eastAsia="hr-BA"/>
    </w:rPr>
  </w:style>
  <w:style w:type="paragraph" w:customStyle="1" w:styleId="tb-na16">
    <w:name w:val="tb-na16"/>
    <w:basedOn w:val="Normal"/>
    <w:rsid w:val="00273871"/>
    <w:pPr>
      <w:spacing w:before="100" w:beforeAutospacing="1" w:after="100" w:afterAutospacing="1" w:line="240" w:lineRule="auto"/>
    </w:pPr>
    <w:rPr>
      <w:rFonts w:ascii="Times New Roman" w:eastAsia="Times New Roman" w:hAnsi="Times New Roman" w:cs="Times New Roman"/>
      <w:sz w:val="24"/>
      <w:szCs w:val="24"/>
      <w:lang w:eastAsia="hr-BA"/>
    </w:rPr>
  </w:style>
  <w:style w:type="paragraph" w:customStyle="1" w:styleId="t-12-9-fett-s">
    <w:name w:val="t-12-9-fett-s"/>
    <w:basedOn w:val="Normal"/>
    <w:rsid w:val="00273871"/>
    <w:pPr>
      <w:spacing w:before="100" w:beforeAutospacing="1" w:after="100" w:afterAutospacing="1" w:line="240" w:lineRule="auto"/>
    </w:pPr>
    <w:rPr>
      <w:rFonts w:ascii="Times New Roman" w:eastAsia="Times New Roman" w:hAnsi="Times New Roman" w:cs="Times New Roman"/>
      <w:sz w:val="24"/>
      <w:szCs w:val="24"/>
      <w:lang w:eastAsia="hr-BA"/>
    </w:rPr>
  </w:style>
  <w:style w:type="paragraph" w:customStyle="1" w:styleId="clanak-">
    <w:name w:val="clanak-"/>
    <w:basedOn w:val="Normal"/>
    <w:rsid w:val="00273871"/>
    <w:pPr>
      <w:spacing w:before="100" w:beforeAutospacing="1" w:after="100" w:afterAutospacing="1" w:line="240" w:lineRule="auto"/>
    </w:pPr>
    <w:rPr>
      <w:rFonts w:ascii="Times New Roman" w:eastAsia="Times New Roman" w:hAnsi="Times New Roman" w:cs="Times New Roman"/>
      <w:sz w:val="24"/>
      <w:szCs w:val="24"/>
      <w:lang w:eastAsia="hr-BA"/>
    </w:rPr>
  </w:style>
  <w:style w:type="paragraph" w:customStyle="1" w:styleId="t-11-9-sred">
    <w:name w:val="t-11-9-sred"/>
    <w:basedOn w:val="Normal"/>
    <w:rsid w:val="00273871"/>
    <w:pPr>
      <w:spacing w:before="100" w:beforeAutospacing="1" w:after="100" w:afterAutospacing="1" w:line="240" w:lineRule="auto"/>
    </w:pPr>
    <w:rPr>
      <w:rFonts w:ascii="Times New Roman" w:eastAsia="Times New Roman" w:hAnsi="Times New Roman" w:cs="Times New Roman"/>
      <w:sz w:val="24"/>
      <w:szCs w:val="24"/>
      <w:lang w:eastAsia="hr-BA"/>
    </w:rPr>
  </w:style>
  <w:style w:type="paragraph" w:customStyle="1" w:styleId="clanak">
    <w:name w:val="clanak"/>
    <w:basedOn w:val="Normal"/>
    <w:rsid w:val="005D4CB6"/>
    <w:pPr>
      <w:spacing w:before="100" w:beforeAutospacing="1" w:after="100" w:afterAutospacing="1" w:line="240" w:lineRule="auto"/>
    </w:pPr>
    <w:rPr>
      <w:rFonts w:ascii="Times New Roman" w:eastAsia="Times New Roman" w:hAnsi="Times New Roman" w:cs="Times New Roman"/>
      <w:sz w:val="24"/>
      <w:szCs w:val="24"/>
      <w:lang w:eastAsia="hr-BA"/>
    </w:rPr>
  </w:style>
  <w:style w:type="paragraph" w:styleId="FootnoteText">
    <w:name w:val="footnote text"/>
    <w:basedOn w:val="Normal"/>
    <w:link w:val="FootnoteTextChar"/>
    <w:uiPriority w:val="99"/>
    <w:semiHidden/>
    <w:unhideWhenUsed/>
    <w:rsid w:val="0040326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03261"/>
    <w:rPr>
      <w:sz w:val="20"/>
      <w:szCs w:val="20"/>
    </w:rPr>
  </w:style>
  <w:style w:type="character" w:styleId="FootnoteReference">
    <w:name w:val="footnote reference"/>
    <w:basedOn w:val="DefaultParagraphFont"/>
    <w:uiPriority w:val="99"/>
    <w:semiHidden/>
    <w:unhideWhenUsed/>
    <w:rsid w:val="00403261"/>
    <w:rPr>
      <w:vertAlign w:val="superscript"/>
    </w:rPr>
  </w:style>
  <w:style w:type="paragraph" w:customStyle="1" w:styleId="t-10-9-kurz-s-ispod">
    <w:name w:val="t-10-9-kurz-s-ispod"/>
    <w:basedOn w:val="Normal"/>
    <w:rsid w:val="00FC67B3"/>
    <w:pPr>
      <w:spacing w:before="100" w:beforeAutospacing="1" w:after="100" w:afterAutospacing="1" w:line="240" w:lineRule="auto"/>
    </w:pPr>
    <w:rPr>
      <w:rFonts w:ascii="Times New Roman" w:eastAsia="Times New Roman" w:hAnsi="Times New Roman" w:cs="Times New Roman"/>
      <w:sz w:val="24"/>
      <w:szCs w:val="24"/>
      <w:lang w:eastAsia="hr-BA"/>
    </w:rPr>
  </w:style>
  <w:style w:type="paragraph" w:customStyle="1" w:styleId="t-10-9-kurz-s">
    <w:name w:val="t-10-9-kurz-s"/>
    <w:basedOn w:val="Normal"/>
    <w:rsid w:val="00CD6069"/>
    <w:pPr>
      <w:spacing w:before="100" w:beforeAutospacing="1" w:after="100" w:afterAutospacing="1" w:line="240" w:lineRule="auto"/>
    </w:pPr>
    <w:rPr>
      <w:rFonts w:ascii="Times New Roman" w:eastAsia="Times New Roman" w:hAnsi="Times New Roman" w:cs="Times New Roman"/>
      <w:sz w:val="24"/>
      <w:szCs w:val="24"/>
      <w:lang w:eastAsia="hr-BA"/>
    </w:rPr>
  </w:style>
  <w:style w:type="character" w:styleId="CommentReference">
    <w:name w:val="annotation reference"/>
    <w:basedOn w:val="DefaultParagraphFont"/>
    <w:uiPriority w:val="99"/>
    <w:semiHidden/>
    <w:unhideWhenUsed/>
    <w:rsid w:val="00CD6069"/>
    <w:rPr>
      <w:sz w:val="16"/>
      <w:szCs w:val="16"/>
    </w:rPr>
  </w:style>
  <w:style w:type="paragraph" w:styleId="CommentText">
    <w:name w:val="annotation text"/>
    <w:basedOn w:val="Normal"/>
    <w:link w:val="CommentTextChar"/>
    <w:uiPriority w:val="99"/>
    <w:unhideWhenUsed/>
    <w:rsid w:val="00CD6069"/>
    <w:pPr>
      <w:spacing w:line="240" w:lineRule="auto"/>
    </w:pPr>
    <w:rPr>
      <w:noProof/>
      <w:sz w:val="20"/>
      <w:szCs w:val="20"/>
    </w:rPr>
  </w:style>
  <w:style w:type="character" w:customStyle="1" w:styleId="CommentTextChar">
    <w:name w:val="Comment Text Char"/>
    <w:basedOn w:val="DefaultParagraphFont"/>
    <w:link w:val="CommentText"/>
    <w:uiPriority w:val="99"/>
    <w:rsid w:val="00CD6069"/>
    <w:rPr>
      <w:noProof/>
      <w:sz w:val="20"/>
      <w:szCs w:val="20"/>
      <w:lang w:val="hr-HR"/>
    </w:rPr>
  </w:style>
  <w:style w:type="character" w:styleId="PlaceholderText">
    <w:name w:val="Placeholder Text"/>
    <w:basedOn w:val="DefaultParagraphFont"/>
    <w:uiPriority w:val="99"/>
    <w:semiHidden/>
    <w:rsid w:val="005F37FE"/>
    <w:rPr>
      <w:color w:val="808080"/>
    </w:rPr>
  </w:style>
  <w:style w:type="paragraph" w:customStyle="1" w:styleId="klasa2">
    <w:name w:val="klasa2"/>
    <w:basedOn w:val="Normal"/>
    <w:rsid w:val="00F1530F"/>
    <w:pPr>
      <w:spacing w:before="100" w:beforeAutospacing="1" w:after="100" w:afterAutospacing="1" w:line="240" w:lineRule="auto"/>
    </w:pPr>
    <w:rPr>
      <w:rFonts w:ascii="Times New Roman" w:eastAsia="Times New Roman" w:hAnsi="Times New Roman" w:cs="Times New Roman"/>
      <w:sz w:val="24"/>
      <w:szCs w:val="24"/>
      <w:lang w:eastAsia="hr-BA"/>
    </w:rPr>
  </w:style>
  <w:style w:type="paragraph" w:customStyle="1" w:styleId="t-9-8-potpis">
    <w:name w:val="t-9-8-potpis"/>
    <w:basedOn w:val="Normal"/>
    <w:rsid w:val="00F1530F"/>
    <w:pPr>
      <w:spacing w:before="100" w:beforeAutospacing="1" w:after="100" w:afterAutospacing="1" w:line="240" w:lineRule="auto"/>
    </w:pPr>
    <w:rPr>
      <w:rFonts w:ascii="Times New Roman" w:eastAsia="Times New Roman" w:hAnsi="Times New Roman" w:cs="Times New Roman"/>
      <w:sz w:val="24"/>
      <w:szCs w:val="24"/>
      <w:lang w:eastAsia="hr-BA"/>
    </w:rPr>
  </w:style>
  <w:style w:type="paragraph" w:styleId="Revision">
    <w:name w:val="Revision"/>
    <w:hidden/>
    <w:uiPriority w:val="99"/>
    <w:semiHidden/>
    <w:rsid w:val="00695109"/>
    <w:pPr>
      <w:spacing w:after="0" w:line="240" w:lineRule="auto"/>
    </w:pPr>
  </w:style>
  <w:style w:type="paragraph" w:styleId="CommentSubject">
    <w:name w:val="annotation subject"/>
    <w:basedOn w:val="CommentText"/>
    <w:next w:val="CommentText"/>
    <w:link w:val="CommentSubjectChar"/>
    <w:uiPriority w:val="99"/>
    <w:semiHidden/>
    <w:unhideWhenUsed/>
    <w:rsid w:val="00544C42"/>
    <w:rPr>
      <w:b/>
      <w:bCs/>
      <w:noProof w:val="0"/>
      <w:lang w:val="hr-BA"/>
    </w:rPr>
  </w:style>
  <w:style w:type="character" w:customStyle="1" w:styleId="CommentSubjectChar">
    <w:name w:val="Comment Subject Char"/>
    <w:basedOn w:val="CommentTextChar"/>
    <w:link w:val="CommentSubject"/>
    <w:uiPriority w:val="99"/>
    <w:semiHidden/>
    <w:rsid w:val="00544C42"/>
    <w:rPr>
      <w:b/>
      <w:bCs/>
      <w:noProof/>
      <w:sz w:val="20"/>
      <w:szCs w:val="20"/>
      <w:lang w:val="hr-HR"/>
    </w:rPr>
  </w:style>
  <w:style w:type="paragraph" w:styleId="Header">
    <w:name w:val="header"/>
    <w:basedOn w:val="Normal"/>
    <w:link w:val="HeaderChar"/>
    <w:uiPriority w:val="99"/>
    <w:unhideWhenUsed/>
    <w:rsid w:val="00CD307E"/>
    <w:pPr>
      <w:tabs>
        <w:tab w:val="center" w:pos="4536"/>
        <w:tab w:val="right" w:pos="9072"/>
      </w:tabs>
      <w:spacing w:after="0" w:line="240" w:lineRule="auto"/>
    </w:pPr>
  </w:style>
  <w:style w:type="character" w:customStyle="1" w:styleId="HeaderChar">
    <w:name w:val="Header Char"/>
    <w:basedOn w:val="DefaultParagraphFont"/>
    <w:link w:val="Header"/>
    <w:uiPriority w:val="99"/>
    <w:rsid w:val="00CD307E"/>
  </w:style>
  <w:style w:type="paragraph" w:styleId="Footer">
    <w:name w:val="footer"/>
    <w:basedOn w:val="Normal"/>
    <w:link w:val="FooterChar"/>
    <w:uiPriority w:val="99"/>
    <w:unhideWhenUsed/>
    <w:rsid w:val="00CD307E"/>
    <w:pPr>
      <w:tabs>
        <w:tab w:val="center" w:pos="4536"/>
        <w:tab w:val="right" w:pos="9072"/>
      </w:tabs>
      <w:spacing w:after="0" w:line="240" w:lineRule="auto"/>
    </w:pPr>
  </w:style>
  <w:style w:type="character" w:customStyle="1" w:styleId="FooterChar">
    <w:name w:val="Footer Char"/>
    <w:basedOn w:val="DefaultParagraphFont"/>
    <w:link w:val="Footer"/>
    <w:uiPriority w:val="99"/>
    <w:rsid w:val="00CD307E"/>
  </w:style>
  <w:style w:type="character" w:styleId="Hyperlink">
    <w:name w:val="Hyperlink"/>
    <w:basedOn w:val="DefaultParagraphFont"/>
    <w:uiPriority w:val="99"/>
    <w:unhideWhenUsed/>
    <w:rsid w:val="00AB0D9F"/>
    <w:rPr>
      <w:color w:val="0563C1" w:themeColor="hyperlink"/>
      <w:u w:val="single"/>
    </w:rPr>
  </w:style>
  <w:style w:type="character" w:customStyle="1" w:styleId="Heading1Char">
    <w:name w:val="Heading 1 Char"/>
    <w:basedOn w:val="DefaultParagraphFont"/>
    <w:link w:val="Heading1"/>
    <w:uiPriority w:val="9"/>
    <w:rsid w:val="006A5076"/>
    <w:rPr>
      <w:rFonts w:asciiTheme="majorHAnsi" w:eastAsiaTheme="majorEastAsia" w:hAnsiTheme="majorHAnsi" w:cstheme="majorBidi"/>
      <w:color w:val="2F5496" w:themeColor="accent1" w:themeShade="BF"/>
      <w:sz w:val="32"/>
      <w:szCs w:val="32"/>
    </w:rPr>
  </w:style>
  <w:style w:type="character" w:styleId="Mention">
    <w:name w:val="Mention"/>
    <w:basedOn w:val="DefaultParagraphFont"/>
    <w:uiPriority w:val="99"/>
    <w:unhideWhenUsed/>
    <w:rsid w:val="00C3478F"/>
    <w:rPr>
      <w:color w:val="2B579A"/>
      <w:shd w:val="clear" w:color="auto" w:fill="E1DFDD"/>
    </w:rPr>
  </w:style>
  <w:style w:type="paragraph" w:styleId="EndnoteText">
    <w:name w:val="endnote text"/>
    <w:basedOn w:val="Normal"/>
    <w:link w:val="EndnoteTextChar"/>
    <w:uiPriority w:val="99"/>
    <w:semiHidden/>
    <w:unhideWhenUsed/>
    <w:rsid w:val="00A0583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05836"/>
    <w:rPr>
      <w:sz w:val="20"/>
      <w:szCs w:val="20"/>
    </w:rPr>
  </w:style>
  <w:style w:type="character" w:styleId="EndnoteReference">
    <w:name w:val="endnote reference"/>
    <w:basedOn w:val="DefaultParagraphFont"/>
    <w:uiPriority w:val="99"/>
    <w:semiHidden/>
    <w:unhideWhenUsed/>
    <w:rsid w:val="00A05836"/>
    <w:rPr>
      <w:vertAlign w:val="superscript"/>
    </w:rPr>
  </w:style>
  <w:style w:type="table" w:styleId="TableGrid">
    <w:name w:val="Table Grid"/>
    <w:basedOn w:val="TableNormal"/>
    <w:uiPriority w:val="39"/>
    <w:rsid w:val="00A058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46CFF"/>
    <w:pPr>
      <w:ind w:left="720"/>
      <w:contextualSpacing/>
    </w:pPr>
    <w:rPr>
      <w:kern w:val="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206236">
      <w:bodyDiv w:val="1"/>
      <w:marLeft w:val="0"/>
      <w:marRight w:val="0"/>
      <w:marTop w:val="0"/>
      <w:marBottom w:val="0"/>
      <w:divBdr>
        <w:top w:val="none" w:sz="0" w:space="0" w:color="auto"/>
        <w:left w:val="none" w:sz="0" w:space="0" w:color="auto"/>
        <w:bottom w:val="none" w:sz="0" w:space="0" w:color="auto"/>
        <w:right w:val="none" w:sz="0" w:space="0" w:color="auto"/>
      </w:divBdr>
    </w:div>
    <w:div w:id="92751723">
      <w:bodyDiv w:val="1"/>
      <w:marLeft w:val="0"/>
      <w:marRight w:val="0"/>
      <w:marTop w:val="0"/>
      <w:marBottom w:val="0"/>
      <w:divBdr>
        <w:top w:val="none" w:sz="0" w:space="0" w:color="auto"/>
        <w:left w:val="none" w:sz="0" w:space="0" w:color="auto"/>
        <w:bottom w:val="none" w:sz="0" w:space="0" w:color="auto"/>
        <w:right w:val="none" w:sz="0" w:space="0" w:color="auto"/>
      </w:divBdr>
    </w:div>
    <w:div w:id="128400283">
      <w:bodyDiv w:val="1"/>
      <w:marLeft w:val="0"/>
      <w:marRight w:val="0"/>
      <w:marTop w:val="0"/>
      <w:marBottom w:val="0"/>
      <w:divBdr>
        <w:top w:val="none" w:sz="0" w:space="0" w:color="auto"/>
        <w:left w:val="none" w:sz="0" w:space="0" w:color="auto"/>
        <w:bottom w:val="none" w:sz="0" w:space="0" w:color="auto"/>
        <w:right w:val="none" w:sz="0" w:space="0" w:color="auto"/>
      </w:divBdr>
    </w:div>
    <w:div w:id="1750484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8C2FF5847A0104FB8389824D1FC409D" ma:contentTypeVersion="13" ma:contentTypeDescription="Create a new document." ma:contentTypeScope="" ma:versionID="c165ce72b2f5102f4bef5acb36e8cc42">
  <xsd:schema xmlns:xsd="http://www.w3.org/2001/XMLSchema" xmlns:xs="http://www.w3.org/2001/XMLSchema" xmlns:p="http://schemas.microsoft.com/office/2006/metadata/properties" xmlns:ns2="992c3184-d014-4351-95ed-aed26883c104" xmlns:ns3="b60be9dd-f232-4589-82c8-07ad7a0d9fc0" targetNamespace="http://schemas.microsoft.com/office/2006/metadata/properties" ma:root="true" ma:fieldsID="92e378bfda75be57c06956b2031bed39" ns2:_="" ns3:_="">
    <xsd:import namespace="992c3184-d014-4351-95ed-aed26883c104"/>
    <xsd:import namespace="b60be9dd-f232-4589-82c8-07ad7a0d9f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bjectDetectorVersions"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2c3184-d014-4351-95ed-aed26883c1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65529b3-693a-41aa-b0bf-d4da65b63672"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60be9dd-f232-4589-82c8-07ad7a0d9fc0"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d9366be9-6d43-4290-a38b-5a4ef891d1cb}" ma:internalName="TaxCatchAll" ma:showField="CatchAllData" ma:web="b60be9dd-f232-4589-82c8-07ad7a0d9f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92c3184-d014-4351-95ed-aed26883c104">
      <Terms xmlns="http://schemas.microsoft.com/office/infopath/2007/PartnerControls"/>
    </lcf76f155ced4ddcb4097134ff3c332f>
    <TaxCatchAll xmlns="b60be9dd-f232-4589-82c8-07ad7a0d9fc0"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1083696-FEB3-4C73-AB57-22D297F804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2c3184-d014-4351-95ed-aed26883c104"/>
    <ds:schemaRef ds:uri="b60be9dd-f232-4589-82c8-07ad7a0d9f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C7296B-7EC6-4B30-A790-D9F705D95AD5}">
  <ds:schemaRefs>
    <ds:schemaRef ds:uri="http://schemas.microsoft.com/office/2006/metadata/properties"/>
    <ds:schemaRef ds:uri="http://schemas.microsoft.com/office/infopath/2007/PartnerControls"/>
    <ds:schemaRef ds:uri="992c3184-d014-4351-95ed-aed26883c104"/>
    <ds:schemaRef ds:uri="b60be9dd-f232-4589-82c8-07ad7a0d9fc0"/>
  </ds:schemaRefs>
</ds:datastoreItem>
</file>

<file path=customXml/itemProps3.xml><?xml version="1.0" encoding="utf-8"?>
<ds:datastoreItem xmlns:ds="http://schemas.openxmlformats.org/officeDocument/2006/customXml" ds:itemID="{420DE57B-726B-4BB2-9DE1-90B3CAE1EC62}">
  <ds:schemaRefs>
    <ds:schemaRef ds:uri="http://schemas.openxmlformats.org/officeDocument/2006/bibliography"/>
  </ds:schemaRefs>
</ds:datastoreItem>
</file>

<file path=customXml/itemProps4.xml><?xml version="1.0" encoding="utf-8"?>
<ds:datastoreItem xmlns:ds="http://schemas.openxmlformats.org/officeDocument/2006/customXml" ds:itemID="{9D867B67-61E5-4886-B09B-62E6CC8B00D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21</Pages>
  <Words>8428</Words>
  <Characters>48043</Characters>
  <Application>Microsoft Office Word</Application>
  <DocSecurity>0</DocSecurity>
  <Lines>400</Lines>
  <Paragraphs>112</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56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žica Budim</dc:creator>
  <cp:keywords/>
  <dc:description/>
  <cp:lastModifiedBy>Zeljko Krevzelj</cp:lastModifiedBy>
  <cp:revision>3</cp:revision>
  <cp:lastPrinted>2025-09-02T17:45:00Z</cp:lastPrinted>
  <dcterms:created xsi:type="dcterms:W3CDTF">2025-09-04T10:26:00Z</dcterms:created>
  <dcterms:modified xsi:type="dcterms:W3CDTF">2025-09-05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C2FF5847A0104FB8389824D1FC409D</vt:lpwstr>
  </property>
  <property fmtid="{D5CDD505-2E9C-101B-9397-08002B2CF9AE}" pid="3" name="MSIP_Label_41d70f45-c407-47bb-9e68-e4c05c5dab1d_Enabled">
    <vt:lpwstr>true</vt:lpwstr>
  </property>
  <property fmtid="{D5CDD505-2E9C-101B-9397-08002B2CF9AE}" pid="4" name="MSIP_Label_41d70f45-c407-47bb-9e68-e4c05c5dab1d_SetDate">
    <vt:lpwstr>2022-11-15T07:59:21Z</vt:lpwstr>
  </property>
  <property fmtid="{D5CDD505-2E9C-101B-9397-08002B2CF9AE}" pid="5" name="MSIP_Label_41d70f45-c407-47bb-9e68-e4c05c5dab1d_Method">
    <vt:lpwstr>Standard</vt:lpwstr>
  </property>
  <property fmtid="{D5CDD505-2E9C-101B-9397-08002B2CF9AE}" pid="6" name="MSIP_Label_41d70f45-c407-47bb-9e68-e4c05c5dab1d_Name">
    <vt:lpwstr>41d70f45-c407-47bb-9e68-e4c05c5dab1d</vt:lpwstr>
  </property>
  <property fmtid="{D5CDD505-2E9C-101B-9397-08002B2CF9AE}" pid="7" name="MSIP_Label_41d70f45-c407-47bb-9e68-e4c05c5dab1d_SiteId">
    <vt:lpwstr>706c5db9-5278-483b-b622-70084f823a12</vt:lpwstr>
  </property>
  <property fmtid="{D5CDD505-2E9C-101B-9397-08002B2CF9AE}" pid="8" name="MSIP_Label_41d70f45-c407-47bb-9e68-e4c05c5dab1d_ActionId">
    <vt:lpwstr>bf54f5ef-eb22-40d8-9c37-e4138271e305</vt:lpwstr>
  </property>
  <property fmtid="{D5CDD505-2E9C-101B-9397-08002B2CF9AE}" pid="9" name="MSIP_Label_41d70f45-c407-47bb-9e68-e4c05c5dab1d_ContentBits">
    <vt:lpwstr>2</vt:lpwstr>
  </property>
  <property fmtid="{D5CDD505-2E9C-101B-9397-08002B2CF9AE}" pid="10" name="GrammarlyDocumentId">
    <vt:lpwstr>36b37c9d8e5ce0572dba7f5d37cace8ea5e766c0251ed7f7f55ac718bb8c8b3c</vt:lpwstr>
  </property>
  <property fmtid="{D5CDD505-2E9C-101B-9397-08002B2CF9AE}" pid="11" name="MediaServiceImageTags">
    <vt:lpwstr/>
  </property>
</Properties>
</file>